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C1EC89F"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915FA5">
        <w:rPr>
          <w:rFonts w:ascii="Arial" w:eastAsia="Arial" w:hAnsi="Arial" w:cs="Arial"/>
          <w:sz w:val="28"/>
          <w:szCs w:val="28"/>
        </w:rPr>
        <w:t>5</w:t>
      </w:r>
      <w:r w:rsidR="00C40B15">
        <w:rPr>
          <w:rFonts w:ascii="Arial" w:eastAsia="Arial" w:hAnsi="Arial" w:cs="Arial"/>
          <w:sz w:val="28"/>
          <w:szCs w:val="28"/>
        </w:rPr>
        <w:t>5</w:t>
      </w:r>
      <w:r w:rsidR="002A7D6A">
        <w:rPr>
          <w:rFonts w:ascii="Arial" w:eastAsia="Arial" w:hAnsi="Arial" w:cs="Arial"/>
          <w:sz w:val="28"/>
          <w:szCs w:val="28"/>
        </w:rPr>
        <w:t xml:space="preserve"> on the Coronavirus Disease (COVID19)</w:t>
      </w:r>
    </w:p>
    <w:p w14:paraId="3F11FAFB" w14:textId="59C23E16"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C40B15">
        <w:rPr>
          <w:rFonts w:ascii="Arial" w:eastAsia="Arial" w:hAnsi="Arial" w:cs="Arial"/>
          <w:sz w:val="24"/>
          <w:szCs w:val="24"/>
        </w:rPr>
        <w:t>30</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40A21AB"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C40B15">
        <w:rPr>
          <w:rFonts w:ascii="Arial" w:eastAsia="Arial" w:hAnsi="Arial" w:cs="Arial"/>
          <w:b/>
          <w:color w:val="0070C0"/>
          <w:sz w:val="24"/>
          <w:szCs w:val="24"/>
        </w:rPr>
        <w:t>30</w:t>
      </w:r>
      <w:r w:rsidR="00206599" w:rsidRPr="00C35E7B">
        <w:rPr>
          <w:rFonts w:ascii="Arial" w:eastAsia="Arial" w:hAnsi="Arial" w:cs="Arial"/>
          <w:b/>
          <w:color w:val="0070C0"/>
          <w:sz w:val="24"/>
          <w:szCs w:val="24"/>
        </w:rPr>
        <w:t xml:space="preserve"> July</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183663" w:rsidRPr="00183663">
        <w:rPr>
          <w:rFonts w:ascii="Arial" w:eastAsia="Arial" w:hAnsi="Arial" w:cs="Arial"/>
          <w:b/>
          <w:color w:val="0070C0"/>
          <w:sz w:val="24"/>
          <w:szCs w:val="24"/>
        </w:rPr>
        <w:t>1,580,824</w:t>
      </w:r>
      <w:r w:rsidR="000E6C98">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183663" w:rsidRPr="00183663">
        <w:rPr>
          <w:rFonts w:ascii="Arial" w:eastAsia="Arial" w:hAnsi="Arial" w:cs="Arial"/>
          <w:b/>
          <w:color w:val="0070C0"/>
          <w:sz w:val="24"/>
          <w:szCs w:val="24"/>
        </w:rPr>
        <w:t>61,920</w:t>
      </w:r>
      <w:r w:rsidR="000E6C98">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183663" w:rsidRPr="00183663">
        <w:rPr>
          <w:rFonts w:ascii="Arial" w:eastAsia="Arial" w:hAnsi="Arial" w:cs="Arial"/>
          <w:b/>
          <w:color w:val="0070C0"/>
          <w:sz w:val="24"/>
          <w:szCs w:val="24"/>
        </w:rPr>
        <w:t>1,491,182</w:t>
      </w:r>
      <w:r w:rsidR="000E6C98">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183663" w:rsidRPr="00183663">
        <w:rPr>
          <w:rFonts w:ascii="Arial" w:eastAsia="Arial" w:hAnsi="Arial" w:cs="Arial"/>
          <w:b/>
          <w:color w:val="0070C0"/>
          <w:sz w:val="24"/>
          <w:szCs w:val="24"/>
        </w:rPr>
        <w:t>27,722</w:t>
      </w:r>
      <w:r w:rsidR="002D0F01">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0F806865"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3F0519">
        <w:rPr>
          <w:rFonts w:ascii="Arial" w:eastAsia="Arial" w:hAnsi="Arial" w:cs="Arial"/>
          <w:i/>
          <w:color w:val="0070C0"/>
          <w:sz w:val="16"/>
          <w:szCs w:val="16"/>
        </w:rPr>
        <w:t>50</w:t>
      </w:r>
      <w:r w:rsidR="00C40B15">
        <w:rPr>
          <w:rFonts w:ascii="Arial" w:eastAsia="Arial" w:hAnsi="Arial" w:cs="Arial"/>
          <w:i/>
          <w:color w:val="0070C0"/>
          <w:sz w:val="16"/>
          <w:szCs w:val="16"/>
        </w:rPr>
        <w:t>3</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AD15295" w:rsidR="002A2C5B" w:rsidRPr="00F7167F"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E6326">
        <w:rPr>
          <w:rFonts w:ascii="Arial" w:eastAsia="Arial" w:hAnsi="Arial" w:cs="Arial"/>
          <w:sz w:val="24"/>
          <w:szCs w:val="24"/>
        </w:rPr>
        <w:t>A total of</w:t>
      </w:r>
      <w:r w:rsidRPr="005E6326">
        <w:rPr>
          <w:rFonts w:ascii="Arial" w:eastAsia="Arial" w:hAnsi="Arial" w:cs="Arial"/>
          <w:b/>
          <w:bCs/>
          <w:sz w:val="24"/>
          <w:szCs w:val="24"/>
        </w:rPr>
        <w:t xml:space="preserve"> </w:t>
      </w:r>
      <w:r w:rsidRPr="00ED2C74">
        <w:rPr>
          <w:rFonts w:ascii="Arial" w:eastAsia="Arial" w:hAnsi="Arial" w:cs="Arial"/>
          <w:b/>
          <w:color w:val="0070C0"/>
          <w:sz w:val="24"/>
          <w:szCs w:val="24"/>
        </w:rPr>
        <w:t>₱</w:t>
      </w:r>
      <w:r w:rsidR="00183663" w:rsidRPr="00183663">
        <w:rPr>
          <w:rFonts w:ascii="Arial" w:eastAsia="Arial" w:hAnsi="Arial" w:cs="Arial"/>
          <w:b/>
          <w:bCs/>
          <w:color w:val="0070C0"/>
          <w:sz w:val="24"/>
          <w:szCs w:val="24"/>
        </w:rPr>
        <w:t xml:space="preserve">2,569,240,319.51 </w:t>
      </w:r>
      <w:r w:rsidRPr="005E632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ED2C74">
        <w:rPr>
          <w:rFonts w:ascii="Arial" w:eastAsia="Arial" w:hAnsi="Arial" w:cs="Arial"/>
          <w:b/>
          <w:color w:val="0070C0"/>
          <w:sz w:val="24"/>
          <w:szCs w:val="24"/>
        </w:rPr>
        <w:t>₱</w:t>
      </w:r>
      <w:r w:rsidR="00183663" w:rsidRPr="00183663">
        <w:rPr>
          <w:rFonts w:ascii="Arial" w:eastAsia="Arial" w:hAnsi="Arial" w:cs="Arial"/>
          <w:b/>
          <w:color w:val="0070C0"/>
          <w:sz w:val="24"/>
          <w:szCs w:val="24"/>
        </w:rPr>
        <w:t xml:space="preserve">1,999,793,554.78 </w:t>
      </w:r>
      <w:r w:rsidRPr="005E6326">
        <w:rPr>
          <w:rFonts w:ascii="Arial" w:eastAsia="Arial" w:hAnsi="Arial" w:cs="Arial"/>
          <w:bCs/>
          <w:sz w:val="24"/>
          <w:szCs w:val="24"/>
        </w:rPr>
        <w:t>was</w:t>
      </w:r>
      <w:r w:rsidRPr="005E6326">
        <w:rPr>
          <w:rFonts w:ascii="Arial" w:eastAsia="Arial" w:hAnsi="Arial" w:cs="Arial"/>
          <w:sz w:val="24"/>
          <w:szCs w:val="24"/>
        </w:rPr>
        <w:t xml:space="preserve"> provided by </w:t>
      </w:r>
      <w:r w:rsidRPr="00ED2C74">
        <w:rPr>
          <w:rFonts w:ascii="Arial" w:eastAsia="Arial" w:hAnsi="Arial" w:cs="Arial"/>
          <w:b/>
          <w:color w:val="0070C0"/>
          <w:sz w:val="24"/>
          <w:szCs w:val="24"/>
        </w:rPr>
        <w:t>DSWD</w:t>
      </w:r>
      <w:r w:rsidRPr="005E6326">
        <w:rPr>
          <w:rFonts w:ascii="Arial" w:eastAsia="Arial" w:hAnsi="Arial" w:cs="Arial"/>
          <w:sz w:val="24"/>
          <w:szCs w:val="24"/>
        </w:rPr>
        <w:t>,</w:t>
      </w:r>
      <w:r w:rsidRPr="005E6326">
        <w:rPr>
          <w:rFonts w:ascii="Arial" w:eastAsia="Arial" w:hAnsi="Arial" w:cs="Arial"/>
          <w:b/>
          <w:sz w:val="24"/>
          <w:szCs w:val="24"/>
        </w:rPr>
        <w:t xml:space="preserve"> </w:t>
      </w:r>
      <w:r w:rsidRPr="00F7167F">
        <w:rPr>
          <w:rFonts w:ascii="Arial" w:eastAsia="Arial" w:hAnsi="Arial" w:cs="Arial"/>
          <w:b/>
          <w:sz w:val="24"/>
          <w:szCs w:val="24"/>
        </w:rPr>
        <w:t>₱</w:t>
      </w:r>
      <w:r w:rsidR="007D5EF8" w:rsidRPr="00F7167F">
        <w:rPr>
          <w:rFonts w:ascii="Arial" w:eastAsia="Arial" w:hAnsi="Arial" w:cs="Arial"/>
          <w:b/>
          <w:bCs/>
          <w:sz w:val="24"/>
          <w:szCs w:val="24"/>
        </w:rPr>
        <w:t xml:space="preserve">537,596,354.77 </w:t>
      </w:r>
      <w:r w:rsidRPr="00F7167F">
        <w:rPr>
          <w:rFonts w:ascii="Arial" w:eastAsia="Arial" w:hAnsi="Arial" w:cs="Arial"/>
          <w:sz w:val="24"/>
          <w:szCs w:val="24"/>
        </w:rPr>
        <w:t xml:space="preserve">from </w:t>
      </w:r>
      <w:r w:rsidRPr="00F7167F">
        <w:rPr>
          <w:rFonts w:ascii="Arial" w:eastAsia="Arial" w:hAnsi="Arial" w:cs="Arial"/>
          <w:b/>
          <w:sz w:val="24"/>
          <w:szCs w:val="24"/>
        </w:rPr>
        <w:t>NGOs</w:t>
      </w:r>
      <w:r w:rsidRPr="00F7167F">
        <w:rPr>
          <w:rFonts w:ascii="Arial" w:eastAsia="Arial" w:hAnsi="Arial" w:cs="Arial"/>
          <w:sz w:val="24"/>
          <w:szCs w:val="24"/>
        </w:rPr>
        <w:t xml:space="preserve">, and </w:t>
      </w:r>
      <w:r w:rsidRPr="00F7167F">
        <w:rPr>
          <w:rFonts w:ascii="Arial" w:eastAsia="Arial" w:hAnsi="Arial" w:cs="Arial"/>
          <w:b/>
          <w:sz w:val="24"/>
          <w:szCs w:val="24"/>
        </w:rPr>
        <w:t>₱</w:t>
      </w:r>
      <w:r w:rsidRPr="00F7167F">
        <w:rPr>
          <w:rFonts w:ascii="Arial" w:eastAsia="Arial" w:hAnsi="Arial" w:cs="Arial"/>
          <w:b/>
          <w:bCs/>
          <w:sz w:val="24"/>
          <w:szCs w:val="24"/>
        </w:rPr>
        <w:t xml:space="preserve">31,850,409.96 </w:t>
      </w:r>
      <w:r w:rsidRPr="00F7167F">
        <w:rPr>
          <w:rFonts w:ascii="Arial" w:eastAsia="Arial" w:hAnsi="Arial" w:cs="Arial"/>
          <w:sz w:val="24"/>
          <w:szCs w:val="24"/>
        </w:rPr>
        <w:t xml:space="preserve">from </w:t>
      </w:r>
      <w:r w:rsidRPr="00F7167F">
        <w:rPr>
          <w:rFonts w:ascii="Arial" w:eastAsia="Arial" w:hAnsi="Arial" w:cs="Arial"/>
          <w:b/>
          <w:sz w:val="24"/>
          <w:szCs w:val="24"/>
          <w:lang w:val="en-US"/>
        </w:rPr>
        <w:t xml:space="preserve">other </w:t>
      </w:r>
      <w:r w:rsidRPr="00F7167F">
        <w:rPr>
          <w:rFonts w:ascii="Arial" w:eastAsia="Arial" w:hAnsi="Arial" w:cs="Arial"/>
          <w:b/>
          <w:sz w:val="24"/>
          <w:szCs w:val="24"/>
        </w:rPr>
        <w:t>Partners</w:t>
      </w:r>
      <w:r w:rsidRPr="00F7167F">
        <w:rPr>
          <w:rFonts w:ascii="Arial" w:eastAsia="Arial" w:hAnsi="Arial" w:cs="Arial"/>
          <w:b/>
          <w:sz w:val="20"/>
          <w:szCs w:val="20"/>
        </w:rPr>
        <w:t xml:space="preserve"> </w:t>
      </w:r>
      <w:r w:rsidRPr="00F7167F">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183663" w14:paraId="060D696B" w14:textId="77777777" w:rsidTr="00183663">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94F3CAF" w14:textId="77777777" w:rsidR="00183663" w:rsidRDefault="00183663" w:rsidP="00183663">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FD7D4DA"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183663" w14:paraId="19DE4808" w14:textId="77777777" w:rsidTr="00183663">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2E458E7D" w14:textId="77777777" w:rsidR="00183663" w:rsidRDefault="00183663" w:rsidP="00183663">
            <w:pPr>
              <w:spacing w:after="0" w:line="240" w:lineRule="auto"/>
              <w:ind w:right="57"/>
              <w:contextualSpacing/>
              <w:rPr>
                <w:rFonts w:ascii="Arial Narrow" w:hAnsi="Arial Narrow"/>
                <w:b/>
                <w:bCs/>
                <w:color w:val="000000"/>
                <w:sz w:val="20"/>
                <w:szCs w:val="20"/>
              </w:rPr>
            </w:pPr>
          </w:p>
        </w:tc>
        <w:tc>
          <w:tcPr>
            <w:tcW w:w="777" w:type="pct"/>
            <w:tcBorders>
              <w:top w:val="nil"/>
              <w:left w:val="single" w:sz="4" w:space="0" w:color="000000"/>
              <w:bottom w:val="nil"/>
              <w:right w:val="single" w:sz="4" w:space="0" w:color="000000"/>
            </w:tcBorders>
            <w:shd w:val="clear" w:color="808080" w:fill="808080"/>
            <w:vAlign w:val="center"/>
            <w:hideMark/>
          </w:tcPr>
          <w:p w14:paraId="3D780C9B"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nil"/>
              <w:left w:val="nil"/>
              <w:bottom w:val="single" w:sz="4" w:space="0" w:color="000000"/>
              <w:right w:val="single" w:sz="4" w:space="0" w:color="000000"/>
            </w:tcBorders>
            <w:shd w:val="clear" w:color="808080" w:fill="808080"/>
            <w:vAlign w:val="center"/>
            <w:hideMark/>
          </w:tcPr>
          <w:p w14:paraId="41885CD1"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nil"/>
              <w:left w:val="nil"/>
              <w:bottom w:val="single" w:sz="4" w:space="0" w:color="000000"/>
              <w:right w:val="single" w:sz="4" w:space="0" w:color="auto"/>
            </w:tcBorders>
            <w:shd w:val="clear" w:color="808080" w:fill="808080"/>
            <w:vAlign w:val="center"/>
            <w:hideMark/>
          </w:tcPr>
          <w:p w14:paraId="275D94D8"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4C23F0EB"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183663" w14:paraId="53F8342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6A7C9E"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1F3BA778" w14:textId="6F1B314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99,793,554.78 </w:t>
            </w:r>
          </w:p>
        </w:tc>
        <w:tc>
          <w:tcPr>
            <w:tcW w:w="675" w:type="pct"/>
            <w:tcBorders>
              <w:top w:val="nil"/>
              <w:left w:val="nil"/>
              <w:bottom w:val="single" w:sz="4" w:space="0" w:color="000000"/>
              <w:right w:val="single" w:sz="4" w:space="0" w:color="000000"/>
            </w:tcBorders>
            <w:shd w:val="clear" w:color="A5A5A5" w:fill="A5A5A5"/>
            <w:noWrap/>
            <w:vAlign w:val="bottom"/>
            <w:hideMark/>
          </w:tcPr>
          <w:p w14:paraId="4E9479EA" w14:textId="4256C5F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7,596,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3115DF40" w14:textId="1BA5D89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2F225A8A" w14:textId="4324892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69,240,319.51 </w:t>
            </w:r>
          </w:p>
        </w:tc>
      </w:tr>
      <w:tr w:rsidR="00183663" w14:paraId="1B81C5B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F4A137"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0AD9A2E9" w14:textId="3A808E2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590,016.08 </w:t>
            </w:r>
          </w:p>
        </w:tc>
        <w:tc>
          <w:tcPr>
            <w:tcW w:w="675" w:type="pct"/>
            <w:tcBorders>
              <w:top w:val="nil"/>
              <w:left w:val="nil"/>
              <w:bottom w:val="single" w:sz="4" w:space="0" w:color="000000"/>
              <w:right w:val="single" w:sz="4" w:space="0" w:color="000000"/>
            </w:tcBorders>
            <w:shd w:val="clear" w:color="A5A5A5" w:fill="A5A5A5"/>
            <w:noWrap/>
            <w:vAlign w:val="bottom"/>
            <w:hideMark/>
          </w:tcPr>
          <w:p w14:paraId="5A4B75B9" w14:textId="61D60E1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BF01313" w14:textId="6D5698E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1883B6" w14:textId="22B71CA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000,016.08 </w:t>
            </w:r>
          </w:p>
        </w:tc>
      </w:tr>
      <w:tr w:rsidR="00183663" w14:paraId="4065D49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8AED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8BA90B2" w14:textId="7A1C5BAE"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8,274,932.47 </w:t>
            </w:r>
          </w:p>
        </w:tc>
        <w:tc>
          <w:tcPr>
            <w:tcW w:w="675" w:type="pct"/>
            <w:tcBorders>
              <w:top w:val="nil"/>
              <w:left w:val="nil"/>
              <w:bottom w:val="single" w:sz="4" w:space="0" w:color="000000"/>
              <w:right w:val="single" w:sz="4" w:space="0" w:color="000000"/>
            </w:tcBorders>
            <w:shd w:val="clear" w:color="auto" w:fill="auto"/>
            <w:noWrap/>
            <w:vAlign w:val="bottom"/>
            <w:hideMark/>
          </w:tcPr>
          <w:p w14:paraId="084DEE56" w14:textId="580B2D3E"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0BCFB69" w14:textId="2144A42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D05BE63" w14:textId="5CA30B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74,932.47 </w:t>
            </w:r>
          </w:p>
        </w:tc>
      </w:tr>
      <w:tr w:rsidR="00183663" w14:paraId="4FCFA8D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99DC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A762AE" w14:textId="629D6E84"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3,482,623.21 </w:t>
            </w:r>
          </w:p>
        </w:tc>
        <w:tc>
          <w:tcPr>
            <w:tcW w:w="675" w:type="pct"/>
            <w:tcBorders>
              <w:top w:val="nil"/>
              <w:left w:val="nil"/>
              <w:bottom w:val="single" w:sz="4" w:space="0" w:color="000000"/>
              <w:right w:val="single" w:sz="4" w:space="0" w:color="000000"/>
            </w:tcBorders>
            <w:shd w:val="clear" w:color="auto" w:fill="auto"/>
            <w:noWrap/>
            <w:vAlign w:val="bottom"/>
            <w:hideMark/>
          </w:tcPr>
          <w:p w14:paraId="5A817BF6" w14:textId="2ADA81A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7D6289" w14:textId="3ACD07E0"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39F743" w14:textId="737DDA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582,623.21 </w:t>
            </w:r>
          </w:p>
        </w:tc>
      </w:tr>
      <w:tr w:rsidR="00183663" w14:paraId="12D4E05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D48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032AD9E4" w14:textId="6E5F301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1DF5B1CF" w14:textId="6B4BCDA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5B30B98" w14:textId="63F4120A"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0D0BC4E" w14:textId="5D063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183663" w14:paraId="40E052D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B03C8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30E1036" w14:textId="5056F6F3"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469,168.00 </w:t>
            </w:r>
          </w:p>
        </w:tc>
        <w:tc>
          <w:tcPr>
            <w:tcW w:w="675" w:type="pct"/>
            <w:tcBorders>
              <w:top w:val="nil"/>
              <w:left w:val="nil"/>
              <w:bottom w:val="single" w:sz="4" w:space="0" w:color="000000"/>
              <w:right w:val="single" w:sz="4" w:space="0" w:color="000000"/>
            </w:tcBorders>
            <w:shd w:val="clear" w:color="auto" w:fill="auto"/>
            <w:noWrap/>
            <w:vAlign w:val="bottom"/>
            <w:hideMark/>
          </w:tcPr>
          <w:p w14:paraId="4D9097F2" w14:textId="223851C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21FED3" w14:textId="7BA86025"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639C251" w14:textId="3A9F2E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19,168.00 </w:t>
            </w:r>
          </w:p>
        </w:tc>
      </w:tr>
      <w:tr w:rsidR="00183663" w14:paraId="5127DCE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D73C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2E5E66" w14:textId="20DF9956"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31E86D76" w14:textId="62331C7F"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CBC0BD4" w14:textId="222D3E43"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1E9431" w14:textId="168C10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183663" w14:paraId="1DD8DB9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52D0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125FEB8" w14:textId="505433E6"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09A9C4E5" w14:textId="6CF230E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0F34148" w14:textId="6BFB1FDF"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1C5AEC" w14:textId="253651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183663" w14:paraId="5746549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6BF64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FD31EBC" w14:textId="745E505F"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2,104,218.00 </w:t>
            </w:r>
          </w:p>
        </w:tc>
        <w:tc>
          <w:tcPr>
            <w:tcW w:w="675" w:type="pct"/>
            <w:tcBorders>
              <w:top w:val="nil"/>
              <w:left w:val="nil"/>
              <w:bottom w:val="single" w:sz="4" w:space="0" w:color="000000"/>
              <w:right w:val="single" w:sz="4" w:space="0" w:color="000000"/>
            </w:tcBorders>
            <w:shd w:val="clear" w:color="auto" w:fill="auto"/>
            <w:noWrap/>
            <w:vAlign w:val="bottom"/>
            <w:hideMark/>
          </w:tcPr>
          <w:p w14:paraId="614F0D8D" w14:textId="2B14FED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0C7D2C9" w14:textId="516E2AC4"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EE2675" w14:textId="50976C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546,718.00 </w:t>
            </w:r>
          </w:p>
        </w:tc>
      </w:tr>
      <w:tr w:rsidR="00183663" w14:paraId="6095386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8B3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46C8CEB" w14:textId="59D43F2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175,025.00 </w:t>
            </w:r>
          </w:p>
        </w:tc>
        <w:tc>
          <w:tcPr>
            <w:tcW w:w="675" w:type="pct"/>
            <w:tcBorders>
              <w:top w:val="nil"/>
              <w:left w:val="nil"/>
              <w:bottom w:val="single" w:sz="4" w:space="0" w:color="000000"/>
              <w:right w:val="single" w:sz="4" w:space="0" w:color="000000"/>
            </w:tcBorders>
            <w:shd w:val="clear" w:color="auto" w:fill="auto"/>
            <w:noWrap/>
            <w:vAlign w:val="bottom"/>
            <w:hideMark/>
          </w:tcPr>
          <w:p w14:paraId="0366F95A" w14:textId="59F024A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078AD6A" w14:textId="0255976C"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A18C6E" w14:textId="70EED2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75,025.00 </w:t>
            </w:r>
          </w:p>
        </w:tc>
      </w:tr>
      <w:tr w:rsidR="00183663" w14:paraId="5D7E82D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A14B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1E46635" w14:textId="499E9F6D"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31EE73" w14:textId="222E035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0957A89" w14:textId="65A8B20B"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8A9B8F" w14:textId="49BD11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183663" w14:paraId="131638E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6EF77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1180C90" w14:textId="1016C833"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62A6A79C" w14:textId="7C1ECDBC"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78E776" w14:textId="55833C5D"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F5460E6" w14:textId="619898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183663" w14:paraId="131A3D7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9134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B98231D" w14:textId="1C23C58B"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3687D8BE" w14:textId="4DD3CE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492B643" w14:textId="47297530"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66D585" w14:textId="240894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183663" w14:paraId="5796B6C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B4B2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F237DA6" w14:textId="0DE8F405"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826,288.80 </w:t>
            </w:r>
          </w:p>
        </w:tc>
        <w:tc>
          <w:tcPr>
            <w:tcW w:w="675" w:type="pct"/>
            <w:tcBorders>
              <w:top w:val="nil"/>
              <w:left w:val="nil"/>
              <w:bottom w:val="single" w:sz="4" w:space="0" w:color="000000"/>
              <w:right w:val="single" w:sz="4" w:space="0" w:color="000000"/>
            </w:tcBorders>
            <w:shd w:val="clear" w:color="auto" w:fill="auto"/>
            <w:noWrap/>
            <w:vAlign w:val="bottom"/>
            <w:hideMark/>
          </w:tcPr>
          <w:p w14:paraId="6F983054" w14:textId="5F475E4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C82FD5A" w14:textId="01348CF4"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3E42D6" w14:textId="6494D0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48,788.80 </w:t>
            </w:r>
          </w:p>
        </w:tc>
      </w:tr>
      <w:tr w:rsidR="00183663" w14:paraId="471ECD2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DC7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C104A32" w14:textId="00D4BA8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331,540.00 </w:t>
            </w:r>
          </w:p>
        </w:tc>
        <w:tc>
          <w:tcPr>
            <w:tcW w:w="675" w:type="pct"/>
            <w:tcBorders>
              <w:top w:val="nil"/>
              <w:left w:val="nil"/>
              <w:bottom w:val="single" w:sz="4" w:space="0" w:color="000000"/>
              <w:right w:val="single" w:sz="4" w:space="0" w:color="000000"/>
            </w:tcBorders>
            <w:shd w:val="clear" w:color="auto" w:fill="auto"/>
            <w:noWrap/>
            <w:vAlign w:val="bottom"/>
            <w:hideMark/>
          </w:tcPr>
          <w:p w14:paraId="17FB50C9" w14:textId="4458875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F56E2CC" w14:textId="79E3C2C6"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47734A" w14:textId="23281C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1,540.00 </w:t>
            </w:r>
          </w:p>
        </w:tc>
      </w:tr>
      <w:tr w:rsidR="00183663" w14:paraId="73650C7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B120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D47AEDC" w14:textId="741DA7B3"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941,073.60 </w:t>
            </w:r>
          </w:p>
        </w:tc>
        <w:tc>
          <w:tcPr>
            <w:tcW w:w="675" w:type="pct"/>
            <w:tcBorders>
              <w:top w:val="nil"/>
              <w:left w:val="nil"/>
              <w:bottom w:val="single" w:sz="4" w:space="0" w:color="000000"/>
              <w:right w:val="single" w:sz="4" w:space="0" w:color="000000"/>
            </w:tcBorders>
            <w:shd w:val="clear" w:color="auto" w:fill="auto"/>
            <w:noWrap/>
            <w:vAlign w:val="bottom"/>
            <w:hideMark/>
          </w:tcPr>
          <w:p w14:paraId="020BF435" w14:textId="3BAE4BC3"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A45745" w14:textId="23D8588D"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EB4A684" w14:textId="6C9AF3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1,073.60 </w:t>
            </w:r>
          </w:p>
        </w:tc>
      </w:tr>
      <w:tr w:rsidR="00183663" w14:paraId="07733B6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9CFF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FF0DE33" w14:textId="7996083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668933E0" w14:textId="505A8D4B"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98010D" w14:textId="2A3CC40A"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6D200C" w14:textId="15022C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183663" w14:paraId="6FF41CD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BAF6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19BC1AA" w14:textId="716AA84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55,620.30 </w:t>
            </w:r>
          </w:p>
        </w:tc>
        <w:tc>
          <w:tcPr>
            <w:tcW w:w="675" w:type="pct"/>
            <w:tcBorders>
              <w:top w:val="nil"/>
              <w:left w:val="nil"/>
              <w:bottom w:val="single" w:sz="4" w:space="0" w:color="000000"/>
              <w:right w:val="single" w:sz="4" w:space="0" w:color="000000"/>
            </w:tcBorders>
            <w:shd w:val="clear" w:color="auto" w:fill="auto"/>
            <w:noWrap/>
            <w:vAlign w:val="bottom"/>
            <w:hideMark/>
          </w:tcPr>
          <w:p w14:paraId="6F615565" w14:textId="59F22E78"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15FE34" w14:textId="491723EA"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AC5C3C4" w14:textId="2A2FED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05,620.30 </w:t>
            </w:r>
          </w:p>
        </w:tc>
      </w:tr>
      <w:tr w:rsidR="00183663" w14:paraId="7D56B78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3D1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48AFFE4" w14:textId="72C37DB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912,180.00 </w:t>
            </w:r>
          </w:p>
        </w:tc>
        <w:tc>
          <w:tcPr>
            <w:tcW w:w="675" w:type="pct"/>
            <w:tcBorders>
              <w:top w:val="nil"/>
              <w:left w:val="nil"/>
              <w:bottom w:val="single" w:sz="4" w:space="0" w:color="000000"/>
              <w:right w:val="single" w:sz="4" w:space="0" w:color="000000"/>
            </w:tcBorders>
            <w:shd w:val="clear" w:color="auto" w:fill="auto"/>
            <w:noWrap/>
            <w:vAlign w:val="bottom"/>
            <w:hideMark/>
          </w:tcPr>
          <w:p w14:paraId="2387965D" w14:textId="5658237D"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A031AC" w14:textId="2B86D33E"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9E5CB0" w14:textId="4E644B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2,180.00 </w:t>
            </w:r>
          </w:p>
        </w:tc>
      </w:tr>
      <w:tr w:rsidR="00183663" w14:paraId="3BA5A11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BD6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0E9A948" w14:textId="51986D12"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01069" w14:textId="0622B9E8"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6529A83" w14:textId="0092E585"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FE4B90" w14:textId="530134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183663" w14:paraId="3CE6C83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21B7A9"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148FB31A" w14:textId="2FFAFDD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487,676.18 </w:t>
            </w:r>
          </w:p>
        </w:tc>
        <w:tc>
          <w:tcPr>
            <w:tcW w:w="675" w:type="pct"/>
            <w:tcBorders>
              <w:top w:val="nil"/>
              <w:left w:val="nil"/>
              <w:bottom w:val="single" w:sz="4" w:space="0" w:color="000000"/>
              <w:right w:val="single" w:sz="4" w:space="0" w:color="000000"/>
            </w:tcBorders>
            <w:shd w:val="clear" w:color="A5A5A5" w:fill="A5A5A5"/>
            <w:noWrap/>
            <w:vAlign w:val="bottom"/>
            <w:hideMark/>
          </w:tcPr>
          <w:p w14:paraId="67D6A4B7" w14:textId="052890F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079EA21" w14:textId="5D54191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5017D22C" w14:textId="6919161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143,786.77 </w:t>
            </w:r>
          </w:p>
        </w:tc>
      </w:tr>
      <w:tr w:rsidR="00183663" w14:paraId="2A8E49B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AA9F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4780C80" w14:textId="399FD7E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1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C847054" w14:textId="404F9CE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FD61A96" w14:textId="4A8A131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C6BEB0" w14:textId="46D1E75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14,682.38 </w:t>
            </w:r>
          </w:p>
        </w:tc>
      </w:tr>
      <w:tr w:rsidR="00183663" w14:paraId="7EEEA8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FD5C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88E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8729D74" w14:textId="5BD1B2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100F553E" w14:textId="18F786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45E6CB" w14:textId="1D0C30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3C73A" w14:textId="65DC95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183663" w14:paraId="1487E9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32BB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FDC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545A9646" w14:textId="256F7B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3243DF76" w14:textId="6DDE35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E07826" w14:textId="40326C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E322D" w14:textId="746C34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183663" w14:paraId="6B4A10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979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9E6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4F2CBB15" w14:textId="751039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0211FC2F" w14:textId="055BE7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044B9A" w14:textId="2E80FA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51316" w14:textId="0304FC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183663" w14:paraId="733DF0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6577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6C9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C454A9D" w14:textId="20FA13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94C595A" w14:textId="3645C6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0CB653" w14:textId="032B96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B65D2" w14:textId="0A4F4A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183663" w14:paraId="17B3DC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7BA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99D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DB3015C" w14:textId="2053E1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7482EDD" w14:textId="6247C3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3ACBA6" w14:textId="6DACF5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36057" w14:textId="0581D0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183663" w14:paraId="6BE8AD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F12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9AE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BF80BA8" w14:textId="1B67C7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5E4166D" w14:textId="68CF98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3D511A" w14:textId="4A610B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D35E0" w14:textId="47C767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3481C9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A293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B3B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C456465" w14:textId="589499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0D296E81" w14:textId="6FC64B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810F6D" w14:textId="54C52C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983CB" w14:textId="62D1D5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183663" w14:paraId="6D8100C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2998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8C4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5C4E64A" w14:textId="12E46B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DC391D3" w14:textId="1F9419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2BE4FE6" w14:textId="1B0F7E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C1B52" w14:textId="1F2C4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183663" w14:paraId="6CDCB0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823B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84F17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2D4CD6F1" w14:textId="31331E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7DE95C4" w14:textId="1530FE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31248594" w14:textId="082153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53E87" w14:textId="75DAFB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183663" w14:paraId="464B27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E9B9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508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5CB61DB3" w14:textId="700988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9E46F3" w14:textId="7268E1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14B9D6" w14:textId="413711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A0D3F" w14:textId="1D214D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1B3462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A6B1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A72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2DBCE25" w14:textId="464C0C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5801D16" w14:textId="6910F2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E89EF3" w14:textId="3B3304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68E79" w14:textId="34B169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183663" w14:paraId="7D93BD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BA2C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063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040D409" w14:textId="718B5A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2130A4D" w14:textId="69AED9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7F0C2F" w14:textId="2E9641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331A2" w14:textId="5DDFEA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183663" w14:paraId="7C9AEB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8E4E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266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431B455" w14:textId="235DD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71DFFE9D" w14:textId="2AC14A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37AFCB" w14:textId="725817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FC1CF" w14:textId="76C077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183663" w14:paraId="014BEB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899E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468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357B9ADB" w14:textId="543778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1F09634" w14:textId="2242B5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65BF3024" w14:textId="21412E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6BA74" w14:textId="70D016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183663" w14:paraId="15C3A2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8158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F7D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26B43D8" w14:textId="32AF0D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8168486" w14:textId="1CF703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2E6ADFE" w14:textId="475422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DD4A5" w14:textId="2DF75E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183663" w14:paraId="1AF1FE5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EF2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902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6D620B7" w14:textId="713FDE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0FB20AF6" w14:textId="49BF27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5B4A39" w14:textId="3CD9D0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B31CB" w14:textId="1792C9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183663" w14:paraId="69FF9C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7B91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434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5A9231C8" w14:textId="5B737E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58CAF88" w14:textId="4019AB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36C121" w14:textId="56F9C0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C0F30" w14:textId="2192BB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83663" w14:paraId="5B2016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5873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139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1FC5BCE8" w14:textId="11199D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FECD8BC" w14:textId="03B776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4396F0" w14:textId="258D14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24BBC" w14:textId="103D85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0E5CEE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B912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D75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00BDA02E" w14:textId="293B37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5B6C29B" w14:textId="6BE079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546922" w14:textId="07A7AA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224DC" w14:textId="1C9D5C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12CFAC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5EBD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408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5DBB30A" w14:textId="31D6F5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8704B31" w14:textId="5363C7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01785C" w14:textId="70E682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327EE" w14:textId="1D6BEA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0B7B4A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4D3B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9E7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0D069833" w14:textId="6B0F19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09983F" w14:textId="3C37FB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2279CE" w14:textId="13F8E4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7DAA1" w14:textId="60A60B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07F839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2B0F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C2B8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5D7EC989" w14:textId="5863EB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4067165" w14:textId="1943DD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392DB8" w14:textId="221581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BD99D" w14:textId="7D831B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183663" w14:paraId="742B85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FFD3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125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E89E3B8" w14:textId="76E2D8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0AF20122" w14:textId="77A279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222F6D" w14:textId="270708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2134F" w14:textId="2119C7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183663" w14:paraId="637727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451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834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16705F31" w14:textId="17B86253"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0009EC2" w14:textId="29390A6B"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D76F03" w14:textId="1BDA0FBC"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AADB6" w14:textId="40CE88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183663" w14:paraId="40D997E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CF0C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01DB04C" w14:textId="61A94C1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35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E0141D4" w14:textId="77DCD67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474359" w14:textId="6C60425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5EF854C" w14:textId="2437E65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354.58 </w:t>
            </w:r>
          </w:p>
        </w:tc>
      </w:tr>
      <w:tr w:rsidR="00183663" w14:paraId="482321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4D32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56A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7E0F5577" w14:textId="293849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2D4EBFF3" w14:textId="0F2417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6A1B9" w14:textId="63BE6A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704E3" w14:textId="565354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183663" w14:paraId="60D278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1609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354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BF25ACF" w14:textId="7EB237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4B92AB7D" w14:textId="18AB0B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9B0A7" w14:textId="43BA08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AD321" w14:textId="6B3A2A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183663" w14:paraId="4D2B01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0B71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DD5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CCA48BF" w14:textId="221988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7559B14" w14:textId="16507B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B4A58" w14:textId="743FA0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00A61" w14:textId="4EC955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183663" w14:paraId="28C9F7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648C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361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64AB5A3E" w14:textId="0921BF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1CB1E979" w14:textId="586822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67E7A" w14:textId="125A8B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EFF03" w14:textId="7D22EA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183663" w14:paraId="3E71E64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A42B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E5A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B58EEB8" w14:textId="384374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6DCAB56C" w14:textId="3B3731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EF35D" w14:textId="79B412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AE577" w14:textId="0B44B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183663" w14:paraId="5E822D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C797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D19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1E08ACC9" w14:textId="0B9A3C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4DD94F05" w14:textId="77F37B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94EE8" w14:textId="08EBF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4D6D2" w14:textId="0B4AFC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183663" w14:paraId="022E19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610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F98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DA58D9F" w14:textId="1C4764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7336D97C" w14:textId="10550A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26A40" w14:textId="42AB2C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2EB00" w14:textId="61851A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183663" w14:paraId="70C4C9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1B8B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928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72B94ECE" w14:textId="2699EE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4A112142" w14:textId="72C035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B486" w14:textId="3391DF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B4076" w14:textId="030932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183663" w14:paraId="6DE28C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5D8A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53F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3CB705A" w14:textId="5460A0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6EA209AE" w14:textId="5EF839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A4202" w14:textId="64316B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332D8" w14:textId="21FDDC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183663" w14:paraId="06A061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0193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357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E1935C4" w14:textId="0EAB73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83066B5" w14:textId="1AC83A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12B09" w14:textId="613DF4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CC6B9" w14:textId="413EE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183663" w14:paraId="6E28F6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9517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797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C853B78" w14:textId="6B4CA8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E474F25" w14:textId="6BBBC2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43581" w14:textId="1F45D6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56177" w14:textId="4F6E78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183663" w14:paraId="0F2D99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A8DF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583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3148F46A" w14:textId="2DDC7B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56D55050" w14:textId="578E78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E3AE" w14:textId="5A7BA2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96326" w14:textId="406681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183663" w14:paraId="09B163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7BD8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F55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862F3A9" w14:textId="2E14A4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72A9E92" w14:textId="58DF9B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20A67" w14:textId="2792A6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5D036" w14:textId="0BC53D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183663" w14:paraId="0BF913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CAB2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F4AB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35613973" w14:textId="30DFCE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6DE5BFC0" w14:textId="705FC1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A13D3" w14:textId="5591DC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74EDC" w14:textId="6F361B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183663" w14:paraId="40908A4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0B913"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8FC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7DA32CD" w14:textId="688985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28DB9F2B" w14:textId="118B64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5ED0C" w14:textId="39FF24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39038" w14:textId="53E5A8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183663" w14:paraId="2102F8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5F97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060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1516FF9" w14:textId="278C01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C418CE1" w14:textId="49925C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68362" w14:textId="728E99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B12F4" w14:textId="2B0202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183663" w14:paraId="344D40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0FE4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7C1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A9FD389" w14:textId="39BE53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082EE88" w14:textId="377692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5C759" w14:textId="2D6063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D8968" w14:textId="0D0413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183663" w14:paraId="1A60E8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055A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289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87469BA" w14:textId="321B46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2508F4F7" w14:textId="589346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A6CE3" w14:textId="12DDB6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03368" w14:textId="3C0FBB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183663" w14:paraId="1B623F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B5B7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1A3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E58FEFD" w14:textId="758721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673B24DF" w14:textId="511BD1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26DAE" w14:textId="7CA0F0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690E9" w14:textId="7051EB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183663" w14:paraId="55A7F3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0604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B4F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B4760B6" w14:textId="36DF85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4C55D0AD" w14:textId="28112B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35D49" w14:textId="48DF63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E643B" w14:textId="2B1828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183663" w14:paraId="4AC672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2FEE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8EC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65375B5" w14:textId="439BF5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5AD78D06" w14:textId="3C85F8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A0B14" w14:textId="793C64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7C753" w14:textId="2F8F98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183663" w14:paraId="45FA62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1819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45E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5622716" w14:textId="5D242F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11824EF6" w14:textId="5A12F7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BF049" w14:textId="449876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DEDD8" w14:textId="7A85DE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r>
      <w:tr w:rsidR="00183663" w14:paraId="2659B05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8F77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98D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722A313" w14:textId="15C4B4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6D6F701" w14:textId="577519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EB8CD" w14:textId="6ABFE1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48FB3" w14:textId="3E0915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83663" w14:paraId="261E27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F3CD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EF8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C61B78C" w14:textId="13C566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BCB3A1E" w14:textId="5FE518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17CF1" w14:textId="6C3513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3270D" w14:textId="3AC370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183663" w14:paraId="1DDE7D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ECE4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CD6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6EA7D38" w14:textId="2E1D9B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CD2D75D" w14:textId="751C80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CD4BD" w14:textId="7665D3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A3B37" w14:textId="6BD55C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83663" w14:paraId="44F479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847B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4FB1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991B50A" w14:textId="6937F1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5DB1AFF" w14:textId="1BA3C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784B9" w14:textId="7C82A3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B901D" w14:textId="5935AF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83663" w14:paraId="60CE98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17E1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E27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E292F38" w14:textId="7A8980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2D054ABE" w14:textId="67B961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114DE" w14:textId="2717A5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A6B2F" w14:textId="7BC5C9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183663" w14:paraId="01894D9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D2555"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E27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2BC0988E" w14:textId="65874C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16A93FE1" w14:textId="312705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4485E" w14:textId="702C15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92FBE" w14:textId="77C277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183663" w14:paraId="6C18DB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24AD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EAB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A026AB8" w14:textId="688541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29C50BAF" w14:textId="66E6CD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DEF33" w14:textId="6C7D36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E3AF7" w14:textId="29D5DE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183663" w14:paraId="114D60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9286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E95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74BC2DA" w14:textId="6DD5D4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07EFFC9" w14:textId="6F52FE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78CA5" w14:textId="34BF65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B92D8" w14:textId="17DCE3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183663" w14:paraId="37526AE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78DE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B09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E7A9572" w14:textId="4800B3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C441C8" w14:textId="117951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C69CC" w14:textId="5C71E0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3B6A3" w14:textId="1D8CF4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183663" w14:paraId="7B4C30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BD1A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77E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3D8694C4" w14:textId="1AA588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6F05EFC7" w14:textId="7DF90D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C978F" w14:textId="5AEDE1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F22F0" w14:textId="56B3C9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183663" w14:paraId="13BA8F3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8D342"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8CD5A07" w14:textId="70DE3B1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038A39" w14:textId="6205EDE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7DA71B7" w14:textId="0F6F135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42495E7C" w14:textId="1F940F9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183663" w14:paraId="16A9F2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423F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49A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D94ACB2" w14:textId="34BC5C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BB220DA" w14:textId="54E664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30C28" w14:textId="1A6D53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646E0" w14:textId="492C11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183663" w14:paraId="0EF9EE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B934"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1AF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69AFB5CD" w14:textId="3DA018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14DE7196" w14:textId="4D462A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8417D" w14:textId="3B01A5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52284" w14:textId="098068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183663" w14:paraId="7970DD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F641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F6C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E896976" w14:textId="26B01B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189F97E8" w14:textId="192053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3500F" w14:textId="7C0811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332CE" w14:textId="0D0F07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183663" w14:paraId="05BF03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0221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8A3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6300A20C" w14:textId="5F2FA5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2A559781" w14:textId="1CE867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1EDFB" w14:textId="51370E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37FEA" w14:textId="796657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183663" w14:paraId="150E69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C211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E60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0B0A6D44" w14:textId="7F1129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A0E81AD" w14:textId="6F462F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197A0" w14:textId="49E552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29D6F" w14:textId="2F3BD6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83663" w14:paraId="42C029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87D64"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F4E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6B5AB02" w14:textId="26519F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526E2B91" w14:textId="1473F8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A2A39" w14:textId="0A2E15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2B0A9" w14:textId="5FDDFB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183663" w14:paraId="2A64D1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840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A27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2C522DD0" w14:textId="2D7975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67B43CFB" w14:textId="3DFD6D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460C6" w14:textId="6C94E0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13B82" w14:textId="369F6E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183663" w14:paraId="7DEF97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99B3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46E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802B6B" w14:textId="62E3E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720E7126" w14:textId="107EF6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7B15F" w14:textId="6B3926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AFC5903" w14:textId="268E5E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183663" w14:paraId="1B22BA7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8EBA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C440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49E96833" w14:textId="4947B9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A4F4013" w14:textId="4780F4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9E0AE" w14:textId="76EF7F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D73DD" w14:textId="711F6F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183663" w14:paraId="4EF8D9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8C85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997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E108AA7" w14:textId="143F75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1BA40EF3" w14:textId="3594B5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E316D" w14:textId="59C43C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B28CC" w14:textId="3EB6F6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183663" w14:paraId="02D527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B2FF5"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B8B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92BD0C8" w14:textId="2626CA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0F578AE" w14:textId="5A1BD6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34D87" w14:textId="5881FA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2153A" w14:textId="7FE70B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183663" w14:paraId="14CED2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BA2D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20E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4C660A65" w14:textId="4318C2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1A993D2" w14:textId="1546F5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88B92" w14:textId="124704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F474B" w14:textId="321B08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183663" w14:paraId="5C2009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6F22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582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ADE9C77" w14:textId="7CA534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9254603" w14:textId="7344B4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5FBD78D" w14:textId="6A9632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91CBB" w14:textId="74F011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183663" w14:paraId="5BBB08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B7FB4"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F0BF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90AA19A" w14:textId="19CFA5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07E6647E" w14:textId="726EA8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9FD8E" w14:textId="57A06C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10AE1" w14:textId="5E2E0C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183663" w14:paraId="0B00ADC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1B0C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878F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6BB4B8E6" w14:textId="50F671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0F26395B" w14:textId="532FC2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31DD1" w14:textId="01A0E8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BB8E4" w14:textId="149920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183663" w14:paraId="7D55E9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6EEC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2359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15E2055" w14:textId="3928EE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630B2987" w14:textId="3287C9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51947" w14:textId="523B4A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78E95" w14:textId="128715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183663" w14:paraId="021F16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BF1F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EBD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3B7A4E6" w14:textId="60158B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73DFA14" w14:textId="4A912F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F81AB" w14:textId="5A881E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B0E63FF" w14:textId="095188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183663" w14:paraId="4CE8A3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06AF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5A1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1718C0D2" w14:textId="4D3B99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2BA9F0B6" w14:textId="1769BB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44757" w14:textId="0B3431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1AA8D" w14:textId="4E7444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183663" w14:paraId="43BFDC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12C1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469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727D894" w14:textId="51728F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EAC9568" w14:textId="073DAC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CA959" w14:textId="3D3B99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98AD5" w14:textId="6E8F63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183663" w14:paraId="4746D5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B1383"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849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7117B2B2" w14:textId="30FFFB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352F4DA7" w14:textId="70635D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2C2C439" w14:textId="77F926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C6A1" w14:textId="55E486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183663" w14:paraId="4D67D0E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BD14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A4916D1" w14:textId="7246621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25,33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0FD3155" w14:textId="681775F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C5A68D0" w14:textId="7331FB2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4373D2B9" w14:textId="6424A3E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667,456.03 </w:t>
            </w:r>
          </w:p>
        </w:tc>
      </w:tr>
      <w:tr w:rsidR="00183663" w14:paraId="32C095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63BF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7F5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87F2BFD" w14:textId="089087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31C74FB8" w14:textId="5F14B6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A1245" w14:textId="60B88C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BC566" w14:textId="071E49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183663" w14:paraId="0734BC0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17DB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0FE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7B105C4" w14:textId="09C5FD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1D36F4B1" w14:textId="4C8E7D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5DE86" w14:textId="159540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6ABAC" w14:textId="699E14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183663" w14:paraId="462283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E2A8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1D8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3F9074D" w14:textId="34127B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7399E239" w14:textId="18B098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888F5" w14:textId="7919F6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B20B5" w14:textId="1D4BC4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r>
      <w:tr w:rsidR="00183663" w14:paraId="4143CB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8542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1ED9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4E43F8D" w14:textId="2AABAF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366D691" w14:textId="47F067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275EA" w14:textId="238E4E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2967B" w14:textId="7E5A40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83663" w14:paraId="742B72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2CB0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422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5815AD1" w14:textId="6DAAA9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E85DEAA" w14:textId="3E46FA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BF852" w14:textId="70A378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6325674" w14:textId="04F3D2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183663" w14:paraId="6A3ABB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2502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956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26E4D21D" w14:textId="5BA0AF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35D5F74" w14:textId="30B1FE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3B278" w14:textId="5E8BD5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26A75" w14:textId="272F63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183663" w14:paraId="089E39D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CBCA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DB7F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2D987200" w14:textId="5A0C4D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4C5A44F6" w14:textId="101638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47ED6" w14:textId="48ED14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2C00B" w14:textId="5AAFA8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183663" w14:paraId="20B86A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DD0C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E92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40AC9A8F" w14:textId="05F585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8B238E4" w14:textId="5D293C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D4D9C" w14:textId="44DB9C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717C9" w14:textId="19D6FD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83663" w14:paraId="2A1F90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BAA2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CAA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D27CB1E" w14:textId="7FC876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3AA825E6" w14:textId="585FAB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2C6E3" w14:textId="4A34EE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4E69A" w14:textId="5A9137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183663" w14:paraId="1E3E24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BBB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E20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4909C6E5" w14:textId="0A7266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7201D61" w14:textId="0F1800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3D214" w14:textId="47F57D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016F19D1" w14:textId="3419A5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183663" w14:paraId="2CF303E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BC1A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035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7E0BF19" w14:textId="5007CF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140FEEE3" w14:textId="11B815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C34E9" w14:textId="4B1CA8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00969C33" w14:textId="46F46C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183663" w14:paraId="7B84A4E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A8C2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010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94D0391" w14:textId="283B6F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8EB85D" w14:textId="77AE6B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3B27B" w14:textId="619E24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0230BB3" w14:textId="382219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183663" w14:paraId="6D9039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6E15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FEC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34DC3F3" w14:textId="7F3111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631D84" w14:textId="054637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01B6F" w14:textId="0FA0BD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09D939EF" w14:textId="1ACF4E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183663" w14:paraId="13A847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16FF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274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DB9F2FE" w14:textId="4FA505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31ABB04C" w14:textId="2059F3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72C07" w14:textId="2F4FBB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0C8E9" w14:textId="530B01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183663" w14:paraId="50CF80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202F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9B29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20448540" w14:textId="47B676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7FB8A58A" w14:textId="0912DD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38F4C" w14:textId="75434B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D53AB" w14:textId="21A178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183663" w14:paraId="0F4029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7E6C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D45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5428903" w14:textId="1A5DC4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248F1980" w14:textId="1CF75E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1FC13" w14:textId="0790BA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01DB3" w14:textId="299EC5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183663" w14:paraId="6E814D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DAC4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6BB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0432F818" w14:textId="06C8E8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32645150" w14:textId="1B15D6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0446D" w14:textId="3A0F77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DE5B0" w14:textId="5A9973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183663" w14:paraId="471756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6388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392F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66992A26" w14:textId="00C36C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CF2E4A6" w14:textId="5F9843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A7CE9" w14:textId="19BD93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6D0DC" w14:textId="1D87A4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183663" w14:paraId="44F8FF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DDBA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1BF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33A9CC7" w14:textId="495D6D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A9D5655" w14:textId="429801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5E521" w14:textId="263829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3EC31" w14:textId="4D26C3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183663" w14:paraId="67345E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ABF9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53EB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4843FDC" w14:textId="5B052D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092B00B" w14:textId="6F357F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856A9" w14:textId="02E190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161DE" w14:textId="235174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183663" w14:paraId="0D89A0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F56A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C0A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038D590" w14:textId="481559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6F65A03E" w14:textId="0772C0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16DCD" w14:textId="695C5B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E0DF1" w14:textId="487561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183663" w14:paraId="27325B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C798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FC4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7F99125C" w14:textId="39A50C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E625AD2" w14:textId="2F90FB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2E676" w14:textId="320559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FEAE0" w14:textId="581091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183663" w14:paraId="04BC0E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D07F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CE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79AD849A" w14:textId="6E228A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C5024E" w14:textId="6FBB13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635A3" w14:textId="4DAA18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49D1C" w14:textId="0775C9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76F662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1F12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CDC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1816AD1" w14:textId="447BA6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4CEBA2AD" w14:textId="69F837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C9D05" w14:textId="3367EA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077F2" w14:textId="4CB2AB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183663" w14:paraId="749BD4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A851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1156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7ADE0965" w14:textId="66D8C5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1B5BC2" w14:textId="57D5CA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BE2E4" w14:textId="5D28EF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C0E41" w14:textId="578B32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1FA146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54A1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7D0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92DA73C" w14:textId="7913D2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7758495" w14:textId="4F568C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C3585" w14:textId="6C14AB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E3703" w14:textId="6E362E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183663" w14:paraId="42EB0F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C4A3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8CF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6880E63" w14:textId="044E52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7C9C9925" w14:textId="4EDD61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C0E97" w14:textId="390B5A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86AEE" w14:textId="5C7BA2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183663" w14:paraId="6A318A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F19B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B38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24D20C0C" w14:textId="217C09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2924E8F3" w14:textId="70A712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97BC9" w14:textId="47454D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E88C3" w14:textId="23A980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183663" w14:paraId="01AC2FF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21C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B3E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AE2510" w14:textId="548CC4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1DD0C5B5" w14:textId="5639A3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D83FF" w14:textId="524440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DC645" w14:textId="3855B9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183663" w14:paraId="7E8557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9DE8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B47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0E250542" w14:textId="5990C8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D477ABC" w14:textId="53290E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C5C41" w14:textId="7DF410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C2145" w14:textId="4AC9F8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83663" w14:paraId="236EC3E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676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5E7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24B3B3A" w14:textId="715015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B2BED9F" w14:textId="246869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7C687" w14:textId="5A1B01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F97F3C0" w14:textId="79B38A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183663" w14:paraId="419C80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E1C6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491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56EDA6D1" w14:textId="42C0B9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76258CDE" w14:textId="5BCE25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A24E6" w14:textId="270DC2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655F5" w14:textId="56A129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183663" w14:paraId="74C626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784B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A94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B8B6B24" w14:textId="40579A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E9A28DB" w14:textId="1D5540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E3F2A" w14:textId="0AC82D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9ED6C" w14:textId="538702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83663" w14:paraId="6F177E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B1C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E63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21E5AB1" w14:textId="08C1AB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A0F38" w14:textId="50CE40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6A5CB" w14:textId="4DB043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33D67" w14:textId="489DA3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183663" w14:paraId="6CAB2F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8CAB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4FE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D96C7D0" w14:textId="73A93B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0C7C4E3B" w14:textId="469AFA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1F4D8" w14:textId="792364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CAAB9EA" w14:textId="658EF3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183663" w14:paraId="3364CF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2FE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D54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BBD17A9" w14:textId="2DE264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41920C" w14:textId="6170C8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CC687" w14:textId="097150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8FFAA" w14:textId="137A24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83663" w14:paraId="62BBAB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2E10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F61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3B46A56" w14:textId="19C385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B605B42" w14:textId="686EC9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9A9AC" w14:textId="5DC9F0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F1C40" w14:textId="157274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183663" w14:paraId="012D23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594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20C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53DD7B5F" w14:textId="57E7B4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2D2D04A" w14:textId="462CED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D8C7D" w14:textId="3EEDBE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35692" w14:textId="30BFA8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183663" w14:paraId="3FB40F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9773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EA9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70E5E3D4" w14:textId="1DB973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E622F2E" w14:textId="002FD3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57B8D898" w14:textId="7686B4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A13BC" w14:textId="1BD4DA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183663" w14:paraId="00ED4AB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BEE6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632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DBC11D3" w14:textId="02B378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3047D67" w14:textId="06479D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BC9A2" w14:textId="3C4191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6C83374C" w14:textId="2A3329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183663" w14:paraId="45C970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8C5F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F935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CB514B7" w14:textId="3790B1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39E87BF9" w14:textId="6AFC25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8C63B" w14:textId="6EC52C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97B3B" w14:textId="4B97D5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183663" w14:paraId="50453A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653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B56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69CFD85B" w14:textId="36AD97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65AC1ACF" w14:textId="5D9B17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D6BCA" w14:textId="197DFE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6CF023" w14:textId="03339D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183663" w14:paraId="17AEFC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979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D4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1B1AA0DD" w14:textId="57148E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9A095C" w14:textId="0D933F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60EC7" w14:textId="4562A3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1A18A" w14:textId="4D2FC4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6BEAC2A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112522"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FCA4E10" w14:textId="5EC9FC1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201,688.22 </w:t>
            </w:r>
          </w:p>
        </w:tc>
        <w:tc>
          <w:tcPr>
            <w:tcW w:w="675" w:type="pct"/>
            <w:tcBorders>
              <w:top w:val="nil"/>
              <w:left w:val="nil"/>
              <w:bottom w:val="single" w:sz="4" w:space="0" w:color="000000"/>
              <w:right w:val="single" w:sz="4" w:space="0" w:color="000000"/>
            </w:tcBorders>
            <w:shd w:val="clear" w:color="A5A5A5" w:fill="A5A5A5"/>
            <w:noWrap/>
            <w:vAlign w:val="bottom"/>
            <w:hideMark/>
          </w:tcPr>
          <w:p w14:paraId="4F2184F1" w14:textId="580090A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3F5F62E" w14:textId="792278A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DF21A61" w14:textId="26D8C48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201,688.22 </w:t>
            </w:r>
          </w:p>
        </w:tc>
      </w:tr>
      <w:tr w:rsidR="00183663" w14:paraId="6055713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A11C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6C7DC79" w14:textId="2C439A4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C61F31C" w14:textId="1124DED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85B40" w14:textId="526EE4B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919D8A" w14:textId="5CCDB9D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183663" w14:paraId="343B81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4A8F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32D3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3F1C27E" w14:textId="5D5C27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CBF2488" w14:textId="245541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93732" w14:textId="19A17A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73F12" w14:textId="30DF5F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183663" w14:paraId="5D7109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16E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24C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3E24B15D" w14:textId="7C050E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20B503D2" w14:textId="39F022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04A42" w14:textId="2FD7DA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D9DF2" w14:textId="51C951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183663" w14:paraId="0B0B2D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2FDB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BCD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3ABD71B" w14:textId="5E42E4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4267DCD5" w14:textId="1B087F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FAFCC" w14:textId="6E87B4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7E57A" w14:textId="1B39F3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183663" w14:paraId="0925C3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D7DD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189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6012E9F" w14:textId="071497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66693C8" w14:textId="4F2105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0299C" w14:textId="4719E4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92A39" w14:textId="1BB44B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183663" w14:paraId="402AC82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42819"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4E12FE27" w14:textId="4FBD986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AD0B6A" w14:textId="45BA209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9BB4E8" w14:textId="2A5C732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77E221" w14:textId="3205EA4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r>
      <w:tr w:rsidR="00183663" w14:paraId="1C21F6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D7AE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0B7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E414872" w14:textId="02CBF8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c>
          <w:tcPr>
            <w:tcW w:w="675" w:type="pct"/>
            <w:tcBorders>
              <w:top w:val="nil"/>
              <w:left w:val="nil"/>
              <w:bottom w:val="single" w:sz="4" w:space="0" w:color="000000"/>
              <w:right w:val="single" w:sz="4" w:space="0" w:color="000000"/>
            </w:tcBorders>
            <w:shd w:val="clear" w:color="auto" w:fill="auto"/>
            <w:noWrap/>
            <w:vAlign w:val="bottom"/>
            <w:hideMark/>
          </w:tcPr>
          <w:p w14:paraId="098516A8" w14:textId="57411A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2EB52" w14:textId="4704DA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CA7CC9" w14:textId="179151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r>
      <w:tr w:rsidR="00183663" w14:paraId="28960F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0B6D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220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4D61C5C" w14:textId="666B11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50ABD6D" w14:textId="588914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1EDCA" w14:textId="41EC91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C4D81" w14:textId="4449D6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183663" w14:paraId="056CE0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33F9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AD6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76CC1106" w14:textId="781CFE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0DB61748" w14:textId="713B5A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7E1A0" w14:textId="78ADDB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78101" w14:textId="4D4831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183663" w14:paraId="7B3124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E9F1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A4D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64E1D7C1" w14:textId="07D822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471EE29A" w14:textId="36EA9D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7FF79" w14:textId="3452D3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6A0D" w14:textId="47B515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183663" w14:paraId="7B8513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EA40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726E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172CA358" w14:textId="14F728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2683339F" w14:textId="40E132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02DA3" w14:textId="0F708D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375A6" w14:textId="43CCC2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183663" w14:paraId="07FE6E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B6FC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AF92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14965126" w14:textId="70C1FB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65B3E6CF" w14:textId="543F94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A8265" w14:textId="347F94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92572" w14:textId="7720FA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183663" w14:paraId="0BB4260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476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61E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10DABB9A" w14:textId="5175CB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325BBA3E" w14:textId="7F91C3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4B851" w14:textId="507A6B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9C18" w14:textId="3F931D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183663" w14:paraId="540AC6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498B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27B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63DE0AB" w14:textId="01F5E7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3EE0EB58" w14:textId="226F86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1661C" w14:textId="4A7DEA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72388" w14:textId="19658A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183663" w14:paraId="0ACE49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7B85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7DF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8E29803" w14:textId="3FA378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7EE6F0D" w14:textId="656049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715E6" w14:textId="6855C3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FD9AA" w14:textId="3F48CB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183663" w14:paraId="1E6434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4EF4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B7CA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521A3663" w14:textId="098D20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52A54962" w14:textId="6B60C7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D1124" w14:textId="258AC7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75211" w14:textId="283D61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183663" w14:paraId="11D9FB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513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DB9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1B32224" w14:textId="398096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4031970B" w14:textId="69A06B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C6447" w14:textId="5D8AB5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C51E" w14:textId="7B9A15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183663" w14:paraId="40473A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3AB5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091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DFA2368" w14:textId="2847AA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D3A7A" w14:textId="20F643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93129" w14:textId="5825F9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FDFBE" w14:textId="1F443E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183663" w14:paraId="266031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9C0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2BC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CB2E6B4" w14:textId="57897D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36496A12" w14:textId="630B05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716D9" w14:textId="72DC3C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4424C" w14:textId="35979F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183663" w14:paraId="450683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EB26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F23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5B35093B" w14:textId="5C6188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1CB01140" w14:textId="5CB0B8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27E8C" w14:textId="379874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D8078" w14:textId="6BCFC6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183663" w14:paraId="0B58E9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164B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072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0A72CB0" w14:textId="52031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686A2777" w14:textId="2DB9BE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8DDAA" w14:textId="0705CC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CB000" w14:textId="1E48DE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183663" w14:paraId="6C2F76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C97C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6D6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8120511" w14:textId="1BA347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76594B9E" w14:textId="32BE10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6E28F" w14:textId="575BCD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E7306" w14:textId="27ED6A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183663" w14:paraId="206044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A995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903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A3EC96D" w14:textId="4E4679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15C23B42" w14:textId="7B8F23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81297" w14:textId="118FDD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E0CDC" w14:textId="3D3781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183663" w14:paraId="42D1C0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6BCB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2892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4F5753D" w14:textId="09D28C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79F8298" w14:textId="6A902A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1EE76" w14:textId="29D11A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61EA0" w14:textId="3C8E6C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183663" w14:paraId="3D9228F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F3F4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B7D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3C6C6DC" w14:textId="6B402C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2BC7DC16" w14:textId="1F5AD6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2FCB4" w14:textId="1B387E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54E85" w14:textId="63DF30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183663" w14:paraId="330C5A9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9A3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552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77C2F94" w14:textId="0418FE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23A2A7E" w14:textId="2C8E8E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CE291" w14:textId="364ECF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C9066" w14:textId="1FE375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83663" w14:paraId="5A64783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CDAC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25D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EB723A1" w14:textId="31D323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22DE8A24" w14:textId="221922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658D3" w14:textId="658873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A7703" w14:textId="2D6D41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183663" w14:paraId="4C45EC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3E24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D1FB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0E608AB" w14:textId="31F767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33E75E84" w14:textId="2D8ACB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1B1FD" w14:textId="1AA1B5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60E0C" w14:textId="2B7FAA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183663" w14:paraId="37895C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E8FB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C07C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8A3C5F1" w14:textId="7C4D98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DEDAE87" w14:textId="436430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D542C" w14:textId="0FAFC5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301CF" w14:textId="256F4C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183663" w14:paraId="6288660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3853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C0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E3A53C9" w14:textId="44CA49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6EACEEC7" w14:textId="768C6F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1414D" w14:textId="177883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30E4C" w14:textId="113235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183663" w14:paraId="57A3C7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F147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06D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005D107" w14:textId="136C0A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4A30A84C" w14:textId="5642C8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552A3" w14:textId="4E477A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007B1" w14:textId="298316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183663" w14:paraId="272B19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9928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757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CA5B402" w14:textId="3BD9C9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BF75BA9" w14:textId="59AF49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43F4E" w14:textId="23C379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D762A" w14:textId="741D38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183663" w14:paraId="5A508A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100F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E87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B78CFEB" w14:textId="142A11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74CD47CE" w14:textId="3EF289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89716" w14:textId="660368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8D42D" w14:textId="193761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183663" w14:paraId="617912B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0054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767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32EF441B" w14:textId="468FCF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2014905C" w14:textId="569E86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2D703" w14:textId="68C67F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F73C5" w14:textId="6FFF15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183663" w14:paraId="07E173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F377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FB3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7DDD675" w14:textId="568CF8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478FF4C" w14:textId="13F254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6FAAD" w14:textId="3D051F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B8030" w14:textId="0B1B3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83663" w14:paraId="2ABDEA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81CD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644B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CE7ACCC" w14:textId="1FDC48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6EDCF97B" w14:textId="12CE60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BC8B0" w14:textId="5B762F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EDC16" w14:textId="61EF3F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183663" w14:paraId="494DC59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54D6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41D84D14" w14:textId="37233C7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211C31F" w14:textId="55B5526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774159" w14:textId="39DE7B5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12B8F0" w14:textId="292CB7B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183663" w14:paraId="2D4C8F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171F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D06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E175DFD" w14:textId="64E51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617DA600" w14:textId="0B8C64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627D7" w14:textId="5E9383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4334C8" w14:textId="338FF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183663" w14:paraId="45A776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0FAC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264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BAAA24A" w14:textId="4EB2A4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3C20E71F" w14:textId="4506FD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F5BDD" w14:textId="3046C7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411B0" w14:textId="7A6A87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183663" w14:paraId="4C60D1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917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A8B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25929EDA" w14:textId="45A514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4E4E771" w14:textId="7E945C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F9026" w14:textId="0BB80E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9E131" w14:textId="62077D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83663" w14:paraId="4FA4DC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06E5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59C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8EE44B6" w14:textId="4A9920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47CECFE9" w14:textId="070374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AF6A8" w14:textId="294220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8325" w14:textId="0C7338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183663" w14:paraId="4FD131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97EC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1FD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1F2542D6" w14:textId="5AB138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7381C8A8" w14:textId="53DF14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BC8B8" w14:textId="1776F3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02611" w14:textId="06E9E5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183663" w14:paraId="1E6F83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F3E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C0A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B2AC82C" w14:textId="1846A8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634E414F" w14:textId="6971F4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C6152" w14:textId="77EAA8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E56A9" w14:textId="067C04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183663" w14:paraId="5EE2FE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F44D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03BC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52921510" w14:textId="04B260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493EE380" w14:textId="71DB35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A736E" w14:textId="22CFAF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AF2D8" w14:textId="4F6D91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183663" w14:paraId="6D5BD0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CE0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C99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CC8A6B8" w14:textId="3679E2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8B0CB9E" w14:textId="719540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04017" w14:textId="4A034E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7AE6F" w14:textId="7EA12C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183663" w14:paraId="25D9B6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392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B35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E6C18F8" w14:textId="730026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04069B31" w14:textId="68ADFD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C6A04" w14:textId="0D00F1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BCC4F" w14:textId="3F54B5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183663" w14:paraId="6C0B4D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1419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D3F2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5EC8F17" w14:textId="413B4C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5F3A299D" w14:textId="3FAC4F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B5815" w14:textId="6C6074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EF49F" w14:textId="4F4013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183663" w14:paraId="30263A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CBA4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1E9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1808785" w14:textId="66F66E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3ADBAAB2" w14:textId="297CCF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3D0B" w14:textId="2CA53D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28DCA" w14:textId="0BFA40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183663" w14:paraId="6F7ABF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FC85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69E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0FE8B33" w14:textId="39757E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702F11E5" w14:textId="6226BF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E6D75" w14:textId="1CDDB2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A17AB" w14:textId="314080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183663" w14:paraId="2009A2A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B37A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267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6CB6351" w14:textId="68AF78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3AE0C8B" w14:textId="5ECA53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3FC79" w14:textId="635325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98ED6" w14:textId="5E171D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183663" w14:paraId="5F388C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0A9C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DB5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5BDE54EE" w14:textId="021825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7B6D0E11" w14:textId="78B8E4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199B0" w14:textId="51BDA2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1C3FD" w14:textId="4AF7F8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183663" w14:paraId="56C654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641D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9A04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08170B08" w14:textId="1AC037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770EE4B4" w14:textId="154498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8D371" w14:textId="2FAA5E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447E0" w14:textId="3E9DC2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183663" w14:paraId="4D3A2A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6D94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A3E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D7724CB" w14:textId="5112ED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ECB6B0B" w14:textId="71033B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66309" w14:textId="5E3865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2022B" w14:textId="5EED0A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183663" w14:paraId="3CE06DD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7D12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EF2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F498BE3" w14:textId="19DAE1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638833CB" w14:textId="17E520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7D2A7" w14:textId="211560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93DB1" w14:textId="60B6DB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183663" w14:paraId="2CAA13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3AAD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D3DF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9DDFF7E" w14:textId="4E8112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49F86C6" w14:textId="6FB1BF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23978" w14:textId="4BB78D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35468" w14:textId="4F12FB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183663" w14:paraId="737B082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0F5F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7A5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9F2D52B" w14:textId="5213F2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3E8826E" w14:textId="1EFFFA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06517" w14:textId="059E5A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306DD" w14:textId="1090D2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183663" w14:paraId="4C1C82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49F0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5A7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128668DD" w14:textId="15561A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49719F01" w14:textId="2A1D49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DD676" w14:textId="192D76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93254" w14:textId="0B790A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183663" w14:paraId="3A01CB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B2FB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2CD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2D5071B" w14:textId="65CD85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17E4006" w14:textId="23B9E4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AD5E9" w14:textId="573734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D1A2C" w14:textId="6D045F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183663" w14:paraId="407423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F11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88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355C449" w14:textId="4F7900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6C5821CC" w14:textId="762EA2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583ED" w14:textId="04E625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2D578" w14:textId="7A2B0F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183663" w14:paraId="24084C4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6533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63EF2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4D97FA9" w14:textId="129BF6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703327D" w14:textId="5A6058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4B2CF" w14:textId="49FB40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CA165" w14:textId="51C734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183663" w14:paraId="65C7F7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2F6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B8A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C54A0DC" w14:textId="266817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05ABFBBB" w14:textId="302636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E650" w14:textId="657EC1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45970" w14:textId="61C9BB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183663" w14:paraId="351ACA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A07F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0BD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5E22E8D4" w14:textId="314D06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C4B062C" w14:textId="329B16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8BB2C" w14:textId="443585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1641F" w14:textId="6B806D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183663" w14:paraId="115D30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C8CB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FC0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65E4433" w14:textId="6E5DD8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396B0C3B" w14:textId="428900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0F3A5" w14:textId="705814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FF455" w14:textId="11B7B0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183663" w14:paraId="532235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0089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796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ACB44CF" w14:textId="25980B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231B7F42" w14:textId="40C18F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DDA72" w14:textId="137584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22E96" w14:textId="6D7B22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183663" w14:paraId="3CA89B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5266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EB7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15B158A" w14:textId="2D693B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7E562718" w14:textId="6A20CF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6CD5D" w14:textId="59F7B0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13630" w14:textId="7F48C1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183663" w14:paraId="0E0FA89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952A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487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A7E6C12" w14:textId="6A01BF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1F04C0AA" w14:textId="433967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FF03C" w14:textId="2CCCDA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FE34C" w14:textId="194C39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183663" w14:paraId="190327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445E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9C7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72519CE" w14:textId="2659DE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655BF948" w14:textId="2E26B6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72C54" w14:textId="7C2EBD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C5EF1" w14:textId="0700E9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183663" w14:paraId="0E1C6D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DC4E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75D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95ACAF0" w14:textId="763032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2B285100" w14:textId="1C8579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8318F" w14:textId="2671E0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21C81" w14:textId="26FBE4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183663" w14:paraId="73BBE43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A9C3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7B8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BAB34B2" w14:textId="26DBCA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32115753" w14:textId="4F6E88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FC9A4" w14:textId="3670E2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78526" w14:textId="1CB6C3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183663" w14:paraId="7685AE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ECA8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D62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256F72C" w14:textId="54B18B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D553691" w14:textId="01C651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B1B82" w14:textId="4A2DDA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B4B54" w14:textId="32E001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183663" w14:paraId="597C5B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429E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962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BBB4CCE" w14:textId="4D4F29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B7E3D12" w14:textId="08DA27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9CB42" w14:textId="54C433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77626" w14:textId="14883F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183663" w14:paraId="79F658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009B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111A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74E6C7D" w14:textId="4F8363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6A4BBF8" w14:textId="3AF46B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BFAA6" w14:textId="143075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B9F2C" w14:textId="319F40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183663" w14:paraId="08ED3A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F72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A73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72D2B94" w14:textId="614D46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AED8B42" w14:textId="11F86E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4292F" w14:textId="31E7E2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CD17C" w14:textId="2CA2CA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183663" w14:paraId="7213DA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E9E9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5A1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A574502" w14:textId="6B4FA6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0FF2031" w14:textId="227B0F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2AFB2" w14:textId="7740FF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B2CD7" w14:textId="48EEA6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183663" w14:paraId="5743C2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867D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3C1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2E3C657F" w14:textId="4B45DF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E0E7288" w14:textId="5B4EFA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CAA7D" w14:textId="3DC6C7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56A81" w14:textId="2D0C8D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183663" w14:paraId="1A5FF1C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09C19"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0FC153D6" w14:textId="0BE074D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B9E9AD" w14:textId="394ADF7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46366A" w14:textId="625869D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A24C90" w14:textId="099A4F8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r>
      <w:tr w:rsidR="00183663" w14:paraId="2E8C83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C15D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FE2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43F1476" w14:textId="2825F3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6300DE9D" w14:textId="56461F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90E85" w14:textId="40E72F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5EC3DB" w14:textId="2B3CB5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183663" w14:paraId="2FF592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152A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CDB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7BA27AD5" w14:textId="5D5C6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4F43E1" w14:textId="0D3640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BC403" w14:textId="322206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B868D" w14:textId="6F784F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183663" w14:paraId="2A68B42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F838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62F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66376BC0" w14:textId="27F63D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772D9331" w14:textId="1C055A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4B4F7" w14:textId="0CA40F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F2C70" w14:textId="2E9AEE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183663" w14:paraId="3CA30E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52D5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93A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1C7D56D7" w14:textId="44731A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92D8E" w14:textId="3FA34A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563F3" w14:textId="07805D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82011" w14:textId="6999A1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183663" w14:paraId="772D9F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6CAE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2B9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7225EFFB" w14:textId="36E912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34745E8E" w14:textId="5D38A7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C367D" w14:textId="1FF967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34F7F" w14:textId="2BE0F6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r>
      <w:tr w:rsidR="00183663" w14:paraId="29C6EF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FFAE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958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0912CFCE" w14:textId="6ED98C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31BAC2C4" w14:textId="55F1C9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EA421" w14:textId="06FC50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B7867" w14:textId="6176EA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183663" w14:paraId="2E3756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5FA7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67D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312FC7CF" w14:textId="57F026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1111596" w14:textId="534D0C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5D69C" w14:textId="65428C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70493" w14:textId="1CBCB6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183663" w14:paraId="75C31C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BFB2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DDE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56B9590E" w14:textId="3B136E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1F9A4E39" w14:textId="3B83F8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795E7" w14:textId="6B657E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EBDC6" w14:textId="145728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183663" w14:paraId="0CD1A3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2ED0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CF5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3C90FB91" w14:textId="4A99A3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210FCBC2" w14:textId="6C6628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8A265" w14:textId="68A2D5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B037D" w14:textId="2E43F2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183663" w14:paraId="0019C89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C73E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E780FCE" w14:textId="245C09A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5F034154" w14:textId="2BD90E2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EE1826" w14:textId="705BA7F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211B1C" w14:textId="2F67A71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r>
      <w:tr w:rsidR="00183663" w14:paraId="725B2B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0B39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5F82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5ECD67E" w14:textId="75BDBA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c>
          <w:tcPr>
            <w:tcW w:w="675" w:type="pct"/>
            <w:tcBorders>
              <w:top w:val="nil"/>
              <w:left w:val="nil"/>
              <w:bottom w:val="single" w:sz="4" w:space="0" w:color="000000"/>
              <w:right w:val="single" w:sz="4" w:space="0" w:color="000000"/>
            </w:tcBorders>
            <w:shd w:val="clear" w:color="auto" w:fill="auto"/>
            <w:noWrap/>
            <w:vAlign w:val="bottom"/>
            <w:hideMark/>
          </w:tcPr>
          <w:p w14:paraId="69ED64C8" w14:textId="458C91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031A9" w14:textId="7540BA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BDF48A" w14:textId="4C333A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r>
      <w:tr w:rsidR="00183663" w14:paraId="6055CE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8E2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E2F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18DEAD83" w14:textId="42860B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33B8E" w14:textId="1AB607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07C92" w14:textId="7A2544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7B98A" w14:textId="7D3BC3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183663" w14:paraId="685A38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D2FF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721E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12C73B6" w14:textId="73C81D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415FCA09" w14:textId="0CFE80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68899" w14:textId="1A2C6A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31A71" w14:textId="1B7571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183663" w14:paraId="5E3F5F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7B34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5CF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1DD6EA8E" w14:textId="6FC7EC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58F0FE2F" w14:textId="74FB67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43E8C" w14:textId="687E51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042CC" w14:textId="29D7D9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183663" w14:paraId="153394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0F74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BE8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18800121" w14:textId="49865C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01B80192" w14:textId="25E38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0E275" w14:textId="65087D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C60A0" w14:textId="28C63B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183663" w14:paraId="202A48B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436B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4AD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3C0F438" w14:textId="18A584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C65F7B0" w14:textId="77E219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BF1A1" w14:textId="5F0FFB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18D66" w14:textId="755289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183663" w14:paraId="1F9875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452F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FE0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3C3ABB2A" w14:textId="6A7622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342B1931" w14:textId="1593DB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24BF5" w14:textId="2F3124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8EA11" w14:textId="5C7867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183663" w14:paraId="19ECE14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F1DB12"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76E1BAD" w14:textId="3A33E4D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5628A964" w14:textId="03EB7CB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0F750BE" w14:textId="057C0D4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AE18D0C" w14:textId="529B5D9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183663" w14:paraId="3912488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BF594"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75907DB" w14:textId="54DEE57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8F3547" w14:textId="4BBCDDA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FB9AAB" w14:textId="103D132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695C99" w14:textId="640862F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183663" w14:paraId="579135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6237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A4D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3FC8F5E4" w14:textId="273DEA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B8DFBEE" w14:textId="676524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6939B" w14:textId="346724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97959" w14:textId="3B994D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183663" w14:paraId="08468F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15E5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CCE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699F1DD" w14:textId="4758D7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0AE0996F" w14:textId="43C07F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AEB66" w14:textId="70EFA0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58B1C" w14:textId="7528EB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183663" w14:paraId="232A16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D7B3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D36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2D4DF80B" w14:textId="35AD10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3318781" w14:textId="1E62C0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81A9C" w14:textId="62BB77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195BC" w14:textId="580386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83663" w14:paraId="2028B4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0F7F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5B4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18B1A7A" w14:textId="5FE7F4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836AB9" w14:textId="3D1FC6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22215" w14:textId="22A21E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273FE" w14:textId="1D83A3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83663" w14:paraId="71300D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0D1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DA2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2CA8724B" w14:textId="776AA0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56DFA" w14:textId="3C9F47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8FBA4" w14:textId="0A712D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AAB08" w14:textId="0614CB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183663" w14:paraId="0139BF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1C44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4CD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7C4F7C27" w14:textId="7BECB6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105AD157" w14:textId="5FCB16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DC31C" w14:textId="48F8A0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2CE1C" w14:textId="46EE1A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183663" w14:paraId="50CD9A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199B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39A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16B2CB3" w14:textId="3B4245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79EA3FF" w14:textId="65211A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646BB" w14:textId="3FDF88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42649" w14:textId="3A2AD3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183663" w14:paraId="3F6B65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6CEF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E55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6971BF6" w14:textId="725E20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E18817B" w14:textId="7D114A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C5914" w14:textId="5141AB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1FE72" w14:textId="669835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183663" w14:paraId="7FDC7F1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A9CC4"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7BCCB8E8" w14:textId="5A78EE7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77DE94D6" w14:textId="56B4C1E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00DFFC" w14:textId="18302B6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9DA556" w14:textId="1DDB1D2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183663" w14:paraId="4944AC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4DE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462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20E67AC0" w14:textId="30D39B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4FFCE5F" w14:textId="7EC9E3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CFC50" w14:textId="1A1A5B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84ED2" w14:textId="3C2440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183663" w14:paraId="06524D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0E48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CAB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3C768766" w14:textId="670549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2A351DF0" w14:textId="7913BA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A3769" w14:textId="1FF9ED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C8BF7" w14:textId="638DE0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183663" w14:paraId="6A88D8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2B8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BF2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6C03B2B5" w14:textId="6FBC27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64EBBB91" w14:textId="40AB7E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7A695" w14:textId="011184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E7419" w14:textId="01BB89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183663" w14:paraId="5BDDBA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08C1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A82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3C0FF66C" w14:textId="243392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4B6D686C" w14:textId="0DDFB0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BD33F" w14:textId="66E6A9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3F3D3" w14:textId="032F77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183663" w14:paraId="6DAED9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D3ED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109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45960BE2" w14:textId="37EB47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2852A796" w14:textId="2D681B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3DEBE" w14:textId="011082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4C9CE" w14:textId="3B9670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183663" w14:paraId="31EF6A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E583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AC0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753C60D" w14:textId="48A35A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3E18ECE" w14:textId="14025C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04382" w14:textId="23C3AE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AC7CA" w14:textId="30A4F3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183663" w14:paraId="7BBC21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51EA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534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D393650" w14:textId="72AA0A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5477E" w14:textId="69C464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4A1F7" w14:textId="33FA61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63781" w14:textId="1F6358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183663" w14:paraId="6C59EB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3DEA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271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C1E2527" w14:textId="6FB24C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3FFB7" w14:textId="18F3FB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5F250" w14:textId="0023EA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DB0F0" w14:textId="284C66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183663" w14:paraId="1E488D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E729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F9C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B51D474" w14:textId="145044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D503DE1" w14:textId="7B9D57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2D57B" w14:textId="1235B4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4832A" w14:textId="7ACA06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183663" w14:paraId="1CFC8C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BCD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6D3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7508E22B" w14:textId="190165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70D97DF6" w14:textId="021C3E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22766" w14:textId="65204A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E5696" w14:textId="193CCE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183663" w14:paraId="0F2A29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4C1F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3009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0BAA075" w14:textId="79CD02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2AA8F3A" w14:textId="646FB3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5A566" w14:textId="59A2F0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70150" w14:textId="22000B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183663" w14:paraId="6E52B5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7A7C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CD4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F4C0C24" w14:textId="3D745A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37ABB37" w14:textId="6EACF6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CE374" w14:textId="3A59EE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EB502" w14:textId="7E26D9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183663" w14:paraId="0B63DE2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48DF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C847FB" w14:textId="5BFE6E5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497E21A7" w14:textId="268DE24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DDE9B9" w14:textId="6C04F01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A5C20D2" w14:textId="7EF4875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183663" w14:paraId="3101DEA5" w14:textId="77777777" w:rsidTr="00183663">
        <w:trPr>
          <w:trHeight w:val="20"/>
        </w:trPr>
        <w:tc>
          <w:tcPr>
            <w:tcW w:w="86" w:type="pct"/>
            <w:tcBorders>
              <w:top w:val="nil"/>
              <w:left w:val="nil"/>
              <w:bottom w:val="single" w:sz="4" w:space="0" w:color="000000"/>
              <w:right w:val="nil"/>
            </w:tcBorders>
            <w:shd w:val="clear" w:color="auto" w:fill="auto"/>
            <w:noWrap/>
            <w:vAlign w:val="bottom"/>
            <w:hideMark/>
          </w:tcPr>
          <w:p w14:paraId="114D3031" w14:textId="77777777" w:rsidR="00183663" w:rsidRDefault="00183663" w:rsidP="00183663">
            <w:pPr>
              <w:spacing w:after="0" w:line="240" w:lineRule="auto"/>
              <w:ind w:right="57"/>
              <w:contextualSpacing/>
              <w:rPr>
                <w:color w:val="000000"/>
              </w:rPr>
            </w:pPr>
            <w:r>
              <w:rPr>
                <w:color w:val="00000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593E94FA" w14:textId="77777777" w:rsidR="00183663" w:rsidRDefault="00183663" w:rsidP="00183663">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0E6181B" w14:textId="5343F9D3"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37A31F" w14:textId="3CA320DB"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99189" w14:textId="0CEE2BEE"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D1143B" w14:textId="406E00C9"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183663" w14:paraId="464BE7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737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BE3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5F8118BB" w14:textId="6934F6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69EA568" w14:textId="47F77E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C8111" w14:textId="79F57E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02D70" w14:textId="049B4E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83663" w14:paraId="13D4A40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7FE8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B70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3F3F56B1" w14:textId="6395A0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7BEDAAA6" w14:textId="57EDDB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8A727" w14:textId="2DFC41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15EF5" w14:textId="5BAAE0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183663" w14:paraId="0FE580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5CE9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3C1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0062EAEE" w14:textId="105F4A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6DDB537F" w14:textId="1DE6A1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F2155" w14:textId="0982A6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E74D9" w14:textId="66120D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183663" w14:paraId="088F16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AF5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4CA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50F53E3" w14:textId="239F81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181228E6" w14:textId="311375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7B595" w14:textId="61F33E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DC72F" w14:textId="544910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183663" w14:paraId="02477F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CA1A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24A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2EB764D" w14:textId="49C044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E266926" w14:textId="4E5081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CB657" w14:textId="2DEE5E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BF1C9" w14:textId="21B225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183663" w14:paraId="036BCE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4663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2D8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DA69DA4" w14:textId="45A7CC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BFA8062" w14:textId="5C50BC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C0758" w14:textId="6FD13D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28959" w14:textId="19ABA6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183663" w14:paraId="5EFAAB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3ED2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CEC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2DE5D3D" w14:textId="5F0F6D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67ABBFF4" w14:textId="5A3417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FE8D4" w14:textId="0A7EC8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3EA28" w14:textId="6E1529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183663" w14:paraId="33223B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3B10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A9E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EAAE8BB" w14:textId="03E5CC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F01A2" w14:textId="3CAE64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E8A6E" w14:textId="17B12A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16AFC" w14:textId="35BAD4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183663" w14:paraId="2DC855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83A9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D07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3A2125DB" w14:textId="631386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4B608FE" w14:textId="788024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3C838" w14:textId="05F012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50547" w14:textId="31C046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183663" w14:paraId="02A6E7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A632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A4A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246E6AF" w14:textId="1BCA6A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350C974D" w14:textId="374C22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522A4" w14:textId="1480C9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EB3DD" w14:textId="306B6C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183663" w14:paraId="7FC773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4296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5F3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0955ADC1" w14:textId="207CEF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36F768C8" w14:textId="10780A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B85D1" w14:textId="5BD6F4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96F81" w14:textId="269DBF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183663" w14:paraId="0AF0B9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1001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E57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4511E67" w14:textId="003D68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7082404" w14:textId="472757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A9C0B" w14:textId="04EF1D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15619" w14:textId="105565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183663" w14:paraId="6403D8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B201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B63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C72FEB9" w14:textId="756D2A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2A2F0B9" w14:textId="0A2321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9CA29" w14:textId="303402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D88BF" w14:textId="3FDB86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183663" w14:paraId="61C67C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80DF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CB5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2397B6E" w14:textId="08C091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32411174" w14:textId="752332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76C48" w14:textId="2F93C5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1B12B" w14:textId="06C695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183663" w14:paraId="7AC0244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529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304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8BDF943" w14:textId="7B3D47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6B103FB3" w14:textId="45A093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8B75A" w14:textId="6FCBA6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EE550" w14:textId="595572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183663" w14:paraId="7F65E1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D69B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DD0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8094B9C" w14:textId="098B7E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77A6966E" w14:textId="47A584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5F657" w14:textId="59A97B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85587" w14:textId="207FF9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183663" w14:paraId="186120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5F41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189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82AF188" w14:textId="67F241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6280CF5D" w14:textId="1D66A2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FFE47" w14:textId="20EB1F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A94F3" w14:textId="2F6330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183663" w14:paraId="15E1B0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926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AE7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4F91182" w14:textId="663FCB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2216585" w14:textId="6ADC1D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0691F" w14:textId="41635C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DA0E1" w14:textId="70D295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183663" w14:paraId="44844F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3CDF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247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3BB9910F" w14:textId="4C1C6B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58FEBC19" w14:textId="4FE7A7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2E825" w14:textId="7352EB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09DD9" w14:textId="77E496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183663" w14:paraId="73964E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98CE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054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773C7077" w14:textId="125721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4B36A02" w14:textId="64B96D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6B467" w14:textId="6102B3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3BFEB" w14:textId="4680D3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183663" w14:paraId="3912AF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C4E7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B3B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6E6768B" w14:textId="435329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25E99FA" w14:textId="0A0899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5B975" w14:textId="643DBC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8625F" w14:textId="7FE8DF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183663" w14:paraId="376160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3329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77C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A8BB10B" w14:textId="5DC896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C13D47B" w14:textId="642DB8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B3238" w14:textId="5507DC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28FBE" w14:textId="4EC87C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183663" w14:paraId="0D0CFE0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152E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6D1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0EEC919" w14:textId="64296D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3A5C27D" w14:textId="723E5A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2F95E" w14:textId="7A202F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581B0" w14:textId="24AE3B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183663" w14:paraId="7CEE2C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B0CA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0DA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ADFC293" w14:textId="53264D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538588B" w14:textId="4D0244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9AFDA" w14:textId="3BE62C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C127E" w14:textId="489168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183663" w14:paraId="34B1C83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E750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094C8CDA" w14:textId="05234FD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58C42B9C" w14:textId="28D06BE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C9E426" w14:textId="28C103E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4275E5" w14:textId="2123150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183663" w14:paraId="7BFBD20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5A50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5ABCEDEA" w14:textId="5296CE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D000DE4" w14:textId="486E84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19C2D" w14:textId="24BB95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13499" w14:textId="3E54CD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183663" w14:paraId="70943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47D7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DA62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91D00C9" w14:textId="60ED2F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28B40333" w14:textId="6F1DBA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B8FC0" w14:textId="4F302E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67286" w14:textId="7F524A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183663" w14:paraId="4CFD5D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7173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2F9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53178AEB" w14:textId="0011DB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9392832" w14:textId="0FDD4B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7E34D" w14:textId="48392D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7D257" w14:textId="095CD4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183663" w14:paraId="2B5E32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2C9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A7A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6EFBB5" w14:textId="17A019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CBB0F58" w14:textId="5FF894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86C7A" w14:textId="70C3EB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63F11" w14:textId="6FAA9F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183663" w14:paraId="04970E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A177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16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4BBC8B09" w14:textId="093BF6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B2EC6CB" w14:textId="36B1FD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D0A26" w14:textId="0FECB6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B3AAE" w14:textId="04360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183663" w14:paraId="274D5F0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80D5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4D4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09711B4" w14:textId="066EEF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7E8F041F" w14:textId="3DDE17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E2261" w14:textId="4EFD5D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9CCAB" w14:textId="73DA76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183663" w14:paraId="5FB2F66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3CED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2C2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69D2F0E3" w14:textId="276313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C701B57" w14:textId="17C5FA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5C181" w14:textId="1ED4C1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D5717" w14:textId="55BB91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183663" w14:paraId="7AF66B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3C0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FF4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D0468BC" w14:textId="31DED3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D32F480" w14:textId="1F5A76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AA440" w14:textId="126F8C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BE53E" w14:textId="530384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183663" w14:paraId="147ADF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9BB6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726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B5B2BA7" w14:textId="55FFCB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67C10" w14:textId="7B474C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235D9" w14:textId="097E9A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9CF8" w14:textId="032F5A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183663" w14:paraId="75157F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9030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532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640B689E" w14:textId="022C53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24B94F04" w14:textId="3FDAF7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90938" w14:textId="0426EE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38F18" w14:textId="6F6870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183663" w14:paraId="5E1403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2C43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E07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1CA1FEE9" w14:textId="2A08C6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DBCE27A" w14:textId="0D9C9F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90DC8" w14:textId="64A4DF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2729E" w14:textId="068790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183663" w14:paraId="6EB3EA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082E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A29C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20F0FBE1" w14:textId="6BDA67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57FB98A4" w14:textId="72715A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BB201" w14:textId="7A43E4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8B5D1" w14:textId="164965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183663" w14:paraId="726229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8B0C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BE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3449559" w14:textId="11DF99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92239A4" w14:textId="1AB09C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A3F45" w14:textId="2A4C38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9F9D4" w14:textId="6AEF38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183663" w14:paraId="2C82E0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0843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D98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C9BD658" w14:textId="5A55D7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17AD9A5" w14:textId="63B367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C432A" w14:textId="77F0EA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99340" w14:textId="35CD79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83663" w14:paraId="42302C1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20DE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D48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009228" w14:textId="48BB8A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4F3ADB3" w14:textId="151E38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B7A18" w14:textId="1D1883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7BFA6" w14:textId="3C4A61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183663" w14:paraId="201516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85C5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BB5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27D6AB9" w14:textId="2DE788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073FB20" w14:textId="3D3FDF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5ABC8" w14:textId="11BD08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BE821" w14:textId="40A4A1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83663" w14:paraId="2B5B98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F384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E01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0556742" w14:textId="1C777B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7672047" w14:textId="212524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DFA57" w14:textId="3AEB93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9BE6F" w14:textId="47FDCA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183663" w14:paraId="1FEBC8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8D04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A6F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767430C" w14:textId="0DB5C6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40451" w14:textId="427479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672E9" w14:textId="76A062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34C88" w14:textId="109ECD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183663" w14:paraId="2A7395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5766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BA55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9A280E7" w14:textId="43E7B9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0A37DB4A" w14:textId="464E2D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4504B" w14:textId="0C6B63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91FBF" w14:textId="4065D2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183663" w14:paraId="46BFD0F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4F1D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F7B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1949F7F" w14:textId="05FEE8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DB7AF8A" w14:textId="6C456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62A43" w14:textId="52ACF2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FF9D2" w14:textId="792267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183663" w14:paraId="18A70E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F9DB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272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67BDF1CE" w14:textId="59B6B0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7CF25CF9" w14:textId="5A662A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5C74C" w14:textId="134D5F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B9EC7" w14:textId="364772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183663" w14:paraId="20AAC9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6B97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584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71BFDBF" w14:textId="23EE55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274F5" w14:textId="494596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DBC68" w14:textId="28C55B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1E715" w14:textId="498AD4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183663" w14:paraId="3764FA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1082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33D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66FB6BA" w14:textId="693647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6C1D84E" w14:textId="51F86B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42745" w14:textId="1E0767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32A28" w14:textId="490AC3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183663" w14:paraId="0E17479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756A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340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B8E1218" w14:textId="74C49A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458E0EA" w14:textId="46EFBC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91B57" w14:textId="579437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ACA7F" w14:textId="54877A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183663" w14:paraId="49C3533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1994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258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719E938" w14:textId="5D4299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814C583" w14:textId="29B42E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A06F6" w14:textId="562D76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9D314" w14:textId="1CC213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183663" w14:paraId="7A5467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C8AF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B4C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25C52AAC" w14:textId="17B276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1802D3B7" w14:textId="6D5BD7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0D50B" w14:textId="13546A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9DE5D" w14:textId="723BD8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183663" w14:paraId="53707B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A6C8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79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544F343B" w14:textId="5809B9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D93A35B" w14:textId="4F6AFB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ED7CA" w14:textId="48F8B1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9326F" w14:textId="10B729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83663" w14:paraId="1E286F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B540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251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E6247DC" w14:textId="051669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6B8994" w14:textId="0788C1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9D79F" w14:textId="46EA01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1B4F8" w14:textId="472C1A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183663" w14:paraId="74922E4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A6070"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062617D" w14:textId="0CF1048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9429FC0" w14:textId="5190ED9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F74A16" w14:textId="2FE742F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E216D1" w14:textId="3F158FD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183663" w14:paraId="18FB146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058E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B29DD5B" w14:textId="5EBD7F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301DB856" w14:textId="73F29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591A2" w14:textId="56DCCD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0DE40" w14:textId="44210A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183663" w14:paraId="18E201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A23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7C4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2585FD4" w14:textId="16221C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33610023" w14:textId="125B2A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F1A6E" w14:textId="2F3637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5AE07" w14:textId="7D6839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183663" w14:paraId="616299E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57B7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D84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5C1E8120" w14:textId="6A886F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194C91FA" w14:textId="4DF92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8E622" w14:textId="5920C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176AE" w14:textId="53D201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183663" w14:paraId="054F24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6D83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923A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FE6D5D6" w14:textId="7BD0DA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05A66D41" w14:textId="0ADCD0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A097D" w14:textId="4298D6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AE70F" w14:textId="61F8B8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183663" w14:paraId="71EA26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3E4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F11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4470190C" w14:textId="018664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1B7DB369" w14:textId="579543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872A6" w14:textId="1D84C5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32A4A" w14:textId="45E425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183663" w14:paraId="795136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429F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A89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8479008" w14:textId="5F0E52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C6D6FA1" w14:textId="43FD0B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03C78" w14:textId="30491A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C9E49" w14:textId="5597D4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183663" w14:paraId="4DE182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1E09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2F2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9874DB1" w14:textId="7AC159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6BC5C96" w14:textId="09B64D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8C5CC" w14:textId="5A551C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9251C" w14:textId="7BE5E8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183663" w14:paraId="182AB1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023E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F5A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D5FD412" w14:textId="51CA4F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0578331" w14:textId="433747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0C1AC" w14:textId="0B1CCB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2B947" w14:textId="1FFACA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183663" w14:paraId="0BE464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423F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3DB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9CFD688" w14:textId="65C0C5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156611E6" w14:textId="7FD639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96D04" w14:textId="7DF946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7D85E" w14:textId="56E8B8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183663" w14:paraId="14E3B2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1EC8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BF4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CB18236" w14:textId="573770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0DD4C47" w14:textId="51087D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4178A" w14:textId="36FC50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7B124" w14:textId="36AA01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183663" w14:paraId="659A4B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5862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8BB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5AEDC07D" w14:textId="16323A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DFE74F1" w14:textId="368539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93337" w14:textId="4B1219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EB3F4" w14:textId="18A6A4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183663" w14:paraId="2E56A83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EEEE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0BE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3F17B45A" w14:textId="190103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0B6EA8C8" w14:textId="1ECB45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DAA18" w14:textId="69670C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31F5A" w14:textId="5083A0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183663" w14:paraId="0DEC71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0551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D51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429AB04" w14:textId="318714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2D92AADF" w14:textId="569C96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1EE7F" w14:textId="20D46F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774E6" w14:textId="7F9126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183663" w14:paraId="2D0033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0BBD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29B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30D9C470" w14:textId="3E53AD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2D51B8B5" w14:textId="144245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7BE30" w14:textId="37B8BB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80764" w14:textId="4C1901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183663" w14:paraId="147673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5EF0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0AF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4FEEDF5" w14:textId="3C2063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02FB982A" w14:textId="63BDA4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933AA" w14:textId="373AE4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FC146" w14:textId="49BEAE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183663" w14:paraId="314090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B713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43F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13D3667" w14:textId="5F3AE2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345CE78F" w14:textId="21C7D9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C2021" w14:textId="22148F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98142" w14:textId="4CC3BB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183663" w14:paraId="599545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EE6E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DFA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1B48E82" w14:textId="06BC76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6CC0EE2" w14:textId="54F5B2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3BF1B" w14:textId="0BE031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741D5" w14:textId="35EFDD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183663" w14:paraId="63823F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181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4D4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9B4D9A4" w14:textId="4237F9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2A0E5633" w14:textId="6BF242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DB27B" w14:textId="4CD086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4C4E4" w14:textId="18A3B7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183663" w14:paraId="3CC21F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C15A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855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702DCD0" w14:textId="6E63FC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3DDE749" w14:textId="1F0564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EBF8C" w14:textId="029E4D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74A82" w14:textId="4A0673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183663" w14:paraId="4F84FA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541F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0CC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734F687" w14:textId="0A60AF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5E2731C" w14:textId="360B15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6B962" w14:textId="4BA27A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2D7FE" w14:textId="5A8826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183663" w14:paraId="135AFA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8D5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D10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4F020C8" w14:textId="407C58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B265EB6" w14:textId="200A48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C65F3" w14:textId="33417A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00273" w14:textId="27486F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83663" w14:paraId="158B04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AC7F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39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2303DE0" w14:textId="77F373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5FC26F1F" w14:textId="06845A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DF3AB" w14:textId="6DA5E5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9C72F" w14:textId="2BE5EC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183663" w14:paraId="49C79A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100F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E31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5B3A528" w14:textId="48C16F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07D3F1FC" w14:textId="5FD20D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70D29" w14:textId="6CCF7C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0DC12" w14:textId="6440B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183663" w14:paraId="1924DF8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5387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103A49C" w14:textId="6B382F1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3CEF925" w14:textId="01842CB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38DFAD" w14:textId="63C6608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E9C484" w14:textId="0A1AAD9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183663" w14:paraId="2606CB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04D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0ED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04424D0" w14:textId="6F93B3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0145349B" w14:textId="52C265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FC74B" w14:textId="541AAD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D6FCD" w14:textId="5A4F86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183663" w14:paraId="6924A2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84C5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5F4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68E2035" w14:textId="348475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557676B5" w14:textId="7AC211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4D558" w14:textId="33893D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977C6" w14:textId="16BE65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183663" w14:paraId="18EBD1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ACB7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D4B1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06973CB4" w14:textId="3E22B0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3007C76" w14:textId="024608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3A81C" w14:textId="4DA307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53415" w14:textId="7C485F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183663" w14:paraId="45C9C0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0634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E78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0DB3C48" w14:textId="74E392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15A4631C" w14:textId="452F37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AF18D" w14:textId="2EB4B6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199E5" w14:textId="22302A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183663" w14:paraId="454C7A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2A36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3F4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56B0D96" w14:textId="73DCAB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6F4DF8D" w14:textId="4D36D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0F692" w14:textId="37CE45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00A6A" w14:textId="2929A8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183663" w14:paraId="30B802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F5DA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808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B38C72D" w14:textId="1E8C35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C3DC85C" w14:textId="02F40F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C6869" w14:textId="24BC7E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E48B4" w14:textId="592829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183663" w14:paraId="635D91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5EAC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CF7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F6080A4" w14:textId="37E3B9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2433CDE0" w14:textId="7CABD0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DC9FD" w14:textId="16AA84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AD0EA" w14:textId="73D477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183663" w14:paraId="7BC3ED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D01C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A2D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7899090" w14:textId="7A5C5A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437B9BD6" w14:textId="6A8F40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62B11" w14:textId="01643B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F3293" w14:textId="213754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183663" w14:paraId="70538D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DCE6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45A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BDD9341" w14:textId="2B150D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7E671BF8" w14:textId="061F1D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906EF" w14:textId="7C8652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BD2D1" w14:textId="085AD0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183663" w14:paraId="52EFB6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8E8E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AD72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11DDD894" w14:textId="578754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06CA6994" w14:textId="44B401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11501" w14:textId="4CA591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F90B8" w14:textId="62446C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183663" w14:paraId="68E18A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682C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315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2F9C0F9" w14:textId="55D82B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26CE2BA" w14:textId="1D3E19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2E458" w14:textId="57C920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ED797" w14:textId="0417D9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183663" w14:paraId="75DCB4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F32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047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11FDA11" w14:textId="799306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6DFDA068" w14:textId="6D3C1B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F94B7" w14:textId="7F1123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90FB7" w14:textId="690635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183663" w14:paraId="7A6856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7F9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70D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74C2C15" w14:textId="7653C5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43F613" w14:textId="5F6E0D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40593" w14:textId="31872F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6CDF6" w14:textId="0D3F99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83663" w14:paraId="296D91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5511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511E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64CEBB6" w14:textId="1510FB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FFB9DAE" w14:textId="2D6CF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CD9A6" w14:textId="3BDB44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6B369" w14:textId="00B09C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183663" w14:paraId="17C041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4750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991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030E3D81" w14:textId="3F6148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545A250D" w14:textId="08E291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C3D7E" w14:textId="629F9E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FC61F" w14:textId="14FC28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183663" w14:paraId="29A76B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79BA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AD8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082B6B1" w14:textId="272C2D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71A7876E" w14:textId="33A5D1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36CB7" w14:textId="4931FC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E75BB" w14:textId="01858D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183663" w14:paraId="3C349C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7EBC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CF4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C3B2F70" w14:textId="370510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5978B0B" w14:textId="537E86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DF70B" w14:textId="064094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B36DE" w14:textId="5642E7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183663" w14:paraId="32353E0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BD0B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261F708" w14:textId="6BDF4E1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34EDADA" w14:textId="4310DB8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2EBB14" w14:textId="14EC8A1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CBDEF6" w14:textId="19BA07E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183663" w14:paraId="7C6197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9C1B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9C9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4B62148" w14:textId="3E0A30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A27C078" w14:textId="30C97C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F7211" w14:textId="18097A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7D20A" w14:textId="11FE37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183663" w14:paraId="677E9D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2FF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FE1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B6D74ED" w14:textId="5F0D7D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12B872E" w14:textId="71D986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DDCE1" w14:textId="1A93DC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F9688" w14:textId="5D2690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183663" w14:paraId="1CD960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827A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6A3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468867A" w14:textId="327704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28FBCEBD" w14:textId="09A53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6E906" w14:textId="6DBA9B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66624" w14:textId="142B1A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183663" w14:paraId="1F5445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9C3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0CF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744E6950" w14:textId="09F2D5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7F2B123A" w14:textId="08D690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73820" w14:textId="0E46F5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1039C" w14:textId="173142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183663" w14:paraId="6FC8DE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3555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DD7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E31A43" w14:textId="54A1DA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2732E3F" w14:textId="210CB9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1D950" w14:textId="1B6068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AB545" w14:textId="28245F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183663" w14:paraId="6DD28D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9C4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738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AD38027" w14:textId="76F3FC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4EE83D19" w14:textId="1CDD24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CB555" w14:textId="310E8C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56222" w14:textId="714CA0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183663" w14:paraId="0E12F51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CC32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73E6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C90E436" w14:textId="66C582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D8F9E58" w14:textId="1469F2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A6EAE" w14:textId="6F0105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50BD1" w14:textId="1B5A63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183663" w14:paraId="5D4937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24F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FB9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E390F73" w14:textId="7F929E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7E128910" w14:textId="6CBCC5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1264C" w14:textId="44E2D3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6F246" w14:textId="386031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183663" w14:paraId="24EF63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75E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208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4F35409A" w14:textId="7CA7D6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48FC31E8" w14:textId="5DB9C7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36295" w14:textId="46965A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9A4AE" w14:textId="6F3F7E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183663" w14:paraId="500BF5F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CFD41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60853F1" w14:textId="6B94485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997,559.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889195F" w14:textId="2BEA032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5E9F1CAA" w14:textId="69689D0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91B86B8" w14:textId="1A37B71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311,777.00 </w:t>
            </w:r>
          </w:p>
        </w:tc>
      </w:tr>
      <w:tr w:rsidR="00183663" w14:paraId="112F57D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7FC9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FD304DA" w14:textId="2A40BED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945,202.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D6DF5BD" w14:textId="0FD1604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3E7925A2" w14:textId="5948605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A586C0" w14:textId="4B22259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231,484.25 </w:t>
            </w:r>
          </w:p>
        </w:tc>
      </w:tr>
      <w:tr w:rsidR="00183663" w14:paraId="4A0A212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4A39CF"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A989E75" w14:textId="6916F6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6C03A353" w14:textId="16A985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29DA987" w14:textId="66A904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7D7BFB" w14:textId="30793A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183663" w14:paraId="660137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6AE4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77F2B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7EA64C89" w14:textId="6B2A70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CD3203A" w14:textId="4E7FEE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81FAB" w14:textId="72F7AD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3D1B7" w14:textId="7026F0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183663" w14:paraId="211490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01BBC"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24E49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46196C0" w14:textId="28B13C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c>
          <w:tcPr>
            <w:tcW w:w="675" w:type="pct"/>
            <w:tcBorders>
              <w:top w:val="nil"/>
              <w:left w:val="nil"/>
              <w:bottom w:val="single" w:sz="4" w:space="0" w:color="000000"/>
              <w:right w:val="single" w:sz="4" w:space="0" w:color="000000"/>
            </w:tcBorders>
            <w:shd w:val="clear" w:color="auto" w:fill="auto"/>
            <w:noWrap/>
            <w:vAlign w:val="bottom"/>
            <w:hideMark/>
          </w:tcPr>
          <w:p w14:paraId="7EE0F1D4" w14:textId="373924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A470E" w14:textId="0C4892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4B370" w14:textId="2C8243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r>
      <w:tr w:rsidR="00183663" w14:paraId="4DE03C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6BC4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13C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7137F086" w14:textId="70949B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0A133E97" w14:textId="23DE89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4EEB7" w14:textId="5B1B95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69D60" w14:textId="349760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183663" w14:paraId="041FA9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C1E6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795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6AD9840" w14:textId="336BC5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1CB69490" w14:textId="635635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6E0C77" w14:textId="2F6E65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0F4E4" w14:textId="028331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183663" w14:paraId="67C5167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6185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1C6E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53C9912B" w14:textId="537404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76D3105C" w14:textId="37CD37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1A278F49" w14:textId="6517FF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0B2B7" w14:textId="5A85DA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183663" w14:paraId="2C6C03F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69A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051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3177469" w14:textId="4D3751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25D9B677" w14:textId="677F65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2C39B04C" w14:textId="2BAD40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D2EDF" w14:textId="2765A1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183663" w14:paraId="6DAD6F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1FF1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3EA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C4FAA99" w14:textId="79F606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375073B1" w14:textId="06F3E3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732B6A" w14:textId="644754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53A60" w14:textId="26F361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2,285.00 </w:t>
            </w:r>
          </w:p>
        </w:tc>
      </w:tr>
      <w:tr w:rsidR="00183663" w14:paraId="21A21B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AFB0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6C72F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66823AA6" w14:textId="0E13E8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2D10EDDD" w14:textId="03C7B8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1FEEA" w14:textId="77F9A0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D49B8" w14:textId="161EC2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r>
      <w:tr w:rsidR="00183663" w14:paraId="21AD06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B4FE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504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F9A8776" w14:textId="443031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64B7669" w14:textId="2D8798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A6AFF" w14:textId="56D6A7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76BBE" w14:textId="71A182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183663" w14:paraId="15E2BD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CC73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26F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D8F0887" w14:textId="7BD24A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53470952" w14:textId="3519B1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73D664E" w14:textId="7DBFA6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A9E2C" w14:textId="117C0E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183663" w14:paraId="064740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3587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56C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4417F3F5" w14:textId="0D74A0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65F6CB2E" w14:textId="11E77C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D80FF" w14:textId="69A45E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A95F3" w14:textId="1A90ED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183663" w14:paraId="33BEEF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440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23C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2D2C250" w14:textId="76C453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5A7541FD" w14:textId="32372B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5F717953" w14:textId="4512B8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84D01" w14:textId="77F631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183663" w14:paraId="03CA8E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0E1D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57C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1E54011" w14:textId="74A725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12D7ADA9" w14:textId="0DB541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DEBEE" w14:textId="6C0D14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10ADD" w14:textId="79B0DC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r>
      <w:tr w:rsidR="00183663" w14:paraId="219152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723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8A9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76A5E98" w14:textId="698A26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06BBC543" w14:textId="6ABC19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8B5F39" w14:textId="1E1082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0FD47" w14:textId="4675F8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183663" w14:paraId="65C281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789F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466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3E0AF535" w14:textId="41F1DF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56DC3DA" w14:textId="6D8F76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F549E" w14:textId="14ED8B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E03BF" w14:textId="0285C9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83663" w14:paraId="7F29441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90BB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2C7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EECE599" w14:textId="69F90D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113105E9" w14:textId="3FDE5B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0BC81B4" w14:textId="6D2A30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8A9DC" w14:textId="4A8FAB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183663" w14:paraId="1B063F5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6519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403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4D5B357" w14:textId="3A199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154DD29F" w14:textId="7591E4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595D236" w14:textId="08C36F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E4127" w14:textId="60B33A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183663" w14:paraId="0F0A19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90C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E9C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505EDC43" w14:textId="59D67F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6234C935" w14:textId="1F305D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7F26A" w14:textId="185A4A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B7F2A" w14:textId="70F86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183663" w14:paraId="059102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688F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0294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57CEE60" w14:textId="79CEA4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64D1A154" w14:textId="30CF9F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270628" w14:textId="65613A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402EC" w14:textId="11F0FA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183663" w14:paraId="2A6B83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BA97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22A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7C70849" w14:textId="74A5E6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79959941" w14:textId="4EC1E4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5506A" w14:textId="4BBDF2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AF1CF" w14:textId="455FF3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183663" w14:paraId="1BD2B7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D64F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6D0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FEDE723" w14:textId="2A4DAA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04C8E3DD" w14:textId="6C7E4E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A46F7" w14:textId="18191B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1359E" w14:textId="1FC326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183663" w14:paraId="008E4F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A7A8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BFA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7D43FDB" w14:textId="4707E9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9,467.00 </w:t>
            </w:r>
          </w:p>
        </w:tc>
        <w:tc>
          <w:tcPr>
            <w:tcW w:w="675" w:type="pct"/>
            <w:tcBorders>
              <w:top w:val="nil"/>
              <w:left w:val="nil"/>
              <w:bottom w:val="single" w:sz="4" w:space="0" w:color="000000"/>
              <w:right w:val="single" w:sz="4" w:space="0" w:color="000000"/>
            </w:tcBorders>
            <w:shd w:val="clear" w:color="auto" w:fill="auto"/>
            <w:noWrap/>
            <w:vAlign w:val="bottom"/>
            <w:hideMark/>
          </w:tcPr>
          <w:p w14:paraId="44A26F74" w14:textId="2A026A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69A8624" w14:textId="5DF4F2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8D41E" w14:textId="2BAF8E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3,018.40 </w:t>
            </w:r>
          </w:p>
        </w:tc>
      </w:tr>
      <w:tr w:rsidR="00183663" w14:paraId="0C9653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A269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6C1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5E9DC08" w14:textId="3CC0FD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17AAE87D" w14:textId="74539F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5C520" w14:textId="57C471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81B90" w14:textId="284208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183663" w14:paraId="40A56E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7ACA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6AB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E8B0B6B" w14:textId="2F97F4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674201B4" w14:textId="29EE06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83DB7" w14:textId="003C26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481D3" w14:textId="105294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183663" w14:paraId="036A6F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DA95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5BA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5EE364AD" w14:textId="4072D5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549A1A03" w14:textId="0CA021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4C4C6" w14:textId="506207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DB80D" w14:textId="116043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183663" w14:paraId="47D55C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9561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79B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6FFCF02F" w14:textId="037C90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55972728" w14:textId="37E1F4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6174E" w14:textId="6E1317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8C2C9" w14:textId="3B2536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183663" w14:paraId="5085D8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5DA6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810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CFA5D12" w14:textId="2D0398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4BD1359C" w14:textId="2F49B7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272BF" w14:textId="313DB9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8D164" w14:textId="0B770C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183663" w14:paraId="4516F8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0557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A6B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5A9ED3A" w14:textId="24FEDE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12FEB5F8" w14:textId="33235B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5097B426" w14:textId="16A6C5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6F377" w14:textId="485C02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183663" w14:paraId="25597A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59ED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BCC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E743F3A" w14:textId="686238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CAA50FC" w14:textId="7C901E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1C73C" w14:textId="376A4B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53405" w14:textId="1A8FCD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183663" w14:paraId="475A09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C0C7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7EF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2885860" w14:textId="7D24D2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73B35C33" w14:textId="47D986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4FE26" w14:textId="101292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6C7C0" w14:textId="64660B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183663" w14:paraId="1FEAA8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25ED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DE1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15FCCB3" w14:textId="7ABD8C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133CB730" w14:textId="74E3BB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B4C5CD8" w14:textId="3A21D2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28AFB" w14:textId="15465A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183663" w14:paraId="4902AA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F12D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344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C2BE179" w14:textId="194525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7A75BFD6" w14:textId="7405E5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D6FA1" w14:textId="4211CA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022C5" w14:textId="109ECC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183663" w14:paraId="475069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955E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26B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0B1262B1" w14:textId="52F9E3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5B60C8E9" w14:textId="25D20C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87DB8" w14:textId="08E662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BC4F8" w14:textId="4815CF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183663" w14:paraId="13CBF1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C48B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F22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641FA54" w14:textId="27DA1C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C2D13D2" w14:textId="42BEF3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E5F0A" w14:textId="036897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0F74D" w14:textId="0E6C10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83663" w14:paraId="5FA76CE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611B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28133A8E" w14:textId="4BEA99F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54,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BA2A96" w14:textId="2715FF0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75007D87" w14:textId="40A258D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DC975C" w14:textId="065592D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833,028.18 </w:t>
            </w:r>
          </w:p>
        </w:tc>
      </w:tr>
      <w:tr w:rsidR="00183663" w14:paraId="0BC5A8F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08C00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BBB2FD9" w14:textId="7A281E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47275BDE" w14:textId="00AAD1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4BFC2ACA" w14:textId="402B0F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026ABD" w14:textId="2FF456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183663" w14:paraId="5F7901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F7FBE"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70473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60CE7518" w14:textId="43A017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6B6F03E4" w14:textId="2B24F7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52A6E" w14:textId="5CF85F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98752" w14:textId="3C5152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183663" w14:paraId="75F7C44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F15E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76D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1C83A2E2" w14:textId="54B657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10C8A61" w14:textId="00FEDB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54949" w14:textId="1D2C26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94925" w14:textId="74B2D5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183663" w14:paraId="54ED68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23F6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6F0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4451813" w14:textId="2858D4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29B96D4A" w14:textId="266391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49A2884C" w14:textId="5BA6E0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3B255" w14:textId="1922B9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183663" w14:paraId="57CDBF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3808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5F1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7AD2DD4" w14:textId="1D3BD2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49C428C8" w14:textId="485406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5D69C9" w14:textId="4C224C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FF16C" w14:textId="503ED0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183663" w14:paraId="525F9D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0218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2C8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453BB62" w14:textId="5C92DE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487E5C" w14:textId="045E90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7246E82" w14:textId="37A31A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037F6" w14:textId="1F0A92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183663" w14:paraId="7AA06B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6901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317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1DEE77C" w14:textId="5E330E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2F634A9A" w14:textId="60F9F5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0F31C586" w14:textId="22D68E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3556A" w14:textId="5D8BA4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183663" w14:paraId="5099CE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F66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58F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7F7FFDB" w14:textId="0FEE7E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501F1779" w14:textId="456B45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53D46F86" w14:textId="68256C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7371B" w14:textId="70C6E2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7,170.75 </w:t>
            </w:r>
          </w:p>
        </w:tc>
      </w:tr>
      <w:tr w:rsidR="00183663" w14:paraId="296F6B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5B08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0DF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7285EFE" w14:textId="538FCE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D0F524" w14:textId="00411E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928C4" w14:textId="530718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DB402" w14:textId="52EC96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183663" w14:paraId="55FD93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F448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5158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537F379" w14:textId="218DFC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2E84468B" w14:textId="179092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3931751" w14:textId="6D05E0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24994" w14:textId="3A8303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183663" w14:paraId="7DFE8A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8FBB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CAD2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7B0CD5E3" w14:textId="40D727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676624C" w14:textId="166173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6A5C8C2" w14:textId="522ACE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3C1CC" w14:textId="3688C9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183663" w14:paraId="4171C2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DA0D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068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A9A04F4" w14:textId="7C0316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CE6DF" w14:textId="3016E3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06F1D7E0" w14:textId="0DDD09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35E35" w14:textId="527835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183663" w14:paraId="46C83C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7A77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F86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7F03C38E" w14:textId="024883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4E7209E2" w14:textId="5459A3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07F20124" w14:textId="5A47CB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273FA" w14:textId="1E9944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183663" w14:paraId="51A5A8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7FFA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7E3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150BEE0" w14:textId="106CCA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7946D" w14:textId="46887D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61FDF" w14:textId="2A501E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174AC" w14:textId="608244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183663" w14:paraId="7FD243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0450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4FE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70658F35" w14:textId="6DC5A6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33E9C8" w14:textId="152FE8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799C4524" w14:textId="5660C5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56BB7" w14:textId="4116AB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183663" w14:paraId="708B65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699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AE4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2BF400AA" w14:textId="0FD620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A5399" w14:textId="50438A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5E641" w14:textId="30C0E7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F2501" w14:textId="5AD4A6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183663" w14:paraId="613812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51D9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DB5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3801620F" w14:textId="238EB7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281BA9D9" w14:textId="44CEE1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FBFD9" w14:textId="682DFA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FD5C1" w14:textId="75650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183663" w14:paraId="29D943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A739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25A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16F1703" w14:textId="140566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29C2A" w14:textId="573749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BDDB70" w14:textId="6AD9AA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82BE8" w14:textId="1C5E41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183663" w14:paraId="7A493F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C151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2C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8C2F63D" w14:textId="02E901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7A6D5900" w14:textId="6E062B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FFC42D8" w14:textId="619916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D3D66" w14:textId="5F13FA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183663" w14:paraId="5AEC2D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B97B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84D3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9478CAE" w14:textId="413C5F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68ECA42F" w14:textId="58BCFF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9638906" w14:textId="43A297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C7EE0" w14:textId="3E9EA0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183663" w14:paraId="7CA209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AC3C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50C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22CEE86" w14:textId="680E89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60C7584E" w14:textId="2B097A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5A938911" w14:textId="375506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E3E1F" w14:textId="5C6184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183663" w14:paraId="0249C3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5C12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F166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7DA9021" w14:textId="7E0F42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16D83CB9" w14:textId="671E9C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009E4D11" w14:textId="6D7C97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F4012" w14:textId="3DAD4B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183663" w14:paraId="60E8931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F51A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B9F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C2569D7" w14:textId="088066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A52AA" w14:textId="13A3EA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E2243D0" w14:textId="4F43C2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0465F" w14:textId="49B9CA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183663" w14:paraId="6B3730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088E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065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3A05D94E" w14:textId="4F3C6C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0D6E4DF2" w14:textId="49D801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5BB0F0C3" w14:textId="57CBF6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15D5B" w14:textId="2FD56B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183663" w14:paraId="125BA7A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99E9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6C250142" w14:textId="4E11FD5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1,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2AE1FFC" w14:textId="28564AF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4D0DECAC" w14:textId="2F333C8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3D726E" w14:textId="31C2571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328,275.05 </w:t>
            </w:r>
          </w:p>
        </w:tc>
      </w:tr>
      <w:tr w:rsidR="00183663" w14:paraId="3409816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3C56C9"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2DA4D09" w14:textId="06A56B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CA4150" w14:textId="15B626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9387B3F" w14:textId="127A5A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DCE9FE" w14:textId="217C62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183663" w14:paraId="2A6FEF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614D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BA1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7855A36" w14:textId="3FCF21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29B96" w14:textId="2463FC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7BEC1" w14:textId="5230FE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DD639" w14:textId="206A01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183663" w14:paraId="4028F0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77E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BC32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C0A3E75" w14:textId="4C81E1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00AC415" w14:textId="768B74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3811083C" w14:textId="3FCAE2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BEE4" w14:textId="0CAB20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183663" w14:paraId="23B79C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B606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E83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620BF47" w14:textId="3A5089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3156BC25" w14:textId="482C3C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77C9781" w14:textId="79BB0F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D1551" w14:textId="62072F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183663" w14:paraId="329981B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92C4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39B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3B830CD9" w14:textId="22370D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2D90A34B" w14:textId="7F48DE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20D55282" w14:textId="03E310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B0C09" w14:textId="6F5241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183663" w14:paraId="71BCA5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16DF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B58B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0B2D2DA" w14:textId="2842DA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274FD182" w14:textId="52936C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3C2539AD" w14:textId="3BED5A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26654" w14:textId="60C29F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183663" w14:paraId="71F714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4B7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8BC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2789F0E" w14:textId="244C43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487AD492" w14:textId="6CFE19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9C1E0" w14:textId="782DEB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F8A3C" w14:textId="029C9B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183663" w14:paraId="10AF948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D461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752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77E75B8F" w14:textId="66EF03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08267" w14:textId="1B539A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749DC" w14:textId="74841B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96FB7" w14:textId="686DD7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183663" w14:paraId="57D21D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1B8B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8FF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3CE53D3A" w14:textId="35502C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6AA107" w14:textId="11E7A9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2B06F5F" w14:textId="4668AC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D6395" w14:textId="008C9A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183663" w14:paraId="3D61F04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BDCF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87A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0229BFC4" w14:textId="07BA68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E75AF" w14:textId="3D88FF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565E3" w14:textId="3DE835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27F7F" w14:textId="16FB44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183663" w14:paraId="433E24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C602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2DD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60C22C98" w14:textId="66AE18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1435A2D5" w14:textId="533A6B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8B47029" w14:textId="0B3C5D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FCA3B" w14:textId="1F67A6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183663" w14:paraId="4A2478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B586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C5F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4FAC47F" w14:textId="5AA342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135103EC" w14:textId="0D8B3B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261028A9" w14:textId="27253E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4B083" w14:textId="6C113E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183663" w14:paraId="227BA9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415D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7E9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34F26883" w14:textId="749243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03651" w14:textId="2BDAA1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09B43" w14:textId="322B53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15161" w14:textId="2E91B4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r>
      <w:tr w:rsidR="00183663" w14:paraId="47F098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963E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6D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0139A309" w14:textId="2E32C1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3051C2" w14:textId="309BF2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D4FE1" w14:textId="3D9720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E25E5" w14:textId="5FFD6A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183663" w14:paraId="302AED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346D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1E7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267E5FC" w14:textId="10A417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EE6E2" w14:textId="620F42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61C7359" w14:textId="0EB5D2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1F1ED" w14:textId="64FBD6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183663" w14:paraId="5A7B47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E261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781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C66E9F1" w14:textId="652C85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298D09" w14:textId="53FA0E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43482" w14:textId="0A8617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F5FCE" w14:textId="4BE67F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183663" w14:paraId="6A4521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19D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700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221B2CCD" w14:textId="71D34B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07928207" w14:textId="085BED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2F9F2" w14:textId="680BEC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B839F" w14:textId="3DB6A8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183663" w14:paraId="34B243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2B57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998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308D4E0" w14:textId="2CFC77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B8253" w14:textId="6A74D5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361AD" w14:textId="71E33E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6F42E" w14:textId="55320E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183663" w14:paraId="1B0885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FC2B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CF4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4DBFC01" w14:textId="227D87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65F854E" w14:textId="44B8E7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A0476" w14:textId="71B664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9F7E9" w14:textId="2EC932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183663" w14:paraId="7D9BCA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E1EF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786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5E299D9" w14:textId="207F5D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51A90" w14:textId="516119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D48BC30" w14:textId="381F17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847EB" w14:textId="1D0525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183663" w14:paraId="11988B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6B30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F2E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034AA05" w14:textId="337990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B51EB" w14:textId="419C1D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73325E83" w14:textId="4AB57B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0C5FE" w14:textId="18FA4B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183663" w14:paraId="097D95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03CD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A7F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718A1AA" w14:textId="65C9B4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36FEE1C2" w14:textId="585165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791A3" w14:textId="5D20C4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B02F6" w14:textId="7ED8FE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183663" w14:paraId="1A5756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091D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81C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7FD73AF6" w14:textId="44435F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7EFDDF15" w14:textId="03D1F3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64223C" w14:textId="5C7C76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25081" w14:textId="56AEF1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183663" w14:paraId="710A05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527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009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09E5600" w14:textId="333247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155621BC" w14:textId="02FAF4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8D3B5" w14:textId="1FFB66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E993F" w14:textId="405662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183663" w14:paraId="33B4EF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452E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E6A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2030080" w14:textId="751F8B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70EEF" w14:textId="4D240E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344B7E5" w14:textId="1E6AD7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FBA8F" w14:textId="46D54E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183663" w14:paraId="366EE4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7273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791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84E9655" w14:textId="720A8A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09EA26C7" w14:textId="32C17C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76DE6958" w14:textId="31EE7E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C58FE" w14:textId="35034C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183663" w14:paraId="720C56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5C09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A13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D3E13D9" w14:textId="06D3CB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718C21B4" w14:textId="6C7865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27F5E73C" w14:textId="06C921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4B18E" w14:textId="6CD4B5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183663" w14:paraId="60474D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A66C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5F2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3D9DA83" w14:textId="413BD5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0AD22" w14:textId="12FE74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A1EA727" w14:textId="400F70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F46AD" w14:textId="7BEABF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183663" w14:paraId="10AC72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CA0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440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D40575E" w14:textId="1446D0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0864A5BE" w14:textId="4C087A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8370F6A" w14:textId="423FFD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7217D" w14:textId="4C17C7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183663" w14:paraId="49A192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1E8F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3BA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23F32219" w14:textId="45ABC5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416FCCB5" w14:textId="76A873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D1B5C" w14:textId="3A046B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F8FF0" w14:textId="4FD9B6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183663" w14:paraId="1A084D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670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A49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9B302BA" w14:textId="2B5D9B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037C475B" w14:textId="488378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A20DC" w14:textId="0BCFBD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B779B" w14:textId="19A19D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183663" w14:paraId="4ED25F6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F197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BD03C39" w14:textId="72EABAE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46,43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EA342AF" w14:textId="232FB4C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2841DD3C" w14:textId="546C944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D12057" w14:textId="321EADC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12,984.68 </w:t>
            </w:r>
          </w:p>
        </w:tc>
      </w:tr>
      <w:tr w:rsidR="00183663" w14:paraId="3F9A0A9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A2DC4A"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DEA0CFA" w14:textId="1F6BA7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00A3AB" w14:textId="3C42CD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3B096" w14:textId="3F20E3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EA3FB0" w14:textId="4DA8E0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183663" w14:paraId="2314CE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44F6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68C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5402236" w14:textId="6E8153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6D6F7F" w14:textId="0F49C3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B3AF8" w14:textId="28E267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22225" w14:textId="26C926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183663" w14:paraId="0EAA60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FA4B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E72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D94810A" w14:textId="262DFA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2740E4" w14:textId="05DC4F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11FA6" w14:textId="2ED936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825AE" w14:textId="2B04D0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183663" w14:paraId="7226D1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766C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E93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60AFF88" w14:textId="37B7E8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9E0A4" w14:textId="1BB359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BE46C" w14:textId="2C67CE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6CBD7" w14:textId="722656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83663" w14:paraId="2C4EA2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904F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F56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422D137" w14:textId="3B5A33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C0E101" w14:textId="4CCB09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4BBC7" w14:textId="7F0DED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4A805" w14:textId="776B72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183663" w14:paraId="1B8780D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A79A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920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743EA71F" w14:textId="1795B6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E56C3" w14:textId="21401F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32C1D" w14:textId="29BDAC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033FE" w14:textId="6B45F4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183663" w14:paraId="2967E1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6DC2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782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69F84DA3" w14:textId="7C661A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74E10" w14:textId="0B294D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AB292" w14:textId="55EDB7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18780" w14:textId="3F5A69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83663" w14:paraId="4BAEDB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BD7E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623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1AF2E11" w14:textId="37062B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872B73" w14:textId="3C8200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249ABC90" w14:textId="486E4A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0955C" w14:textId="3E2339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183663" w14:paraId="2933003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1682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682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8F4E75D" w14:textId="35751A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C9C0D" w14:textId="45EBFD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B5A37" w14:textId="2BD3ED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0D25C" w14:textId="525DEB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83663" w14:paraId="7D5336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C34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EF3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22C7935" w14:textId="327B99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2CFC0" w14:textId="24DE62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8EF5D" w14:textId="69BFB9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38ADD" w14:textId="3AE7B8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183663" w14:paraId="529A3E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C9E6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60A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C442AF3" w14:textId="6D0EC5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0642C" w14:textId="5D01F4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FD928" w14:textId="4DDA91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AA009" w14:textId="013937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183663" w14:paraId="70B31B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12EE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212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3C075294" w14:textId="702AA2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7FF7CB9B" w14:textId="7A345D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B0353" w14:textId="24C867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B7778" w14:textId="5764F5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183663" w14:paraId="0F6062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5518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48D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05A3F2A3" w14:textId="32074B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019F9" w14:textId="6ECB22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15F98" w14:textId="6BCC69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D00B0" w14:textId="5382B1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183663" w14:paraId="302198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2CA5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920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19B181A" w14:textId="3DBB9B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F87D82" w14:textId="308320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39274" w14:textId="30E7AB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66F1E" w14:textId="6A09D5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83663" w14:paraId="70CA1E0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1E3E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1B0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EA94B32" w14:textId="3D25BB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B68E02" w14:textId="50BFFF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2E28F" w14:textId="5EE04A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A36ED" w14:textId="182516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183663" w14:paraId="088383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EDD0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1C0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A68136B" w14:textId="4A5DA5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DC06C" w14:textId="6C5C43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BACD2" w14:textId="775B23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20055" w14:textId="7A9FD1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183663" w14:paraId="2A3358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8C46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35B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80CD812" w14:textId="46C7E9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2FC9F83E" w14:textId="1FA966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523DC" w14:textId="3516AA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D97BF" w14:textId="2FF6DD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r>
      <w:tr w:rsidR="00183663" w14:paraId="25D083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F7EF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751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2CABFCE7" w14:textId="01184C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D11E230" w14:textId="02EED0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F3517" w14:textId="35E9D8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46B2D" w14:textId="538FE6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183663" w14:paraId="71EC38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388C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2D1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D1CC0FF" w14:textId="6B19EB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2324BCC6" w14:textId="7D0D91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6AAC01" w14:textId="31E73B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5856B" w14:textId="07C18D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935.00 </w:t>
            </w:r>
          </w:p>
        </w:tc>
      </w:tr>
      <w:tr w:rsidR="00183663" w14:paraId="71502A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6564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7D1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18DF1B8A" w14:textId="6B712B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046A3" w14:textId="087235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2BC52" w14:textId="02BE81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F7F36" w14:textId="7F5672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83663" w14:paraId="6E89C9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2188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45B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34EA14C3" w14:textId="503C4D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32B4F7D" w14:textId="1326AA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952F4B" w14:textId="110C41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45BFD" w14:textId="6D2400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183663" w14:paraId="4DCF4E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8313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44EF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4D66209D" w14:textId="359312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61FDFA6E" w14:textId="17F695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D2E2B" w14:textId="23FB65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10A27" w14:textId="7C1149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183663" w14:paraId="2266602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4CBD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CCA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9BE90D7" w14:textId="1B9AC0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EC74864" w14:textId="3BD334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11EB0" w14:textId="12A762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3112A" w14:textId="32975D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183663" w14:paraId="6CAD9D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4C27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43A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34F64436" w14:textId="7122AF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38D7A" w14:textId="775384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B777490" w14:textId="516B8B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F79BA" w14:textId="36CE7F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183663" w14:paraId="768A60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3402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06C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018EF1F" w14:textId="4172C6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9A1D80" w14:textId="0FEEB7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A9BE8" w14:textId="139966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BE3AD" w14:textId="50EA9E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83663" w14:paraId="766511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A7EF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69BB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2F913D63" w14:textId="5FE45C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ECBA62" w14:textId="775926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73405" w14:textId="212A50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36562" w14:textId="266785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83663" w14:paraId="1AD3B73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393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C6E4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2D7EC92C" w14:textId="494F96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F865BD" w14:textId="2F3F97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3EBD0" w14:textId="49FED2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A509E" w14:textId="7882C4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183663" w14:paraId="6F9FB6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9399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3F4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E079E60" w14:textId="59C88D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38D0F" w14:textId="0C1E7B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75D88" w14:textId="7B83DF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BDF3B" w14:textId="5B1C93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183663" w14:paraId="6CD86A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70F5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C4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67C66B9" w14:textId="5EA6AD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D756F" w14:textId="11A961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F264E" w14:textId="1EA1F2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D1EEE" w14:textId="1B7943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83663" w14:paraId="399FC0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7083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28D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21BB189" w14:textId="5A915E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76B8F3" w14:textId="23597B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2167F" w14:textId="609EA2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5E644" w14:textId="2D7851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83663" w14:paraId="3A5CF7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DB8F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E3C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8846ACB" w14:textId="63C001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01DB98" w14:textId="1EFDF0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214A3" w14:textId="267B07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7075" w14:textId="6C72A5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183663" w14:paraId="3E6F5E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639A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2FAAE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8BBCF22" w14:textId="2CDE8B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6312E" w14:textId="2D3857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985C7" w14:textId="0EA81C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E1BD9" w14:textId="71CE46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83663" w14:paraId="48A5B0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5FD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4306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6E1192BE" w14:textId="0BCE62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376D1F" w14:textId="60FDAD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21FE4" w14:textId="56A1B6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E61AA" w14:textId="0A046D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r>
      <w:tr w:rsidR="00183663" w14:paraId="5570B4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0590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3A3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BF595A4" w14:textId="25D27A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7A91CA" w14:textId="067F96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7CABA" w14:textId="2FBA4C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8FAF8" w14:textId="02ABE8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183663" w14:paraId="41EF34D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57CA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C24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7EBEA7A4" w14:textId="17DE54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33246B8" w14:textId="2D9FD7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002B1" w14:textId="2C0D56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43843" w14:textId="4B8647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183663" w14:paraId="4F221C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ACF0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639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590A4A2" w14:textId="5BF935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88018" w14:textId="42A00B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6D6C2" w14:textId="7CFEB1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9B99A" w14:textId="5739F8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183663" w14:paraId="0118C4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7550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62A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1CD6E14F" w14:textId="77B67B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E4646" w14:textId="71E176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ADC92" w14:textId="3B0BAB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CB1AA" w14:textId="67456F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183663" w14:paraId="31AF1E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240C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C63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C364406" w14:textId="0A6A59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28DC8E05" w14:textId="4736B5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1289D" w14:textId="415F73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FDDDC" w14:textId="6459D4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183663" w14:paraId="79C1450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0F6D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9BA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F57E254" w14:textId="0B7112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992A122" w14:textId="1A8CCC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C6F6B" w14:textId="57DBEB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1C16" w14:textId="77FAF4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183663" w14:paraId="19C3A9B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1A02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A52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797A89F4" w14:textId="39C876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6D0B5E62" w14:textId="77B0B8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0C278" w14:textId="38C0CC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172F3" w14:textId="613B04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183663" w14:paraId="5EA5CB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1EE3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C00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5F2A9639" w14:textId="0FDA2D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D1FB6B" w14:textId="3AB4B0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73B99" w14:textId="72D1CF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61CA5" w14:textId="090E3D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183663" w14:paraId="185ED4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8B96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EA5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7AD79DB7" w14:textId="342527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CA5F94" w14:textId="33C9D7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19266" w14:textId="1CAA79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A2088" w14:textId="4869AC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183663" w14:paraId="095612E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F9DB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5152529E" w14:textId="6BF3195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00,0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3848C5" w14:textId="1CFC10E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04C9172" w14:textId="2DA404E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74A121" w14:textId="2B92220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206,004.84 </w:t>
            </w:r>
          </w:p>
        </w:tc>
      </w:tr>
      <w:tr w:rsidR="00183663" w14:paraId="4C33F5B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1F1BCD"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27A6E0D" w14:textId="74FA9D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CB5C0" w14:textId="655619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735561A" w14:textId="2CBABF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34E4A3" w14:textId="258892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183663" w14:paraId="477B1E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73A2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F23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26AADE7" w14:textId="66AB51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19E1FBD" w14:textId="0E3E16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4A3450C2" w14:textId="1F59B3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B103F" w14:textId="60B6A1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183663" w14:paraId="658791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57C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1C7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5690ABFB" w14:textId="7CC81D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07228D1C" w14:textId="7CE17A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538C253E" w14:textId="014479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D8C99" w14:textId="66A6D7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183663" w14:paraId="31328F7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916B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826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7A913C73" w14:textId="1DAF05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0C8F40D" w14:textId="0A4C0A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75C55" w14:textId="78823F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DF8E7" w14:textId="7C5990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183663" w14:paraId="4AD4F9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657A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DFEA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42E59A7" w14:textId="62CA2F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11323C7A" w14:textId="1CFB3F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6E1DF" w14:textId="0FC0B7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401C6" w14:textId="73D910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183663" w14:paraId="7EF1B8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893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824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E8E1A33" w14:textId="0DDAE0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1C8FD120" w14:textId="2A0207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54566DC0" w14:textId="3C1A92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D3046" w14:textId="18B564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183663" w14:paraId="54CEA5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E8C9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388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53CA0C2" w14:textId="6B3BB5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71F00DF6" w14:textId="3B7175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1548E41" w14:textId="2E0EF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21F11" w14:textId="3186B3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16.50 </w:t>
            </w:r>
          </w:p>
        </w:tc>
      </w:tr>
      <w:tr w:rsidR="00183663" w14:paraId="094AE1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575F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A97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C238F8D" w14:textId="6AE027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5B470B5B" w14:textId="2D5BAA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F8B9AEB" w14:textId="0BD0AC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302B0" w14:textId="3EADBB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183663" w14:paraId="49A6D0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E0B0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A4A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22EC434" w14:textId="4F9FAC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7729C1A6" w14:textId="2ECFA5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6F771" w14:textId="0E85FD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F6085" w14:textId="523776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183663" w14:paraId="4EAAE6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B32A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2CF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40FF7574" w14:textId="5DF7DB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2349C3A6" w14:textId="29799D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E38F58" w14:textId="6780F5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F0D38" w14:textId="209C03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183663" w14:paraId="172600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B747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F80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04303A82" w14:textId="2411CC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49414127" w14:textId="1B55D3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76D4A49" w14:textId="21099D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7B98B" w14:textId="54CE69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183663" w14:paraId="5E37D6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799D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69D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7C51AC0" w14:textId="1564A8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6FA015C8" w14:textId="296E2D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6B709848" w14:textId="729F18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F0175" w14:textId="52F2E1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183663" w14:paraId="07A9C7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53C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6CE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54A7796" w14:textId="5ECE26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64DA68AB" w14:textId="5F61BA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E4449" w14:textId="28414C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E6808" w14:textId="79F8FF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r>
      <w:tr w:rsidR="00183663" w14:paraId="0A4E5C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C6BB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C36F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6F5C7D9" w14:textId="6A924E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0E009E0F" w14:textId="7D8817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BC7134" w14:textId="3DEB36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FA3DF" w14:textId="19EA67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183663" w14:paraId="3D167E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0A1E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0E5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6B28D55" w14:textId="5B2F78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4AE4E333" w14:textId="737BCD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CF5E4" w14:textId="2E6E3D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207EB" w14:textId="514811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183663" w14:paraId="3550AD2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0FA7D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AA75606" w14:textId="0DA95A5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c>
          <w:tcPr>
            <w:tcW w:w="675" w:type="pct"/>
            <w:tcBorders>
              <w:top w:val="nil"/>
              <w:left w:val="nil"/>
              <w:bottom w:val="single" w:sz="4" w:space="0" w:color="000000"/>
              <w:right w:val="single" w:sz="4" w:space="0" w:color="000000"/>
            </w:tcBorders>
            <w:shd w:val="clear" w:color="A5A5A5" w:fill="A5A5A5"/>
            <w:noWrap/>
            <w:vAlign w:val="bottom"/>
            <w:hideMark/>
          </w:tcPr>
          <w:p w14:paraId="709BF95F" w14:textId="64034B0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ABA9F82" w14:textId="7DD1179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860A94" w14:textId="4B1502B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r>
      <w:tr w:rsidR="00183663" w14:paraId="24D7CFA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E8AE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FF39770" w14:textId="65055F6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055D29" w14:textId="088969F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D3AD95" w14:textId="602BC98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B7161A" w14:textId="6254771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183663" w14:paraId="1E8F99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5AB8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167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3178B7B4" w14:textId="28A4CA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C53B2" w14:textId="57AAD8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3D5AA" w14:textId="188C44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8BA4A" w14:textId="1768C4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183663" w14:paraId="7D66F97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DBDB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319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EE93EA6" w14:textId="3525B9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35155F9D" w14:textId="43C436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1E6CD" w14:textId="3E3AF7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FF501" w14:textId="6F7B50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183663" w14:paraId="767AD9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DE6E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F48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5C4B7CAD" w14:textId="7362B6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6FAD8E8" w14:textId="552E33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010DF" w14:textId="0326D0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43DFD" w14:textId="02CD36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183663" w14:paraId="550BC6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4F40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1F35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2B0A7FF" w14:textId="55E909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29AA65" w14:textId="14B3A7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AA67B" w14:textId="52EEE4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18297" w14:textId="425C4C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183663" w14:paraId="756AB8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4A32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486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62053F2" w14:textId="2665AA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131F3" w14:textId="7B62DE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5F23F" w14:textId="4FC8D2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B32DB" w14:textId="360B76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183663" w14:paraId="4EEB6C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3EDA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BE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49FC2853" w14:textId="30065A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69A3D489" w14:textId="7F1CF0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D8A8C" w14:textId="27E9F0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90397" w14:textId="7D5575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183663" w14:paraId="53896D3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C8B9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E74D36F" w14:textId="06267BC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E03B83" w14:textId="7CD1AC3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5809E7" w14:textId="66C5BD4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809965" w14:textId="0BDA234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r>
      <w:tr w:rsidR="00183663" w14:paraId="7F6F79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EBEC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A9B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51360EB" w14:textId="41AD30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5379D0C4" w14:textId="7D4564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ACE4B" w14:textId="3EC667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8B39D" w14:textId="784107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183663" w14:paraId="46BD910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2C60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339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0205005" w14:textId="153465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2AA9D25" w14:textId="344A9C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B594C" w14:textId="0BCB55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DB60A" w14:textId="722A0A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183663" w14:paraId="45FF36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1628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DBC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698EE42" w14:textId="231ADD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3F9280D" w14:textId="6989A6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25EE7" w14:textId="70956F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F9835" w14:textId="01DD68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183663" w14:paraId="1CCEC0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3084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1B1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BBEE6EC" w14:textId="6809CD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65ADE245" w14:textId="14F38E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E58B1" w14:textId="63A20D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D6028" w14:textId="7E84BD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183663" w14:paraId="55459F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B977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D9A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889C492" w14:textId="0A5B89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46F552" w14:textId="533815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E344B" w14:textId="4F55D1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8CB22" w14:textId="2FDAF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183663" w14:paraId="4E559E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351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CD1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3CB4B981" w14:textId="3CAA34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D4C3F" w14:textId="0E9010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30A8A" w14:textId="39F389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84180" w14:textId="080905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183663" w14:paraId="127CD8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F380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5F5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599EBD8" w14:textId="09C243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CF9BD39" w14:textId="612565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D0203" w14:textId="42D315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2D972" w14:textId="70F1EB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183663" w14:paraId="172A7AD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FA01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E23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7A981005" w14:textId="136055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6AB8322" w14:textId="21A21A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277CE" w14:textId="03BAE3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B0C79" w14:textId="790CDD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183663" w14:paraId="1C2975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8424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2AC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33EF17A" w14:textId="5C0090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30C2C8F0" w14:textId="43B1DC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35D14" w14:textId="2B4251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6A375" w14:textId="306F98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183663" w14:paraId="325D36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0351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221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D56A889" w14:textId="2E0E3A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708C500E" w14:textId="745EAD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82371" w14:textId="2A01E2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497B7" w14:textId="6E94A2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183663" w14:paraId="035EE02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BD41F"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4057B89" w14:textId="704BAF5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60FB2F" w14:textId="24D0EB4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90E756" w14:textId="12B99D7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0776A1" w14:textId="5C32F1A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r>
      <w:tr w:rsidR="00183663" w14:paraId="0B07DF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A2BB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B9C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E9E0AF1" w14:textId="27977D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20169B31" w14:textId="13EB1E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C5FE6" w14:textId="63DD14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7BDC3" w14:textId="317F50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183663" w14:paraId="35B279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2F63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BAC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58F46B9" w14:textId="49CCC9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498D4C4" w14:textId="3BDBF4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72776" w14:textId="589F3A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1C5EB" w14:textId="5E6FF2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183663" w14:paraId="5EF8A2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8CA6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A47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5F24723" w14:textId="1FEF18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A9FC1D7" w14:textId="47D7D1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C0A75" w14:textId="180F93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9EA91" w14:textId="7807D1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183663" w14:paraId="2B27B1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0A3B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60B5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12CAF64" w14:textId="5ACA56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A515311" w14:textId="1EA892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C6E73" w14:textId="617CEE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5E464" w14:textId="27977E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183663" w14:paraId="5A75D7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BC83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C53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363B27F8" w14:textId="0E63CE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167914DC" w14:textId="13D521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20580" w14:textId="061102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9E793" w14:textId="4889C9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183663" w14:paraId="164118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1046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2F8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9C097FC" w14:textId="54F248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4C937683" w14:textId="0C0A8E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662DF" w14:textId="4AF43F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BD256" w14:textId="0FEC47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183663" w14:paraId="2C29F3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4644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93F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272760D" w14:textId="35A111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C27B773" w14:textId="0C5788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591BD" w14:textId="02F52E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4ED22" w14:textId="7EF44E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183663" w14:paraId="1527B3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A119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1FA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8551B13" w14:textId="56D884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73FCA15C" w14:textId="36FC1F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73132" w14:textId="43CF33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71EDD" w14:textId="1755B5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183663" w14:paraId="575596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36CA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B0B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BD7EF42" w14:textId="103740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60284AE" w14:textId="184986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8C88C" w14:textId="6B1E5C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28BAF" w14:textId="1E92D2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183663" w14:paraId="32D06D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B366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395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07CB3D6" w14:textId="0537A1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0BF760" w14:textId="07231D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E0785" w14:textId="5129EB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37DDE" w14:textId="7D0F15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83663" w14:paraId="209072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804D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E18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0FC22E3" w14:textId="7415CD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73D32C93" w14:textId="76CDCC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1FE4A" w14:textId="2F05E3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50C29" w14:textId="14A886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183663" w14:paraId="681169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F273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10E2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7BC9124" w14:textId="219F53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9076A" w14:textId="7E03A0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E5896" w14:textId="58D179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91543" w14:textId="289FFE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83663" w14:paraId="05D70A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D4DF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4F8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6E6E9620" w14:textId="796F55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23822FFB" w14:textId="5E2D7F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76874" w14:textId="1C9E1D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F13CB" w14:textId="77023C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183663" w14:paraId="5CD2DE8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D42E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B82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C820E78" w14:textId="71D97A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21DA3" w14:textId="681373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7BC6C" w14:textId="49C989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45CA3" w14:textId="6D7DFC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183663" w14:paraId="4F5F07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F26D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141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5E3CA5E" w14:textId="6796D0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D7616C" w14:textId="747EBF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14DF1" w14:textId="28AC6F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7EAFF" w14:textId="796A06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83663" w14:paraId="596D1F2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85744"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4287EF4" w14:textId="71C4EE7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309B39C6" w14:textId="45B069F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042052" w14:textId="756C77C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58B6E5" w14:textId="32B5ADB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183663" w14:paraId="4E360B3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0B1D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493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452C769" w14:textId="31F425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06B8DEF7" w14:textId="414D49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E58B5" w14:textId="1FF65B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E13AF" w14:textId="6A082F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183663" w14:paraId="49617C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8693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913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49021D17" w14:textId="786191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7122D7E4" w14:textId="67F8EB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12C2E" w14:textId="75E3CD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8BF58" w14:textId="22EE92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183663" w14:paraId="556352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697B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7D5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59260235" w14:textId="2A109F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22F9009" w14:textId="70C08B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56883" w14:textId="0F745B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728C1" w14:textId="623176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183663" w14:paraId="7D28EC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7735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FB4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7274F1EB" w14:textId="720872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1BF8F" w14:textId="257534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E75BE" w14:textId="518C99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7B49D" w14:textId="3A2B18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183663" w14:paraId="59372BD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492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442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35E0AA04" w14:textId="426B3D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6E722B7" w14:textId="42ACD9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B6FFD" w14:textId="1BC472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42EE0" w14:textId="2736A7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183663" w14:paraId="2A2E34E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A3A4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AF8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6EDD5677" w14:textId="7A2FA4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B0400" w14:textId="70CFFB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535B7" w14:textId="6CD5A6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A6C6D" w14:textId="7BAFA7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183663" w14:paraId="5652CD9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FD78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B77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5950C12C" w14:textId="0A5654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0A0FA083" w14:textId="6CCF9F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D67CE" w14:textId="42E8FA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415BE" w14:textId="08AD1E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183663" w14:paraId="0A8186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590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5D04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A238F4E" w14:textId="60B2D7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13D6BA4" w14:textId="2EC2B9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75749" w14:textId="49224F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C43CB" w14:textId="78DABC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183663" w14:paraId="4578DD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FBF1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2BB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3F22D80" w14:textId="179C96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C84516" w14:textId="041DD1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F6909" w14:textId="58EB27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D447B" w14:textId="746C9E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183663" w14:paraId="199F9F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F078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FBF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55C016E1" w14:textId="71260C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453A9D70" w14:textId="372094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6BA82" w14:textId="210987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E11DA" w14:textId="03FA11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183663" w14:paraId="4E0C568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9758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EBE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3AECAAF" w14:textId="44E78B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A2460F" w14:textId="7F74EE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686E9" w14:textId="20C0C7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29433" w14:textId="23A0C0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183663" w14:paraId="295771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01F0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353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2EE3DFC" w14:textId="1B9CE4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08CC9DB4" w14:textId="632020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ABBDD" w14:textId="2636BA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5E3F7" w14:textId="2C20B0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183663" w14:paraId="0C78355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3D47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A29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54F9844" w14:textId="440454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69913E7E" w14:textId="07F6D5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76728" w14:textId="18CF03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D14EB" w14:textId="03B337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183663" w14:paraId="2614C0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214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86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60E9EF7A" w14:textId="525A04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50DF7" w14:textId="0CD6D6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56CC3" w14:textId="13D38B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A38E1" w14:textId="5AD291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183663" w14:paraId="331EC30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A6B50"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6389FE" w14:textId="1CEA209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c>
          <w:tcPr>
            <w:tcW w:w="675" w:type="pct"/>
            <w:tcBorders>
              <w:top w:val="nil"/>
              <w:left w:val="nil"/>
              <w:bottom w:val="single" w:sz="4" w:space="0" w:color="000000"/>
              <w:right w:val="single" w:sz="4" w:space="0" w:color="000000"/>
            </w:tcBorders>
            <w:shd w:val="clear" w:color="D8D8D8" w:fill="D8D8D8"/>
            <w:noWrap/>
            <w:vAlign w:val="bottom"/>
            <w:hideMark/>
          </w:tcPr>
          <w:p w14:paraId="50B1BC60" w14:textId="16E7FCC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948651" w14:textId="387F876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F1AA4A" w14:textId="19BE229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r>
      <w:tr w:rsidR="00183663" w14:paraId="740DCF3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DD8B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DEA14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ADE8D6B" w14:textId="1E0D9D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66E40D52" w14:textId="59A1BD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FFF9E" w14:textId="5E4D9F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E41C5" w14:textId="28310F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183663" w14:paraId="0673EC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3A17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1E516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C9E5F3C" w14:textId="358CA0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52B855FD" w14:textId="34EA98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7B8E9" w14:textId="43DB2D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D68A1" w14:textId="5AC4F3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183663" w14:paraId="15CB22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9BA0C"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9A31D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11AD9C5F" w14:textId="7B5967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4C54A8F3" w14:textId="7B5892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25435" w14:textId="626DD2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55E9B" w14:textId="370995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183663" w14:paraId="725392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BFE16"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A4F61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24AAEAD" w14:textId="64D3EF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c>
          <w:tcPr>
            <w:tcW w:w="675" w:type="pct"/>
            <w:tcBorders>
              <w:top w:val="nil"/>
              <w:left w:val="nil"/>
              <w:bottom w:val="single" w:sz="4" w:space="0" w:color="000000"/>
              <w:right w:val="single" w:sz="4" w:space="0" w:color="000000"/>
            </w:tcBorders>
            <w:shd w:val="clear" w:color="auto" w:fill="auto"/>
            <w:noWrap/>
            <w:vAlign w:val="bottom"/>
            <w:hideMark/>
          </w:tcPr>
          <w:p w14:paraId="761BE7DB" w14:textId="40A647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AA190" w14:textId="3AC7B1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4E574" w14:textId="5B449E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r>
      <w:tr w:rsidR="00183663" w14:paraId="64461A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E89F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36F3B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D54BE26" w14:textId="3A4510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270F7985" w14:textId="4878A2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5A242" w14:textId="328617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E87A2" w14:textId="228E73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183663" w14:paraId="243486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4B496"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40CE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94D9F9F" w14:textId="56251F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F189B4" w14:textId="77FFA8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C8A72" w14:textId="51E137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7F8E7" w14:textId="0DD152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183663" w14:paraId="0BE5BA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1A772"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5187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10DA20D8" w14:textId="64ADF4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2AB997" w14:textId="18BC59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E9565" w14:textId="70D6CF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61EBB" w14:textId="2FE643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r>
      <w:tr w:rsidR="00183663" w14:paraId="4C3473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DC2E9"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BCB12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89198A2" w14:textId="38ED2D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4995A69" w14:textId="5B4C08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E6CFF" w14:textId="505694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86056" w14:textId="4EB09C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183663" w14:paraId="646DAD9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847B1"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F30F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45AEC515" w14:textId="26AA18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5CCB9C28" w14:textId="12D952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28918" w14:textId="4F70FD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21A09" w14:textId="510F62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183663" w14:paraId="18D090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8C63A"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C9998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5012BC0F" w14:textId="7880F9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c>
          <w:tcPr>
            <w:tcW w:w="675" w:type="pct"/>
            <w:tcBorders>
              <w:top w:val="nil"/>
              <w:left w:val="nil"/>
              <w:bottom w:val="single" w:sz="4" w:space="0" w:color="000000"/>
              <w:right w:val="single" w:sz="4" w:space="0" w:color="000000"/>
            </w:tcBorders>
            <w:shd w:val="clear" w:color="auto" w:fill="auto"/>
            <w:noWrap/>
            <w:vAlign w:val="bottom"/>
            <w:hideMark/>
          </w:tcPr>
          <w:p w14:paraId="79C56F40" w14:textId="78F12C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9E85B" w14:textId="0354E0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3B981" w14:textId="4AD10C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r>
      <w:tr w:rsidR="00183663" w14:paraId="23E2B8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3143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BE5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ECD8C2A" w14:textId="004592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0E870C90" w14:textId="0CB01A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9B9F7" w14:textId="04CA37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027C7" w14:textId="76ECDB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183663" w14:paraId="01B504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3BA4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F25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BE2EBB9" w14:textId="49B536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7A036E" w14:textId="6C9658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26A08" w14:textId="13BDAA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A6AEE" w14:textId="0CAA6B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83663" w14:paraId="50D934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9031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8F4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8E0A2B1" w14:textId="7EB0CB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7CCE1918" w14:textId="29E30A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5A1C9" w14:textId="49D35E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C5D6F" w14:textId="4E8C9D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183663" w14:paraId="20B1E1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9AA4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546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FC9C904" w14:textId="17EA53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B316E2E" w14:textId="3E08E0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C9862" w14:textId="26B3D4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E8786" w14:textId="3A6771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r>
      <w:tr w:rsidR="00183663" w14:paraId="607352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C351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E96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EDB5F28" w14:textId="27FB57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10DE2E31" w14:textId="6D7D37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ECB2B" w14:textId="1C7793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50166" w14:textId="01C706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183663" w14:paraId="32A5AB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4D4C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2B7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E418763" w14:textId="635C96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2F3ACB7" w14:textId="6AE592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5DAD3" w14:textId="323119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88B52" w14:textId="0707A2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183663" w14:paraId="666A62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75D7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86B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8FF0BD9" w14:textId="138D8F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5B763AFA" w14:textId="05102D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17D08" w14:textId="157E0C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6918B" w14:textId="5EB806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183663" w14:paraId="5765618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417847"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CAFFB8E" w14:textId="2E275B6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66526687" w14:textId="5B80DD4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234311F" w14:textId="4DA6255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74D3134" w14:textId="1521905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27,292.20 </w:t>
            </w:r>
          </w:p>
        </w:tc>
      </w:tr>
      <w:tr w:rsidR="00183663" w14:paraId="346A2E6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C178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5300079C" w14:textId="4AA4CF6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30DCE3" w14:textId="220C6AF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496DBE9" w14:textId="1960B3A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A7F659D" w14:textId="0CBF730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98,773.50 </w:t>
            </w:r>
          </w:p>
        </w:tc>
      </w:tr>
      <w:tr w:rsidR="00183663" w14:paraId="687C207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3BEC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A8E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E69F23A" w14:textId="0FC091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217E8E2A" w14:textId="303BD4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094BD" w14:textId="1C0E69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6C1F7" w14:textId="29BC05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183663" w14:paraId="317F54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7035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840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DCE20F2" w14:textId="7F1779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37D29ECF" w14:textId="3F3BE8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33C33" w14:textId="07C281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93191" w14:textId="01646D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183663" w14:paraId="39DFE20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E6CD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36C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2A5F6061" w14:textId="562B55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280133F2" w14:textId="315E7E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28210" w14:textId="2B5FC8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46DAA" w14:textId="1D34E6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183663" w14:paraId="292F8E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F2D7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0F3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5773600" w14:textId="304F6E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095F6795" w14:textId="7B2857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2C1580D8" w14:textId="0C0D96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C9D68" w14:textId="7FB73F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183663" w14:paraId="71AE14C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6172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314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9A08AB9" w14:textId="75C902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EF6C6BB" w14:textId="48D3BF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C32C082" w14:textId="25332B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02D7D" w14:textId="264024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183663" w14:paraId="32AEAE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F5C8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D58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5CF734D5" w14:textId="7ADB76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12B2B6B5" w14:textId="0541C9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803BC" w14:textId="3CB1C3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43629" w14:textId="71CF48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183663" w14:paraId="04E244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04BB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532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0BE7ACB" w14:textId="15C05E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6679A479" w14:textId="47E56E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790EB" w14:textId="2DF579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F74D8" w14:textId="66264D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183663" w14:paraId="4AC428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71D9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866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73BBD09C" w14:textId="6FCA38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73ED53B" w14:textId="01020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6E2EC" w14:textId="6151F1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C2AD6" w14:textId="2262B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183663" w14:paraId="7FCD04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346D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0B2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50F21AF0" w14:textId="4EF73D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73004F76" w14:textId="717BF1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55FBF" w14:textId="3C98D8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70238" w14:textId="37ED19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183663" w14:paraId="14FDAC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15F9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D2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4FC779C" w14:textId="0E513E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485688D" w14:textId="7C5B86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8AAA3" w14:textId="574871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6F8A5" w14:textId="354CEB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183663" w14:paraId="61471A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F68C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4BC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05F1751" w14:textId="7B24C8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0B0E6275" w14:textId="3EA508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3E8DD" w14:textId="468BFF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92F44" w14:textId="4489C9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183663" w14:paraId="0571F7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C749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1FE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EB13EE0" w14:textId="795129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10C5E48E" w14:textId="6925E9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DD283" w14:textId="1F53EF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A489" w14:textId="3698CA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183663" w14:paraId="43C8D4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D303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07DB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08046C85" w14:textId="4E1DF7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2CC3D64D" w14:textId="0ABBA3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11359" w14:textId="70DB94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03331" w14:textId="1D03A6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183663" w14:paraId="681E9C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7CD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285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0B174BB9" w14:textId="1AF37E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17C09F53" w14:textId="406570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CDF95" w14:textId="75D63E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A4C52" w14:textId="5230D9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183663" w14:paraId="49114B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911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84A7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5AAD22EC" w14:textId="6F5E85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3F21AF52" w14:textId="4812EF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FB2BC" w14:textId="25E6A8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896E3" w14:textId="1404A5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183663" w14:paraId="2BF08D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C4A3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76F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40EEACEC" w14:textId="43A99F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1F6CA5F1" w14:textId="4111CB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6CE9E" w14:textId="71D4DA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1427D" w14:textId="34BD91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183663" w14:paraId="450A69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E1FC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6DD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5098A1C4" w14:textId="2760A7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0A82C4E2" w14:textId="3B2742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7BC0F" w14:textId="4DA6D1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680DC" w14:textId="389588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183663" w14:paraId="60D811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EDB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050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0435DE6" w14:textId="3D2448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3764015" w14:textId="017FC4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54576" w14:textId="77A9AE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6A5EB" w14:textId="6979FE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183663" w14:paraId="378B01A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1E493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0EC950F" w14:textId="165E359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F1F2981" w14:textId="1DE6498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881786" w14:textId="305027F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FB4B79" w14:textId="2625130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r>
      <w:tr w:rsidR="00183663" w14:paraId="4A568E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A387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E4B8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385B706" w14:textId="2E1E9F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1BCB3C85" w14:textId="690F58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D7DE6" w14:textId="73A5A7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33DA9C" w14:textId="570246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183663" w14:paraId="6740E1B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F5428"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C7E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45D7DEF9" w14:textId="4427F1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0591D206" w14:textId="488D07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2E24F" w14:textId="0874B4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0B808" w14:textId="6AB3EA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183663" w14:paraId="14E6DD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14A3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99E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6A76339" w14:textId="7C40C7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E9640DF" w14:textId="4B29BD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38992" w14:textId="73FA81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188B8" w14:textId="328FA2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183663" w14:paraId="5D7AF4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EE0A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C7A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9C48216" w14:textId="1501FF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52BF2B15" w14:textId="6C7DC5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49B1A" w14:textId="628A76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ED915" w14:textId="57CD7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183663" w14:paraId="515C0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FFAD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61B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AF9074F" w14:textId="7F5EF8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4E9A3B03" w14:textId="387B78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6CFB7" w14:textId="3662FF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B48FF" w14:textId="4DA3C3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183663" w14:paraId="748AE5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D8CC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E97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3263B7A4" w14:textId="3816FF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688EB6A" w14:textId="472BB2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C1D5F" w14:textId="439E00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F9382" w14:textId="6A2154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183663" w14:paraId="02A2C4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EC1D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E28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AE090BE" w14:textId="1CFB34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141DB200" w14:textId="0DAD09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26FE8" w14:textId="0A429C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C032D" w14:textId="304155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183663" w14:paraId="71DD2C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370D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DAA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56A278F0" w14:textId="3F4FE5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2066774" w14:textId="00A5FE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BA5EE" w14:textId="64E370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97EAA" w14:textId="09DE97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183663" w14:paraId="2DB43C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033A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AD7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FBDF66D" w14:textId="506E3D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5A39860" w14:textId="5324B1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9807B" w14:textId="42552C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2ADD9" w14:textId="3D618D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183663" w14:paraId="11C540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DAB0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64E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8BC6EBC" w14:textId="563E0E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7FF0F65D" w14:textId="1DD086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84658" w14:textId="1E841E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F81D9" w14:textId="153BB1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183663" w14:paraId="1D830E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9DEC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345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ACA2323" w14:textId="1C29CF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7B2E91B" w14:textId="3E3907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58028" w14:textId="75C2BF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26614" w14:textId="23B133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183663" w14:paraId="40CB65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0C48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062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29D0BAD" w14:textId="4AA255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DD5AD08" w14:textId="443B58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C0D29" w14:textId="2038DB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19E1C" w14:textId="709632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183663" w14:paraId="4BD9D2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624E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18C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73B83AFC" w14:textId="1BC7CF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7DBBBC0C" w14:textId="5F1A9D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A04C8" w14:textId="4E4731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64034" w14:textId="53FED4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183663" w14:paraId="1890695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3EAC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002830C" w14:textId="23BE38C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3B6A4A63" w14:textId="583492D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B4886F" w14:textId="1F8C998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E30DAC" w14:textId="41258E2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18,542.93 </w:t>
            </w:r>
          </w:p>
        </w:tc>
      </w:tr>
      <w:tr w:rsidR="00183663" w14:paraId="239383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6BB2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67A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5BFBDDB0" w14:textId="24AE76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6874894B" w14:textId="5326E2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3F2B6" w14:textId="183B98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43229B" w14:textId="4FEE05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183663" w14:paraId="0CCBEA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A554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5E81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2E5CB31" w14:textId="175DFE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24B0F4EA" w14:textId="26759D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06DE1" w14:textId="438A34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42569" w14:textId="0DA203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183663" w14:paraId="35707B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AB4A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012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21729111" w14:textId="1FE3DA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4334077A" w14:textId="72997B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FA60B" w14:textId="4EF0A3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1BBD9" w14:textId="2788CC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183663" w14:paraId="62B4B8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CE24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1FF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E815FA1" w14:textId="34C054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743E92FB" w14:textId="4096BF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98BD1" w14:textId="72F43F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824D" w14:textId="2B2391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183663" w14:paraId="2A6FCE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EF7C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583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51734974" w14:textId="23DD87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4ED5DAFB" w14:textId="01F5CF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EA1FA" w14:textId="092071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8E902" w14:textId="3AED7B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183663" w14:paraId="3D1F57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FC5A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EA1E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706465B" w14:textId="3E7029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6C5DB50" w14:textId="635E2E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B6620" w14:textId="52D88E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9C034" w14:textId="24EF3C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183663" w14:paraId="47E252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CA1B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4F76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4A3B8BB" w14:textId="4E264A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37F2AC02" w14:textId="217507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DACE7" w14:textId="433C77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F1480" w14:textId="0AC60D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183663" w14:paraId="50B407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8EC6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277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DFC0256" w14:textId="52EDFC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67F24DB8" w14:textId="1B7E36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C79B0" w14:textId="6457CB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539B7" w14:textId="4AEE17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183663" w14:paraId="56DF26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096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D5B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86C640A" w14:textId="616558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1468F93" w14:textId="3233EA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EE03B" w14:textId="689A28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D0B81" w14:textId="40DEA5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183663" w14:paraId="25B333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F14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B22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2F31CB6F" w14:textId="5ACE28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24563B2A" w14:textId="681DAC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88BEF" w14:textId="1E264F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D02D9" w14:textId="1FDF53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183663" w14:paraId="451A6D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881F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F92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7D22EF58" w14:textId="7953D4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044FDDA" w14:textId="4A76E0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B69D7" w14:textId="0C39EB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8282F" w14:textId="6FC7D2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183663" w14:paraId="31D6AC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6DE6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FA66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183ECC94" w14:textId="088983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C3B0E7A" w14:textId="274534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72773" w14:textId="46F8B7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14B67" w14:textId="068946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183663" w14:paraId="762BDA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27F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60B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0932C6D4" w14:textId="473D78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C0271CD" w14:textId="19264B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4CDEC" w14:textId="0D1092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C815E" w14:textId="1F051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183663" w14:paraId="71380F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C202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B26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02AC791E" w14:textId="33D8E4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2DAF23EE" w14:textId="46D520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22580" w14:textId="4423BD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56747" w14:textId="3038A3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183663" w14:paraId="4C88E9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55D9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4F1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2A3CE98F" w14:textId="2C54DE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DD8EC2F" w14:textId="134596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9D418" w14:textId="2006AE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A4A7F" w14:textId="442AF5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183663" w14:paraId="4E98AB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8FE9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BCCE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4480C941" w14:textId="777546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1BB5AED0" w14:textId="6ED00A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02021" w14:textId="474EA5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D5F2A" w14:textId="7B1F5F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183663" w14:paraId="6785CB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9D2C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904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CD756A" w14:textId="05FBBE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4F1E4D3B" w14:textId="478B7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5B5A9" w14:textId="20648B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6FD72" w14:textId="66E955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183663" w14:paraId="18C5DB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1DDC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65B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871B996" w14:textId="139DB0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3DE9A08F" w14:textId="3A7390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16B89" w14:textId="0069D4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73B98" w14:textId="0E54DA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183663" w14:paraId="5EEAB9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FBC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661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FE67468" w14:textId="5683EC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270CB291" w14:textId="118DD7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2B3706" w14:textId="5CC8AF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AAC8E" w14:textId="40CD2C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183663" w14:paraId="593F1B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93FF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833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185A0C75" w14:textId="190909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19CA3E4" w14:textId="2A2DFD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8554C" w14:textId="79BE9E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CF490" w14:textId="2A6CAE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183663" w14:paraId="0FC051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82EC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656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2F97197" w14:textId="682288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26876FDF" w14:textId="34E454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B7276" w14:textId="3836F1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2F866" w14:textId="49C088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183663" w14:paraId="6FACE4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72DA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030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01033784" w14:textId="7ACDE6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3756F75" w14:textId="2D9AA1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1D7A8" w14:textId="161C6B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B5306" w14:textId="53BEF6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183663" w14:paraId="08FF47C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7001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C0C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61D5A0C3" w14:textId="6304C4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5B85323A" w14:textId="6E0D78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4CFA9" w14:textId="45822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F5226" w14:textId="69483C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183663" w14:paraId="4008FC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1A48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216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EEBDA4F" w14:textId="50907C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6922FA23" w14:textId="13A642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31137" w14:textId="068975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85887" w14:textId="3A62E4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183663" w14:paraId="4939F4E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C28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3DC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BEADE97" w14:textId="4145DD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C6A4E8C" w14:textId="4EF04C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44F44" w14:textId="5D8F2C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1A7A9" w14:textId="0B7866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183663" w14:paraId="1869F7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635F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00C1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DDD526E" w14:textId="3FE76A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EB03202" w14:textId="652E61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B4DDF" w14:textId="2888C3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72101" w14:textId="2AE7F1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183663" w14:paraId="4B3D02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ECF2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D22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BDC9E9C" w14:textId="5F07E5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9BDB0D8" w14:textId="464D31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63712" w14:textId="2D18E6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B76E6" w14:textId="505156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183663" w14:paraId="0F4844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0751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8BBE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297CC6B6" w14:textId="02279D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32E00664" w14:textId="3B38D8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1EEBD" w14:textId="48B9AE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09C47" w14:textId="448AE9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183663" w14:paraId="5CFE75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84E7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667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1C24A593" w14:textId="20BBDD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44F0B445" w14:textId="04976E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099ED" w14:textId="5DF628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DF14B" w14:textId="03D5D3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183663" w14:paraId="218F4D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661B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F95D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63F3B284" w14:textId="1D14FD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7145D41" w14:textId="5506EE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A3E4A" w14:textId="53959B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44EC9" w14:textId="4A0F2A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183663" w14:paraId="7D0E83F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8F86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E91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32E3F7E" w14:textId="463E04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0469B64" w14:textId="13A351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42445" w14:textId="66735B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035D8" w14:textId="15D532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183663" w14:paraId="0B5FCD3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8CB0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0DB5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1AACCEF0" w14:textId="0CD924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728B97BD" w14:textId="53540A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92398" w14:textId="740C43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77AD3" w14:textId="4D71DF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183663" w14:paraId="5A1DD4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F90C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273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9D3E770" w14:textId="1A0571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41627AB8" w14:textId="1F4156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AC62C" w14:textId="0D6103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18451" w14:textId="7A3676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183663" w14:paraId="6A5B515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DC10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359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5D3C412" w14:textId="26D9D1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78159584" w14:textId="482A58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5E4E2" w14:textId="72F54F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A9CBA" w14:textId="47C6DE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183663" w14:paraId="38D1DE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BE1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5D6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ED7484F" w14:textId="081472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3FDE189" w14:textId="74B91F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1E849" w14:textId="03B942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9161B" w14:textId="76EDD2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183663" w14:paraId="0C4DD2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691A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E21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78F96041" w14:textId="79F8AE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1EE9580" w14:textId="2EEE2E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A1AF5" w14:textId="5E99F8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8D91C" w14:textId="668236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183663" w14:paraId="416A3A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4DB5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088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7EFF082" w14:textId="34E1C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4AEAA416" w14:textId="27D5DE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5B962" w14:textId="312010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5B2D4" w14:textId="046C84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183663" w14:paraId="65267E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D638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0AC6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0AA1D9C3" w14:textId="02A5C3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7E2BBD1E" w14:textId="2FF0C9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31956" w14:textId="0E42AC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FF8BE" w14:textId="4F7DEA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183663" w14:paraId="519E309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54FD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263D087" w14:textId="61295EC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A43AF73" w14:textId="474E53B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AE918B" w14:textId="3516448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122EE8" w14:textId="362D3B9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r>
      <w:tr w:rsidR="00183663" w14:paraId="3DE771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B8F3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2E4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0CAE9488" w14:textId="7C4117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2084DE5B" w14:textId="5E52FF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31554" w14:textId="52521E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5FEAA" w14:textId="235959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183663" w14:paraId="59C65E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D289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B7FC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31C0C07E" w14:textId="69FA1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4AA57026" w14:textId="1F47AD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C3B7E" w14:textId="6F243F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33AE0" w14:textId="2D6D2B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183663" w14:paraId="067ECF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9AD6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EC0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14D9F29" w14:textId="050672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9DFB453" w14:textId="4B7F1C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5921E" w14:textId="11D0B6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36B0D" w14:textId="39D90F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183663" w14:paraId="5107F8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D862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F97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573F57F5" w14:textId="6F31CB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341E2C98" w14:textId="150147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18DDA" w14:textId="2B2599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B9460" w14:textId="43DE4E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183663" w14:paraId="356F9C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26BB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BC9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7C6C51E1" w14:textId="79A02F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628E2F5B" w14:textId="3AD7C2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B9166" w14:textId="3630CC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5B9A4" w14:textId="27F525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183663" w14:paraId="50A527E6"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AFF27"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7AB26DA" w14:textId="016DE81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BFE4F10" w14:textId="7C6ECA7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2BF8CC" w14:textId="35CC330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F477D0" w14:textId="7B8FB5F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183663" w14:paraId="551A0B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88B6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7E6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6228375" w14:textId="3B95D7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6519F9DE" w14:textId="007B45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395BD" w14:textId="6EF2BC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43034" w14:textId="2F4A3F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183663" w14:paraId="02A646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12B1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03F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2E3D22EC" w14:textId="3D2119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A718415" w14:textId="19617D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51D5A" w14:textId="1E92AB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3EC1F" w14:textId="44904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183663" w14:paraId="488C030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691F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9AD3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287A9BE" w14:textId="7DCBF4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7BADD" w14:textId="685C36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865CA" w14:textId="6FF243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59E05" w14:textId="17A735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183663" w14:paraId="6F126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CFBE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7EC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C869301" w14:textId="05B3D6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1C27A75" w14:textId="1AC077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0C653" w14:textId="6A5E7A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5469A" w14:textId="5239F5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183663" w14:paraId="71AE35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E71B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DAF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5020A42A" w14:textId="532E62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0F46CC6E" w14:textId="3D457E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D6464" w14:textId="653BA5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10E4B" w14:textId="1A6AB1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183663" w14:paraId="5255E7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3884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11B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108F368" w14:textId="35DD99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0F6EC383" w14:textId="3B0492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F2D31" w14:textId="53A7B8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577E9" w14:textId="0A32CF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183663" w14:paraId="364FCB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212F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EBE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8902856" w14:textId="2545B4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D686838" w14:textId="5543F1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32BA6" w14:textId="23CE2E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E4A29" w14:textId="4C8838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183663" w14:paraId="3A2DD5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121C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A38C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46B0B71B" w14:textId="14E9C2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046D630D" w14:textId="7F782E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D8DD6" w14:textId="16AB47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739B6" w14:textId="02CB62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183663" w14:paraId="3E484E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0CBE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B1D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5D2AAD9A" w14:textId="048C60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952C9EE" w14:textId="1CBBAC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99943" w14:textId="3ED27D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96519" w14:textId="0915E3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183663" w14:paraId="270C38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6CD4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E93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A40485D" w14:textId="78782A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4F24E1AA" w14:textId="309FAF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21458" w14:textId="162D23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348C9" w14:textId="7FF25E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183663" w14:paraId="1D6C37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1C0B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B7B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A9CBFFA" w14:textId="72FFF9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3A7D7EE9" w14:textId="437647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A871C" w14:textId="2F1C47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E2E8A" w14:textId="5C92F4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183663" w14:paraId="24EE4E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F96C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7D0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111BC738" w14:textId="7BE331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71B65EC5" w14:textId="40C402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EAAF1" w14:textId="7D93D9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0D7A9" w14:textId="22A670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183663" w14:paraId="0816E3B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2EC1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937F65D" w14:textId="3260AA5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32F3169E" w14:textId="540E35E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2B77428" w14:textId="08D4497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EFE452" w14:textId="0A58979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55,285.65 </w:t>
            </w:r>
          </w:p>
        </w:tc>
      </w:tr>
      <w:tr w:rsidR="00183663" w14:paraId="1FEC182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12A0F8F"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5A3D05D" w14:textId="3B3F37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87D83E3" w14:textId="6074AE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957EE" w14:textId="176D16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EF35B5" w14:textId="11C948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183663" w14:paraId="25ADA3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6666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280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01B9034D" w14:textId="25CB54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31C04F0E" w14:textId="7D356E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59AC4" w14:textId="3915B8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F110B" w14:textId="0DE820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183663" w14:paraId="5EEDA2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7EF7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9F47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2503F2A4" w14:textId="42C3DF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238031A8" w14:textId="4F3DA2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DB6BA" w14:textId="5318F3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7B5FE" w14:textId="3D81F2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183663" w14:paraId="76B55B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FB81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5BE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481F33D9" w14:textId="4C5E83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7014ECF0" w14:textId="2D9862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29C9C" w14:textId="3CCD03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EFC64" w14:textId="248001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183663" w14:paraId="4C05948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6E8A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8F9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7A4EC57" w14:textId="0150F5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7D0B8C1C" w14:textId="3A1A6B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B0B74" w14:textId="426B8B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32F98" w14:textId="421E1B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183663" w14:paraId="333E06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F4B9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2DB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6D29287" w14:textId="5FF29D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074C299A" w14:textId="6AD049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E4A36F" w14:textId="7E6551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E8C6D" w14:textId="6F4C93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183663" w14:paraId="346683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7616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F929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3027884B" w14:textId="4CD06F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7A46C20" w14:textId="7B2816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9D50161" w14:textId="0886DD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2ECE2" w14:textId="22F0F9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183663" w14:paraId="638FA9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65B2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33F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544FBC7" w14:textId="5FD2C1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227BE925" w14:textId="24A11B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AC00D8" w14:textId="54CAFB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90E20" w14:textId="56AD0A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183663" w14:paraId="1F2375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A357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1AA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4C96B74" w14:textId="1A01A4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3E2BF5D1" w14:textId="7AF85D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22100" w14:textId="5C2E3F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8E12F" w14:textId="1AB345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183663" w14:paraId="38E229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00B9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9A1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4404E26" w14:textId="6145DA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5202CF23" w14:textId="7276DA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0D1488E" w14:textId="5074D2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95D6F" w14:textId="4923B9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183663" w14:paraId="44B4FF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81D4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778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B24BB34" w14:textId="078F85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B2EC2EF" w14:textId="794D8A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92D34" w14:textId="23EE61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810B1" w14:textId="3A6B85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183663" w14:paraId="3B98E5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97A0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B97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4EBD5616" w14:textId="4540CC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509C5778" w14:textId="42DB75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18D46964" w14:textId="4820D0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BF028" w14:textId="4EA96B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183663" w14:paraId="2B8BE5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1B2B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1AD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17EFEA2" w14:textId="1A9595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5FFB846F" w14:textId="7D552E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492A1" w14:textId="5C400F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A1170" w14:textId="70C425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r>
      <w:tr w:rsidR="00183663" w14:paraId="27F37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259B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7C4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3F2DCDA" w14:textId="63B5A8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670F6365" w14:textId="024589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50F7A" w14:textId="4CE849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FA9D7" w14:textId="420F57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183663" w14:paraId="781AEB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118E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4A55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D18C604" w14:textId="701A82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2A714A24" w14:textId="0EFDE2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613E1" w14:textId="144733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57F8C" w14:textId="26A202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183663" w14:paraId="05D87A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5F4E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159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FE34896" w14:textId="3E1A2F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3D64681A" w14:textId="47A69E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A7D78" w14:textId="73DB72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C3E22" w14:textId="367905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183663" w14:paraId="0496D9D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E0DD7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399CEAF5" w14:textId="2524FDF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708,784.59 </w:t>
            </w:r>
          </w:p>
        </w:tc>
        <w:tc>
          <w:tcPr>
            <w:tcW w:w="675" w:type="pct"/>
            <w:tcBorders>
              <w:top w:val="nil"/>
              <w:left w:val="nil"/>
              <w:bottom w:val="single" w:sz="4" w:space="0" w:color="000000"/>
              <w:right w:val="single" w:sz="4" w:space="0" w:color="000000"/>
            </w:tcBorders>
            <w:shd w:val="clear" w:color="A5A5A5" w:fill="A5A5A5"/>
            <w:noWrap/>
            <w:vAlign w:val="bottom"/>
            <w:hideMark/>
          </w:tcPr>
          <w:p w14:paraId="53EE92D8" w14:textId="01D1032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02843A25" w14:textId="1FE1A38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5B75078" w14:textId="4D70062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447,536.67 </w:t>
            </w:r>
          </w:p>
        </w:tc>
      </w:tr>
      <w:tr w:rsidR="00183663" w14:paraId="2CB6846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F300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F52FF45" w14:textId="7960311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34,86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E17DBC5" w14:textId="20E37C3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570F5F" w14:textId="5E13568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F5A48D" w14:textId="5F2C0B8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47,617.82 </w:t>
            </w:r>
          </w:p>
        </w:tc>
      </w:tr>
      <w:tr w:rsidR="00183663" w14:paraId="56FEC6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2FC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AF3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2B5E0A32" w14:textId="4311D0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9F43C" w14:textId="43A895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B73FE" w14:textId="66B3C4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DBB14" w14:textId="65C5DE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83663" w14:paraId="0C021F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F09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D042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B647673" w14:textId="4CBFF3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0FB6A" w14:textId="23D04E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9C43B" w14:textId="4EF4CD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A0A83" w14:textId="557ADD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r>
      <w:tr w:rsidR="00183663" w14:paraId="342726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BD2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71A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C69C53E" w14:textId="108869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6,040.00 </w:t>
            </w:r>
          </w:p>
        </w:tc>
        <w:tc>
          <w:tcPr>
            <w:tcW w:w="675" w:type="pct"/>
            <w:tcBorders>
              <w:top w:val="nil"/>
              <w:left w:val="nil"/>
              <w:bottom w:val="single" w:sz="4" w:space="0" w:color="000000"/>
              <w:right w:val="single" w:sz="4" w:space="0" w:color="000000"/>
            </w:tcBorders>
            <w:shd w:val="clear" w:color="auto" w:fill="auto"/>
            <w:noWrap/>
            <w:vAlign w:val="bottom"/>
            <w:hideMark/>
          </w:tcPr>
          <w:p w14:paraId="50C0834F" w14:textId="4956E8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7A58DA" w14:textId="7C8150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F4CEE" w14:textId="6C0F35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40.00 </w:t>
            </w:r>
          </w:p>
        </w:tc>
      </w:tr>
      <w:tr w:rsidR="00183663" w14:paraId="4810B4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ED0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392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w:t>
            </w:r>
          </w:p>
        </w:tc>
        <w:tc>
          <w:tcPr>
            <w:tcW w:w="777" w:type="pct"/>
            <w:tcBorders>
              <w:top w:val="nil"/>
              <w:left w:val="nil"/>
              <w:bottom w:val="single" w:sz="4" w:space="0" w:color="000000"/>
              <w:right w:val="single" w:sz="4" w:space="0" w:color="000000"/>
            </w:tcBorders>
            <w:shd w:val="clear" w:color="auto" w:fill="auto"/>
            <w:noWrap/>
            <w:vAlign w:val="bottom"/>
            <w:hideMark/>
          </w:tcPr>
          <w:p w14:paraId="4D2BE726" w14:textId="797A81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F8867" w14:textId="1F6AD8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0AAF7" w14:textId="5B8CF7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B8D82" w14:textId="62780F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183663" w14:paraId="7D7299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7F0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2C8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C30FCDB" w14:textId="674123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E613AEB" w14:textId="67946D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231E2FA6" w14:textId="593721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CAE5" w14:textId="3AA9FA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183663" w14:paraId="4BD955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A87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1BF5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FC54FB5" w14:textId="3B700C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F8F9EF4" w14:textId="42F23E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1EC6D" w14:textId="23EC79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8001E" w14:textId="32A23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183663" w14:paraId="14D49A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B21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136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A9A1742" w14:textId="664ACA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414.10 </w:t>
            </w:r>
          </w:p>
        </w:tc>
        <w:tc>
          <w:tcPr>
            <w:tcW w:w="675" w:type="pct"/>
            <w:tcBorders>
              <w:top w:val="nil"/>
              <w:left w:val="nil"/>
              <w:bottom w:val="single" w:sz="4" w:space="0" w:color="000000"/>
              <w:right w:val="single" w:sz="4" w:space="0" w:color="000000"/>
            </w:tcBorders>
            <w:shd w:val="clear" w:color="auto" w:fill="auto"/>
            <w:noWrap/>
            <w:vAlign w:val="bottom"/>
            <w:hideMark/>
          </w:tcPr>
          <w:p w14:paraId="247B051D" w14:textId="0A672F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FDD9D" w14:textId="4ED025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58CBB" w14:textId="410B6F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414.10 </w:t>
            </w:r>
          </w:p>
        </w:tc>
      </w:tr>
      <w:tr w:rsidR="00183663" w14:paraId="09066A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266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AAE1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E45DC09" w14:textId="67FBBE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70EC7" w14:textId="26BFE3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EA30A" w14:textId="65388D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179B1" w14:textId="73E031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183663" w14:paraId="2AB656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92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518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6EC90416" w14:textId="32644E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EBDDF" w14:textId="552B55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6F3D8" w14:textId="1137F6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58B86" w14:textId="41C7A3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r>
      <w:tr w:rsidR="00183663" w14:paraId="5137CE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941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281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3832857" w14:textId="091ACB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AF6EE4" w14:textId="3681CC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E0022" w14:textId="1BD63E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81A5A" w14:textId="34559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r>
      <w:tr w:rsidR="00183663" w14:paraId="6D8070B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C97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62B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2D35AD7C" w14:textId="53C105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D3E37" w14:textId="690CF0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8D1D2" w14:textId="0FF8D2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63948" w14:textId="5D3676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183663" w14:paraId="0C2AB6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237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0CF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2E560CE" w14:textId="77B3B2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F89B0" w14:textId="439728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21062" w14:textId="21386C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B6B92" w14:textId="0F605A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183663" w14:paraId="2EBF97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54D2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D13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4406240" w14:textId="3C0A2B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5505FDFA" w14:textId="781758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D39A8" w14:textId="43504F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9DA10" w14:textId="38404B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183663" w14:paraId="3332D4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663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360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6307276" w14:textId="29CEAB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3F9C1" w14:textId="536204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10F44" w14:textId="643090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39FB6" w14:textId="00083A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r>
      <w:tr w:rsidR="00183663" w14:paraId="00A601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63C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98D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1CFCAAA5" w14:textId="049283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c>
          <w:tcPr>
            <w:tcW w:w="675" w:type="pct"/>
            <w:tcBorders>
              <w:top w:val="nil"/>
              <w:left w:val="nil"/>
              <w:bottom w:val="single" w:sz="4" w:space="0" w:color="000000"/>
              <w:right w:val="single" w:sz="4" w:space="0" w:color="000000"/>
            </w:tcBorders>
            <w:shd w:val="clear" w:color="auto" w:fill="auto"/>
            <w:noWrap/>
            <w:vAlign w:val="bottom"/>
            <w:hideMark/>
          </w:tcPr>
          <w:p w14:paraId="242B4765" w14:textId="3A4408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EC429" w14:textId="12C070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823E5" w14:textId="06A1EF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r>
      <w:tr w:rsidR="00183663" w14:paraId="55216FB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748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711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B18D6AA" w14:textId="79A4FC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c>
          <w:tcPr>
            <w:tcW w:w="675" w:type="pct"/>
            <w:tcBorders>
              <w:top w:val="nil"/>
              <w:left w:val="nil"/>
              <w:bottom w:val="single" w:sz="4" w:space="0" w:color="000000"/>
              <w:right w:val="single" w:sz="4" w:space="0" w:color="000000"/>
            </w:tcBorders>
            <w:shd w:val="clear" w:color="auto" w:fill="auto"/>
            <w:noWrap/>
            <w:vAlign w:val="bottom"/>
            <w:hideMark/>
          </w:tcPr>
          <w:p w14:paraId="52EFE9BC" w14:textId="5726F3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6B10E" w14:textId="5C4C4F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3452C" w14:textId="28A5D7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r>
      <w:tr w:rsidR="00183663" w14:paraId="2A3375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7AB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391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CEEBE2B" w14:textId="3C912B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c>
          <w:tcPr>
            <w:tcW w:w="675" w:type="pct"/>
            <w:tcBorders>
              <w:top w:val="nil"/>
              <w:left w:val="nil"/>
              <w:bottom w:val="single" w:sz="4" w:space="0" w:color="000000"/>
              <w:right w:val="single" w:sz="4" w:space="0" w:color="000000"/>
            </w:tcBorders>
            <w:shd w:val="clear" w:color="auto" w:fill="auto"/>
            <w:noWrap/>
            <w:vAlign w:val="bottom"/>
            <w:hideMark/>
          </w:tcPr>
          <w:p w14:paraId="0E023A9C" w14:textId="360647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F34FD" w14:textId="34B232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077DF" w14:textId="0D3757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r>
      <w:tr w:rsidR="00183663" w14:paraId="0B518E4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EB27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BB250C9" w14:textId="43D0FE9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47,29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2D1EDA9" w14:textId="6E94D50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A974089" w14:textId="25F6425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93C74C" w14:textId="5D787E6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22,693.71 </w:t>
            </w:r>
          </w:p>
        </w:tc>
      </w:tr>
      <w:tr w:rsidR="00183663" w14:paraId="74028B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AB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6D9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D682DAA" w14:textId="2ABE63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40AC985E" w14:textId="4734BE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E1E2C" w14:textId="31F585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85787" w14:textId="497E32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r>
      <w:tr w:rsidR="00183663" w14:paraId="1561CAD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BA0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B89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1089695C" w14:textId="202333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9B959D" w14:textId="0DCC66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75B70" w14:textId="41E577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BA264" w14:textId="78CC2C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r>
      <w:tr w:rsidR="00183663" w14:paraId="15B21EB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F855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ABE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4E8E3684" w14:textId="3E01A4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0CE3E5E" w14:textId="2D6E77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B82E0" w14:textId="71BCEB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8A656" w14:textId="06C637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183663" w14:paraId="5322625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114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920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9B8F035" w14:textId="199D33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c>
          <w:tcPr>
            <w:tcW w:w="675" w:type="pct"/>
            <w:tcBorders>
              <w:top w:val="nil"/>
              <w:left w:val="nil"/>
              <w:bottom w:val="single" w:sz="4" w:space="0" w:color="000000"/>
              <w:right w:val="single" w:sz="4" w:space="0" w:color="000000"/>
            </w:tcBorders>
            <w:shd w:val="clear" w:color="auto" w:fill="auto"/>
            <w:noWrap/>
            <w:vAlign w:val="bottom"/>
            <w:hideMark/>
          </w:tcPr>
          <w:p w14:paraId="26E41864" w14:textId="45E127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886D4" w14:textId="4B4189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925F7" w14:textId="1E3FEA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r>
      <w:tr w:rsidR="00183663" w14:paraId="5041A1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3E6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41A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289F3E0" w14:textId="20F8C5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c>
          <w:tcPr>
            <w:tcW w:w="675" w:type="pct"/>
            <w:tcBorders>
              <w:top w:val="nil"/>
              <w:left w:val="nil"/>
              <w:bottom w:val="single" w:sz="4" w:space="0" w:color="000000"/>
              <w:right w:val="single" w:sz="4" w:space="0" w:color="000000"/>
            </w:tcBorders>
            <w:shd w:val="clear" w:color="auto" w:fill="auto"/>
            <w:noWrap/>
            <w:vAlign w:val="bottom"/>
            <w:hideMark/>
          </w:tcPr>
          <w:p w14:paraId="715D9B82" w14:textId="2558F9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3C0D7" w14:textId="0EE9C7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9C044" w14:textId="3CD7CB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r>
      <w:tr w:rsidR="00183663" w14:paraId="5AC08C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E6F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F75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26A8830" w14:textId="3F4030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6BF7679F" w14:textId="6FCE38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F4094" w14:textId="681A31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D28BC" w14:textId="7A62E9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183663" w14:paraId="0F90C0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1C9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0A6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3608538" w14:textId="217CA9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c>
          <w:tcPr>
            <w:tcW w:w="675" w:type="pct"/>
            <w:tcBorders>
              <w:top w:val="nil"/>
              <w:left w:val="nil"/>
              <w:bottom w:val="single" w:sz="4" w:space="0" w:color="000000"/>
              <w:right w:val="single" w:sz="4" w:space="0" w:color="000000"/>
            </w:tcBorders>
            <w:shd w:val="clear" w:color="auto" w:fill="auto"/>
            <w:noWrap/>
            <w:vAlign w:val="bottom"/>
            <w:hideMark/>
          </w:tcPr>
          <w:p w14:paraId="28E3660D" w14:textId="1E01BF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EB6BF" w14:textId="55F03A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595CE" w14:textId="72AE5A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r>
      <w:tr w:rsidR="00183663" w14:paraId="1CF32B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A3F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28B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24D1F09" w14:textId="1F5C8E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3AC967B" w14:textId="39586A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5AA0C" w14:textId="4C1B6D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9857E" w14:textId="1B9169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r>
      <w:tr w:rsidR="00183663" w14:paraId="119E4F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BF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FB9B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5F97D69C" w14:textId="506379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5F1110A3" w14:textId="6F6FE5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8219F" w14:textId="2DF6DB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E9386" w14:textId="22FF78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r>
      <w:tr w:rsidR="00183663" w14:paraId="321D9C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ACB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C62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0E8E6EC7" w14:textId="58B7D4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C89E5" w14:textId="0138B9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7282DDDC" w14:textId="18A9F8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623F1" w14:textId="6BFB93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183663" w14:paraId="0AD2370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1A2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4AF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6311D3B3" w14:textId="3F8A1A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35F42" w14:textId="3007EF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A3521" w14:textId="6D01F6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4F7C7" w14:textId="266008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183663" w14:paraId="77CF9B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5E8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29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43F2C960" w14:textId="45B656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4242FCE" w14:textId="791A5F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ADA11" w14:textId="41FBB1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C64B0" w14:textId="3F01E7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183663" w14:paraId="108803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584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8B8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875BE46" w14:textId="5ACB42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081179BF" w14:textId="0F4603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84099" w14:textId="18FEAF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2E781" w14:textId="1F0BBE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r>
      <w:tr w:rsidR="00183663" w14:paraId="0EC779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7E7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F4A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4F36EAE" w14:textId="16941D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9E9CDEB" w14:textId="42C10D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D9FDE" w14:textId="5CDB59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AC5E9" w14:textId="42BD43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183663" w14:paraId="4C4196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3A9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100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590A18F5" w14:textId="2A4FEB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736C5427" w14:textId="0A1D51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E5649D" w14:textId="6930EB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1AC09" w14:textId="05F0AE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183663" w14:paraId="5D1899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021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7CC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04ABD409" w14:textId="173251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2116B" w14:textId="381FB5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31FE5" w14:textId="2FA85E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B6EDB" w14:textId="36CD44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r>
      <w:tr w:rsidR="00183663" w14:paraId="5F0797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865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C13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4A079C4A" w14:textId="3FFD6A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21039262" w14:textId="4BC7E9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388BA" w14:textId="1CE13C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11A38" w14:textId="09E96E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183663" w14:paraId="000C32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197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9D73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537110FF" w14:textId="5E9CEC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33A5E832" w14:textId="580CBF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98CAB" w14:textId="7EF9FE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67967" w14:textId="13656D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183663" w14:paraId="571FFA5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84F4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CD74951" w14:textId="163362C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41,15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2471C8" w14:textId="0ED7F84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432DD8D4" w14:textId="62E3108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E40851" w14:textId="05FAB30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94,752.56 </w:t>
            </w:r>
          </w:p>
        </w:tc>
      </w:tr>
      <w:tr w:rsidR="00183663" w14:paraId="3A1EB6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2EF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8FE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3AB9DEE8" w14:textId="17C0EC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7A9495E" w14:textId="2C39EC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061E2" w14:textId="413FDA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7E08F" w14:textId="3741B2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183663" w14:paraId="002BFE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848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F15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327B6A16" w14:textId="13C8DD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3A19D91" w14:textId="1B0F48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699C5" w14:textId="7C18D0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5E918" w14:textId="71E819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r>
      <w:tr w:rsidR="00183663" w14:paraId="73DF35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1C5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0F3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E87B546" w14:textId="3AE6A6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420996" w14:textId="440B45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67A16" w14:textId="35CB95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6797A" w14:textId="0CBE16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183663" w14:paraId="34D6DB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8FD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9DF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10F83896" w14:textId="4F8236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9F7B08" w14:textId="61FB2C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F9FA7" w14:textId="64194C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C708E" w14:textId="4175B5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183663" w14:paraId="6732E2A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CA2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AF3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54306EA" w14:textId="2930CB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676D13F9" w14:textId="41E4E8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436E9" w14:textId="58D142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B615C" w14:textId="75B1A2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183663" w14:paraId="310D47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E37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254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E22FB65" w14:textId="5B6A36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F134635" w14:textId="4D0A3B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9241D" w14:textId="1C82A6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B439A" w14:textId="0999C3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183663" w14:paraId="05D5D0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660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903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6FA426C" w14:textId="136D0F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9D2F058" w14:textId="216FE2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B21E7" w14:textId="20C91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0951F" w14:textId="53D345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183663" w14:paraId="087331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703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DB4C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01BD8BB" w14:textId="44B1D1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65382" w14:textId="35D5F6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E4E5D" w14:textId="58F735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0F8BD" w14:textId="27BEBF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183663" w14:paraId="2658C6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ED4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1407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5183DFD0" w14:textId="6C74C0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4B2E17B0" w14:textId="5E7D3F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F8EB5" w14:textId="445E95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29272" w14:textId="441919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r>
      <w:tr w:rsidR="00183663" w14:paraId="13D88B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63B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4BCC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71EAE5EC" w14:textId="7E549A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38173" w14:textId="1E4C4E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9F636" w14:textId="428F16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762DD" w14:textId="1B8A66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9,000.00 </w:t>
            </w:r>
          </w:p>
        </w:tc>
      </w:tr>
      <w:tr w:rsidR="00183663" w14:paraId="4F28CA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372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9556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04E24DD" w14:textId="2C79EC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E900F7" w14:textId="09C1A7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55D6AC91" w14:textId="77FD51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7104B" w14:textId="5C0458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502.08 </w:t>
            </w:r>
          </w:p>
        </w:tc>
      </w:tr>
      <w:tr w:rsidR="00183663" w14:paraId="4B79AD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ABA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EBD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5FB606E" w14:textId="5979E7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27AF465C" w14:textId="0AE563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B0E91" w14:textId="4EE562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A8DAB" w14:textId="69E55D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183663" w14:paraId="35E433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EA2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1121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7810BB66" w14:textId="3C273A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34F2223B" w14:textId="41A668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7F3BF" w14:textId="76DFB6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EB6B5" w14:textId="52442F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183663" w14:paraId="337C58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BC4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682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60BBC2F" w14:textId="70D62C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3F5194" w14:textId="568BD3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99A4A" w14:textId="35E497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10F15" w14:textId="0C0C8F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183663" w14:paraId="652988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7E4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D132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E343162" w14:textId="054E50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03574643" w14:textId="7C3C7C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F1AA8" w14:textId="452307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E8037" w14:textId="680EFB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r>
      <w:tr w:rsidR="00183663" w14:paraId="2C9439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3A0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783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10C927EC" w14:textId="211880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D3C5D" w14:textId="03AE8A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17507" w14:textId="05087C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3850F" w14:textId="594048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183663" w14:paraId="2AAEF1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DDF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4E0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44149D4" w14:textId="74C838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7BA21AF" w14:textId="46A624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AFDFB" w14:textId="4FA78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E63FE" w14:textId="36C762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183663" w14:paraId="29508B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04B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B46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5BD61E0B" w14:textId="06D57A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404B6CCE" w14:textId="19F91E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99E863" w14:textId="72C1C7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4F7BB" w14:textId="1594EE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2,094.23 </w:t>
            </w:r>
          </w:p>
        </w:tc>
      </w:tr>
      <w:tr w:rsidR="00183663" w14:paraId="44F1666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9C9B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1C8CB26C" w14:textId="2147388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9,0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5CA5A882" w14:textId="6057858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3E63CF" w14:textId="4A0CF51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87DB36" w14:textId="5ABB33B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9,023.55 </w:t>
            </w:r>
          </w:p>
        </w:tc>
      </w:tr>
      <w:tr w:rsidR="00183663" w14:paraId="0081E8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1872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BD7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BF21F66" w14:textId="23D98B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2AB5CC0" w14:textId="6A357D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223A5" w14:textId="3E36F1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E2804" w14:textId="68C377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183663" w14:paraId="3D75F8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AFE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793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56F8444" w14:textId="76BFC4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23207B8" w14:textId="678A00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F0C4A" w14:textId="415B09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742AF" w14:textId="78E6FA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183663" w14:paraId="17FCD2C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F1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B48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4F7A570" w14:textId="5A4A53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c>
          <w:tcPr>
            <w:tcW w:w="675" w:type="pct"/>
            <w:tcBorders>
              <w:top w:val="nil"/>
              <w:left w:val="nil"/>
              <w:bottom w:val="single" w:sz="4" w:space="0" w:color="000000"/>
              <w:right w:val="single" w:sz="4" w:space="0" w:color="000000"/>
            </w:tcBorders>
            <w:shd w:val="clear" w:color="auto" w:fill="auto"/>
            <w:noWrap/>
            <w:vAlign w:val="bottom"/>
            <w:hideMark/>
          </w:tcPr>
          <w:p w14:paraId="4B9292A1" w14:textId="348511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FF544" w14:textId="67B88D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1162E" w14:textId="676623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r>
      <w:tr w:rsidR="00183663" w14:paraId="408AC6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FF8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C8A1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92B1E94" w14:textId="756631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2640D568" w14:textId="7EDC28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7AEC1" w14:textId="60B8C1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7EFE3" w14:textId="729AC4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183663" w14:paraId="187463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FEB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C369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1D72462" w14:textId="486444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759BA23C" w14:textId="16900E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BC171" w14:textId="0B8869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910C0" w14:textId="5FC13C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r>
      <w:tr w:rsidR="00183663" w14:paraId="0A57854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DDA3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84976ED" w14:textId="44C8EEA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707,13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4564411B" w14:textId="341B536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2228EF0" w14:textId="58BDE96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D256C4" w14:textId="1F86592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704,132.21 </w:t>
            </w:r>
          </w:p>
        </w:tc>
      </w:tr>
      <w:tr w:rsidR="00183663" w14:paraId="2A106D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0DA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E9A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61DE173B" w14:textId="653011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2E13FE" w14:textId="37DDDF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1BDC8" w14:textId="256974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A7892" w14:textId="749FDD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r>
      <w:tr w:rsidR="00183663" w14:paraId="597A55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324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C85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5648D4E1" w14:textId="07AC13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2,220.00 </w:t>
            </w:r>
          </w:p>
        </w:tc>
        <w:tc>
          <w:tcPr>
            <w:tcW w:w="675" w:type="pct"/>
            <w:tcBorders>
              <w:top w:val="nil"/>
              <w:left w:val="nil"/>
              <w:bottom w:val="single" w:sz="4" w:space="0" w:color="000000"/>
              <w:right w:val="single" w:sz="4" w:space="0" w:color="000000"/>
            </w:tcBorders>
            <w:shd w:val="clear" w:color="auto" w:fill="auto"/>
            <w:noWrap/>
            <w:vAlign w:val="bottom"/>
            <w:hideMark/>
          </w:tcPr>
          <w:p w14:paraId="431BAC6E" w14:textId="6A8A19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2D8FF" w14:textId="233649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B6ABB" w14:textId="4459F5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2,220.00 </w:t>
            </w:r>
          </w:p>
        </w:tc>
      </w:tr>
      <w:tr w:rsidR="00183663" w14:paraId="504295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890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BD5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CA9D2CE" w14:textId="13053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c>
          <w:tcPr>
            <w:tcW w:w="675" w:type="pct"/>
            <w:tcBorders>
              <w:top w:val="nil"/>
              <w:left w:val="nil"/>
              <w:bottom w:val="single" w:sz="4" w:space="0" w:color="000000"/>
              <w:right w:val="single" w:sz="4" w:space="0" w:color="000000"/>
            </w:tcBorders>
            <w:shd w:val="clear" w:color="auto" w:fill="auto"/>
            <w:noWrap/>
            <w:vAlign w:val="bottom"/>
            <w:hideMark/>
          </w:tcPr>
          <w:p w14:paraId="4A092418" w14:textId="26C12D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A7EEA" w14:textId="437219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3BAD1" w14:textId="2E9179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r>
      <w:tr w:rsidR="00183663" w14:paraId="78E886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69F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9E2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F4EE2F0" w14:textId="4E1C24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4CC76" w14:textId="29D375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471FB" w14:textId="1D031B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57CFB" w14:textId="08C8D7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r>
      <w:tr w:rsidR="00183663" w14:paraId="78996F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8A9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977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37373B7" w14:textId="30916E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AF617" w14:textId="5B89E8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FBC8D" w14:textId="3EF06E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15226" w14:textId="42E283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r>
      <w:tr w:rsidR="00183663" w14:paraId="29D912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160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67D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A56253E" w14:textId="732583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F96DD" w14:textId="1DCEAD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B5FDF" w14:textId="2CC430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9C1B4" w14:textId="6CE18B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4,800.00 </w:t>
            </w:r>
          </w:p>
        </w:tc>
      </w:tr>
      <w:tr w:rsidR="00183663" w14:paraId="4A59C9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67E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CC2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Nuevo</w:t>
            </w:r>
          </w:p>
        </w:tc>
        <w:tc>
          <w:tcPr>
            <w:tcW w:w="777" w:type="pct"/>
            <w:tcBorders>
              <w:top w:val="nil"/>
              <w:left w:val="nil"/>
              <w:bottom w:val="single" w:sz="4" w:space="0" w:color="000000"/>
              <w:right w:val="single" w:sz="4" w:space="0" w:color="000000"/>
            </w:tcBorders>
            <w:shd w:val="clear" w:color="auto" w:fill="auto"/>
            <w:noWrap/>
            <w:vAlign w:val="bottom"/>
            <w:hideMark/>
          </w:tcPr>
          <w:p w14:paraId="4AF4316B" w14:textId="61C21E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8A380" w14:textId="34F59C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51FDE" w14:textId="3F7957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47499" w14:textId="673781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r>
      <w:tr w:rsidR="00183663" w14:paraId="0AF7F3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A9A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482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43F05853" w14:textId="0F7612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79358D" w14:textId="70CC12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8546A" w14:textId="5CC2A6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B3975" w14:textId="507407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3,000.00 </w:t>
            </w:r>
          </w:p>
        </w:tc>
      </w:tr>
      <w:tr w:rsidR="00183663" w14:paraId="66D9CE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4B9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932A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24CA406A" w14:textId="77A198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5D814" w14:textId="7BAD4C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F7299" w14:textId="41154A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C30D3" w14:textId="43B35D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183663" w14:paraId="7CFA1B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4C78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811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394460EB" w14:textId="05F692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46EED1" w14:textId="0D8BF7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47A6E" w14:textId="65AD45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991C5" w14:textId="65B471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r>
      <w:tr w:rsidR="00183663" w14:paraId="2BBD9E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109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88F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4355172" w14:textId="390D05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c>
          <w:tcPr>
            <w:tcW w:w="675" w:type="pct"/>
            <w:tcBorders>
              <w:top w:val="nil"/>
              <w:left w:val="nil"/>
              <w:bottom w:val="single" w:sz="4" w:space="0" w:color="000000"/>
              <w:right w:val="single" w:sz="4" w:space="0" w:color="000000"/>
            </w:tcBorders>
            <w:shd w:val="clear" w:color="auto" w:fill="auto"/>
            <w:noWrap/>
            <w:vAlign w:val="bottom"/>
            <w:hideMark/>
          </w:tcPr>
          <w:p w14:paraId="4C826D30" w14:textId="077832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39E0F" w14:textId="343E3F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37434" w14:textId="23B873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r>
      <w:tr w:rsidR="00183663" w14:paraId="31263B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DE8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02A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1997D7F" w14:textId="716BB9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2870765C" w14:textId="7750C8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97FC2" w14:textId="6388BA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73B99" w14:textId="013697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r>
      <w:tr w:rsidR="00183663" w14:paraId="398D04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195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4CB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7EEB3A4E" w14:textId="7EE89F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128C371" w14:textId="7F3D2B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E7854" w14:textId="138123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B03C8" w14:textId="0A5CE7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00.00 </w:t>
            </w:r>
          </w:p>
        </w:tc>
      </w:tr>
      <w:tr w:rsidR="00183663" w14:paraId="444CCC2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710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040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C35D660" w14:textId="35D9B5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240.00 </w:t>
            </w:r>
          </w:p>
        </w:tc>
        <w:tc>
          <w:tcPr>
            <w:tcW w:w="675" w:type="pct"/>
            <w:tcBorders>
              <w:top w:val="nil"/>
              <w:left w:val="nil"/>
              <w:bottom w:val="single" w:sz="4" w:space="0" w:color="000000"/>
              <w:right w:val="single" w:sz="4" w:space="0" w:color="000000"/>
            </w:tcBorders>
            <w:shd w:val="clear" w:color="auto" w:fill="auto"/>
            <w:noWrap/>
            <w:vAlign w:val="bottom"/>
            <w:hideMark/>
          </w:tcPr>
          <w:p w14:paraId="086DE42A" w14:textId="0B2C9E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D6D713" w14:textId="13C2EF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60078" w14:textId="1AB112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4,240.00 </w:t>
            </w:r>
          </w:p>
        </w:tc>
      </w:tr>
      <w:tr w:rsidR="00183663" w14:paraId="4D032E0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065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0C99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7F245A0" w14:textId="47EB4B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5E590" w14:textId="59964C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4A85E" w14:textId="705A7E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BFCEE" w14:textId="17FF61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r>
      <w:tr w:rsidR="00183663" w14:paraId="000A51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A58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A68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64C8159A" w14:textId="784EE4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6AF1960D" w14:textId="0B315C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65A25" w14:textId="265C9E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D2D28" w14:textId="58FEAA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r>
      <w:tr w:rsidR="00183663" w14:paraId="23C542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4C4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6B3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6557FDDC" w14:textId="08584B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B2DBCD" w14:textId="55CE09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7437B" w14:textId="47E174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490D7" w14:textId="45A75A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r>
      <w:tr w:rsidR="00183663" w14:paraId="055F0B1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CA8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9A17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0B490C5" w14:textId="200EC0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22D265" w14:textId="03943E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E5E36" w14:textId="35EE49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0F836" w14:textId="01175E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183663" w14:paraId="097FEB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DC5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674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4069B759" w14:textId="61C7C4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AB9C56" w14:textId="0D3792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96242" w14:textId="7EF7A7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B8812" w14:textId="06DF30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0,000.00 </w:t>
            </w:r>
          </w:p>
        </w:tc>
      </w:tr>
      <w:tr w:rsidR="00183663" w14:paraId="280019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60E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467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68C63129" w14:textId="10AC7A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c>
          <w:tcPr>
            <w:tcW w:w="675" w:type="pct"/>
            <w:tcBorders>
              <w:top w:val="nil"/>
              <w:left w:val="nil"/>
              <w:bottom w:val="single" w:sz="4" w:space="0" w:color="000000"/>
              <w:right w:val="single" w:sz="4" w:space="0" w:color="000000"/>
            </w:tcBorders>
            <w:shd w:val="clear" w:color="auto" w:fill="auto"/>
            <w:noWrap/>
            <w:vAlign w:val="bottom"/>
            <w:hideMark/>
          </w:tcPr>
          <w:p w14:paraId="1658E49D" w14:textId="6571EB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71208" w14:textId="62A7B2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BA330" w14:textId="78E64E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r>
      <w:tr w:rsidR="00183663" w14:paraId="4DB969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575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BD0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AE93116" w14:textId="5F5DF3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47,070.98 </w:t>
            </w:r>
          </w:p>
        </w:tc>
        <w:tc>
          <w:tcPr>
            <w:tcW w:w="675" w:type="pct"/>
            <w:tcBorders>
              <w:top w:val="nil"/>
              <w:left w:val="nil"/>
              <w:bottom w:val="single" w:sz="4" w:space="0" w:color="000000"/>
              <w:right w:val="single" w:sz="4" w:space="0" w:color="000000"/>
            </w:tcBorders>
            <w:shd w:val="clear" w:color="auto" w:fill="auto"/>
            <w:noWrap/>
            <w:vAlign w:val="bottom"/>
            <w:hideMark/>
          </w:tcPr>
          <w:p w14:paraId="6F0D01AA" w14:textId="117184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5CD71" w14:textId="7235F3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75D77" w14:textId="2A2AF7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47,070.98 </w:t>
            </w:r>
          </w:p>
        </w:tc>
      </w:tr>
      <w:tr w:rsidR="00183663" w14:paraId="76A1EA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0D4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AEF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0196DA2" w14:textId="11FA95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0A8F92A8" w14:textId="7A9EAE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F9F05A" w14:textId="381215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684CF" w14:textId="110331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837.20 </w:t>
            </w:r>
          </w:p>
        </w:tc>
      </w:tr>
      <w:tr w:rsidR="00183663" w14:paraId="3A48F1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ACF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F8AF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027BA9CE" w14:textId="1E8804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5D2DEEEB" w14:textId="5CE9C7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39839" w14:textId="3EE1F5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38DEF" w14:textId="168CB7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r>
      <w:tr w:rsidR="00183663" w14:paraId="3CF5B7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F2A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F92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49F640A" w14:textId="40B2CE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CDBBDC" w14:textId="56263C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CB3DF" w14:textId="415C19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D60C2" w14:textId="165130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r>
      <w:tr w:rsidR="00183663" w14:paraId="14FF33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E34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8433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0474A08" w14:textId="4E57DB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FDF77" w14:textId="109F86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C8171" w14:textId="4B8E3D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EA225" w14:textId="7C1335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r>
      <w:tr w:rsidR="00183663" w14:paraId="3D2896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972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4EE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EEE6964" w14:textId="72087C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3,796.00 </w:t>
            </w:r>
          </w:p>
        </w:tc>
        <w:tc>
          <w:tcPr>
            <w:tcW w:w="675" w:type="pct"/>
            <w:tcBorders>
              <w:top w:val="nil"/>
              <w:left w:val="nil"/>
              <w:bottom w:val="single" w:sz="4" w:space="0" w:color="000000"/>
              <w:right w:val="single" w:sz="4" w:space="0" w:color="000000"/>
            </w:tcBorders>
            <w:shd w:val="clear" w:color="auto" w:fill="auto"/>
            <w:noWrap/>
            <w:vAlign w:val="bottom"/>
            <w:hideMark/>
          </w:tcPr>
          <w:p w14:paraId="5B4DE7C2" w14:textId="1E16C0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0F3CA" w14:textId="178014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55EF4" w14:textId="797E68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3,796.00 </w:t>
            </w:r>
          </w:p>
        </w:tc>
      </w:tr>
      <w:tr w:rsidR="00183663" w14:paraId="0A9E13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2C53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55F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2DDC1771" w14:textId="2EE0F7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c>
          <w:tcPr>
            <w:tcW w:w="675" w:type="pct"/>
            <w:tcBorders>
              <w:top w:val="nil"/>
              <w:left w:val="nil"/>
              <w:bottom w:val="single" w:sz="4" w:space="0" w:color="000000"/>
              <w:right w:val="single" w:sz="4" w:space="0" w:color="000000"/>
            </w:tcBorders>
            <w:shd w:val="clear" w:color="auto" w:fill="auto"/>
            <w:noWrap/>
            <w:vAlign w:val="bottom"/>
            <w:hideMark/>
          </w:tcPr>
          <w:p w14:paraId="6F7C19D9" w14:textId="62F1A5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884D5" w14:textId="1D211A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CA18B" w14:textId="18C7E2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r>
      <w:tr w:rsidR="00183663" w14:paraId="3321B86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D9C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599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54B334D0" w14:textId="746D3B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79FDF769" w14:textId="5C22C6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96DE9" w14:textId="74A009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A3360" w14:textId="2A2D7F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183663" w14:paraId="5EA805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C08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5DD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288EB78F" w14:textId="57546C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c>
          <w:tcPr>
            <w:tcW w:w="675" w:type="pct"/>
            <w:tcBorders>
              <w:top w:val="nil"/>
              <w:left w:val="nil"/>
              <w:bottom w:val="single" w:sz="4" w:space="0" w:color="000000"/>
              <w:right w:val="single" w:sz="4" w:space="0" w:color="000000"/>
            </w:tcBorders>
            <w:shd w:val="clear" w:color="auto" w:fill="auto"/>
            <w:noWrap/>
            <w:vAlign w:val="bottom"/>
            <w:hideMark/>
          </w:tcPr>
          <w:p w14:paraId="0624AF76" w14:textId="0C7AB4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BF26C" w14:textId="222405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FE7AF" w14:textId="32BD63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r>
      <w:tr w:rsidR="00183663" w14:paraId="5638692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D8E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2F3E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20435A0E" w14:textId="6A4721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52E297F6" w14:textId="369C04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CA024" w14:textId="0E1B98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874DF" w14:textId="137F77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183663" w14:paraId="582AC0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6C4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779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4810D8AB" w14:textId="700106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4FC26" w14:textId="23990B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A2A73" w14:textId="085E0A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B6628" w14:textId="49AB3A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8,900.00 </w:t>
            </w:r>
          </w:p>
        </w:tc>
      </w:tr>
      <w:tr w:rsidR="00183663" w14:paraId="534CD6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A3C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829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798A9E6C" w14:textId="276ACF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C8DDE" w14:textId="73BA9B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B6892" w14:textId="6E1621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78A99" w14:textId="062A12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r>
      <w:tr w:rsidR="00183663" w14:paraId="1C0E97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3C7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6AA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34BDF6CD" w14:textId="7AFAF3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B1F568" w14:textId="478943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08CF2" w14:textId="4656B6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BE4A0" w14:textId="1DB5AF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183663" w14:paraId="3EA00E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D7D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A8B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ACA9E5B" w14:textId="558232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c>
          <w:tcPr>
            <w:tcW w:w="675" w:type="pct"/>
            <w:tcBorders>
              <w:top w:val="nil"/>
              <w:left w:val="nil"/>
              <w:bottom w:val="single" w:sz="4" w:space="0" w:color="000000"/>
              <w:right w:val="single" w:sz="4" w:space="0" w:color="000000"/>
            </w:tcBorders>
            <w:shd w:val="clear" w:color="auto" w:fill="auto"/>
            <w:noWrap/>
            <w:vAlign w:val="bottom"/>
            <w:hideMark/>
          </w:tcPr>
          <w:p w14:paraId="4A29F4CE" w14:textId="0DC86D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16478" w14:textId="2B845A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81D12" w14:textId="758F1D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r>
      <w:tr w:rsidR="00183663" w14:paraId="0D695E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2C8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211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14EEFB70" w14:textId="2296EA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0B534" w14:textId="49290B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46A99" w14:textId="6FFD8F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A6034" w14:textId="20506A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183663" w14:paraId="60F2A0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8D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6B2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7A0C440" w14:textId="32E778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c>
          <w:tcPr>
            <w:tcW w:w="675" w:type="pct"/>
            <w:tcBorders>
              <w:top w:val="nil"/>
              <w:left w:val="nil"/>
              <w:bottom w:val="single" w:sz="4" w:space="0" w:color="000000"/>
              <w:right w:val="single" w:sz="4" w:space="0" w:color="000000"/>
            </w:tcBorders>
            <w:shd w:val="clear" w:color="auto" w:fill="auto"/>
            <w:noWrap/>
            <w:vAlign w:val="bottom"/>
            <w:hideMark/>
          </w:tcPr>
          <w:p w14:paraId="5D9588EA" w14:textId="5BFE81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265A7" w14:textId="08E999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2A00A" w14:textId="2B0CAD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r>
      <w:tr w:rsidR="00183663" w14:paraId="2DF61C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004B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26A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80B9D6B" w14:textId="7F5EF4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2D635" w14:textId="49579F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07BE7" w14:textId="5E760F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E4628" w14:textId="4A0DBC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183663" w14:paraId="26D24B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145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5A6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3232118" w14:textId="0A72A4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172.00 </w:t>
            </w:r>
          </w:p>
        </w:tc>
        <w:tc>
          <w:tcPr>
            <w:tcW w:w="675" w:type="pct"/>
            <w:tcBorders>
              <w:top w:val="nil"/>
              <w:left w:val="nil"/>
              <w:bottom w:val="single" w:sz="4" w:space="0" w:color="000000"/>
              <w:right w:val="single" w:sz="4" w:space="0" w:color="000000"/>
            </w:tcBorders>
            <w:shd w:val="clear" w:color="auto" w:fill="auto"/>
            <w:noWrap/>
            <w:vAlign w:val="bottom"/>
            <w:hideMark/>
          </w:tcPr>
          <w:p w14:paraId="05B97F26" w14:textId="3053BF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F77B9" w14:textId="10F922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0C068" w14:textId="441420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172.00 </w:t>
            </w:r>
          </w:p>
        </w:tc>
      </w:tr>
      <w:tr w:rsidR="00183663" w14:paraId="1778C9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9E8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D9CE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FBA3D7D" w14:textId="29C1A6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6D5B4E2" w14:textId="1B2A8B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91F17" w14:textId="08010A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A78CB" w14:textId="503A7E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r>
      <w:tr w:rsidR="00183663" w14:paraId="3E1907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737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56A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F64C930" w14:textId="3DF4C7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871946" w14:textId="47CA9A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13605" w14:textId="723009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2425E" w14:textId="1C3786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183663" w14:paraId="2F78ED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66E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F3EC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F870E83" w14:textId="27567D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c>
          <w:tcPr>
            <w:tcW w:w="675" w:type="pct"/>
            <w:tcBorders>
              <w:top w:val="nil"/>
              <w:left w:val="nil"/>
              <w:bottom w:val="single" w:sz="4" w:space="0" w:color="000000"/>
              <w:right w:val="single" w:sz="4" w:space="0" w:color="000000"/>
            </w:tcBorders>
            <w:shd w:val="clear" w:color="auto" w:fill="auto"/>
            <w:noWrap/>
            <w:vAlign w:val="bottom"/>
            <w:hideMark/>
          </w:tcPr>
          <w:p w14:paraId="6B448B5C" w14:textId="4635F6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3337F" w14:textId="0960D7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B5857" w14:textId="1959D8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r>
      <w:tr w:rsidR="00183663" w14:paraId="031852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0B7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A0B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396D4E1" w14:textId="342EF1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7C71B737" w14:textId="2BA75B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EC65F" w14:textId="321ACC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CFB0F" w14:textId="44AC93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183663" w14:paraId="206368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E1F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BC8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285CD76C" w14:textId="43F649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0CC1243A" w14:textId="79760B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77E50" w14:textId="241FDA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5BA93" w14:textId="51CB50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r>
      <w:tr w:rsidR="00183663" w14:paraId="3F1421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815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ED4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raga</w:t>
            </w:r>
          </w:p>
        </w:tc>
        <w:tc>
          <w:tcPr>
            <w:tcW w:w="777" w:type="pct"/>
            <w:tcBorders>
              <w:top w:val="nil"/>
              <w:left w:val="nil"/>
              <w:bottom w:val="single" w:sz="4" w:space="0" w:color="000000"/>
              <w:right w:val="single" w:sz="4" w:space="0" w:color="000000"/>
            </w:tcBorders>
            <w:shd w:val="clear" w:color="auto" w:fill="auto"/>
            <w:noWrap/>
            <w:vAlign w:val="bottom"/>
            <w:hideMark/>
          </w:tcPr>
          <w:p w14:paraId="30077E69" w14:textId="39E3B3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8959E3" w14:textId="4AAB77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A27D6" w14:textId="03C513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73CCC" w14:textId="2706CE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r>
      <w:tr w:rsidR="00183663" w14:paraId="5C1D3DF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61CF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27245D0" w14:textId="008D2BA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4ED0FBD" w14:textId="7E6FC8E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81819A" w14:textId="52BFF8F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55D6C6" w14:textId="64A13AE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r>
      <w:tr w:rsidR="00183663" w14:paraId="6B4652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058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459F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91C56D6" w14:textId="0333B2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3C1E1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705C4A1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F9326DB" w14:textId="58E699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183663" w14:paraId="0D76B69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B12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E8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80D0190" w14:textId="141650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1601ABD6" w14:textId="73052B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9DEE6" w14:textId="08DD21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8F333" w14:textId="642CED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183663" w14:paraId="721601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832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E6D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6E70CE7D" w14:textId="0BD269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78AE86BF" w14:textId="6CBF90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4389C" w14:textId="03F453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C8FD0" w14:textId="4493EE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183663" w14:paraId="2358CC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468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028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6E6F373B" w14:textId="6EA876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BA6CD8B" w14:textId="0B0361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811C2" w14:textId="48E0C2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E0528" w14:textId="61AB8C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183663" w14:paraId="72DF9B3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8F5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DBB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3D44290" w14:textId="49B409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10A9350" w14:textId="5F0C42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2276B" w14:textId="6293D9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F3F64" w14:textId="3E180E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183663" w14:paraId="113CF7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1AC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13A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86EE013" w14:textId="12C77F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309717FD" w14:textId="47EB9D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00BA5" w14:textId="4DB9E9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B7E66" w14:textId="631DAA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183663" w14:paraId="38CB7E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FF1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622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7630C79C" w14:textId="25F959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4866A19C" w14:textId="4A42C0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2B3EB" w14:textId="0F8251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CF479" w14:textId="0053E4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183663" w14:paraId="04C3383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31F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973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79181D9" w14:textId="5C770B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42F3C80" w14:textId="0B0DFC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0A5BB" w14:textId="52E0BB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2EFB8" w14:textId="2C4AE8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183663" w14:paraId="0AFBDB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F7B2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563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F2BDDBD" w14:textId="77CA65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0E694AC" w14:textId="28A980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24B60" w14:textId="280834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260E4" w14:textId="3FED2B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183663" w14:paraId="31644D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EB5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D75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3F04C226" w14:textId="27AFB5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910A9" w14:textId="14FC0A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0E99A" w14:textId="18E077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E9A5A" w14:textId="7139A8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83663" w14:paraId="05D72D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2F8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9C6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3AFDFC24" w14:textId="1171B1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BEBA82" w14:textId="23C3E9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5E75D" w14:textId="5308E4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9C855" w14:textId="0597E2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183663" w14:paraId="673BCB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A07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DFB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0B4307C7" w14:textId="6568E1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8E1843" w14:textId="2B3159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59A4E" w14:textId="55B650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D859E" w14:textId="577D4C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183663" w14:paraId="431B9D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363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A4A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AC6CB15" w14:textId="7A5808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769A49F" w14:textId="64FF54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D1FE1" w14:textId="0F2452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CFCD1" w14:textId="602B1E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183663" w14:paraId="51DB5E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8D8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13F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05492CAE" w14:textId="18ECAE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43CAC7" w14:textId="72146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71DA5" w14:textId="2233AA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90542" w14:textId="50041B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183663" w14:paraId="5764C1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5EC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4AB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DD11C1D" w14:textId="5B7FAA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A30698B" w14:textId="1B796F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DA747" w14:textId="752B0F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727F6" w14:textId="0D95E3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183663" w14:paraId="7DF1EE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755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6C4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22E16A3" w14:textId="31E64E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730D3" w14:textId="29B284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8DEAD" w14:textId="0B0BFC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36C63" w14:textId="18C4F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183663" w14:paraId="1AD94A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2B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69A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2A5CC8" w14:textId="325418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5363235" w14:textId="68011C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0F504" w14:textId="3030D8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48B86" w14:textId="3C8485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183663" w14:paraId="3FC821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B54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EA1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6E28985" w14:textId="003967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28ECD" w14:textId="48CEC2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465B" w14:textId="1732FC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102E0" w14:textId="124451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183663" w14:paraId="63465E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A06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22C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16024D4" w14:textId="183EEC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071AD3D" w14:textId="21B918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FB6EF" w14:textId="539116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9A407" w14:textId="4CF4CD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183663" w14:paraId="58BB82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793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441F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3332CB3D" w14:textId="36A39A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ABB355" w14:textId="3855F9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BAB5A" w14:textId="29EBE6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995FA" w14:textId="4E0071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183663" w14:paraId="7AE15F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8151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E37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FB3A951" w14:textId="025AE7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A738B54" w14:textId="0F1E20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4D595" w14:textId="5A4C22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27439" w14:textId="2D48F0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183663" w14:paraId="54FC18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A3A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7EE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0F147870" w14:textId="4F6A87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1F5D2327" w14:textId="163F09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A4710" w14:textId="7DDC98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1DFC" w14:textId="34D707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183663" w14:paraId="3301F7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6EC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6BD2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6543F3C" w14:textId="5C74DF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90AE379" w14:textId="24DF8E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56A67" w14:textId="5FF84D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FDC45" w14:textId="0F0282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183663" w14:paraId="21EEC4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8C2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8E1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375FC66B" w14:textId="1A0D66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704BCCBC" w14:textId="4F370A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A4EA5" w14:textId="2C177F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7DDA4" w14:textId="732F9A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r>
      <w:tr w:rsidR="00183663" w14:paraId="63A41F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CC0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64BA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EB15934" w14:textId="613F0B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4B7EC52" w14:textId="1C2E9D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1C3C2" w14:textId="0CB18F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FA544" w14:textId="5C9953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183663" w14:paraId="00E791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AD6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F92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D9D69BF" w14:textId="595EF0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EC5B6" w14:textId="6312B7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3C4BD" w14:textId="13F8C1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F568A" w14:textId="690929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83663" w14:paraId="71AFC9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0CD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873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A55BE96" w14:textId="3FF4CA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7D552A" w14:textId="5A3083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8E97A" w14:textId="184633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1B028" w14:textId="35C158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183663" w14:paraId="6EDD46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934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4F9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50CDFB5" w14:textId="64A64D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9EEE955" w14:textId="51FCEE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A6620" w14:textId="4CBD7F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CCA65" w14:textId="3D9FED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183663" w14:paraId="61E3FB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FE2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E93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32C02A3" w14:textId="5A2638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A6DE170" w14:textId="599157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E3E56" w14:textId="65BD16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A2902" w14:textId="4AEF48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183663" w14:paraId="0B73FC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CC7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AEC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717DC16E" w14:textId="70355E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0729F01" w14:textId="739CB7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A8BE8" w14:textId="1DA1A6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61301" w14:textId="2B9958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183663" w14:paraId="46C1F6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8422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0031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513EA5D" w14:textId="492902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812DD87" w14:textId="62193B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98BE4" w14:textId="225ADA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86970" w14:textId="6A9EBA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183663" w14:paraId="6F3AFD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967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0BE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643B2727" w14:textId="4C95F2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C59F522" w14:textId="34C378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DFDC2" w14:textId="5EDE7C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CBE3D" w14:textId="102C82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r>
      <w:tr w:rsidR="00183663" w14:paraId="24E6771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2C702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4D72FCE" w14:textId="30BBA58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c>
          <w:tcPr>
            <w:tcW w:w="675" w:type="pct"/>
            <w:tcBorders>
              <w:top w:val="nil"/>
              <w:left w:val="nil"/>
              <w:bottom w:val="single" w:sz="4" w:space="0" w:color="000000"/>
              <w:right w:val="single" w:sz="4" w:space="0" w:color="000000"/>
            </w:tcBorders>
            <w:shd w:val="clear" w:color="A5A5A5" w:fill="A5A5A5"/>
            <w:noWrap/>
            <w:vAlign w:val="bottom"/>
            <w:hideMark/>
          </w:tcPr>
          <w:p w14:paraId="5E51CF0C" w14:textId="1F16EF2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380D7B4" w14:textId="4086E33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DFCDCA" w14:textId="1B16B3F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r>
      <w:tr w:rsidR="00183663" w14:paraId="5CE6BCC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40D8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57385E74" w14:textId="2DF49E4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88C7F47" w14:textId="47A0437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FB994A" w14:textId="5B43A2B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348533" w14:textId="4BE8031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r>
      <w:tr w:rsidR="00183663" w14:paraId="2E95821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AE53AE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67112ECB" w14:textId="635291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c>
          <w:tcPr>
            <w:tcW w:w="675" w:type="pct"/>
            <w:tcBorders>
              <w:top w:val="nil"/>
              <w:left w:val="nil"/>
              <w:bottom w:val="single" w:sz="4" w:space="0" w:color="000000"/>
              <w:right w:val="single" w:sz="4" w:space="0" w:color="000000"/>
            </w:tcBorders>
            <w:shd w:val="clear" w:color="auto" w:fill="auto"/>
            <w:noWrap/>
            <w:vAlign w:val="bottom"/>
            <w:hideMark/>
          </w:tcPr>
          <w:p w14:paraId="193D0627" w14:textId="1B8CC8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1C8EE" w14:textId="370085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26263C" w14:textId="0F6253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r>
      <w:tr w:rsidR="00183663" w14:paraId="526683A1"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8ADAD3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D9E0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68D4FAC" w14:textId="7D2194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6365904" w14:textId="30924A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1DEFF" w14:textId="1384AF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4AFBC" w14:textId="1F6BFC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183663" w14:paraId="4B89AD5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4AA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DE9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31CA717" w14:textId="4C8E06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D42F65F" w14:textId="52CE78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26C42" w14:textId="4AC7FB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00057" w14:textId="4CA33E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183663" w14:paraId="68DE08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BFB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A6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B4B8A82" w14:textId="4F1AB3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D5439" w14:textId="7EBD8A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4F4FC" w14:textId="12D385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73F23" w14:textId="644231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183663" w14:paraId="335E7D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991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E747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7A64875" w14:textId="3AEABC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11365A78" w14:textId="356A20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95647" w14:textId="099A27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FD3D5" w14:textId="1FE9FA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183663" w14:paraId="68CE29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0D3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E7B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813088B" w14:textId="5D7850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0D3BBB81" w14:textId="7F4134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4F2D8" w14:textId="480029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51E0A" w14:textId="1DCA29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183663" w14:paraId="2E2FD5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43C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3C39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4132629" w14:textId="1E66A5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2DABD67A" w14:textId="7C755C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FC928" w14:textId="71531D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4DE44" w14:textId="6FAAD7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183663" w14:paraId="0DDB69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376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E48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2B52E9E" w14:textId="3A20CB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3BCA2D0E" w14:textId="23C6D8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F3AC4" w14:textId="01210C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E5262" w14:textId="1284E0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183663" w14:paraId="3E9C36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E20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CFE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78371D6" w14:textId="28DDA0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38B31F05" w14:textId="4DC525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9DB75" w14:textId="1F390B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4ECC5" w14:textId="5D8EE1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183663" w14:paraId="295E0B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4C7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B95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5446E09" w14:textId="65C8E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D3E122E" w14:textId="54BCE1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C506A" w14:textId="653BBB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5ED51" w14:textId="38E12F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183663" w14:paraId="1D6757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CB3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49A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50A1CB7" w14:textId="2B3B3B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FFC7E3C" w14:textId="3155CF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390E7" w14:textId="2AFBCF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A9DDF" w14:textId="5F1DA5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183663" w14:paraId="03464C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265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591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26DA2AD0" w14:textId="5AF45E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AA942E9" w14:textId="01C277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893D9" w14:textId="7EBBE8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CD64E" w14:textId="3CBDB3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183663" w14:paraId="43D9C2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F90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04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2404BF0B" w14:textId="041042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6521C2C4" w14:textId="7542F3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9B4C4" w14:textId="73A339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89BB1" w14:textId="3765AB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183663" w14:paraId="2111A7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A87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C41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EECCD0A" w14:textId="59425F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82B7DF" w14:textId="4C6B4E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4CB8B" w14:textId="02B867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14BB1" w14:textId="384005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183663" w14:paraId="6FB80C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62A7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8E3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FB26F3B" w14:textId="47D4C3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B61FCA2" w14:textId="673998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5904C" w14:textId="646B11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D64FD" w14:textId="191CB8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183663" w14:paraId="36B35A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C26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2A9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1FAA332" w14:textId="652FCF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3753BBE0" w14:textId="54A240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B61B6" w14:textId="577746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034B9" w14:textId="6B60B4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183663" w14:paraId="7CC2E9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54A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937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2830091" w14:textId="33A0E7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06B99711" w14:textId="2C71F0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5193B" w14:textId="5D12B0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5ACCC" w14:textId="182041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183663" w14:paraId="4E5855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445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8461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DF62E42" w14:textId="72D9B2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78597982" w14:textId="3552B8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760C5" w14:textId="4778CF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838D0" w14:textId="093B13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183663" w14:paraId="215366A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1B7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C26C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69A8E221" w14:textId="1AF856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F80886" w14:textId="72AC64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BABCF" w14:textId="3B20B7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B07B5" w14:textId="5EF77A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183663" w14:paraId="257D2E8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4C0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E6B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E704175" w14:textId="054056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8C3332" w14:textId="69FEF6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4CB39" w14:textId="4BC07F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51D2D" w14:textId="52CD33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183663" w14:paraId="7E6F92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EA9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C8BF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27728F86" w14:textId="1D79AD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0F8C6C4" w14:textId="4948B5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E4B29" w14:textId="1B66E4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62468" w14:textId="06923D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183663" w14:paraId="0F2F7C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B02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6B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429DE54" w14:textId="135175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5433F92" w14:textId="02C531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A6BAC" w14:textId="2C17D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1A90F" w14:textId="20F8D8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183663" w14:paraId="629A9C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331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111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09CC3EFE" w14:textId="615BF2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7B995BBB" w14:textId="078308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0FD62" w14:textId="7477BB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57A89" w14:textId="40C172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183663" w14:paraId="0A6107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C80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595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B2D0FCF" w14:textId="265167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AC41D83" w14:textId="4FA4FC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D15F7" w14:textId="0CDC28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0635E" w14:textId="385E9F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183663" w14:paraId="707555A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F91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4EAB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094D68D8" w14:textId="641FC2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79BBCB55" w14:textId="52379C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463CE" w14:textId="66416C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5AD46" w14:textId="3781D5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183663" w14:paraId="01A8E25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3F8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B8B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55C1DC7" w14:textId="0EEF2B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F519B" w14:textId="6125EC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A79E2" w14:textId="38CD5D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28D05" w14:textId="31C318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183663" w14:paraId="7DFE9B7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F0D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C6DE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4D21EB8" w14:textId="209D44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3BF18230" w14:textId="4DE90B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C4354" w14:textId="099DDD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FC9D4" w14:textId="0F4EEF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183663" w14:paraId="7ED511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EE8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28F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C4D2FE9" w14:textId="24A724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33CBF2" w14:textId="084960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3D5A2" w14:textId="0F94C6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79612" w14:textId="29F031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183663" w14:paraId="0899D8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890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D43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0EB1B71" w14:textId="5A0D06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7688824F" w14:textId="78BCEB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BFCBE" w14:textId="6C1F0D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C0286" w14:textId="7A5844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183663" w14:paraId="2B511A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275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AA8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B8359DC" w14:textId="7F790F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91B22A3" w14:textId="4129F3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CBFA1" w14:textId="3849CF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032FE" w14:textId="7A56C2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183663" w14:paraId="1747B5C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92F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F77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CE74210" w14:textId="604760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EDE50A7" w14:textId="5BF8C8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905CA" w14:textId="22DD87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FD840" w14:textId="644EA8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183663" w14:paraId="589F01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4E1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033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57712627" w14:textId="08F033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AD193CA" w14:textId="4F45F4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F7C42" w14:textId="45E040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EBB94" w14:textId="0AAA05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183663" w14:paraId="25367B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CB7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1EE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8BA5138" w14:textId="19513E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3ECA9F45" w14:textId="7728A5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CF04E" w14:textId="04932A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BE329" w14:textId="56C6AD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183663" w14:paraId="36D52C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9F5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E392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0D437AE" w14:textId="552A26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869013B" w14:textId="1FEBD4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0F7F3" w14:textId="32A99E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4CBA5" w14:textId="4A09FF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183663" w14:paraId="7AA796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5D6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46B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33BB1B1" w14:textId="16DBB5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41C9F0D" w14:textId="0F5DA0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EA811" w14:textId="3BB94E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24ED9" w14:textId="2B3E61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183663" w14:paraId="6D8FEB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5CF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62D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D08A256" w14:textId="145E2D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6F486F84" w14:textId="3438B4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B1696" w14:textId="1649CB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E473D" w14:textId="59F444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183663" w14:paraId="3C4A8D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1BAF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DA1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4D98EA22" w14:textId="423081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7E5AF5FC" w14:textId="3C4688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BCA5F" w14:textId="23ABB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F61E0" w14:textId="0CC6C8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183663" w14:paraId="014089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67D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360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365FE9" w14:textId="2F9BF9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490A3EA4" w14:textId="129888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200FB" w14:textId="53E17D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C6A23" w14:textId="27C6E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183663" w14:paraId="52C195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849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45B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5FC43CA1" w14:textId="1CE5DD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56D5D7" w14:textId="712690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65B6B" w14:textId="1202E8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DE832" w14:textId="34416D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183663" w14:paraId="54E717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62A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F5A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ADC066C" w14:textId="7BA4B3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5EF3160" w14:textId="219BEA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62F66" w14:textId="09C12D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56240" w14:textId="6AB990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183663" w14:paraId="6DDAF6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8AD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113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432CC4D" w14:textId="28FBA7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BD495FE" w14:textId="15004F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AF9F4" w14:textId="6B5D91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3E6D3" w14:textId="0B2EAC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183663" w14:paraId="4B6353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65C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064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27D9126" w14:textId="5EA8BE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63499" w14:textId="3A59EF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CAA99" w14:textId="190A65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98154" w14:textId="215AB5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183663" w14:paraId="70C85F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582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B74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87D1806" w14:textId="504F7C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20F4418" w14:textId="1FCE7A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4231C" w14:textId="3E6D0D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3D392" w14:textId="2A7E1F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183663" w14:paraId="6327106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84B1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3D649F9F" w14:textId="384BCB4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84C656F" w14:textId="3C65C72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C48E4" w14:textId="51EC1F8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E50614" w14:textId="798AABB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183663" w14:paraId="4BC628EC"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CACD88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DFB3A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9FBBA4F" w14:textId="3105EE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9275A70" w14:textId="7B34A9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5708C" w14:textId="534776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7BA06C" w14:textId="2D1F45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183663" w14:paraId="363F0F1F"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C1CCFD6"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85E00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9334091" w14:textId="7510D1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E40CD79" w14:textId="7C94D8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769C8" w14:textId="2B1654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1FACB" w14:textId="502083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183663" w14:paraId="747912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3D5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D12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3C87A9E" w14:textId="1B7EFD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2D14D977" w14:textId="070656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76A72" w14:textId="65B09E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B6471" w14:textId="07F806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183663" w14:paraId="304A46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3BA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AA7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D52CF68" w14:textId="78C7FD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1CEBACF6" w14:textId="09F42C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72DAA" w14:textId="7B6773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F937E" w14:textId="45393A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183663" w14:paraId="6197B2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274A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12E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527F1FF" w14:textId="513FA6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87B8CFE" w14:textId="653B06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CBF72" w14:textId="0E51AC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943B7" w14:textId="4E6986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183663" w14:paraId="5421328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2E02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CD78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5265672E" w14:textId="4A1FA7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17342355" w14:textId="46BD36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C42A1" w14:textId="596828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4F0A9" w14:textId="2944D0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183663" w14:paraId="258B51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C223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847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C345A32" w14:textId="5EDE7E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5F75085A" w14:textId="30017C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E5CE2" w14:textId="63E556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E0B11" w14:textId="5D25DF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183663" w14:paraId="670AD7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55E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333F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011E4EF3" w14:textId="55E4FA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02C7722F" w14:textId="576C0A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42781" w14:textId="11E1BE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C4834" w14:textId="46D2B8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183663" w14:paraId="4B22EB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2415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2AD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C7E7FD8" w14:textId="46A9C5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3BFB4F65" w14:textId="6735D1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1ABEF" w14:textId="02A089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DCC4A" w14:textId="0DFECF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183663" w14:paraId="656B73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0DF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BF3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3B6CA67" w14:textId="158C17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067FA51E" w14:textId="21F161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E1F40" w14:textId="73BE2F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1D2A8" w14:textId="01A32D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183663" w14:paraId="7B7A0C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1B17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4A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0AA1A8CF" w14:textId="610BA2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76D5D487" w14:textId="4E9FDD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73C41" w14:textId="474EBB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F2ACF" w14:textId="2B16B8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183663" w14:paraId="06D5D4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191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BF3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83F094F" w14:textId="54A147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05550C05" w14:textId="28585D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ADA02" w14:textId="3D446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A4F6C" w14:textId="39A806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183663" w14:paraId="033D06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7AD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705B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DA2510E" w14:textId="55E42F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570C8CBB" w14:textId="33C378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FCB83" w14:textId="7F2E9B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F1172" w14:textId="0388C7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183663" w14:paraId="582C96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A61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9F0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6F92CAA" w14:textId="6485E6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10335751" w14:textId="1F9777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984F0" w14:textId="280711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D9BBE" w14:textId="5D72C0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183663" w14:paraId="1DBDFB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580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3ED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D586E19" w14:textId="55D5A4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04847F0A" w14:textId="07FB0C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A60D2" w14:textId="0E72CA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14F5A" w14:textId="27FC87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183663" w14:paraId="4380267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B97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C22D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4519C8C" w14:textId="242D12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39EF8712" w14:textId="1C99B9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D8535" w14:textId="33A3C5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C254F" w14:textId="7DB1E4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183663" w14:paraId="26D718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134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F11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384C60AE" w14:textId="5F03B7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6525BCB7" w14:textId="0C47D7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9996" w14:textId="69F705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1F8EA" w14:textId="686207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183663" w14:paraId="29EA5D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C6A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AA6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8C6B6F0" w14:textId="530913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0A64E8D0" w14:textId="442567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41BF3" w14:textId="03E35C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10F72" w14:textId="72D2BA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183663" w14:paraId="266F1E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170C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0B14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CCCC31D" w14:textId="44A328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2665E15D" w14:textId="002DE7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37E9C" w14:textId="793576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CE7A3" w14:textId="1D9C89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183663" w14:paraId="3FD74D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657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592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4FF2023" w14:textId="723449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7A80DD57" w14:textId="32CF5D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851E9" w14:textId="5F1F0B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B2280" w14:textId="4AAD7A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183663" w14:paraId="707DFB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8391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36A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A585721" w14:textId="2B708B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5A138F83" w14:textId="1CFD5B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57E77" w14:textId="6FF0D3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167F5" w14:textId="05B148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183663" w14:paraId="09CA03F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35F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5C1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871A690" w14:textId="55CFC5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2B0FA5D3" w14:textId="24E308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95C62" w14:textId="6E7C69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9CF15" w14:textId="23AF04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183663" w14:paraId="6C12E0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5E79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1E6F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7576A07" w14:textId="01E7D9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2F8B5A86" w14:textId="1E55B3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C8134" w14:textId="1CA179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5560C" w14:textId="3787F1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183663" w14:paraId="640DBE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851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936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630BCFB" w14:textId="2253A1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46CED874" w14:textId="36CB62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2A9F1" w14:textId="64EBCF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E472F" w14:textId="709939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183663" w14:paraId="35FA0DE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5DC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2802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82BE2FC" w14:textId="1C9426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46AFD6EE" w14:textId="15B024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54C30" w14:textId="6E348F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8C493" w14:textId="7C77A8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183663" w14:paraId="334844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409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B77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B8B61F0" w14:textId="0BC975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5D392627" w14:textId="024C49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98AA5" w14:textId="577579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8CC08" w14:textId="1A5C0F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183663" w14:paraId="149730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C8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0F4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634759D" w14:textId="2EEE7E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2590CE65" w14:textId="112B37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AC1AC" w14:textId="208DE7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4BA2D" w14:textId="0BED56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183663" w14:paraId="38512A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31A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19DB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6CBEEF6" w14:textId="407330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389B34C6" w14:textId="080846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46EDD" w14:textId="77E596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DF372" w14:textId="69E502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183663" w14:paraId="1884E2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982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620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0F6E5206" w14:textId="587208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164D7724" w14:textId="77DD3D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05414" w14:textId="588256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65F5B" w14:textId="09D35F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183663" w14:paraId="0BE008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5FE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C8B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61B56BCF" w14:textId="47ED3E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07F5D233" w14:textId="7EF738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D9483" w14:textId="183DB0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76950" w14:textId="370377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183663" w14:paraId="26D59B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288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95D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BD3412E" w14:textId="452796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62783D47" w14:textId="035810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3B625" w14:textId="3C4225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F6BC2" w14:textId="7B3E88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183663" w14:paraId="55DBC6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8E6B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8AC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43784AC4" w14:textId="18309A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78D90DC7" w14:textId="586FA9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27D8F" w14:textId="35F838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7B0F1" w14:textId="59626F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183663" w14:paraId="7903BD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651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81F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CFE9881" w14:textId="387F95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E2D3D90" w14:textId="06D85F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FC010" w14:textId="4C4184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7FE4F" w14:textId="100BB5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183663" w14:paraId="22DD2F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01F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70E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305BF245" w14:textId="03D875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5269FC55" w14:textId="44DBEA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23CB8" w14:textId="2E637F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031A4" w14:textId="62419D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183663" w14:paraId="399CB1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5F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E9B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1F81E9E3" w14:textId="323E89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5F661CF" w14:textId="79CAC6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332D0" w14:textId="07E974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155FD" w14:textId="667221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183663" w14:paraId="6309C6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1D5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5F9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51DFB5D2" w14:textId="5231D4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0E4F142E" w14:textId="1D6811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5E8DA" w14:textId="0886DA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2B940" w14:textId="15E314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183663" w14:paraId="61A1547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FA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28F4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85E38A1" w14:textId="69655D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1AF6309" w14:textId="42DF94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7355A" w14:textId="4B1B60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67273" w14:textId="2BD777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183663" w14:paraId="6C5213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1EC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D24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58DB4E5" w14:textId="5F46BB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78617C25" w14:textId="463F59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4982B" w14:textId="5C1EF2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E85DC" w14:textId="01ADB4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183663" w14:paraId="5EBFFE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F1F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603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58FE7B6" w14:textId="3FB470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3CB91825" w14:textId="460A42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013EB" w14:textId="478A69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8D4FE" w14:textId="15DF03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183663" w14:paraId="01B489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2E4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05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E59455A" w14:textId="414C6E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41C690F8" w14:textId="57B854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45CEC" w14:textId="54AFA4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DB9FB" w14:textId="0E1932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183663" w14:paraId="787EF8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DEF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3C5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28EB4171" w14:textId="1FE16C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643A4824" w14:textId="3FC216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E80D8" w14:textId="4B8C34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1AA4C" w14:textId="0DC5D8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183663" w14:paraId="28D9FF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23C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1F7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89BFDEF" w14:textId="3137F3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03698E6C" w14:textId="514F91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97B7D" w14:textId="7DF401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30B01" w14:textId="1BCB4C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183663" w14:paraId="7500E3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45E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035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0C20909" w14:textId="209105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3EE177BC" w14:textId="56C913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B3C7D" w14:textId="749586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C7568" w14:textId="52784C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183663" w14:paraId="54248B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66C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568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09881F3" w14:textId="1568F9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05BE1F06" w14:textId="6E0A89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8D130" w14:textId="7A243A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E1E7D" w14:textId="41FCB7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183663" w14:paraId="03409E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8DB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754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C9D9FD9" w14:textId="54C0B2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60A3D06" w14:textId="372DBC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3C5F3" w14:textId="079DE5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DF303" w14:textId="3350D2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183663" w14:paraId="7418E5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ED1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9A9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2FB6C1D4" w14:textId="748C7E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1136B87C" w14:textId="2A8E34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0380C" w14:textId="6ECBAB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31DBE" w14:textId="6E65B3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183663" w14:paraId="2AD5F0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2ED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CF0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CF4497F" w14:textId="654D1D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52B4797B" w14:textId="25A0E6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5568C" w14:textId="4EE93C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62429" w14:textId="0E6E60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183663" w14:paraId="39FC8D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AC2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570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C039CE3" w14:textId="079977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41A67DCB" w14:textId="5B48CB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4999B" w14:textId="2BF709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5A661" w14:textId="3E10AA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183663" w14:paraId="2D0AFEC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41B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A1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D729012" w14:textId="3B1A78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4F0DC9A5" w14:textId="7685A4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DA73D" w14:textId="2A4DF5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5C95E" w14:textId="0E3AD2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183663" w14:paraId="5D42264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DEE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8E0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3F5DB71B" w14:textId="030090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094651AA" w14:textId="34F45A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7ABD7" w14:textId="30E820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84314" w14:textId="6269D2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183663" w14:paraId="64B0F7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3BE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D11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8413991" w14:textId="0B73CA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194A3C68" w14:textId="1156CC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C1542" w14:textId="36389F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56A7" w14:textId="7C0A35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183663" w14:paraId="7CCD9D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B35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F379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3E341B2E" w14:textId="32A2BF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70039B8F" w14:textId="5D1F74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3B3B6" w14:textId="6FC859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22335" w14:textId="25F221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183663" w14:paraId="0E1334E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255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EBC5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43B7F36" w14:textId="1776E2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098C2A44" w14:textId="4CF198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E188A" w14:textId="36A68C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05BEC" w14:textId="35B475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183663" w14:paraId="1658EA9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0E5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4DF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07F849F" w14:textId="6516DD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270F86A1" w14:textId="0AFB62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C912D" w14:textId="7F5BC5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A3827" w14:textId="01A2EF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183663" w14:paraId="1152C22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D569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25F9242" w14:textId="0AA19A0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7AB8D4" w14:textId="053284C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118876" w14:textId="6C6890C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AD02D7" w14:textId="711EBBF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183663" w14:paraId="24A519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E45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E28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1C893CC4" w14:textId="4B9621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57ECF7EE" w14:textId="4E47C5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03F4D" w14:textId="2650F9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93EA4" w14:textId="4A2680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183663" w14:paraId="7326B5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9A02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2D7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03DF852F" w14:textId="0AA28C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310516F8" w14:textId="743288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EF918" w14:textId="2E19B2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6CEC3" w14:textId="6180EA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183663" w14:paraId="05D974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B05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8C6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1B412C0D" w14:textId="7B216D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E43AA24" w14:textId="442951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3027D" w14:textId="3F175C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6654" w14:textId="52776A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183663" w14:paraId="67B2A07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A4C5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75EB031" w14:textId="57C06EF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69A2FCF" w14:textId="2D622DE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28C0E2" w14:textId="36720A1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7C9025" w14:textId="0EC7F85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183663" w14:paraId="2A847BC4"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AC240C8"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C0C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FC3EDA3" w14:textId="087EB9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A8065E7" w14:textId="4262F8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200AB" w14:textId="30A90E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709156" w14:textId="6671FE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183663" w14:paraId="4D8285B9"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78CDAC8"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1F6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134CA5DE" w14:textId="2E0686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E83E7EC" w14:textId="46354B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5445E" w14:textId="3FCEFC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C98E6" w14:textId="6B30F9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183663" w14:paraId="02DD94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0DFB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2B98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DB478A4" w14:textId="742369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7F84E425" w14:textId="0FD6CA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164F7" w14:textId="05DA2C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B2596" w14:textId="79E477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183663" w14:paraId="775C0E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314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323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5E1300D9" w14:textId="09DFAD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1A145C6D" w14:textId="02406A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A820A" w14:textId="422A4B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B7533" w14:textId="32972A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183663" w14:paraId="7A28D59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3903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FD2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39360F" w14:textId="6DC410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51DBCC1E" w14:textId="4DD3E9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28B36" w14:textId="668DEF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3A189" w14:textId="4F07D8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183663" w14:paraId="27700B5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7E7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6DE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5B79C0E" w14:textId="0D2708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FEAAF8F" w14:textId="061550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DDF0E" w14:textId="35256C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321AF" w14:textId="49B542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183663" w14:paraId="6A084D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F0C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191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7490FE2" w14:textId="10A125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8F32625" w14:textId="209B90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B3981" w14:textId="18CF10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9B818" w14:textId="5F8F5D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183663" w14:paraId="3D4C99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B93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370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2EBFC54" w14:textId="02C54F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23C0558" w14:textId="1CDA63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F137" w14:textId="24F2B7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3825B" w14:textId="798374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183663" w14:paraId="782885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7BA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966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6EFB5E67" w14:textId="78770D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3C618A75" w14:textId="2587FC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979DB" w14:textId="0C393D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487BF" w14:textId="440390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183663" w14:paraId="37EC61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DB4E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2FA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83F8393" w14:textId="5F01C1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7A75F36" w14:textId="411381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C9F63" w14:textId="274F8E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B9412" w14:textId="5B2546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183663" w14:paraId="33F0FD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84E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5CD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9962CCF" w14:textId="203A5D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1CEC1" w14:textId="7609BC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57583" w14:textId="27A717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A13A8" w14:textId="226EE9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183663" w14:paraId="56F9F4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6FB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D81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0BC61EA" w14:textId="479B37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6052B4B" w14:textId="75AF5B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ABB8E" w14:textId="54B6F2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A1239" w14:textId="0E9466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183663" w14:paraId="29326F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8D8D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33A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02BC38A" w14:textId="2C53FF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59F97BAB" w14:textId="44D795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A36BF" w14:textId="4E9401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31F3E" w14:textId="15EC48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183663" w14:paraId="500BFC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DDB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585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A8C9F89" w14:textId="2BA8B0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FD104D7" w14:textId="35A889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37D2E" w14:textId="425963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615B8" w14:textId="485174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183663" w14:paraId="034DF7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941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8699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5FAC1A23" w14:textId="0C99D6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873AA9F" w14:textId="69AC81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583E8" w14:textId="5F295C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23592" w14:textId="67E18E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183663" w14:paraId="2396FE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A0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F5E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A26493A" w14:textId="5279F0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9D3F071" w14:textId="5FBD63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BE5A1" w14:textId="14056C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555BD" w14:textId="6CAA5D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183663" w14:paraId="5CA50A2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9D93CF"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23C70E6" w14:textId="519C426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85,320.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3C3F569" w14:textId="4D77A99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FAA660F" w14:textId="2C327C5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171A07AC" w14:textId="23F5172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07,590.03 </w:t>
            </w:r>
          </w:p>
        </w:tc>
      </w:tr>
      <w:tr w:rsidR="00183663" w14:paraId="145E2EE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27A1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22939A7B" w14:textId="27E44C6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139A2266" w14:textId="77F8505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2661FF" w14:textId="5200F0C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8A3D4B" w14:textId="79ED8A4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183663" w14:paraId="45DD86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B1B4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263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4F3ED99" w14:textId="49255C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5CEED329" w14:textId="10CA75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7AECD" w14:textId="16149A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9BF51" w14:textId="10304D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183663" w14:paraId="0A05E7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440F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CCC9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370E784" w14:textId="378E0D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D6E6AB3" w14:textId="62818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03443" w14:textId="5F2D3E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C315" w14:textId="6E2179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83663" w14:paraId="538DBF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28E6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EC6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C3A0929" w14:textId="1E24FF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97E4A07" w14:textId="519333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ACA1B" w14:textId="31FE67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8464D" w14:textId="21D1AC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83663" w14:paraId="51736A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0EA2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4AE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43AB72BB" w14:textId="111A15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235D3D1D" w14:textId="09DC04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E3875" w14:textId="41EED5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8BFD1" w14:textId="496354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183663" w14:paraId="4060EE0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E05F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BF87E1F" w14:textId="2571B15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470B427A" w14:textId="4CC39AE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22CA5" w14:textId="533913F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C77861D" w14:textId="6BB8058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9,200.22 </w:t>
            </w:r>
          </w:p>
        </w:tc>
      </w:tr>
      <w:tr w:rsidR="00183663" w14:paraId="4BE6B9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7BD1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DC0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D040C44" w14:textId="390E9B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F578A6F" w14:textId="211E0F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6965E" w14:textId="65CB99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A39062" w14:textId="072029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183663" w14:paraId="2E31EF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24D1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3AA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2C1CAC1A" w14:textId="065FFE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30318F7" w14:textId="48328A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1AC6D" w14:textId="63D936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08C44" w14:textId="44C0D0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83663" w14:paraId="4AB7A9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0C54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DC0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D1C5BA2" w14:textId="11D90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3F4329E" w14:textId="0FCD30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685EE" w14:textId="652E11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CCD96" w14:textId="7638C4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83663" w14:paraId="0A7E9A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0449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449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0889C690" w14:textId="1A02D6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89324EE" w14:textId="02CCF1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C9527" w14:textId="5078A7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7F2D914" w14:textId="3F86BB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183663" w14:paraId="0D2848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349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04B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A9C8637" w14:textId="414CD8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61D5F147" w14:textId="2E59A6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61006" w14:textId="376368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1B137" w14:textId="78E0A1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183663" w14:paraId="76125B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68F5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6D4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F63B288" w14:textId="48CDAA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1EC4D86F" w14:textId="0F0911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FE9AD" w14:textId="0A6CAD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45308" w14:textId="6EC053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183663" w14:paraId="550E880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FFFA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73F4F5B" w14:textId="680DF26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89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D43DEA" w14:textId="0747AB9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57E40B" w14:textId="006EA1F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DD45003" w14:textId="4856D03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6,264.75 </w:t>
            </w:r>
          </w:p>
        </w:tc>
      </w:tr>
      <w:tr w:rsidR="00183663" w14:paraId="662A26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4BDE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6D0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3D2DF49F" w14:textId="0F5ED4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270E4C95" w14:textId="51F500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CBB48" w14:textId="446E14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C99A1E" w14:textId="23CED6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183663" w14:paraId="46987C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185B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315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519D604" w14:textId="702A46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4B340310" w14:textId="4B78E0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64BB7" w14:textId="3D0441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36938" w14:textId="13C490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183663" w14:paraId="269C2E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EA74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36A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6ECA946" w14:textId="0D36D9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60269800" w14:textId="7DBF93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23355" w14:textId="4DF6C5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81CF8" w14:textId="71CE24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183663" w14:paraId="136C0B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C976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A6E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131303B" w14:textId="21E040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713FB5B" w14:textId="61B086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ECD8A" w14:textId="1B9E84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00E28" w14:textId="098FA9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183663" w14:paraId="15B5F5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CF24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7AB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4EBA2DB5" w14:textId="3B93DA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7785776" w14:textId="480D02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03A7C" w14:textId="64EA73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0811C" w14:textId="5B39FD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183663" w14:paraId="0D5DBB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193D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1E8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131CD06" w14:textId="1C1095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E931F8B" w14:textId="4CF458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DF275" w14:textId="073839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B5FF9" w14:textId="1CD31B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183663" w14:paraId="43EB36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8D55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C8E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2A917538" w14:textId="42CA3C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94ABBF6" w14:textId="6E7155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9A54F" w14:textId="75E610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79279" w14:textId="652B35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183663" w14:paraId="1EAEF2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2204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D1A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8AB0715" w14:textId="3E4383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43BA1C5" w14:textId="3E227B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9E733" w14:textId="20C501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740D5" w14:textId="5E799E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183663" w14:paraId="421E21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4E6D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83C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D7F03D0" w14:textId="458AC9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CC224A5" w14:textId="246D7C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49EEF" w14:textId="0B53B1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24496" w14:textId="14D170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183663" w14:paraId="7E5F81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3CAA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25B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0F5BC18" w14:textId="7B129C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E3DA8C1" w14:textId="37940D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FCB42" w14:textId="584453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7A55FF8" w14:textId="12B2F3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183663" w14:paraId="3E6203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39A1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A55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66636743" w14:textId="7812D4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E7D5F84" w14:textId="78F36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60D30" w14:textId="4B9079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4DA28" w14:textId="3C5781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83663" w14:paraId="524AE6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7BB9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36E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0443159E" w14:textId="1C666D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1CA0F6CA" w14:textId="359AAD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8532F" w14:textId="2D0DD4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C2DEF" w14:textId="34F6DD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183663" w14:paraId="02C53A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B73F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C83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A732043" w14:textId="737E01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DA97C29" w14:textId="0BDD64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D1838" w14:textId="2D1EAD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36708B0" w14:textId="3938A9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183663" w14:paraId="237D98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3758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FF86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6598B79E" w14:textId="045F1A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2EC91772" w14:textId="38A5DE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52B3B" w14:textId="067444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866D4" w14:textId="2A668E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183663" w14:paraId="1F3081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3C2E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9CA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64E73BE9" w14:textId="5E593F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5F258A7" w14:textId="307AE2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FAD94" w14:textId="26A85A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2AF00" w14:textId="25B230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83663" w14:paraId="6CF86F9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881F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E50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1EF1BF8" w14:textId="3E9C83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D10B46F" w14:textId="38F02A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70122" w14:textId="37E561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3441B" w14:textId="1F6CFE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183663" w14:paraId="35CB53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EAF8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0B1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60AB09F6" w14:textId="0E2ACF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1CA9FD1C" w14:textId="1764FD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FCD60" w14:textId="590FA6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6AA2D" w14:textId="117D26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183663" w14:paraId="301334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EA16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280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DD9BB47" w14:textId="074C19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4F253D5" w14:textId="258557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6F656" w14:textId="218F7C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5008F" w14:textId="5370EE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83663" w14:paraId="6DD36E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1E41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743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6BB0D5F" w14:textId="78C854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0FCAE4F" w14:textId="7D5278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7DA67" w14:textId="137F3B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604262C1" w14:textId="54A812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183663" w14:paraId="59EEF6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3CB7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0C1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380523A9" w14:textId="1DA547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835E67B" w14:textId="552372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7DF98" w14:textId="4358ED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22A974B5" w14:textId="13D9FE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183663" w14:paraId="2B485C3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104C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3A027BE" w14:textId="293EF63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22196BD" w14:textId="432A7D1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A0AE06" w14:textId="295A42D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840DC18" w14:textId="5A5A019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4,750.54 </w:t>
            </w:r>
          </w:p>
        </w:tc>
      </w:tr>
      <w:tr w:rsidR="00183663" w14:paraId="53A81F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749A2"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08B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616161B" w14:textId="4E14FF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485AF601" w14:textId="053AF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C694A" w14:textId="0814CB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802F6C" w14:textId="1358BA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183663" w14:paraId="0BE315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E109F"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0A5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DC4095F" w14:textId="7DF6A5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4A8720F" w14:textId="6E4F58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C5655" w14:textId="4AF29E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8CD26" w14:textId="4C29AE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183663" w14:paraId="655522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FA2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57E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669B08A5" w14:textId="6306ED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4A79DCC" w14:textId="7C1324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D7E9E" w14:textId="76527F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6CF2F44" w14:textId="661249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183663" w14:paraId="1BA3C0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BC68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B14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A7564E7" w14:textId="68840A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4ACB7E6" w14:textId="22CEE7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7E56D" w14:textId="7CDA24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9252C" w14:textId="39E50A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183663" w14:paraId="0DDCE7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2D0C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109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00C82398" w14:textId="60042C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190A28B5" w14:textId="57ED4D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85ADB" w14:textId="643BFA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26440" w14:textId="795FA1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r>
      <w:tr w:rsidR="00183663" w14:paraId="7B8A35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A78E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C9E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1909BB7D" w14:textId="74D714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256A69CE" w14:textId="071902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9C193" w14:textId="72D2FB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41804" w14:textId="25F99F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183663" w14:paraId="5EBD1D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E1BD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DD2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2454832" w14:textId="6E8093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6EF7DC2" w14:textId="058BEF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83BEA" w14:textId="1B8DC3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F61F0" w14:textId="52CF2C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183663" w14:paraId="278023D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2F97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85A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714DD3B5" w14:textId="648533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51BFB8CB" w14:textId="1D9D36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12F45" w14:textId="4BF4C8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F36A4" w14:textId="5F56AF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183663" w14:paraId="364B74D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BEF74"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B4E3B1C" w14:textId="0B502FA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33E98AF" w14:textId="18CD7EF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7440A1" w14:textId="2DD3076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DE005CE" w14:textId="1AEE184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79,104.82 </w:t>
            </w:r>
          </w:p>
        </w:tc>
      </w:tr>
      <w:tr w:rsidR="00183663" w14:paraId="2619130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E677A"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461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9EDFB9C" w14:textId="27A01C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9DA6F5A" w14:textId="1E38B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ECE2C" w14:textId="08F0C2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685F34" w14:textId="0CFB28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183663" w14:paraId="20DCB5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CA64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4A3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08FA24A" w14:textId="3B41ED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151C987" w14:textId="0548BB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CEEF4" w14:textId="029674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7AEE0" w14:textId="721696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183663" w14:paraId="443F7B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DC8D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E4FC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5E5721D7" w14:textId="48D99A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FBA16D0" w14:textId="1CC6E4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9FE02" w14:textId="7945D1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26166" w14:textId="08DEA5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83663" w14:paraId="1DE2A3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6360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2F4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385FEE19" w14:textId="6CB179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533E022F" w14:textId="0F52C6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69B65" w14:textId="48005D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42EC3" w14:textId="611E0A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183663" w14:paraId="7494A2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06CA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4A7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DD6A309" w14:textId="44F6D9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E3965EA" w14:textId="46319C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78D16" w14:textId="5933AB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BBC5EFC" w14:textId="047BFD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183663" w14:paraId="1BB32E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616E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91E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69A9FC33" w14:textId="18A0DE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393D1BE6" w14:textId="615CF7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42B8E" w14:textId="480585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7E118" w14:textId="2403C2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183663" w14:paraId="4152CD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D53A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F28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A4F5FC6" w14:textId="732C1C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219F07E" w14:textId="1AC421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BE923" w14:textId="68CF6A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BDBFA" w14:textId="7AE688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183663" w14:paraId="6C4789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F06D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67B9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EE011A5" w14:textId="7361F9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4511AD00" w14:textId="21008D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6AC78" w14:textId="5D842D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35EC5" w14:textId="528334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183663" w14:paraId="49FD98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5109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94E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71B612DE" w14:textId="563694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70FECC27" w14:textId="1E9DCF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AD798" w14:textId="23DF0A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DE3EB" w14:textId="3A2A2A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183663" w14:paraId="2D4555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C355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7B5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6F70C073" w14:textId="5D7098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5393F47C" w14:textId="03D5F7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72ADC" w14:textId="35B08B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436C2" w14:textId="2E56D1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r>
      <w:tr w:rsidR="00183663" w14:paraId="107947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4F2A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E18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A4D67A0" w14:textId="6DC438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68D3094" w14:textId="078FD8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D743C" w14:textId="6234B6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0ECCD" w14:textId="554AA1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83663" w14:paraId="6C7EB1D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8908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C75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D89C0B7" w14:textId="03A3BF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78B2DF6E" w14:textId="53B363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26C96" w14:textId="09C8EA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C6015" w14:textId="579C05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183663" w14:paraId="30CDE55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94A8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F2CC0EE" w14:textId="540C5E3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22F26AE4" w14:textId="25A016E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FB6D31" w14:textId="1DA93C8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098CBC3" w14:textId="5C63B45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5,983.49 </w:t>
            </w:r>
          </w:p>
        </w:tc>
      </w:tr>
      <w:tr w:rsidR="00183663" w14:paraId="60A9AC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2F01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0E3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5ECCC303" w14:textId="7DADFC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0623AA1" w14:textId="1B18DD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02BF3" w14:textId="6B7D6C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52CDB1" w14:textId="0D0987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183663" w14:paraId="45D976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DB8B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38C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B27FCDE" w14:textId="54DB89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781CC9CE" w14:textId="75CAB7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6D91A" w14:textId="1E83C3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37844" w14:textId="6A90DE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r>
      <w:tr w:rsidR="00183663" w14:paraId="753883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62C1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608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8B6E582" w14:textId="13F6B8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B8F6301" w14:textId="0512D1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5C860" w14:textId="4B5EF2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274C865" w14:textId="3E5D2A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3662F6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7E0E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B3E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AAD877E" w14:textId="037621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E33B5AF" w14:textId="050534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DA3EF" w14:textId="7BDAB4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6EBDB" w14:textId="7406EA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183663" w14:paraId="2D59E1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75E5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B79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6CCAADF" w14:textId="7299C0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4C41A09" w14:textId="1192FF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789C2" w14:textId="19A2AF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CC40D" w14:textId="6AF5B3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183663" w14:paraId="18228C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6FB2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D4C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48AFB39" w14:textId="1886F0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D4AF59" w14:textId="05AF4D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7A3B5" w14:textId="181DEC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12FF6F9" w14:textId="299D38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183663" w14:paraId="1CC218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D64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002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2123009" w14:textId="5FD855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6EC9A222" w14:textId="0E10B3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DDC86" w14:textId="1A5DFB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1E95B" w14:textId="50EF41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183663" w14:paraId="0B85E41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2E36A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0F37058" w14:textId="4EF7C32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2629CB58" w14:textId="0BE5E65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C6AAD9C" w14:textId="45DD76A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3930DD2" w14:textId="494DEF0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183663" w14:paraId="4BDEDDF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C260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D9C25BF" w14:textId="6BB2017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61019A" w14:textId="26CADA5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875C65" w14:textId="28B4BE6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F0544E" w14:textId="10C0BD9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183663" w14:paraId="2BBCE4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7592D"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4EF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705381A" w14:textId="670EBF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E460A2C" w14:textId="76E249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113D3" w14:textId="08D38D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25753" w14:textId="26CB03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183663" w14:paraId="25BB4A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876B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F62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5544358" w14:textId="724D5D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CA867DA" w14:textId="2A4FA8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4EAB8" w14:textId="17DB56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D441F" w14:textId="16E8FA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183663" w14:paraId="4DA67B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DB56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429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8163AFB" w14:textId="1034C9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47E17E3C" w14:textId="3192CA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8F7A" w14:textId="50127A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10055" w14:textId="25D2AB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183663" w14:paraId="092F6F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D71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695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CA03397" w14:textId="4E9611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8E8000C" w14:textId="315753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69E2F" w14:textId="32CA3C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F3209" w14:textId="299B68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183663" w14:paraId="356B8B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9CD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C3E9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E1A232A" w14:textId="4A030C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6BC3C2EB" w14:textId="1827C1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9A835" w14:textId="559B5B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6D665" w14:textId="1BA182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183663" w14:paraId="451145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B35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FE3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1BCA5188" w14:textId="3AD5E6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3BA6821B" w14:textId="11778B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A2C62" w14:textId="79F2C8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59EFE" w14:textId="3DF097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183663" w14:paraId="030221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8CC5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2F3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4C4597C7" w14:textId="6D7237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C99B7" w14:textId="14BD4A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1D4F3" w14:textId="1E78AD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35574" w14:textId="1B1655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183663" w14:paraId="6CE521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DF2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ED8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7BEC17DD" w14:textId="13DD6A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B5C6273" w14:textId="48EEEF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999E4" w14:textId="3076A4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17793" w14:textId="5840BE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183663" w14:paraId="36A7C8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83E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147D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14D8728" w14:textId="4F6C3E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6646B5A9" w14:textId="16A54A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41413" w14:textId="6BF0DF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2E429" w14:textId="2355D0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183663" w14:paraId="1A97A4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DF9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CCB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E658E4E" w14:textId="57B82A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11A1C" w14:textId="28C7BC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35A80" w14:textId="0D58F9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38810" w14:textId="50F07B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183663" w14:paraId="54AD0A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D898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29F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A73F021" w14:textId="4260A6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CCFFD54" w14:textId="3A2EC7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6431A" w14:textId="21C46D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91025" w14:textId="4C105B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183663" w14:paraId="2BDEC4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406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D02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4B81E30A" w14:textId="2938D0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50EFC442" w14:textId="05F345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8F8B6" w14:textId="440CE2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A24B4" w14:textId="212BC0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183663" w14:paraId="0308FB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50F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A37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9475AE3" w14:textId="694771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17683DD" w14:textId="196C35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DA77A" w14:textId="2A894B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EC645" w14:textId="592B04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183663" w14:paraId="63F59F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3D9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D89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4A2A3088" w14:textId="1EF496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4B85B" w14:textId="09B271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16AEE" w14:textId="3C33B8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FE734" w14:textId="33D94F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183663" w14:paraId="1CC0EC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DAF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D5E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79ABB651" w14:textId="3D4BC8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4B7E3052" w14:textId="1BBF8B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08D09" w14:textId="63025E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F648A" w14:textId="0ACE9F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183663" w14:paraId="560F78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D53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B73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63AC472D" w14:textId="71148E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63338594" w14:textId="04DF2C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85EC0" w14:textId="00BA2B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7B960" w14:textId="77891B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183663" w14:paraId="516E1F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2BF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FFE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12933ED5" w14:textId="56D253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5DE2C0C" w14:textId="2ACA1A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CAAD1" w14:textId="2A7D4D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1E154" w14:textId="1BA285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183663" w14:paraId="74088A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545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7FE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E05A076" w14:textId="3FB105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78E9A0FC" w14:textId="5D91B7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1E6BF" w14:textId="62F60C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E0953" w14:textId="3EEA27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183663" w14:paraId="692FA5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7A0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F75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70AF941" w14:textId="2B4E52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3B08F8F9" w14:textId="3B102B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4316F" w14:textId="19CFA9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96C61" w14:textId="2A1629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183663" w14:paraId="2AE51C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F69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DB8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3104576B" w14:textId="722B34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9A5EEB" w14:textId="74C717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815F1" w14:textId="21555C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E9DB6" w14:textId="032DA7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183663" w14:paraId="4DF4B6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F65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A93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5C4AAF89" w14:textId="0A60C2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83D07F1" w14:textId="0F56F4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674FB" w14:textId="5219BD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27F27" w14:textId="58D7C8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183663" w14:paraId="0C3366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BD3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467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07B5355" w14:textId="51C762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638A85D" w14:textId="71424C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FD260" w14:textId="79ECA5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67781" w14:textId="31DFDC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183663" w14:paraId="7F14AC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C75C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E3C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3C012332" w14:textId="08C484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2B0026B" w14:textId="671B3D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980C4" w14:textId="7D5A1D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D9407" w14:textId="36A464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183663" w14:paraId="53633F1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C9F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0AC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5D1F1543" w14:textId="5EFA90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0C7FA64D" w14:textId="32DE03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B8E39" w14:textId="48F5A3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BE7A9" w14:textId="086A62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183663" w14:paraId="227CC1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964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14C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37C301CA" w14:textId="70CFA4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4F287C99" w14:textId="63B19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0C7BB" w14:textId="76D079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B3C15" w14:textId="194852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183663" w14:paraId="070116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0DD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E20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28BA3A96" w14:textId="32331B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0B6655B3" w14:textId="22886D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27942" w14:textId="35B862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2D2E3" w14:textId="5C046B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183663" w14:paraId="0EC670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229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D82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96EC476" w14:textId="741A36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1973AFD2" w14:textId="24F7B2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CD3AC" w14:textId="70DF27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132CC" w14:textId="42A4E3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183663" w14:paraId="55E4446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D7E00"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67AC29" w14:textId="0D7DA73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744A78A" w14:textId="5C1E02A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DC42B5" w14:textId="55D0338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F7F0F9" w14:textId="4F0FEF1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183663" w14:paraId="11A7CC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18D0C"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CC6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3C6E3E1" w14:textId="4D5E98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20F300" w14:textId="18B135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70CAF" w14:textId="65479C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E6C91" w14:textId="3CDD83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183663" w14:paraId="3CB1D8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D91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A50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390F25E" w14:textId="301AE8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EC36F" w14:textId="41F25E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C5782" w14:textId="5770D1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5FC6D" w14:textId="1CE7B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183663" w14:paraId="1432F3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BD7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DC5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B555D5B" w14:textId="727A53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4EB2082" w14:textId="6C5AA2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AFAC3" w14:textId="472F65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2D504" w14:textId="250AF3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183663" w14:paraId="058EB8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41C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3087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CE99886" w14:textId="7C92E7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388D39DA" w14:textId="4EEE5F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12CA0" w14:textId="38B447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9B417" w14:textId="4DADCA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183663" w14:paraId="73F98A4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951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D77B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77756DD" w14:textId="4C1F7C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4C47E2" w14:textId="50468B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E7CA6" w14:textId="008DE9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0B415" w14:textId="42AD70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183663" w14:paraId="6C5007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AC1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861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65D7FBD" w14:textId="25CC49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BFA4EE6" w14:textId="6E7CB3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1B434" w14:textId="77E0F9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B2966" w14:textId="4EAED3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183663" w14:paraId="46BF9C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4AEE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681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D4A8932" w14:textId="6C744B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F7DFC7C" w14:textId="39B551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BF92A" w14:textId="4AB4A5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28B1D" w14:textId="7D22A5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183663" w14:paraId="27703E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8455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A1D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B0BEA50" w14:textId="6CA616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328B4DD" w14:textId="09ECB5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F45CC" w14:textId="2E4605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56FD6" w14:textId="1F3563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183663" w14:paraId="60F54AA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DAB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4B0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D11DC82" w14:textId="454B33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1455958" w14:textId="6C0C16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150F3" w14:textId="5AB141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B34CB" w14:textId="45FD7B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183663" w14:paraId="14E2C3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CD8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C5B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08C64F3" w14:textId="61D2FC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5099DE2" w14:textId="0907A3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ADE9D" w14:textId="20CDB7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AFC02" w14:textId="454922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183663" w14:paraId="724DAEC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E58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CD0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87578F6" w14:textId="5212E5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DAE3D27" w14:textId="13C98A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CB517" w14:textId="5A8549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C2ED7" w14:textId="59A24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183663" w14:paraId="023ED1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68C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738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639AEF1" w14:textId="62DC9D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0DF91112" w14:textId="388471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097E3" w14:textId="418318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FA9B8" w14:textId="063655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183663" w14:paraId="1E5DAE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797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99F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65A13A2" w14:textId="4ED189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48AFE5F9" w14:textId="523AFF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65D2C" w14:textId="505799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1210D" w14:textId="55171D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183663" w14:paraId="5085D4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839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573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BBED306" w14:textId="424004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62B27687" w14:textId="39EBA5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A01DD" w14:textId="4C79DD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67FE9" w14:textId="405343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183663" w14:paraId="7DED35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9F2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19C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1B8ADEC" w14:textId="7C0ED2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4F52DF3" w14:textId="347F03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07661" w14:textId="7C1C6F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A3C6F" w14:textId="56D60F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183663" w14:paraId="2D7797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BC4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8B4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D613304" w14:textId="67DD72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14EF1A37" w14:textId="7638D6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D69E7" w14:textId="0A528D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4860D" w14:textId="22AD35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183663" w14:paraId="63130D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586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ED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86B6E46" w14:textId="6E5EC8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5C725BF4" w14:textId="50FB0B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E8864" w14:textId="7A3CED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33B9F" w14:textId="7485E9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183663" w14:paraId="67F422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10B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D63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E80C268" w14:textId="560F65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EF3BC" w14:textId="5C0E35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95920" w14:textId="6FF572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CF4B2" w14:textId="5E72F7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183663" w14:paraId="79C78F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A35B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BF8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6311E370" w14:textId="27C63E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04F1961" w14:textId="7CDB05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D78FA" w14:textId="610C85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6E764" w14:textId="28935C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183663" w14:paraId="691A8E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F6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D7B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BE5F278" w14:textId="1D9EE3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F93E3EC" w14:textId="1D68D9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BC667" w14:textId="798731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72606" w14:textId="314ED5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183663" w14:paraId="71C29F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586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A2D1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D427AB5" w14:textId="7E2B31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7A6A789F" w14:textId="7B3E21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26A2A" w14:textId="279B8C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FB795" w14:textId="261017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183663" w14:paraId="6A8CB1A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634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F3C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DF2BE28" w14:textId="3099EA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4475EC75" w14:textId="7CB17D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D1BDE" w14:textId="395B2B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30BE8" w14:textId="73644C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183663" w14:paraId="593CB6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81C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A23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41E75CC4" w14:textId="04D59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63DE911C" w14:textId="23F4EE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1CB11" w14:textId="3B9F66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83A98" w14:textId="23CE43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183663" w14:paraId="37F173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3916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DB8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51DBD6F" w14:textId="427607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94623" w14:textId="79E84A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4637D" w14:textId="57AD06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983C9" w14:textId="2C6E93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183663" w14:paraId="510089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A2D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F91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9EE7E41" w14:textId="5024F2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D6E43D4" w14:textId="216773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CE90B" w14:textId="37FA79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51A59" w14:textId="5CE076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183663" w14:paraId="5BE6B32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88E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447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6713B3BF" w14:textId="0ADD82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E3A038" w14:textId="596FAA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66B86" w14:textId="0B7342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7ABCD" w14:textId="65B341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183663" w14:paraId="64689C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4F8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E2B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399073C" w14:textId="5EE8FE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70B7494F" w14:textId="37DB9C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44499" w14:textId="55AB26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886CF" w14:textId="34A046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183663" w14:paraId="7E780B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F10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7A38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F2965F5" w14:textId="10AD45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023941C6" w14:textId="76B6E4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CED45" w14:textId="629697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74D94" w14:textId="448444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183663" w14:paraId="0E1B3576"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6298F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7934394" w14:textId="438F8EB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3794444E" w14:textId="63407A4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0D3F60" w14:textId="34CDB54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4513F3" w14:textId="0F2553F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183663" w14:paraId="0F90A4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E9DCC"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882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D88290E" w14:textId="04BC15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B9BFD50" w14:textId="72BD66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1D062" w14:textId="61E25C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43637" w14:textId="27FF5F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183663" w14:paraId="5667CE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2C99D"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D50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87C98A5" w14:textId="7E59AA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EF8DAB1" w14:textId="28D111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A8F97" w14:textId="4D2E22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38526" w14:textId="100D8C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183663" w14:paraId="49C7E8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78F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57F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3BACD83" w14:textId="1DE183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B0883" w14:textId="3D89B0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24EF8" w14:textId="5E00C9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C87F1" w14:textId="1D499D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183663" w14:paraId="36A6D08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275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97B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F09C096" w14:textId="4C188E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242E0B31" w14:textId="65046B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02255" w14:textId="12E92F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1CDF4" w14:textId="20C4D1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183663" w14:paraId="17D5E5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A78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D51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491D81B4" w14:textId="0154EA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C05AAC3" w14:textId="5F3A86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4C28C" w14:textId="6E7756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8482E" w14:textId="782324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183663" w14:paraId="41EA9C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381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C5B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714D62BB" w14:textId="4B6340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0D187DC" w14:textId="7007CA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5DA5D" w14:textId="0EFB75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6FAA7" w14:textId="199080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183663" w14:paraId="14DF10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1DC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513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6ABA2C86" w14:textId="5582D4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34B0280" w14:textId="0E10DC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B989A" w14:textId="35E627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A3D51" w14:textId="76970D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183663" w14:paraId="1733C5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8F6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B5C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E3D5EE8" w14:textId="7AC4D1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6EE2FE" w14:textId="379352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6F5BA" w14:textId="06C198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DB70A" w14:textId="267CFF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183663" w14:paraId="4F2233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1D1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4CE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06E3E1D2" w14:textId="063879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6F5AE16B" w14:textId="0F8B0C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6C58D" w14:textId="0B42C2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5797B" w14:textId="5C13A9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183663" w14:paraId="25E30C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0C0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7C5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68B5743F" w14:textId="4CEA08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14398F19" w14:textId="3D43F7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36F5F" w14:textId="7F48AE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47FAD" w14:textId="536680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183663" w14:paraId="4D86E2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2D9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E40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29EF53B" w14:textId="0AFE1F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17329F05" w14:textId="17192E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B3A57" w14:textId="795A3A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9E5F0" w14:textId="2CC2F3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183663" w14:paraId="76F0EA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9CE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3C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77286962" w14:textId="7C1498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645FCDE9" w14:textId="487469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B407B" w14:textId="5D49B3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58A8D" w14:textId="4E3F8C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183663" w14:paraId="28A8ED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ED72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00B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A0D6510" w14:textId="52586A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EACF89" w14:textId="46C03D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88180" w14:textId="45841A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CF752" w14:textId="750B97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183663" w14:paraId="12EED7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21E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9DE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1D3B7449" w14:textId="2EEFA2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CE8E419" w14:textId="1631E2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342CF" w14:textId="09046D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6F417" w14:textId="1DD891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183663" w14:paraId="0AC7523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2AA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A61F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7EE3A24" w14:textId="170301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97470" w14:textId="58BA8E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49BD0" w14:textId="07457B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A846F" w14:textId="574742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183663" w14:paraId="31D4DE9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900A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3D8B2B96" w14:textId="0B14A2F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F13EB51" w14:textId="6D99D57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374363" w14:textId="2D30333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211950" w14:textId="7C87C2E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183663" w14:paraId="6D6BF4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B25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EAFB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FF78B06" w14:textId="4A1DDC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69D17C1" w14:textId="1F50B9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3842" w14:textId="5FDDBE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BFA3D" w14:textId="075A51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183663" w14:paraId="53EE400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83C35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16EA65E2" w14:textId="176D8ED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c>
          <w:tcPr>
            <w:tcW w:w="675" w:type="pct"/>
            <w:tcBorders>
              <w:top w:val="nil"/>
              <w:left w:val="nil"/>
              <w:bottom w:val="single" w:sz="4" w:space="0" w:color="000000"/>
              <w:right w:val="single" w:sz="4" w:space="0" w:color="000000"/>
            </w:tcBorders>
            <w:shd w:val="clear" w:color="A5A5A5" w:fill="A5A5A5"/>
            <w:noWrap/>
            <w:vAlign w:val="bottom"/>
            <w:hideMark/>
          </w:tcPr>
          <w:p w14:paraId="39535130" w14:textId="2D6150F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C5E8038" w14:textId="02B4E9D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69BFC1" w14:textId="7830179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r>
      <w:tr w:rsidR="00183663" w14:paraId="2E62C7D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B427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ED23EC8" w14:textId="4FB3614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32BF26E5" w14:textId="5943FD6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43E76C" w14:textId="1B3A717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11F7F8" w14:textId="6E0F61D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r>
      <w:tr w:rsidR="00183663" w14:paraId="204BCD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9B91C"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F22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EBBF665" w14:textId="66638B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E875BC" w14:textId="44DC7C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95648" w14:textId="3D71D2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FEFB5" w14:textId="2D311A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3945AC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2B2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306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58BFDD1" w14:textId="129025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0694F4B3" w14:textId="0EA40F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C2C3B" w14:textId="67A690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98591" w14:textId="71A4BC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183663" w14:paraId="79060C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D0C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042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24640D48" w14:textId="58AF7E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2D5E4266" w14:textId="2644E7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60239" w14:textId="71F7AF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FFCE8" w14:textId="1B37BC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183663" w14:paraId="3574C6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E2B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689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C4DD665" w14:textId="57ED7E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7126937D" w14:textId="22876A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52874" w14:textId="5DC823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DE8B2" w14:textId="4A1112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183663" w14:paraId="23D9F3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24A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714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0583D6A1" w14:textId="3EDC51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2DCDA00D" w14:textId="6C2D7D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1EA17" w14:textId="237B19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E4641" w14:textId="18C020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183663" w14:paraId="5A20AA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103B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89D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380F168E" w14:textId="063046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E11CF4" w14:textId="53A759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08E8A" w14:textId="6744E6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90C11" w14:textId="067357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2CE72C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80E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179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2A4BE4CB" w14:textId="27ACC3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3C9519E3" w14:textId="2722D0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EE0A6" w14:textId="523F00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D0936" w14:textId="21F3AF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183663" w14:paraId="44F18F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CE9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BD8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A6D6882" w14:textId="4206AB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24F4467" w14:textId="3F278E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002F4" w14:textId="07E9DC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E14D3" w14:textId="60D7BB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183663" w14:paraId="799710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68D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78F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C8DC000" w14:textId="0CFC4E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50B866F" w14:textId="24759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12047" w14:textId="26188A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FEFFF" w14:textId="3E16FA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32E2D9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883B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274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6FF19FFF" w14:textId="1D11AD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2393EC0E" w14:textId="43AA6B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396A5" w14:textId="509730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735AB" w14:textId="3715A9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183663" w14:paraId="003706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00C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3B9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90CE522" w14:textId="4CBEC6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5EBF2A15" w14:textId="3F35D0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E5493" w14:textId="5D556E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F694A" w14:textId="273BFC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183663" w14:paraId="229DC0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626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590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8FF64A0" w14:textId="3A634C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08C43B86" w14:textId="669891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C3EA5" w14:textId="7CE4F2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C3E46" w14:textId="04FF47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183663" w14:paraId="01E008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EA3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63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1872817" w14:textId="64021F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3919A956" w14:textId="081937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21DD0" w14:textId="7A3F9D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E8423" w14:textId="2BA1AC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183663" w14:paraId="21F2CE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EBBB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48F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457ED73B" w14:textId="2BBD53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E13BC77" w14:textId="1A4674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1E664" w14:textId="4BD569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056E9" w14:textId="191542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009C49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CBA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E54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37FE7A91" w14:textId="441ABD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8B0E23F" w14:textId="58E5A8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45A75" w14:textId="275885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F36F5" w14:textId="592FB7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183663" w14:paraId="778B3E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E77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768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320AC49D" w14:textId="7FDCB9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2258D01" w14:textId="6C94D5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F54A0" w14:textId="3644D5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E623A" w14:textId="7B910E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183663" w14:paraId="4C1AFE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0A3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9D7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275781A5" w14:textId="7C9E1C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63156AA2" w14:textId="7C45AA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8C4EF" w14:textId="6447F8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7D6DF" w14:textId="136839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183663" w14:paraId="3ACCC2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0DD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6CF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4FCFFF1C" w14:textId="53B6D1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97AC21D" w14:textId="72E35F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5D6C8" w14:textId="42B4F6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DA76C" w14:textId="49696C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226F275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736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8E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2B281E80" w14:textId="75290C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3D26CF52" w14:textId="25B79A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C46D2" w14:textId="247ECE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5AB73" w14:textId="623E1A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183663" w14:paraId="3575B0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599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04C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1EB3ECB" w14:textId="22767D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c>
          <w:tcPr>
            <w:tcW w:w="675" w:type="pct"/>
            <w:tcBorders>
              <w:top w:val="nil"/>
              <w:left w:val="nil"/>
              <w:bottom w:val="single" w:sz="4" w:space="0" w:color="000000"/>
              <w:right w:val="single" w:sz="4" w:space="0" w:color="000000"/>
            </w:tcBorders>
            <w:shd w:val="clear" w:color="auto" w:fill="auto"/>
            <w:noWrap/>
            <w:vAlign w:val="bottom"/>
            <w:hideMark/>
          </w:tcPr>
          <w:p w14:paraId="18D4ED61" w14:textId="564986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370D7" w14:textId="59FB40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CB057" w14:textId="3B294F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r>
      <w:tr w:rsidR="00183663" w14:paraId="2C5E578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13499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21FA75AE" w14:textId="2CA7A0A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c>
          <w:tcPr>
            <w:tcW w:w="675" w:type="pct"/>
            <w:tcBorders>
              <w:top w:val="nil"/>
              <w:left w:val="nil"/>
              <w:bottom w:val="single" w:sz="4" w:space="0" w:color="000000"/>
              <w:right w:val="single" w:sz="4" w:space="0" w:color="000000"/>
            </w:tcBorders>
            <w:shd w:val="clear" w:color="D8D8D8" w:fill="D8D8D8"/>
            <w:noWrap/>
            <w:vAlign w:val="bottom"/>
            <w:hideMark/>
          </w:tcPr>
          <w:p w14:paraId="20814FA2" w14:textId="405DD5F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D8AEE7" w14:textId="5351B1B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BA9E78" w14:textId="7FC97F3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r>
      <w:tr w:rsidR="00183663" w14:paraId="04789C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0D28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847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7B998CE" w14:textId="61D3B7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627F8B2" w14:textId="11BE3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C80AE" w14:textId="702864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18002" w14:textId="2D53FE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40A76C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F6B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8C8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0D369AC" w14:textId="0DA20E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c>
          <w:tcPr>
            <w:tcW w:w="675" w:type="pct"/>
            <w:tcBorders>
              <w:top w:val="nil"/>
              <w:left w:val="nil"/>
              <w:bottom w:val="single" w:sz="4" w:space="0" w:color="000000"/>
              <w:right w:val="single" w:sz="4" w:space="0" w:color="000000"/>
            </w:tcBorders>
            <w:shd w:val="clear" w:color="auto" w:fill="auto"/>
            <w:noWrap/>
            <w:vAlign w:val="bottom"/>
            <w:hideMark/>
          </w:tcPr>
          <w:p w14:paraId="1989955F" w14:textId="5130B9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42598" w14:textId="047795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30805" w14:textId="0EC2AF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r>
      <w:tr w:rsidR="00183663" w14:paraId="279E2D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860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352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ED95AA7" w14:textId="00CD81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43776B2B" w14:textId="17E85E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73ACB" w14:textId="22285C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76659" w14:textId="40E07D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183663" w14:paraId="1645F7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B8C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AD9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585E5ED" w14:textId="47C434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CD28F4F" w14:textId="46F446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0BE36" w14:textId="18F1B1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E08D7" w14:textId="6053C6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278B5E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82F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E27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513E95D3" w14:textId="3FC23D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069A9D" w14:textId="24941B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66682" w14:textId="37E1F7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74B2A" w14:textId="5E2DA9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41FE4E7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5EF1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0D28241" w14:textId="1B02A2F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DBA7DE" w14:textId="64D43F9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C3C897" w14:textId="69D61CC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F31F23" w14:textId="1FB0887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r>
      <w:tr w:rsidR="00183663" w14:paraId="77574C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41EE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1E2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8B21E4" w14:textId="37C035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589FF60D" w14:textId="4350DB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F42D8" w14:textId="14F5C4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3FE15" w14:textId="5E00EA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183663" w14:paraId="797812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F12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691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114CA14" w14:textId="415AF2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45994239" w14:textId="04028D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E6059" w14:textId="4B09C0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2EF6E" w14:textId="14B9CB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183663" w14:paraId="02AB34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DF93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E03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E56925E" w14:textId="1AF96B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3A07A1" w14:textId="1D0063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3591E" w14:textId="6700B2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EC57E" w14:textId="54DFFC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5530345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39E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E8989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0C31F7FA" w14:textId="50200E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7402EA9D" w14:textId="0BDDF2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F7D1A" w14:textId="207E0B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F0FDC" w14:textId="5CC95C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183663" w14:paraId="223510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53A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EEA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4474F01" w14:textId="118C81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2EAEA917" w14:textId="41A1E4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99505" w14:textId="1C1C2C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6CD77" w14:textId="6142EE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183663" w14:paraId="535650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2B5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997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52813E0" w14:textId="5526F1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7D8F6AC9" w14:textId="62CC83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0AF3D" w14:textId="1602C8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F6158" w14:textId="47F5FB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183663" w14:paraId="70AE953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B6A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127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58C10757" w14:textId="305BB8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4377F7" w14:textId="5ECAFE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DF820" w14:textId="17EE0A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4C2B6" w14:textId="51AD1B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0AE36D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005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C40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307C890" w14:textId="6DF143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CA5DC3B" w14:textId="0E9E24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EABCF" w14:textId="5CC800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21605" w14:textId="270CC0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183663" w14:paraId="6C665B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CC1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159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10FA0D3B" w14:textId="79BD33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DA3991" w14:textId="76F9E9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F652A" w14:textId="2F3C64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8CEE8" w14:textId="6DF463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07AF98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466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9DE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E31448E" w14:textId="0F3C31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31FD906" w14:textId="69E31A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58211" w14:textId="73A904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B7334" w14:textId="213B25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83663" w14:paraId="06E2AA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8C9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322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8DC7774" w14:textId="25B4D8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4CDF7E66" w14:textId="12F4F4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0E00E" w14:textId="60D8A5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03A1F" w14:textId="5D24DB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183663" w14:paraId="383384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6B8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62E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A054FF1" w14:textId="016F5E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58D89496" w14:textId="34A907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915A3" w14:textId="6CB314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FCB35" w14:textId="21F5A0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183663" w14:paraId="0F3FED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0D5F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D15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30CA7F11" w14:textId="3B5054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637972FC" w14:textId="5DD316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D1626" w14:textId="61D215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7929" w14:textId="6EBC29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183663" w14:paraId="37F5F1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670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5E73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743FC3A" w14:textId="09C0AB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76300F57" w14:textId="2C2BBF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96761" w14:textId="3A2C3D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FC7EF" w14:textId="20473B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183663" w14:paraId="53D052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033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6315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53A09CEB" w14:textId="52BD91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B0BEEF" w14:textId="4419FE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9AF51" w14:textId="1F1419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77DC2" w14:textId="1D6C81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75554E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2DB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2CA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55BCA625" w14:textId="5167EE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13EC603" w14:textId="0F4EF0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F4280" w14:textId="2245AC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6E112" w14:textId="19A87B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83663" w14:paraId="1ED919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8F6B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E25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34B90C3" w14:textId="0E0155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4FD62FA" w14:textId="5705FF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AFE5E" w14:textId="7BB672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D2535" w14:textId="28D2A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5641070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612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DCF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6072F6BE" w14:textId="1D6F46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70AF67" w14:textId="1D6A05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5D271" w14:textId="151CC2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1297" w14:textId="04E03E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4C2B42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70E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D79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E11195C" w14:textId="249CF8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2106D676" w14:textId="7E206D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E200C" w14:textId="6210A0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02229" w14:textId="61A462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183663" w14:paraId="13A12D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F5C8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CC1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C777AD9" w14:textId="2874E3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EB0B039" w14:textId="164C32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548EE" w14:textId="3D7505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BC493" w14:textId="70B1C1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83663" w14:paraId="5FDF5C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792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98C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3124236" w14:textId="098FD4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82D98D" w14:textId="00D6B6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0B816" w14:textId="06D02E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2F0DE" w14:textId="3E6F76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486BDF2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8B0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88765AF" w14:textId="59F0EA8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54B1C2" w14:textId="249E4C8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342861" w14:textId="699734C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FE0753" w14:textId="23DAA64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183663" w14:paraId="2577BD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DD45B"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88F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34937037" w14:textId="65F49D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44AE1F" w14:textId="66A5B4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8A152" w14:textId="603B07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19A42" w14:textId="6C9B7F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750D0C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05F9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F85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1331B6DA" w14:textId="416F59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408EE0" w14:textId="659252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624BB" w14:textId="223809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BEF6E" w14:textId="6881C5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41A6F6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623A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382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51D11D1" w14:textId="623D93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414CC7" w14:textId="698923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B3D91" w14:textId="1F22A5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5C443" w14:textId="50FAC1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5DFB1E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E07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941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A2FDAAD" w14:textId="2F2BAE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E4DDC9" w14:textId="2FD408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D580A" w14:textId="69FCB3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74051" w14:textId="61A28D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3A1A89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420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F9C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D94D9FC" w14:textId="451067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7B6473" w14:textId="085CA0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969B1" w14:textId="23DD73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83F0" w14:textId="473BFC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1CC853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60C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8B1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57B9DAF7" w14:textId="1CE545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121950" w14:textId="62F85D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1D4E7" w14:textId="633A41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1564B" w14:textId="3C5897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20E2C6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420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D91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9A0C195" w14:textId="3D769A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072F5277" w14:textId="505E5F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B50D5" w14:textId="042ED7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8DEA9" w14:textId="36487E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183663" w14:paraId="4013F1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E6C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49F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34DE9E8" w14:textId="209157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136823" w14:textId="7738A5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ECE1E" w14:textId="5F32C7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65912" w14:textId="5CF9A7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2099CD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B7C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3CF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8C9D57C" w14:textId="189347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0FB01D" w14:textId="01CA49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43FF9" w14:textId="62AA24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6FB76" w14:textId="23FFFF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5E309D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CA7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54D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22D783ED" w14:textId="252C53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ECE0A2" w14:textId="6A83E2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26FE8" w14:textId="123039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BF4F0" w14:textId="0AE48A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648D18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0D9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D03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DF8F3B8" w14:textId="05D40E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AA9723" w14:textId="0178DE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4E385" w14:textId="57FC87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93BF0" w14:textId="732493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306BDF7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BE1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93E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085C97E" w14:textId="219129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78F9010" w14:textId="18C005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66C83" w14:textId="7F8597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DB37F" w14:textId="2E2D9F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183663" w14:paraId="69E8A6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880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683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17E4EBC" w14:textId="71FCD0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9F40F0" w14:textId="57512E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B0B55" w14:textId="41A2F4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E950B" w14:textId="59F918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636E19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F39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7165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3F01FF99" w14:textId="7EE389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75631" w14:textId="556C5C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265D2" w14:textId="71C762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92932" w14:textId="76C9A7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183663" w14:paraId="72F002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35F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4A4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0BB9D34C" w14:textId="3552C1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2EBB265" w14:textId="456744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7B7D6" w14:textId="518D69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4835B" w14:textId="1009E1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7849CC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EEE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EF2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557EEFB" w14:textId="02DC8D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77FEC8" w14:textId="66D0AE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61233" w14:textId="29AF5F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51CAC" w14:textId="177F27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5BD57A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75CC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F90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E105296" w14:textId="37B2C5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3D1232" w14:textId="5A3B44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FC981" w14:textId="0A334F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21C54" w14:textId="5EA5DB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148EA10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5FB5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1471EDA" w14:textId="0BE80F4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c>
          <w:tcPr>
            <w:tcW w:w="675" w:type="pct"/>
            <w:tcBorders>
              <w:top w:val="nil"/>
              <w:left w:val="nil"/>
              <w:bottom w:val="single" w:sz="4" w:space="0" w:color="000000"/>
              <w:right w:val="single" w:sz="4" w:space="0" w:color="000000"/>
            </w:tcBorders>
            <w:shd w:val="clear" w:color="D8D8D8" w:fill="D8D8D8"/>
            <w:noWrap/>
            <w:vAlign w:val="bottom"/>
            <w:hideMark/>
          </w:tcPr>
          <w:p w14:paraId="50777586" w14:textId="1C45B3B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E477EA" w14:textId="33D657F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D90482" w14:textId="1E7243C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r>
      <w:tr w:rsidR="00183663" w14:paraId="36C69F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567E8"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016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6DE024A7" w14:textId="74ED14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c>
          <w:tcPr>
            <w:tcW w:w="675" w:type="pct"/>
            <w:tcBorders>
              <w:top w:val="nil"/>
              <w:left w:val="nil"/>
              <w:bottom w:val="single" w:sz="4" w:space="0" w:color="000000"/>
              <w:right w:val="single" w:sz="4" w:space="0" w:color="000000"/>
            </w:tcBorders>
            <w:shd w:val="clear" w:color="auto" w:fill="auto"/>
            <w:noWrap/>
            <w:vAlign w:val="bottom"/>
            <w:hideMark/>
          </w:tcPr>
          <w:p w14:paraId="4AEB0D88" w14:textId="17BD5E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305C8" w14:textId="49FB53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1884B" w14:textId="2A9C86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r>
      <w:tr w:rsidR="00183663" w14:paraId="0CC5B1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B88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ACB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4EB7E97A" w14:textId="570555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0084C690" w14:textId="78B2E2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2429B" w14:textId="2F7A8B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1E1F1" w14:textId="72113F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183663" w14:paraId="5E0E9E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ED0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DD0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193719A7" w14:textId="16835D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DFE086" w14:textId="1A1300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5721C" w14:textId="7D6CC1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778B6" w14:textId="03AF5C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2E9625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4504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928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5545256E" w14:textId="7D7690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B9D27D" w14:textId="4BC099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CE3F8" w14:textId="1CC98B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283C7" w14:textId="4641CE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49E59F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234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4BC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FF06A90" w14:textId="452F23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c>
          <w:tcPr>
            <w:tcW w:w="675" w:type="pct"/>
            <w:tcBorders>
              <w:top w:val="nil"/>
              <w:left w:val="nil"/>
              <w:bottom w:val="single" w:sz="4" w:space="0" w:color="000000"/>
              <w:right w:val="single" w:sz="4" w:space="0" w:color="000000"/>
            </w:tcBorders>
            <w:shd w:val="clear" w:color="auto" w:fill="auto"/>
            <w:noWrap/>
            <w:vAlign w:val="bottom"/>
            <w:hideMark/>
          </w:tcPr>
          <w:p w14:paraId="7534F698" w14:textId="544229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50ECC" w14:textId="6B2183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55909" w14:textId="2D3173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r>
      <w:tr w:rsidR="00183663" w14:paraId="0EEF68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723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48E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2160D39D" w14:textId="21E6A4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A3040E" w14:textId="7C5D6D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F54A4" w14:textId="6E033A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F0353" w14:textId="11A884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1DDFC4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B4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03EE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4FB25A6" w14:textId="6D8B59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1E02E71" w14:textId="7CA94C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2766C" w14:textId="21E4D0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5F11D" w14:textId="70B335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183663" w14:paraId="785468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86F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C92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4B8F55A8" w14:textId="23E055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4D5DB0E" w14:textId="7FAA48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19DCD" w14:textId="427486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F82AA" w14:textId="021F98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183663" w14:paraId="19939E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178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EB17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351A829D" w14:textId="2FCFAC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51181D9" w14:textId="64748B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F403F" w14:textId="0FDEB0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05F45" w14:textId="731450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183663" w14:paraId="66E050A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AE2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98B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9AE7489" w14:textId="36E3D6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B96577" w14:textId="208EA8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65AD2" w14:textId="58DF5D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72D44" w14:textId="479EC0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1C686E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33D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517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6C5D237" w14:textId="4E1BF7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E1E7F32" w14:textId="24AFE9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25458" w14:textId="172882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A69C4" w14:textId="576DC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71C0AE3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3C1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607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368BB548" w14:textId="7B2D97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B66B84" w14:textId="047DE0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7710E" w14:textId="54CB5B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91894" w14:textId="54DFF4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5B912A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88C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576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8402253" w14:textId="59AA0F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2F71BF91" w14:textId="76D2A9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EE95B" w14:textId="76B8E6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B0D11" w14:textId="566E85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183663" w14:paraId="08CB49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BFA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37C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BF4A50B" w14:textId="527407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636C56AF" w14:textId="3EDC5F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6608C" w14:textId="0867C5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2C70D" w14:textId="085A2B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183663" w14:paraId="239ECC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CEB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B3C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7426147" w14:textId="3D4879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589ACABE" w14:textId="77A1B6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0AEB8" w14:textId="6FAF80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B9E90" w14:textId="723FA1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183663" w14:paraId="0BD7C7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2BB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7E5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772A4345" w14:textId="77D0BB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B63B52A" w14:textId="6B860A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9D2EB" w14:textId="128E63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D3FDC" w14:textId="759C21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183663" w14:paraId="484DCD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D0E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8B9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5E21D7FD" w14:textId="6F4608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5367F959" w14:textId="39827E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5AF83" w14:textId="6613D7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B08CF" w14:textId="5B73A7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183663" w14:paraId="0F860C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B11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8F4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D7A3FE8" w14:textId="5D5AEB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5F25EBA" w14:textId="293DB0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8EF4B" w14:textId="1C82EB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0F57A" w14:textId="3E11E9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5B6EAA8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A55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B06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E3E74F3" w14:textId="169385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D196486" w14:textId="7A727A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21EC6" w14:textId="4829F6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397AE" w14:textId="1994D2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183663" w14:paraId="1F2275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DF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53F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16E4DBF8" w14:textId="7E68D2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4D764ED" w14:textId="5942D6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7BBE7" w14:textId="57965C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064A8" w14:textId="60FE6D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183663" w14:paraId="64BDC2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CE0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9C7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1F358688" w14:textId="29EC21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376DDB4" w14:textId="33DB4A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43B79" w14:textId="719524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A7F2E" w14:textId="02D98C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183663" w14:paraId="795437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F85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09E8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732679C" w14:textId="1854B8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43BDBA6A" w14:textId="0D7F77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5602E" w14:textId="497FC0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79F39" w14:textId="3B18E8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183663" w14:paraId="1C8309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ADB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74E5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484CCDF" w14:textId="14B273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5B4777B" w14:textId="091AE1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88CD1" w14:textId="0E889D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EED50" w14:textId="0C86AC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183663" w14:paraId="4D3BE8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156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DCA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5C6F25A" w14:textId="4644B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C23B1" w14:textId="055E26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1EB3B" w14:textId="3039C2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A1D89" w14:textId="4AAF94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183663" w14:paraId="35C28C6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48387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3ABB0DC" w14:textId="2DC7761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6CACAA28" w14:textId="267537C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708B040" w14:textId="09EC665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5E5A7E" w14:textId="4FBF6FB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183663" w14:paraId="7C0735F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15C8F"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A988734" w14:textId="4293782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4887CB01" w14:textId="0A55FC2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83BB9C" w14:textId="0C43BCF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C105C6" w14:textId="3B7D4B2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183663" w14:paraId="4CFF3A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D8DE2"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8F2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9E99CA4" w14:textId="16623B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322AECE9" w14:textId="50AB77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F7C5D" w14:textId="0175A2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2CDD5" w14:textId="010D2F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183663" w14:paraId="556476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A62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FD2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92097F2" w14:textId="580E60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72720BDB" w14:textId="4C7177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DD4F6" w14:textId="1A7517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F9359" w14:textId="5414E7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183663" w14:paraId="1253AC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B9C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59F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C6EE7AA" w14:textId="3A6202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35BA26D8" w14:textId="1650AC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10E40" w14:textId="3965E6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C88AA" w14:textId="6E8F30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183663" w14:paraId="2EB4FB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48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D6B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46AA8439" w14:textId="63E076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69F6656" w14:textId="4AE2E9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5ACBB" w14:textId="62C98A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08AAD" w14:textId="38EBED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183663" w14:paraId="0AC3FD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998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63F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446DA9D" w14:textId="30B4D3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0D3DA5FC" w14:textId="2E2D48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56C12" w14:textId="37B1A8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FB8DD" w14:textId="1F5FF3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183663" w14:paraId="198991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7DE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8F3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47E3166" w14:textId="1F534F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839E961" w14:textId="1518FB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AE11E" w14:textId="6413FC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AFC31" w14:textId="5A7F12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183663" w14:paraId="0BA1CF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D1A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07B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651382C" w14:textId="02C15E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04E4C1E3" w14:textId="40762D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EC308" w14:textId="48F1F6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CF222" w14:textId="09E545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183663" w14:paraId="791560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7CB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40D4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22D9D7B" w14:textId="40357B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7AFF3EDD" w14:textId="22CC3F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B938E" w14:textId="58D6FF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87E63" w14:textId="14FE02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183663" w14:paraId="1B1F82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7B6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212A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1311AF1D" w14:textId="0F2DD2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877B258" w14:textId="7BA33B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1A666" w14:textId="782C9A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95505" w14:textId="278C09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183663" w14:paraId="15775F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062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9CC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C2CA763" w14:textId="3C9A2A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381E6BE3" w14:textId="11CCAD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DC507" w14:textId="50326F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C3DB0" w14:textId="16C343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183663" w14:paraId="64A7E4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53A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F5C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02836604" w14:textId="183888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5ED6306" w14:textId="50E5AC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CA02A" w14:textId="503C98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96AED" w14:textId="4BDF49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183663" w14:paraId="4CE1704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903D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153588" w14:textId="6831AA0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3B387DD" w14:textId="319CD16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6FDA83" w14:textId="7D52609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1EBA65" w14:textId="0765443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183663" w14:paraId="2D522D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C7D5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0D8D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370B2AA3" w14:textId="6C5331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26F7F17" w14:textId="41AC78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B60F5" w14:textId="30FBBA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37B69" w14:textId="68A561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183663" w14:paraId="00234D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7F1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75C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3290F612" w14:textId="130793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7E3CE6C7" w14:textId="0EF4F5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E631F" w14:textId="620086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5570" w14:textId="0B84C1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183663" w14:paraId="161184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12C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366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3BDBC52" w14:textId="283FBE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0EE6AAF" w14:textId="5523C5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F8DB3" w14:textId="57B8DD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BC280" w14:textId="48A246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183663" w14:paraId="15C000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FB1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4493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D1A34C6" w14:textId="52B502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01676FB1" w14:textId="659005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49205" w14:textId="495589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2B6EB" w14:textId="15BAC8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183663" w14:paraId="6E3937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D0D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5E5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B84F7EA" w14:textId="3A1041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7727A851" w14:textId="32CF74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1233C" w14:textId="5B5611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19FB8" w14:textId="3F274A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183663" w14:paraId="52D637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F30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4CB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F8006C5" w14:textId="531202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D90B677" w14:textId="3D9C20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4D9A8" w14:textId="726EF5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EE790" w14:textId="0FE4C3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183663" w14:paraId="689CF6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C58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B9E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704FC651" w14:textId="2B28C5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F780BEF" w14:textId="2E4E00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EA90F" w14:textId="3977F9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8B176" w14:textId="2EEDBC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183663" w14:paraId="02F8D2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49A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651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65A688B" w14:textId="566FC9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75696759" w14:textId="56E078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EACC7" w14:textId="743BC4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73A6A" w14:textId="6A6BCF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183663" w14:paraId="60C6FE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F16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E05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AFF1D7F" w14:textId="279C2D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81B51F3" w14:textId="0AD99A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3B5AF" w14:textId="01A72D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DF5AF" w14:textId="52EA46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183663" w14:paraId="76F4C6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B1D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4B5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7873746" w14:textId="064823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796054F7" w14:textId="14ADD7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86E14" w14:textId="51217A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3FA43" w14:textId="048424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183663" w14:paraId="01B187F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F39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C1D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50AE6F3F" w14:textId="52BAFD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4EEEA093" w14:textId="796458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2F554" w14:textId="6CB929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A6DC3" w14:textId="2BC704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183663" w14:paraId="29EA50D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8E19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9B280A5" w14:textId="52355BA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2FFE2C49" w14:textId="031558A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F5A70A" w14:textId="2BC81FE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15FF27" w14:textId="36FBF35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183663" w14:paraId="01FCB0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B06A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A9B9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2A1EE949" w14:textId="21B43E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EE866AA" w14:textId="7648AE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7D19" w14:textId="492DF8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6ECF0" w14:textId="21E0A1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183663" w14:paraId="44D448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079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2AC2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A342FD6" w14:textId="32234A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7F1BF762" w14:textId="7E9821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E7837" w14:textId="69D56B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6BB82" w14:textId="384640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183663" w14:paraId="05C63C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C099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804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3C96E4E9" w14:textId="727961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03D88F32" w14:textId="1BD12D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A2EC2" w14:textId="2F3388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087CB" w14:textId="1D51B7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183663" w14:paraId="39F86C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A5E2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BC7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23D9933" w14:textId="0B9E7D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402B311D" w14:textId="512E04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7FB7A" w14:textId="2FB94A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75E45" w14:textId="2909E5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183663" w14:paraId="0E217D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7ED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FAC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46C849BF" w14:textId="6EFBA6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CC1F098" w14:textId="0BB2C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7A049" w14:textId="41D488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CB24F" w14:textId="13737E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183663" w14:paraId="3C9DD7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515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517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1423395" w14:textId="7A96F7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53C19E90" w14:textId="4ED29E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CE66F" w14:textId="632669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10E49" w14:textId="79080D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183663" w14:paraId="0824F7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D49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6799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2062C649" w14:textId="057FB4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085D95BF" w14:textId="1AF2DF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66ED9" w14:textId="7DDA80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71F9F" w14:textId="2F27FA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183663" w14:paraId="24C7B6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029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433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77AAD5A6" w14:textId="7880A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6FD33EF5" w14:textId="6A616C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32E60" w14:textId="7A4C66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6C59B" w14:textId="4C55E4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183663" w14:paraId="1F5ABF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E376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F57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537DA2F7" w14:textId="573E93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5E1B6D3" w14:textId="5DFB91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F6F02" w14:textId="527D24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2559A" w14:textId="6D3DB0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183663" w14:paraId="0E83AA3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E813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55F821A" w14:textId="407DECB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C0F13F6" w14:textId="7D8840D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7D8928" w14:textId="00CB195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036D45" w14:textId="061AD52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183663" w14:paraId="05DEA8D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25B1A8"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D1D6447" w14:textId="30263221"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6B9CE782" w14:textId="7707126A"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A5FD5" w14:textId="69DABC26"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EB6716" w14:textId="31A09F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183663" w14:paraId="5A10B1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EE3BE"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3C1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DE62289" w14:textId="742BA9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40C7C5E0" w14:textId="0B378B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EEFA0" w14:textId="16B5EF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BB161" w14:textId="32E35F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183663" w14:paraId="57055D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37E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D02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6DE9EFA3" w14:textId="11A614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9B3FAB" w14:textId="635248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65BE9" w14:textId="71BE4F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0DCDA" w14:textId="3ABDBF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183663" w14:paraId="64D89A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2D99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166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0681040F" w14:textId="2D656B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1E857A1C" w14:textId="189C9C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A42AB" w14:textId="1DBF21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C39F6" w14:textId="169133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183663" w14:paraId="479CF2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E1B3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5DE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4AB78018" w14:textId="1C4DA5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CB9ED62" w14:textId="29FD12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4D28C" w14:textId="3E61BA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E07C6" w14:textId="5BED6E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183663" w14:paraId="58D51B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73B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0CF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163F512" w14:textId="0B7F30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32BD9B17" w14:textId="3FC4EC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39C3F" w14:textId="1F9DC1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DDD06" w14:textId="0A143B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183663" w14:paraId="62A237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0B6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E7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E6F02FC" w14:textId="615480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63D26948" w14:textId="35AE3D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DE7B8" w14:textId="429A6C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F3B4A" w14:textId="12C5F6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183663" w14:paraId="42CC5DE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ED3B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37CED2C" w14:textId="49B79D8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374B8" w14:textId="52B5D80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C1987A" w14:textId="7FD07E1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034DCC" w14:textId="75B0AD6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183663" w14:paraId="3C99F3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B5C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954F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354C994A" w14:textId="505FDA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56A16966" w14:textId="127C22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54CC5" w14:textId="1287FF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EC575" w14:textId="04D7CD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183663" w14:paraId="79DB32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1E84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7D2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6B8ACEE" w14:textId="3FAB1A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75CEE7A5" w14:textId="3D7320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9A632" w14:textId="1B5408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98C61" w14:textId="4938E4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183663" w14:paraId="645147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42A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E1C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A426430" w14:textId="694782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A67D2" w14:textId="376EAA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DA9B9" w14:textId="06BD3F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4EE28" w14:textId="7251C9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183663" w14:paraId="4FEF108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2190B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2BBA1912" w14:textId="2E53054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D6097CA" w14:textId="0F03420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DABE877" w14:textId="6E0B6B0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701ED07" w14:textId="60AB664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r>
      <w:tr w:rsidR="00183663" w14:paraId="09237C3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A66A9"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42123C8" w14:textId="24F9AC0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66686F3" w14:textId="648CC59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53E335" w14:textId="65B147E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40344F" w14:textId="7A31B04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183663" w14:paraId="28CB6A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00DD6"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FA0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5C72066" w14:textId="69DFF4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332AE70" w14:textId="6EC71F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AE02C" w14:textId="085B06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6B786" w14:textId="5459FC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183663" w14:paraId="26F118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9E2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335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5FA3670" w14:textId="6EC40B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076D30" w14:textId="56714E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47FB7" w14:textId="188515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44893" w14:textId="05699B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0BD2BB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806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F51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11150E49" w14:textId="5D8C2B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1C814" w14:textId="20898A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5A4FE" w14:textId="5AE93E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79CAF" w14:textId="277DE8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000CCA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DBE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02C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44672DED" w14:textId="0528F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9A3AE" w14:textId="579D5E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92819" w14:textId="76A9C2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41168" w14:textId="57D3F7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83663" w14:paraId="7F1A15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502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C46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7F5A7588" w14:textId="2775A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BD67D" w14:textId="714899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05964" w14:textId="251338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24552" w14:textId="579F2C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6881A0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A8C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C02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E533553" w14:textId="22BDF5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318A17" w14:textId="00C34C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B8580" w14:textId="5C23DD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D3D9D" w14:textId="6FA3E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4B4F1A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8E1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2507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B94F933" w14:textId="62D1E6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8DB29" w14:textId="7001D4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CB897" w14:textId="7EAC6B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26D13" w14:textId="6AC6E4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59213F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47E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830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DD791E8" w14:textId="7910D2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053AF0" w14:textId="29D1EA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2D1DE" w14:textId="29AAB0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A12D5" w14:textId="3F1BE0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183663" w14:paraId="34741C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A64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6D0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CF96D0F" w14:textId="0A27E7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D9C04D" w14:textId="722F7C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31A60" w14:textId="377132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78487" w14:textId="7B9277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2D9BAD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7F5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33B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618BEE5B" w14:textId="449F48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043F419" w14:textId="3822CF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83128" w14:textId="4037BF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2AFB6" w14:textId="6ABC58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83663" w14:paraId="5DD7CD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59C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CEA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629AA32D" w14:textId="757660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2E30A" w14:textId="2A2626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CF3D7" w14:textId="35071B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34696" w14:textId="47061B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83663" w14:paraId="380BF8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AB5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846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44CB2CDD" w14:textId="48F9E0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84FCF7" w14:textId="131CFF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9720A" w14:textId="392FE3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8A91A" w14:textId="2CF0B7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5490D2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BC25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C4D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8597199" w14:textId="07C813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7C8F6" w14:textId="068F17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538B1" w14:textId="301B7B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CC866" w14:textId="5ADE12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164BBD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F77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4F0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6943AF29" w14:textId="0EDE97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A39507" w14:textId="2666D2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92547" w14:textId="09F6B8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7F8AB" w14:textId="28E4C1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183663" w14:paraId="55AA1E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8D1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4B9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0604C480" w14:textId="19BB5B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F30603" w14:textId="52C760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AA50A" w14:textId="4C0241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A4587" w14:textId="5DBF7C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3C15F6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40E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D8A9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DAA4447" w14:textId="171F68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A42F1" w14:textId="1B67F6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6E7CC" w14:textId="2F45A1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76B8F" w14:textId="6A9DE0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7791196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FB8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FC1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56E0AF6" w14:textId="436486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775FB" w14:textId="49A4A3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5E657" w14:textId="552DFE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26E60" w14:textId="73A236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074D7F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7D3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7AA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1B54CA4" w14:textId="6106F2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9FC61" w14:textId="386AA7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3F60D" w14:textId="3AC5EA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2F7E8" w14:textId="75955D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7B1D010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DA9FF"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640F8715" w14:textId="3CA3AA3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2BE1C9A" w14:textId="50C6F12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5C0FF9" w14:textId="4189931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DD76A1" w14:textId="663C971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183663" w14:paraId="6CDF64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CBA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CC5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F68E6FE" w14:textId="18ECA2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292F0" w14:textId="3BF31B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BD3EA" w14:textId="0195B1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7D5981" w14:textId="79423E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183663" w14:paraId="2006D0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9377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04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40B0EA3F" w14:textId="3CDB4B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73725" w14:textId="0EC018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B727D" w14:textId="071199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3FC67" w14:textId="77BD05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83663" w14:paraId="3B28EB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67E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7502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67BA79ED" w14:textId="4FD6BB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E454CF" w14:textId="0F4B79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686A2" w14:textId="058485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7AB06" w14:textId="4C78D7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83663" w14:paraId="17D6D1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09EE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C6C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01CD090" w14:textId="6EB027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79E368" w14:textId="310438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5BE03" w14:textId="559762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73987" w14:textId="4C0D49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83663" w14:paraId="52BED8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226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795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7C8F92E9" w14:textId="7D8B4D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B03EA0F" w14:textId="3965BA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70D33" w14:textId="0B7319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24FDE" w14:textId="5B73CF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183663" w14:paraId="54932E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5AD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112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31E3D7FE" w14:textId="76A451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CE205A4" w14:textId="679438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F1A4D" w14:textId="29864D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0DEE1" w14:textId="360C54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183663" w14:paraId="06D159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F09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DD1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3AF5929" w14:textId="2DDD25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FC463F" w14:textId="7C0004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FBC40" w14:textId="09B919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5A32A" w14:textId="5EBBD6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183663" w14:paraId="7B2281D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DE0C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47E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3694D9CE" w14:textId="1224CC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479AC" w14:textId="2A9233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C7A0D" w14:textId="757F75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311E6" w14:textId="1D11A9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83663" w14:paraId="0063476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BF469"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23C6226" w14:textId="191206F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8E04FA" w14:textId="62804A0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61B500" w14:textId="067DF84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699419" w14:textId="18E061D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r>
      <w:tr w:rsidR="00183663" w14:paraId="1FD24A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7A08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607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CAC9066" w14:textId="20E2F8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C93A3" w14:textId="41F117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8B459" w14:textId="32E90D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9B95E5" w14:textId="21CFA7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183663" w14:paraId="608CB9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7E2E7"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8B52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FE9541C" w14:textId="6FD6ED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54C7497" w14:textId="53FC3A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18418" w14:textId="0DD489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5723F" w14:textId="6EB4EF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183663" w14:paraId="511BF4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32D1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5D4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2333D002" w14:textId="577989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BFB0CD" w14:textId="3A1921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E544E" w14:textId="61D27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51824" w14:textId="1E67E8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183663" w14:paraId="737D73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BEA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655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6FF8E083" w14:textId="55D934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39C9E339" w14:textId="3984A4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ECF43" w14:textId="407EF8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1F0BD" w14:textId="6BAFFC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183663" w14:paraId="27BFAA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D84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0E7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43CD28F5" w14:textId="5A2CA0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A91F96" w14:textId="1857AC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D9C80" w14:textId="640A38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9C0A0" w14:textId="5CC4D5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183663" w14:paraId="44E3AD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C36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A1A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1E09833E" w14:textId="479E58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6DFCAA34" w14:textId="036B6E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A6E13" w14:textId="5AB2EE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D9902" w14:textId="769DC6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183663" w14:paraId="3159B1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173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62CB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221ED87A" w14:textId="23B805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3925F" w14:textId="4AEBF9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2F604" w14:textId="734379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4D76F" w14:textId="4C1066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183663" w14:paraId="2F4E48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42A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A9A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59AD562F" w14:textId="3D5F56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9D039C4" w14:textId="66FA59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4F53B" w14:textId="5FB3C5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0E141" w14:textId="6F3304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183663" w14:paraId="1F621F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34D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EA9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368209C" w14:textId="555BEF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B7F4E3" w14:textId="418509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A77BE" w14:textId="7196BF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06E3E" w14:textId="4B59A3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183663" w14:paraId="01D8A5B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08A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F73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1E90569" w14:textId="0D3804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3814C16" w14:textId="35E9F7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0B1A7" w14:textId="7924BD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BF5FC" w14:textId="4C2177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183663" w14:paraId="357B78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AD7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C01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C6672EA" w14:textId="15D571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11536B1B" w14:textId="6A0367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09418" w14:textId="676CA2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E39C7" w14:textId="193D51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183663" w14:paraId="06DA15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9BF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55C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BFCF933" w14:textId="761F18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F10892" w14:textId="45066D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2AA39" w14:textId="0D79F7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916BD" w14:textId="5A39BC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183663" w14:paraId="16AD92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3E5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641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62DD9836" w14:textId="4CEDE7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A252F39" w14:textId="2A83D6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19538" w14:textId="1EC324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65451" w14:textId="53FB3F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183663" w14:paraId="11308E1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A01B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58041FE" w14:textId="03E4DCD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705A74" w14:textId="0C64FE1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4B024A" w14:textId="0358396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A384F4" w14:textId="25CC8C6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r>
      <w:tr w:rsidR="00183663" w14:paraId="49E7A1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6B46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2F2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2427F08B" w14:textId="0BC24A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43C5E9" w14:textId="4F496C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C4513" w14:textId="416B1D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2C40B" w14:textId="156DF9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1931C61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F2A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BF2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585AEC4A" w14:textId="50412F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7BF88" w14:textId="0E9261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B866C" w14:textId="442FE4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091AF" w14:textId="1C60E3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3D0D02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9EA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051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C7E9D15" w14:textId="090CA6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CFB47" w14:textId="7C906D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0CC06" w14:textId="5C0C2B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FFE57" w14:textId="7EEA38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0DC87A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C6F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6EC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13DE40C8" w14:textId="4DA51F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804C8" w14:textId="41643F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C5B7A" w14:textId="46CC89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E2399" w14:textId="12F5FF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5F94CD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28C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84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929AA61" w14:textId="0D9447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7A45E4" w14:textId="3DFAA3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8494B" w14:textId="06664D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099B1" w14:textId="5BA065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0FA8C4B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81B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971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0CC5AADB" w14:textId="330966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8405E" w14:textId="31D294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A2175" w14:textId="411F86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227AC" w14:textId="52D2BF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183663" w14:paraId="60A406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00C3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111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A7F7A60" w14:textId="4B7819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6786A9FC" w14:textId="3DDD74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42514" w14:textId="2C2417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F45C2" w14:textId="76C7BB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183663" w14:paraId="5A4267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CAD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59A5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67FE058" w14:textId="594C0A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E3B81" w14:textId="6F4FCC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D8BCB" w14:textId="17DE36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8D2F8" w14:textId="0F7D0E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25200D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5EF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5B3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5F9681A" w14:textId="33CCF1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6C1B718E" w14:textId="3E43CE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032B1" w14:textId="0498A1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5B5E5" w14:textId="6C15C3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183663" w14:paraId="35A9AC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B073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14E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116C9BAE" w14:textId="4E3DED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E9D1145" w14:textId="107D82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C3A3D" w14:textId="055BDF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31C82" w14:textId="2177A4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1CB2CD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B30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7BD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FB74736" w14:textId="08A0DE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3BAA8" w14:textId="4B7775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CA947" w14:textId="4789A5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6F85C" w14:textId="5386D1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7C8D9A9F" w14:textId="77777777" w:rsidTr="00183663">
        <w:trPr>
          <w:trHeight w:val="20"/>
        </w:trPr>
        <w:tc>
          <w:tcPr>
            <w:tcW w:w="86" w:type="pct"/>
            <w:tcBorders>
              <w:top w:val="nil"/>
              <w:left w:val="single" w:sz="4" w:space="0" w:color="000000"/>
              <w:bottom w:val="nil"/>
              <w:right w:val="nil"/>
            </w:tcBorders>
            <w:shd w:val="clear" w:color="auto" w:fill="auto"/>
            <w:vAlign w:val="center"/>
            <w:hideMark/>
          </w:tcPr>
          <w:p w14:paraId="1272EC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DE05D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3693610" w14:textId="7B473E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64BAF6B" w14:textId="0B4BFA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59122" w14:textId="522449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DA989" w14:textId="7D02BF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3596C724" w14:textId="77777777" w:rsidTr="00183663">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F71CC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2BB5DB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7AB6F57E" w14:textId="36D35B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7F4CC59" w14:textId="3EB560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550499F" w14:textId="035DD9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4254A0D" w14:textId="165633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183663" w14:paraId="6A5AE0E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627190"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FAB9812" w14:textId="2BC6BE1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9,828.81 </w:t>
            </w:r>
          </w:p>
        </w:tc>
        <w:tc>
          <w:tcPr>
            <w:tcW w:w="675" w:type="pct"/>
            <w:tcBorders>
              <w:top w:val="nil"/>
              <w:left w:val="nil"/>
              <w:bottom w:val="single" w:sz="4" w:space="0" w:color="000000"/>
              <w:right w:val="single" w:sz="4" w:space="0" w:color="000000"/>
            </w:tcBorders>
            <w:shd w:val="clear" w:color="A5A5A5" w:fill="A5A5A5"/>
            <w:noWrap/>
            <w:vAlign w:val="bottom"/>
            <w:hideMark/>
          </w:tcPr>
          <w:p w14:paraId="74F5E6FE" w14:textId="5FB68FB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8AB933D" w14:textId="3E09322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3C5378" w14:textId="083D3E2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15,428.81 </w:t>
            </w:r>
          </w:p>
        </w:tc>
      </w:tr>
      <w:tr w:rsidR="00183663" w14:paraId="1101D04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40F7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E81E526" w14:textId="751447F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840E75B" w14:textId="3DEA1AD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F84DF9" w14:textId="4A33033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D420FA" w14:textId="5518073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r>
      <w:tr w:rsidR="00183663" w14:paraId="136943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08CF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B95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5BE9F4E" w14:textId="199BE1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CF25843" w14:textId="5B13C3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0F5E1" w14:textId="3080A4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59606" w14:textId="646CB8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183663" w14:paraId="22B0FE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EEE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F21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913880" w14:textId="091C27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c>
          <w:tcPr>
            <w:tcW w:w="675" w:type="pct"/>
            <w:tcBorders>
              <w:top w:val="nil"/>
              <w:left w:val="nil"/>
              <w:bottom w:val="single" w:sz="4" w:space="0" w:color="000000"/>
              <w:right w:val="single" w:sz="4" w:space="0" w:color="000000"/>
            </w:tcBorders>
            <w:shd w:val="clear" w:color="auto" w:fill="auto"/>
            <w:noWrap/>
            <w:vAlign w:val="bottom"/>
            <w:hideMark/>
          </w:tcPr>
          <w:p w14:paraId="70315DB7" w14:textId="6CB99B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51FCE" w14:textId="61EA75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1F215" w14:textId="1DB5BE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r>
      <w:tr w:rsidR="00183663" w14:paraId="60561E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FEE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534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2E9B2B4" w14:textId="098F6F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A798C23" w14:textId="77912F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2185E" w14:textId="677A0F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DBF70" w14:textId="0C42EC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183663" w14:paraId="565DA4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DB3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71A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67EFBA2" w14:textId="1E32F1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0886426" w14:textId="02A1F6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6C7AC" w14:textId="283BAE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6B7FF" w14:textId="260C4A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183663" w14:paraId="1D7B77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C7D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8FF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1F5DD6C5" w14:textId="527E10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6E05092C" w14:textId="4853BB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DD35F" w14:textId="0D31F9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2BD0E" w14:textId="73BC11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183663" w14:paraId="0BAF2F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302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5FD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95CBDB2" w14:textId="6D250B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25E64DB4" w14:textId="5DBF8A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FBC6C" w14:textId="3BEC8E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C4065" w14:textId="1464D6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183663" w14:paraId="7ABA47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535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445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7438365D" w14:textId="796EC3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B8A897E" w14:textId="1A3D20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97C6A" w14:textId="51E083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6DFF3" w14:textId="20D90E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183663" w14:paraId="01357E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29B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71331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6510FBD" w14:textId="410898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7ED5A172" w14:textId="0D0181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F7FCF" w14:textId="5BD3FB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70988" w14:textId="708380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183663" w14:paraId="463389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DE5C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56A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DE32B4C" w14:textId="766522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0F00FF12" w14:textId="07B661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5FDC7" w14:textId="6D5DED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58385" w14:textId="6F68C1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183663" w14:paraId="4C24EC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B8A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6F57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7E473A2" w14:textId="110D09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34E2AB" w14:textId="4354C3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8ABA2" w14:textId="19CFD7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D6D40" w14:textId="26E000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83663" w14:paraId="617D775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E993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99A73A" w14:textId="2D6F252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B155C2" w14:textId="249EE45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33A65A" w14:textId="29D9888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81B159" w14:textId="48BA6BB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183663" w14:paraId="57CE92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79CBF"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50C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16E9DA6" w14:textId="2E5481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0BA294D7" w14:textId="60C3C6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C409" w14:textId="4472EE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180FF" w14:textId="0DD43C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183663" w14:paraId="1CEFE3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E66E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DFC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9CAE2DA" w14:textId="57F430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76D8928" w14:textId="6C672D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393B4" w14:textId="2C2522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647DD" w14:textId="222652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183663" w14:paraId="5C558A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A1C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C7B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EC0B306" w14:textId="578F7D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1A0C299" w14:textId="41B036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6441E" w14:textId="56D2B9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01940" w14:textId="2694A6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183663" w14:paraId="4FC081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DE9C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D48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60A3DF06" w14:textId="670992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9AFE018" w14:textId="43C1FF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4B64F" w14:textId="464B1C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2DA60" w14:textId="17D6F3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183663" w14:paraId="76EF3D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FF3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E94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57D5FAA" w14:textId="5A22DA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5CBCE0D" w14:textId="53CC82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CCC00" w14:textId="5D353A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AD877" w14:textId="72AF83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183663" w14:paraId="47522A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628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E31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65599B73" w14:textId="6300AB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9AD679D" w14:textId="662C41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CCDE6" w14:textId="1C80C8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3BE8F" w14:textId="10B84B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183663" w14:paraId="6B1C51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0AC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497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8D641DB" w14:textId="6E8F79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EA9354A" w14:textId="192E59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E43B4" w14:textId="2C18C5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838EA" w14:textId="5CC275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183663" w14:paraId="741AAD1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C36A4"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048F88A" w14:textId="28FADE6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737A22" w14:textId="1BB2A9D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214671" w14:textId="62E4E84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981997" w14:textId="0B88B85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183663" w14:paraId="6E4334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E3EA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5EE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F8BA94E" w14:textId="0384D6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BEAD973" w14:textId="1DDE6F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4C887" w14:textId="0BD289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D9BEB" w14:textId="2F89F3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183663" w14:paraId="4D40F4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8B4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EA2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78FB26B7" w14:textId="56545A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56093549" w14:textId="386C05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E26A2" w14:textId="26FDBB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CEB04" w14:textId="2492C3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183663" w14:paraId="77733D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95E3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FD3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DE32B1F" w14:textId="18F448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EFA1C73" w14:textId="5B3DD7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25FF6" w14:textId="155ACD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847B2" w14:textId="3BA48E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183663" w14:paraId="3B38EE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0D5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72B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12717543" w14:textId="12DBE9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5AC391F" w14:textId="6B660C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8336D" w14:textId="703729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9BC48" w14:textId="42736D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183663" w14:paraId="361EB8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9BE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5BB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711AEEEA" w14:textId="2DC9B0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14C7D66" w14:textId="093E29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370C5" w14:textId="6A488D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A10AF" w14:textId="14EC97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83663" w14:paraId="21D3EF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F75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21C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31C07E2" w14:textId="1C3CE4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6709B2" w14:textId="60ECC5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BCC08" w14:textId="3BA86F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F1BA2" w14:textId="4EDFD3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83663" w14:paraId="2710DF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F2AF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06B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D76320E" w14:textId="6C5697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A6B3533" w14:textId="574043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4D7F2" w14:textId="518C8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D2067" w14:textId="30F9B5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83663" w14:paraId="0797918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72AF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74D7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0993E058" w14:textId="6907FA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09124B17" w14:textId="67F4F5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770E6" w14:textId="1B8D04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2DC3A" w14:textId="655EB7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183663" w14:paraId="097521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60C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C85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2E73A1EA" w14:textId="70956A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25176A52" w14:textId="4048E7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69D3D" w14:textId="41DF2F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AF1A5" w14:textId="2DD079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183663" w14:paraId="26EA0E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429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714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0CE6419D" w14:textId="22EF58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86FD389" w14:textId="760224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3351D" w14:textId="3EE716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98D98" w14:textId="02A25A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183663" w14:paraId="47BBEE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5A8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E6D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5D04D51" w14:textId="4A5145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4332E5B5" w14:textId="40C0C0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31CF6" w14:textId="358F7A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AB26E" w14:textId="77F0D3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183663" w14:paraId="495902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ACB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41F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44E72C1" w14:textId="5F2503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09514FA" w14:textId="65E055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2A3E0" w14:textId="046671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56ED0" w14:textId="23AFF7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183663" w14:paraId="6B898E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CDB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CEB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4461BBFA" w14:textId="7AD3BD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4754A39" w14:textId="35FB1C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D55D5" w14:textId="699E59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2A039" w14:textId="5B24AB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183663" w14:paraId="7F8B00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74F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52A8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EDE1CC4" w14:textId="7E8F5F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02783A" w14:textId="7734CC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B0790" w14:textId="0CEC73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E585" w14:textId="41FCE0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83663" w14:paraId="0315DB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798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47C5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6FA1DDBB" w14:textId="5E9925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2FC43284" w14:textId="3C5EC4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2B4DE" w14:textId="10E41F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163FD" w14:textId="2C279B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183663" w14:paraId="6A2F236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AF097"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CCD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5303B89" w14:textId="2DAB7C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0668D841" w14:textId="4BDAFD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CF526" w14:textId="5EF09B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B434" w14:textId="3B5E32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183663" w14:paraId="45CFD2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E11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4B7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42B0770" w14:textId="160C70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71C92BBA" w14:textId="390173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F68D1" w14:textId="26F1B3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509A4" w14:textId="1CC556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183663" w14:paraId="01990F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C6D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459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75A93E" w14:textId="2AE9E2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4EA828C" w14:textId="57B447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EF23A" w14:textId="1568CE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F6BD8" w14:textId="03E68E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183663" w14:paraId="4253DC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650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9A3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1F46BFBD" w14:textId="029AD6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836793E" w14:textId="2A0AEE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CD63995" w14:textId="6C36B4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BDEED" w14:textId="40DBAF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183663" w14:paraId="470829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883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97F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6CCF53F" w14:textId="0D0C45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7FE917A6" w14:textId="15EE58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D2A20" w14:textId="6CD0B3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D9FA" w14:textId="084FBB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183663" w14:paraId="0FD44D16"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0AFF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40C546D" w14:textId="2B60E3F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80FB96F" w14:textId="59093DA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499703" w14:textId="146A5BE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333710" w14:textId="4B87F07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183663" w14:paraId="5E9B51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E0A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6A6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4A1EEABE" w14:textId="7109A7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F2056F6" w14:textId="7C30E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4F056" w14:textId="0B5DA4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4EC55" w14:textId="2FC26B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183663" w14:paraId="794C7C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610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222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404E628" w14:textId="6BBE62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E4061" w14:textId="409FB2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8BDC1" w14:textId="743DC6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459F8" w14:textId="2832B1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83663" w14:paraId="1FCAD7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1FD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C0D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564B343C" w14:textId="2E5929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1E1FB964" w14:textId="134D38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7F1C4" w14:textId="5F5A5A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2CE23" w14:textId="1BD50F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183663" w14:paraId="2FD2DB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1D6B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687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8A14687" w14:textId="3BB065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E1B9B29" w14:textId="01A582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C3FDF" w14:textId="4DAAE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B2EE6" w14:textId="3A9006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183663" w14:paraId="545525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3AA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AC5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487A25B" w14:textId="0C7F43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26C8309" w14:textId="6A8264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B9B0D" w14:textId="2CD08C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8370F" w14:textId="1901F4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183663" w14:paraId="754309C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D4E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53FD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B3E7FAF" w14:textId="292985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7B523FB" w14:textId="291CAA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231FF" w14:textId="721F28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4C700" w14:textId="087814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183663" w14:paraId="7A9BF5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B6C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CE23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FDFB278" w14:textId="35C081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3CE98E9" w14:textId="307E8D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CEB06" w14:textId="77F108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130DB" w14:textId="2C8A94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183663" w14:paraId="6ACC655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E0A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04F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12C4BE79" w14:textId="51A30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0CBF642" w14:textId="6CF822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314B2" w14:textId="0F459E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DDEE3" w14:textId="771EF3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183663" w14:paraId="4D185F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94B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F2F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15B83D41" w14:textId="6E9449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812AAE0" w14:textId="3F149A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2300F" w14:textId="6FA4C1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AA3BD" w14:textId="01DFAC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183663" w14:paraId="60B46A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3FD6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C51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4994235E" w14:textId="42141E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31DA87C" w14:textId="3F42F1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586FF" w14:textId="5E96A4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8B855" w14:textId="081E4C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183663" w14:paraId="2DD633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A41A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493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5C75EA0A" w14:textId="329BF0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2A075B3" w14:textId="28861B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0155D" w14:textId="7C711B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0799C" w14:textId="76F36B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183663" w14:paraId="3E485A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31EA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AF9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009FD20" w14:textId="228A8F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3A40706B" w14:textId="79BF37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590C3" w14:textId="7F2E11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F6527" w14:textId="101F88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183663" w14:paraId="4F331A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923E1"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26F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C33A401" w14:textId="51F886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42797E0" w14:textId="08A435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FA3A3A" w14:textId="316E8F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89258" w14:textId="06EF68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183663" w14:paraId="7171047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E723B"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127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7A1788F7" w14:textId="6CDE8B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3EE5AC5" w14:textId="2FB1BD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D3F44" w14:textId="21BBA7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0C561" w14:textId="688A82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183663" w14:paraId="367F10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5F8C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54A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765F00D" w14:textId="4958C0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3CB6E722" w14:textId="07EB52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D6F9" w14:textId="41F557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CDD35" w14:textId="464870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183663" w14:paraId="0F9022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5D4BA"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EC7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C880622" w14:textId="64129E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9602536" w14:textId="7AE399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060D0" w14:textId="2454A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EB705" w14:textId="759A3C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183663" w14:paraId="678F885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7AAB6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280F411A" w14:textId="66BE729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383,695.66 </w:t>
            </w:r>
          </w:p>
        </w:tc>
        <w:tc>
          <w:tcPr>
            <w:tcW w:w="675" w:type="pct"/>
            <w:tcBorders>
              <w:top w:val="nil"/>
              <w:left w:val="nil"/>
              <w:bottom w:val="single" w:sz="4" w:space="0" w:color="000000"/>
              <w:right w:val="single" w:sz="4" w:space="0" w:color="000000"/>
            </w:tcBorders>
            <w:shd w:val="clear" w:color="A5A5A5" w:fill="A5A5A5"/>
            <w:noWrap/>
            <w:vAlign w:val="bottom"/>
            <w:hideMark/>
          </w:tcPr>
          <w:p w14:paraId="6C414761" w14:textId="614996D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F5C3247" w14:textId="21D229A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2F017FC6" w14:textId="51FC848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6,560.06 </w:t>
            </w:r>
          </w:p>
        </w:tc>
      </w:tr>
      <w:tr w:rsidR="00183663" w14:paraId="6C80FA7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DB73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741B65E4" w14:textId="3A3B61A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398,916.8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20C7A6" w14:textId="01C6170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69813D5" w14:textId="6CFD596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33D94C5" w14:textId="1237C94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69,871.88 </w:t>
            </w:r>
          </w:p>
        </w:tc>
      </w:tr>
      <w:tr w:rsidR="00183663" w14:paraId="7A0EDC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6A51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760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1C67616" w14:textId="273508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46,193.26 </w:t>
            </w:r>
          </w:p>
        </w:tc>
        <w:tc>
          <w:tcPr>
            <w:tcW w:w="675" w:type="pct"/>
            <w:tcBorders>
              <w:top w:val="nil"/>
              <w:left w:val="nil"/>
              <w:bottom w:val="single" w:sz="4" w:space="0" w:color="000000"/>
              <w:right w:val="single" w:sz="4" w:space="0" w:color="000000"/>
            </w:tcBorders>
            <w:shd w:val="clear" w:color="auto" w:fill="auto"/>
            <w:noWrap/>
            <w:vAlign w:val="bottom"/>
            <w:hideMark/>
          </w:tcPr>
          <w:p w14:paraId="15AD1D76" w14:textId="209E02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FE7D3" w14:textId="1B9DC3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D46B7" w14:textId="377B42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46,193.26 </w:t>
            </w:r>
          </w:p>
        </w:tc>
      </w:tr>
      <w:tr w:rsidR="00183663" w14:paraId="21DDB7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EDAF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20F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60C6E085" w14:textId="456167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8A046E0" w14:textId="5CD660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BE32E" w14:textId="094E45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73373" w14:textId="06896E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183663" w14:paraId="5A9AA7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61CC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B69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1CA80743" w14:textId="4F3A62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752B6390" w14:textId="67EBED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77D6E" w14:textId="2EB9B8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3B103" w14:textId="0E8178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183663" w14:paraId="6AFDBF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9991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338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2FE99719" w14:textId="18FE5F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2F566E27" w14:textId="2D712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CA05E" w14:textId="036D74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0F397" w14:textId="7F5052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183663" w14:paraId="259C9A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C1EF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C76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DD80E24" w14:textId="2823D6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74A35477" w14:textId="7DBE7B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C4DD2" w14:textId="7D56F6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23D0A" w14:textId="4194ED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r>
      <w:tr w:rsidR="00183663" w14:paraId="3DDC6A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2235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295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45FC245" w14:textId="3BB2EA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28AC9C39" w14:textId="5F8443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1F14E" w14:textId="24B1DA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2F275" w14:textId="2B4F14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183663" w14:paraId="561EEE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A553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5205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64663E6" w14:textId="07C21C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157354AF" w14:textId="1FFBC2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48728" w14:textId="3D8C4D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1CB3E" w14:textId="1E3984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183663" w14:paraId="6FC28F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D04A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6903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0AB4397" w14:textId="2D16A0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254CCFD3" w14:textId="34B880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D8E93" w14:textId="54D95C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3445D" w14:textId="1DEB27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183663" w14:paraId="38379F0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516D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B26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6D70A887" w14:textId="09F749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15FE262D" w14:textId="0848CC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B4BD0" w14:textId="5D9475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83EA3" w14:textId="4228F0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183663" w14:paraId="72CB33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D732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7E9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8F8D060" w14:textId="72FBAB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0C5ECCB8" w14:textId="0CD0EC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05A27" w14:textId="45314D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F638E" w14:textId="1535AE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183663" w14:paraId="188611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7111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7DE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167F9611" w14:textId="05A0B4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37ACBB2E" w14:textId="308579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5A59B" w14:textId="48D7F7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FF199B" w14:textId="0DDF2F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183663" w14:paraId="190C20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D91D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18C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33DF7875" w14:textId="074821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1F1CFAA5" w14:textId="29EB6A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85320" w14:textId="09CA88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9BB87" w14:textId="72B704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183663" w14:paraId="4D53C7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9760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1641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5D19FB75" w14:textId="5F7092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48D09DD1" w14:textId="0E7A28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34913" w14:textId="5A0412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711D3" w14:textId="435003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183663" w14:paraId="155CED3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B4A6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13B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49CC921A" w14:textId="5ED802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480DD93E" w14:textId="52FCFF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40BA5" w14:textId="4268D0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F96E6" w14:textId="750257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183663" w14:paraId="280DC7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533F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774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7E2E4B29" w14:textId="207727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51066838" w14:textId="13153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8FDCA" w14:textId="77B58F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D193C" w14:textId="3B4453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183663" w14:paraId="40FD26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EBB8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DDE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3C9E8D67" w14:textId="276CAC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29A37047" w14:textId="0C1CE0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70EAF" w14:textId="4A2D24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B46EF" w14:textId="09F850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183663" w14:paraId="23BB03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32BE4"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7B4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7AC28BD2" w14:textId="1D0B70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147AF4A6" w14:textId="75C295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8336F" w14:textId="250ECC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A0CD4" w14:textId="212F56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183663" w14:paraId="5193363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866D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D65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2F9BA7B" w14:textId="5A9A8B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4173C205" w14:textId="5B7DAB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722A6" w14:textId="5AAF21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8E2D8" w14:textId="30E877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183663" w14:paraId="5BF600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382D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062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CAF131B" w14:textId="0FB78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237CCED3" w14:textId="376879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72A3B" w14:textId="22AF4D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BC80A" w14:textId="2A2355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183663" w14:paraId="7E75E2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691E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8E6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4E1A8F0" w14:textId="0DBC83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c>
          <w:tcPr>
            <w:tcW w:w="675" w:type="pct"/>
            <w:tcBorders>
              <w:top w:val="nil"/>
              <w:left w:val="nil"/>
              <w:bottom w:val="single" w:sz="4" w:space="0" w:color="000000"/>
              <w:right w:val="single" w:sz="4" w:space="0" w:color="000000"/>
            </w:tcBorders>
            <w:shd w:val="clear" w:color="auto" w:fill="auto"/>
            <w:noWrap/>
            <w:vAlign w:val="bottom"/>
            <w:hideMark/>
          </w:tcPr>
          <w:p w14:paraId="301AC7CB" w14:textId="0273D3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F90F7" w14:textId="63E47F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8FB84" w14:textId="31C0DA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r>
      <w:tr w:rsidR="00183663" w14:paraId="6F5AA9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FCF8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9E8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EC92646" w14:textId="5A2DDB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5CE318F" w14:textId="6803E1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0049B" w14:textId="15BE76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D76FE" w14:textId="25201B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183663" w14:paraId="5049E4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5C7C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CD5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5C71838" w14:textId="0C350A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21F90E9D" w14:textId="2918A8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6AB25095" w14:textId="3362A1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A6322" w14:textId="34DE9B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183663" w14:paraId="4DBA39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765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D96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C00F530" w14:textId="44EE38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2BCB1532" w14:textId="50EC4C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F8E214" w14:textId="0866BA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5D49B" w14:textId="4EE060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183663" w14:paraId="5BEF87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E02A5"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870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66FA79B" w14:textId="05F6C2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047D8A07" w14:textId="5C5995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4E22B" w14:textId="460F4A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56B3B" w14:textId="5C574C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183663" w14:paraId="1648AC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12E1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286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DAF6571" w14:textId="6BD538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4CD3AB0B" w14:textId="6AB40D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59CBC" w14:textId="3BBDC6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ACD09" w14:textId="571EA0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183663" w14:paraId="2EF0174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F7FD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85A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37227839" w14:textId="322F24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06AF581" w14:textId="1E7FA3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924B0" w14:textId="074B49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15114" w14:textId="197405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183663" w14:paraId="550FE97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9BC4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A01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694E365" w14:textId="72498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48E49A1E" w14:textId="28B111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957A1" w14:textId="7233E7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37016" w14:textId="4B7A43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r>
      <w:tr w:rsidR="00183663" w14:paraId="6B67E56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C3C3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5F1FF156" w14:textId="64F8D46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16,00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677A4FC6" w14:textId="66312AC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534F78" w14:textId="18D368C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1CA80D" w14:textId="01066F8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16,002.88 </w:t>
            </w:r>
          </w:p>
        </w:tc>
      </w:tr>
      <w:tr w:rsidR="00183663" w14:paraId="4D3A4B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92CE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BD3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60A3FE7" w14:textId="218017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32427C2D" w14:textId="1FC975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29C78" w14:textId="35B5BD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9846E" w14:textId="7D24B1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183663" w14:paraId="52A5BB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BABA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502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2AFC4A15" w14:textId="0FD59F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c>
          <w:tcPr>
            <w:tcW w:w="675" w:type="pct"/>
            <w:tcBorders>
              <w:top w:val="nil"/>
              <w:left w:val="nil"/>
              <w:bottom w:val="single" w:sz="4" w:space="0" w:color="000000"/>
              <w:right w:val="single" w:sz="4" w:space="0" w:color="000000"/>
            </w:tcBorders>
            <w:shd w:val="clear" w:color="auto" w:fill="auto"/>
            <w:noWrap/>
            <w:vAlign w:val="bottom"/>
            <w:hideMark/>
          </w:tcPr>
          <w:p w14:paraId="2BB2C107" w14:textId="4C315B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3E245" w14:textId="5D6DDB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C1170" w14:textId="100F92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r>
      <w:tr w:rsidR="00183663" w14:paraId="6E6D21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62E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3A6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CBB8A15" w14:textId="392A8C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3,828.68 </w:t>
            </w:r>
          </w:p>
        </w:tc>
        <w:tc>
          <w:tcPr>
            <w:tcW w:w="675" w:type="pct"/>
            <w:tcBorders>
              <w:top w:val="nil"/>
              <w:left w:val="nil"/>
              <w:bottom w:val="single" w:sz="4" w:space="0" w:color="000000"/>
              <w:right w:val="single" w:sz="4" w:space="0" w:color="000000"/>
            </w:tcBorders>
            <w:shd w:val="clear" w:color="auto" w:fill="auto"/>
            <w:noWrap/>
            <w:vAlign w:val="bottom"/>
            <w:hideMark/>
          </w:tcPr>
          <w:p w14:paraId="21AD388C" w14:textId="3B5CCD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F2270" w14:textId="5E9D24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8D26B" w14:textId="6DC477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3,828.68 </w:t>
            </w:r>
          </w:p>
        </w:tc>
      </w:tr>
      <w:tr w:rsidR="00183663" w14:paraId="61EA19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7075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090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93EDC7C" w14:textId="5F294D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3B9D4A54" w14:textId="0A7D76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95BB9" w14:textId="17A814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08E90" w14:textId="7148D4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r>
      <w:tr w:rsidR="00183663" w14:paraId="15C9BA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718B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C51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5B0B28F" w14:textId="2DE45E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2,764.26 </w:t>
            </w:r>
          </w:p>
        </w:tc>
        <w:tc>
          <w:tcPr>
            <w:tcW w:w="675" w:type="pct"/>
            <w:tcBorders>
              <w:top w:val="nil"/>
              <w:left w:val="nil"/>
              <w:bottom w:val="single" w:sz="4" w:space="0" w:color="000000"/>
              <w:right w:val="single" w:sz="4" w:space="0" w:color="000000"/>
            </w:tcBorders>
            <w:shd w:val="clear" w:color="auto" w:fill="auto"/>
            <w:noWrap/>
            <w:vAlign w:val="bottom"/>
            <w:hideMark/>
          </w:tcPr>
          <w:p w14:paraId="66BED683" w14:textId="2556FA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85321" w14:textId="3CD1B9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9F647" w14:textId="5F6CC0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2,764.26 </w:t>
            </w:r>
          </w:p>
        </w:tc>
      </w:tr>
      <w:tr w:rsidR="00183663" w14:paraId="633328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DC0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703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6D5D8CE6" w14:textId="60558F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c>
          <w:tcPr>
            <w:tcW w:w="675" w:type="pct"/>
            <w:tcBorders>
              <w:top w:val="nil"/>
              <w:left w:val="nil"/>
              <w:bottom w:val="single" w:sz="4" w:space="0" w:color="000000"/>
              <w:right w:val="single" w:sz="4" w:space="0" w:color="000000"/>
            </w:tcBorders>
            <w:shd w:val="clear" w:color="auto" w:fill="auto"/>
            <w:noWrap/>
            <w:vAlign w:val="bottom"/>
            <w:hideMark/>
          </w:tcPr>
          <w:p w14:paraId="38F338B5" w14:textId="43BB9F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359FC" w14:textId="307235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FF767" w14:textId="312C7B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r>
      <w:tr w:rsidR="00183663" w14:paraId="07185B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7AA5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F2C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A3DCE22" w14:textId="7DEC47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3019E1AB" w14:textId="43DABD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32593" w14:textId="65ED55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56B0A" w14:textId="53A213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183663" w14:paraId="4FDF247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C8F1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618ACDB5" w14:textId="0CB3297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21,05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25027CDC" w14:textId="76C4581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B7CD12C" w14:textId="10C374F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2E71693D" w14:textId="03A4358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912,966.97 </w:t>
            </w:r>
          </w:p>
        </w:tc>
      </w:tr>
      <w:tr w:rsidR="00183663" w14:paraId="20449A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80616"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E4DB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3D72EA8" w14:textId="709056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0125B515" w14:textId="00CFDC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09623" w14:textId="11F7A0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C7657" w14:textId="5F5664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183663" w14:paraId="3CB57C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2F78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EE36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FA6B115" w14:textId="6111F8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33,564.02 </w:t>
            </w:r>
          </w:p>
        </w:tc>
        <w:tc>
          <w:tcPr>
            <w:tcW w:w="675" w:type="pct"/>
            <w:tcBorders>
              <w:top w:val="nil"/>
              <w:left w:val="nil"/>
              <w:bottom w:val="single" w:sz="4" w:space="0" w:color="000000"/>
              <w:right w:val="single" w:sz="4" w:space="0" w:color="000000"/>
            </w:tcBorders>
            <w:shd w:val="clear" w:color="auto" w:fill="auto"/>
            <w:noWrap/>
            <w:vAlign w:val="bottom"/>
            <w:hideMark/>
          </w:tcPr>
          <w:p w14:paraId="38E476CE" w14:textId="401771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E8033" w14:textId="1B8261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478E351" w14:textId="0E9E5E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80,364.42 </w:t>
            </w:r>
          </w:p>
        </w:tc>
      </w:tr>
      <w:tr w:rsidR="00183663" w14:paraId="2108A0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6582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08A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3764173C" w14:textId="7EF263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15DC20F5" w14:textId="3E7BFC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90769" w14:textId="1BAB0B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E07A8" w14:textId="4CABD2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183663" w14:paraId="4A76BB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2AFB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ADB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730645B5" w14:textId="72B89E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52AD37EC" w14:textId="222B44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74CA6" w14:textId="680E8F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45611" w14:textId="6D065D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183663" w14:paraId="1859040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A171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561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69D186D" w14:textId="613E9D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13BEEE8F" w14:textId="24B337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D29913" w14:textId="46E4B9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10473F6D" w14:textId="1EFE81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183663" w14:paraId="322D8F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D3D3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14B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5F65F0DB" w14:textId="200BFF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64D5E549" w14:textId="031D76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CCA18A7" w14:textId="214EE6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020B786" w14:textId="3C851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183663" w14:paraId="3F573F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463A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EC3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33C23AF" w14:textId="0D3583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6531F831" w14:textId="387DCF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90B6750" w14:textId="343581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73709" w14:textId="633B03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183663" w14:paraId="624600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5DC1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98F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68B10C8" w14:textId="25DE78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500FB693" w14:textId="5961E0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C113A" w14:textId="1061E1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DA028" w14:textId="08814E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183663" w14:paraId="712F82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6D87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B8A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37B82F2" w14:textId="02663D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645B7A85" w14:textId="5F0D25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81CDB" w14:textId="13FFE1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7BD8C" w14:textId="080C21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183663" w14:paraId="6B3205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845A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60A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152F4AA" w14:textId="06F3B3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16811BB7" w14:textId="45BB7A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0FBFE" w14:textId="409550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0282D" w14:textId="26E760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183663" w14:paraId="6E60B2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ED1A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E5A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3B92535C" w14:textId="43470F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7794BCB2" w14:textId="308343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7F56C" w14:textId="34EFC9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EF458" w14:textId="61743A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183663" w14:paraId="4AE513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C888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D6B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37781413" w14:textId="1935A6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14A6DB9F" w14:textId="539F69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41782" w14:textId="6D317E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6D1A3" w14:textId="32855A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183663" w14:paraId="3588FC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9A63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B4EC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5F9C8E3" w14:textId="2E2E9B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A9C86D4" w14:textId="344B5A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ED4F1B" w14:textId="327BB6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07B5A" w14:textId="76361B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183663" w14:paraId="0D09D9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D39F5"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567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E52C6F1" w14:textId="7C0EB4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28A6FE45" w14:textId="66CF4D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55411" w14:textId="76965D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6D018" w14:textId="49EE78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183663" w14:paraId="4B28E45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81FD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42EA8785" w14:textId="55215E7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29,048.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A5DE24B" w14:textId="4875D20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BF1D14" w14:textId="276C5C8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CB6D32" w14:textId="757C267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29,048.32 </w:t>
            </w:r>
          </w:p>
        </w:tc>
      </w:tr>
      <w:tr w:rsidR="00183663" w14:paraId="42D2197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CBAE3"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A9C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CB4C65A" w14:textId="54B08F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4E2A4A27" w14:textId="6C446C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BA3BE" w14:textId="434811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5873E" w14:textId="454B59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183663" w14:paraId="15B0FA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87A3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59D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BE45535" w14:textId="1D013B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1A5BCE2" w14:textId="4946DA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BC97F" w14:textId="36C13C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DEB19" w14:textId="459444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183663" w14:paraId="4BE683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4055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E92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6C76AB1D" w14:textId="4BE0FD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1F8F79C3" w14:textId="1D81C6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EFBFD" w14:textId="5EF120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6040F" w14:textId="497DF6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183663" w14:paraId="39B4D8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1725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D58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F4D13B0" w14:textId="5A7573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c>
          <w:tcPr>
            <w:tcW w:w="675" w:type="pct"/>
            <w:tcBorders>
              <w:top w:val="nil"/>
              <w:left w:val="nil"/>
              <w:bottom w:val="single" w:sz="4" w:space="0" w:color="000000"/>
              <w:right w:val="single" w:sz="4" w:space="0" w:color="000000"/>
            </w:tcBorders>
            <w:shd w:val="clear" w:color="auto" w:fill="auto"/>
            <w:noWrap/>
            <w:vAlign w:val="bottom"/>
            <w:hideMark/>
          </w:tcPr>
          <w:p w14:paraId="3AF91025" w14:textId="0DABD1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D2C2C" w14:textId="378950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49C81" w14:textId="70102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r>
      <w:tr w:rsidR="00183663" w14:paraId="09D133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2002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D3A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24C69C40" w14:textId="2F496A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726516CB" w14:textId="30F4D6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857E4" w14:textId="3C59A0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0A044" w14:textId="6BF3EA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183663" w14:paraId="4D41A55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B7843"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173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ABB3142" w14:textId="63FBDE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A5D7191" w14:textId="0174AB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A912F" w14:textId="072A7A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072D2" w14:textId="1B1595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183663" w14:paraId="304B32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136F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6E1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403729A" w14:textId="237262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926.29 </w:t>
            </w:r>
          </w:p>
        </w:tc>
        <w:tc>
          <w:tcPr>
            <w:tcW w:w="675" w:type="pct"/>
            <w:tcBorders>
              <w:top w:val="nil"/>
              <w:left w:val="nil"/>
              <w:bottom w:val="single" w:sz="4" w:space="0" w:color="000000"/>
              <w:right w:val="single" w:sz="4" w:space="0" w:color="000000"/>
            </w:tcBorders>
            <w:shd w:val="clear" w:color="auto" w:fill="auto"/>
            <w:noWrap/>
            <w:vAlign w:val="bottom"/>
            <w:hideMark/>
          </w:tcPr>
          <w:p w14:paraId="73506C76" w14:textId="3CFD84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DE7FF" w14:textId="5472C1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A08AB" w14:textId="290A01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926.29 </w:t>
            </w:r>
          </w:p>
        </w:tc>
      </w:tr>
      <w:tr w:rsidR="00183663" w14:paraId="660A0F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5BE4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20E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421250A2" w14:textId="7002B6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53AC2201" w14:textId="71BF0E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16153" w14:textId="3CA917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F6248" w14:textId="47B8D3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r>
      <w:tr w:rsidR="00183663" w14:paraId="5FE55D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A61E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9E2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5EB7F38D" w14:textId="71A99D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c>
          <w:tcPr>
            <w:tcW w:w="675" w:type="pct"/>
            <w:tcBorders>
              <w:top w:val="nil"/>
              <w:left w:val="nil"/>
              <w:bottom w:val="single" w:sz="4" w:space="0" w:color="000000"/>
              <w:right w:val="single" w:sz="4" w:space="0" w:color="000000"/>
            </w:tcBorders>
            <w:shd w:val="clear" w:color="auto" w:fill="auto"/>
            <w:noWrap/>
            <w:vAlign w:val="bottom"/>
            <w:hideMark/>
          </w:tcPr>
          <w:p w14:paraId="5207626E" w14:textId="40F618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7F99F" w14:textId="77EC60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FEC34" w14:textId="2997E9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r>
      <w:tr w:rsidR="00183663" w14:paraId="124A92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12B8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0AC9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0E5929B2" w14:textId="771174BE"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0DA13E2D" w14:textId="79735024"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DDAF3C6" w14:textId="40281675"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C6F24F" w14:textId="00B84C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183663" w14:paraId="0268E6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0FFC5"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119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DEA3A65" w14:textId="7702AD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4DCF2383" w14:textId="7E90EB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224F2" w14:textId="69A05C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00EE9" w14:textId="5FD46B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183663" w14:paraId="2FF9E63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FC34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3A24E17" w14:textId="5A606C6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9A78AF" w14:textId="73DAF07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14B17C" w14:textId="4E98CE8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E9A8B4" w14:textId="7E399E3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183663" w14:paraId="4D07A6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2C51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00B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53C7A98F" w14:textId="282BCC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2DC0B21D" w14:textId="207FC7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DC0E0" w14:textId="3555EE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D3002" w14:textId="7D3800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183663" w14:paraId="5BE79D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68F3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0D8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EEA62FF" w14:textId="4E5A57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0E4B56A" w14:textId="5B26F7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0891D" w14:textId="2567D2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8DCB4" w14:textId="75612D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183663" w14:paraId="3A0D11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662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7D88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7E264B6" w14:textId="7857AF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533E6E30" w14:textId="637D4D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6051A" w14:textId="4908CA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E6BDE" w14:textId="5C0A06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183663" w14:paraId="1E8543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3B45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9D2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454C9BF7" w14:textId="46D59C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2708200F" w14:textId="457FD2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2B2B1" w14:textId="28CA37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E28F0" w14:textId="204E4E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183663" w14:paraId="6862F5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4D7F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D25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871773A" w14:textId="095E87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23F7C191" w14:textId="6B94A2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994D1" w14:textId="0EDEB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EF828" w14:textId="0274BD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183663" w14:paraId="48E524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FB56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E8B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E78733F" w14:textId="7D746B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0DE9FA5A" w14:textId="7314A4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60697" w14:textId="3A4E0E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7BC08" w14:textId="5294F0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183663" w14:paraId="7653A43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822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D6B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26DB339" w14:textId="7AE9A1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658147A7" w14:textId="0AA90D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6C97B" w14:textId="6B938D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C382B" w14:textId="198CDF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183663" w14:paraId="625EEF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F764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825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0C0BEEF" w14:textId="48CB21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5D69BCBA" w14:textId="254536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A069C" w14:textId="7D5B69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C5CC0" w14:textId="06000C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183663" w14:paraId="0CF4706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961E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BCD6E53" w14:textId="5448D31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530E41CA" w14:textId="0DAC0AE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FEC1D7" w14:textId="7EB9F28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5F3EAF" w14:textId="1309331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183663" w14:paraId="35264C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9EFE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600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0D1DABC3" w14:textId="58B126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6530579" w14:textId="46D080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5BE2F" w14:textId="43E564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DF900" w14:textId="699227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183663" w14:paraId="6F39CA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F63E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F22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732FB74F" w14:textId="34535F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0898416C" w14:textId="1E647A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2791E" w14:textId="3A2B9D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D462B" w14:textId="27D316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183663" w14:paraId="2EBE76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6585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6C3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8D2D8BA" w14:textId="79DCDD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7BD1536C" w14:textId="2E4C2C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A601B" w14:textId="145070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5A7AC" w14:textId="796F02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183663" w14:paraId="17E893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CD61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E36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64CC568" w14:textId="2E1E77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3A3DED84" w14:textId="52A577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DA669" w14:textId="08E8D4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5F299" w14:textId="4953AF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183663" w14:paraId="2C0A2A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2022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97A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2FEA80CB" w14:textId="16D42A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25BBACB" w14:textId="48B943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9EFCA" w14:textId="28891C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0DD65" w14:textId="50E83E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183663" w14:paraId="3F02A6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6D30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A66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A951DA7" w14:textId="74B394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059F67CA" w14:textId="6244A9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D54DF" w14:textId="1CD915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DDA75" w14:textId="778429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183663" w14:paraId="09BEF8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9665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8178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7CAB264" w14:textId="3CF159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562A69D6" w14:textId="14542B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B29D5" w14:textId="5BBCB6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0AA37" w14:textId="1F9218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183663" w14:paraId="43E840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D8AF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A0E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ED8A25A" w14:textId="768A48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27D90AFF" w14:textId="17C9FB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7AA3C" w14:textId="0F3619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A9239" w14:textId="5D7E34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183663" w14:paraId="66AACD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691A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F8F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B09083F" w14:textId="7BFB0D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748E052B" w14:textId="6BD01C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929E0" w14:textId="3AABB9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8358A" w14:textId="7814E0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183663" w14:paraId="539F5F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1E1F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73C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65886D3C" w14:textId="3EEF09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3DD3914E" w14:textId="3A9A10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A367F" w14:textId="6CCB74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9AC30" w14:textId="598A65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183663" w14:paraId="12EB1BB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168587"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F0D4D02" w14:textId="0B6C741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C500BB7" w14:textId="0B2E4D4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5DE119E" w14:textId="3E59F56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56C5B2" w14:textId="6AD7D77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183663" w14:paraId="7670437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27A4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E6A6809" w14:textId="0A07BC7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326047B" w14:textId="1837339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8682AD" w14:textId="55321E9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501632" w14:textId="34E382E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183663" w14:paraId="4177F56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A35FA"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5A5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9C42F69" w14:textId="788D85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665B8A43" w14:textId="2B0E88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4123E" w14:textId="79A480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CAF90" w14:textId="73132F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183663" w14:paraId="0B0641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DBB2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14EA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1FC38988" w14:textId="5D598C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2B7FDB9B" w14:textId="3F0BB8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8A1CC" w14:textId="223628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3FCCE" w14:textId="21180E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183663" w14:paraId="20E93B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277B2"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6A6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59E32DF" w14:textId="4D357F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112542D" w14:textId="706DEE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2C68" w14:textId="547DDE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88313" w14:textId="112E62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183663" w14:paraId="649651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DE77E"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69D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D187701" w14:textId="0FF4E9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7E9A28EB" w14:textId="51CA64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0AB1D" w14:textId="6A62BD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17F88" w14:textId="56580C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183663" w14:paraId="287169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2FDC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E39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BC7E9A7" w14:textId="3CD6DD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4F5B807C" w14:textId="1B2A04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D0691" w14:textId="24BBEE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1A344" w14:textId="40F59C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183663" w14:paraId="7B0F33F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B3E2F"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8BD637F" w14:textId="44DA759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9ED17B" w14:textId="611C0FD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D74D6E" w14:textId="45DB62A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C21E3F" w14:textId="0075127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183663" w14:paraId="2D40E1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8BBAF"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4EA4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CD7D3" w14:textId="6E5779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E0834F" w14:textId="0886DD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A3660" w14:textId="3F12FA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5086C" w14:textId="5EABCD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183663" w14:paraId="46E362A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192B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636FEC1" w14:textId="7A92B21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D7FE64" w14:textId="1DE6C12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4718B9" w14:textId="0DAAFAE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8C353E" w14:textId="1DAE49A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183663" w14:paraId="5C2ADF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CF7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0E7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0BA971E" w14:textId="20FA73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1443158" w14:textId="53610B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5AF78" w14:textId="3139B1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978C4" w14:textId="468A2F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83663" w14:paraId="15544C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8AB3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C49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01EA0E8" w14:textId="548E2F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20FE11C" w14:textId="7CACDD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BE0B1" w14:textId="47D2BB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7A0E6" w14:textId="193B87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183663" w14:paraId="62F349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E80B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D77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1B97D738" w14:textId="01F2BE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B284A80" w14:textId="309056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ECB18" w14:textId="790A4D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23336" w14:textId="3EAF24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83663" w14:paraId="667236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222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BCF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38C1CF90" w14:textId="5DF15D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E449A54" w14:textId="3E7164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1929C" w14:textId="6A6D1A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23B84" w14:textId="2FBBB0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83663" w14:paraId="7B2F2B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C6C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811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386D226" w14:textId="60D556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638D9EA" w14:textId="2712B2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CC53D" w14:textId="68E341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7B032" w14:textId="5ED3C6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83663" w14:paraId="34255B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011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9D0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274DBE2A" w14:textId="38D028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C851F8E" w14:textId="4CE008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883AB" w14:textId="4A540D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02558" w14:textId="47ED28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183663" w14:paraId="281F28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1FE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4F7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3D59F5E7" w14:textId="4760CA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F3B674D" w14:textId="480682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6BA48" w14:textId="202324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536AB" w14:textId="4480FC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183663" w14:paraId="2EA7408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3EE1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4E25369" w14:textId="2E6FA5B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9A68F33" w14:textId="5592610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0903E" w14:textId="09035D9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3A3F9D" w14:textId="00E908B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183663" w14:paraId="69D979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25F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49A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49AE75DA" w14:textId="06F5B0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44EBFCF8" w14:textId="5E1AE5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48897" w14:textId="65BC2F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8E22C" w14:textId="2A77B0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614D70D2" w14:textId="77777777" w:rsidR="00454A71" w:rsidRDefault="00454A71">
      <w:pPr>
        <w:tabs>
          <w:tab w:val="left" w:pos="5387"/>
        </w:tabs>
        <w:spacing w:after="0" w:line="240" w:lineRule="auto"/>
        <w:rPr>
          <w:rFonts w:ascii="Arial" w:eastAsia="Arial" w:hAnsi="Arial" w:cs="Arial"/>
          <w:b/>
          <w:color w:val="002060"/>
          <w:sz w:val="28"/>
          <w:szCs w:val="28"/>
        </w:rPr>
      </w:pPr>
    </w:p>
    <w:p w14:paraId="5DF8FE38" w14:textId="2815A451"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6BC93A84"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55309C" w:rsidRPr="0055309C">
        <w:rPr>
          <w:rFonts w:ascii="Arial" w:eastAsia="Times New Roman" w:hAnsi="Arial" w:cs="Arial"/>
          <w:b/>
          <w:color w:val="0070C0"/>
          <w:sz w:val="24"/>
          <w:szCs w:val="24"/>
          <w:lang w:val="en-US" w:eastAsia="en-US"/>
        </w:rPr>
        <w:t>1,592,776,209.06</w:t>
      </w:r>
      <w:r w:rsidR="0055309C">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0E10EBDF"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7D18AC">
        <w:rPr>
          <w:rFonts w:ascii="Arial" w:eastAsia="Times New Roman" w:hAnsi="Arial" w:cs="Arial"/>
          <w:b/>
          <w:color w:val="000000" w:themeColor="text1"/>
          <w:sz w:val="24"/>
          <w:szCs w:val="24"/>
          <w:lang w:val="en-US" w:eastAsia="en-US"/>
        </w:rPr>
        <w:t>₱</w:t>
      </w:r>
      <w:r w:rsidR="00B7311A" w:rsidRPr="007D18AC">
        <w:rPr>
          <w:rFonts w:ascii="Arial" w:eastAsia="Times New Roman" w:hAnsi="Arial" w:cs="Arial"/>
          <w:b/>
          <w:bCs/>
          <w:color w:val="000000" w:themeColor="text1"/>
          <w:sz w:val="24"/>
          <w:szCs w:val="24"/>
          <w:lang w:eastAsia="en-US"/>
        </w:rPr>
        <w:t xml:space="preserve">802,488,599.84 </w:t>
      </w:r>
      <w:r w:rsidRPr="007D18AC">
        <w:rPr>
          <w:rFonts w:ascii="Arial" w:eastAsia="Times New Roman" w:hAnsi="Arial" w:cs="Arial"/>
          <w:b/>
          <w:color w:val="000000" w:themeColor="text1"/>
          <w:sz w:val="24"/>
          <w:szCs w:val="24"/>
          <w:lang w:val="en-US" w:eastAsia="en-US"/>
        </w:rPr>
        <w:t>standby funds</w:t>
      </w:r>
      <w:r w:rsidRPr="007D18AC">
        <w:rPr>
          <w:rFonts w:ascii="Arial" w:eastAsia="Times New Roman" w:hAnsi="Arial" w:cs="Arial"/>
          <w:color w:val="000000" w:themeColor="text1"/>
          <w:sz w:val="24"/>
          <w:szCs w:val="24"/>
          <w:lang w:val="en-US" w:eastAsia="en-US"/>
        </w:rPr>
        <w:t xml:space="preserve"> </w:t>
      </w:r>
      <w:r w:rsidRPr="005E16E1">
        <w:rPr>
          <w:rFonts w:ascii="Arial" w:eastAsia="Times New Roman" w:hAnsi="Arial" w:cs="Arial"/>
          <w:sz w:val="24"/>
          <w:szCs w:val="24"/>
          <w:lang w:val="en-US" w:eastAsia="en-US"/>
        </w:rPr>
        <w:t xml:space="preserve">in the CO and FOs. Of the said amount, </w:t>
      </w:r>
      <w:r w:rsidRPr="00B7311A">
        <w:rPr>
          <w:rFonts w:ascii="Arial" w:eastAsia="Times New Roman" w:hAnsi="Arial" w:cs="Arial"/>
          <w:b/>
          <w:sz w:val="24"/>
          <w:szCs w:val="24"/>
          <w:lang w:val="en-US" w:eastAsia="en-US"/>
        </w:rPr>
        <w:t>₱</w:t>
      </w:r>
      <w:r w:rsidR="00B05028" w:rsidRPr="00B7311A">
        <w:rPr>
          <w:rFonts w:ascii="Arial" w:eastAsia="Times New Roman" w:hAnsi="Arial" w:cs="Arial"/>
          <w:b/>
          <w:sz w:val="24"/>
          <w:szCs w:val="24"/>
          <w:lang w:val="en-US" w:eastAsia="en-US"/>
        </w:rPr>
        <w:t xml:space="preserve">756,798,500.57 </w:t>
      </w:r>
      <w:r w:rsidRPr="005E16E1">
        <w:rPr>
          <w:rFonts w:ascii="Arial" w:eastAsia="Times New Roman" w:hAnsi="Arial" w:cs="Arial"/>
          <w:sz w:val="24"/>
          <w:szCs w:val="24"/>
          <w:lang w:val="en-US" w:eastAsia="en-US"/>
        </w:rPr>
        <w:t xml:space="preserve">is the available </w:t>
      </w:r>
      <w:r w:rsidRPr="008B03B8">
        <w:rPr>
          <w:rFonts w:ascii="Arial" w:eastAsia="Times New Roman" w:hAnsi="Arial" w:cs="Arial"/>
          <w:b/>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36053FBB"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7D18AC" w:rsidRPr="007D18AC">
        <w:rPr>
          <w:rFonts w:ascii="Arial" w:eastAsia="Times New Roman" w:hAnsi="Arial" w:cs="Arial"/>
          <w:b/>
          <w:bCs/>
          <w:color w:val="0070C0"/>
          <w:sz w:val="24"/>
          <w:szCs w:val="24"/>
          <w:lang w:eastAsia="en-US"/>
        </w:rPr>
        <w:t>268,309</w:t>
      </w:r>
      <w:r w:rsidR="007D18AC">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00B7311A" w:rsidRPr="00896E35">
        <w:rPr>
          <w:rFonts w:ascii="Arial" w:eastAsia="Times New Roman" w:hAnsi="Arial" w:cs="Arial"/>
          <w:b/>
          <w:color w:val="0070C0"/>
          <w:sz w:val="24"/>
          <w:szCs w:val="24"/>
          <w:lang w:val="en-US" w:eastAsia="en-US"/>
        </w:rPr>
        <w:t>₱</w:t>
      </w:r>
      <w:r w:rsidR="007D18AC" w:rsidRPr="007D18AC">
        <w:rPr>
          <w:rFonts w:ascii="Arial" w:eastAsia="Times New Roman" w:hAnsi="Arial" w:cs="Arial"/>
          <w:b/>
          <w:color w:val="0070C0"/>
          <w:sz w:val="24"/>
          <w:szCs w:val="24"/>
          <w:lang w:val="en-US" w:eastAsia="en-US"/>
        </w:rPr>
        <w:t>145,642,445.41</w:t>
      </w:r>
      <w:r w:rsidRPr="00A56F9F">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00B7311A" w:rsidRPr="00896E35">
        <w:rPr>
          <w:rFonts w:ascii="Arial" w:eastAsia="Times New Roman" w:hAnsi="Arial" w:cs="Arial"/>
          <w:b/>
          <w:color w:val="0070C0"/>
          <w:sz w:val="24"/>
          <w:szCs w:val="24"/>
          <w:lang w:val="en-US" w:eastAsia="en-US"/>
        </w:rPr>
        <w:t>₱</w:t>
      </w:r>
      <w:r w:rsidR="007D18AC" w:rsidRPr="007D18AC">
        <w:rPr>
          <w:rFonts w:ascii="Arial" w:eastAsia="Times New Roman" w:hAnsi="Arial" w:cs="Arial"/>
          <w:b/>
          <w:color w:val="0070C0"/>
          <w:sz w:val="24"/>
          <w:szCs w:val="24"/>
          <w:lang w:val="en-US" w:eastAsia="en-US"/>
        </w:rPr>
        <w:t>193,335,195.80</w:t>
      </w:r>
      <w:r w:rsidR="00B7311A">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7D18AC" w:rsidRPr="007D18AC">
        <w:rPr>
          <w:rFonts w:ascii="Arial" w:eastAsia="Times New Roman" w:hAnsi="Arial" w:cs="Arial"/>
          <w:b/>
          <w:bCs/>
          <w:color w:val="0070C0"/>
          <w:sz w:val="24"/>
          <w:szCs w:val="24"/>
          <w:lang w:eastAsia="en-US"/>
        </w:rPr>
        <w:t>451,309,968.01</w:t>
      </w:r>
      <w:r w:rsidR="00913ABA">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7866A2F5" w14:textId="22C4CF9C" w:rsidR="003509E6" w:rsidRPr="003509E6" w:rsidRDefault="008E188D" w:rsidP="00C40B15">
      <w:pPr>
        <w:widowControl/>
        <w:spacing w:after="0" w:line="240" w:lineRule="auto"/>
        <w:rPr>
          <w:rFonts w:ascii="Arial" w:eastAsia="Arial" w:hAnsi="Arial" w:cs="Arial"/>
          <w:b/>
          <w:i/>
          <w:sz w:val="20"/>
          <w:szCs w:val="20"/>
        </w:rPr>
      </w:pPr>
      <w:r>
        <w:rPr>
          <w:rFonts w:ascii="Arial" w:eastAsia="Arial" w:hAnsi="Arial" w:cs="Arial"/>
          <w:b/>
          <w:i/>
          <w:sz w:val="20"/>
          <w:szCs w:val="20"/>
        </w:rPr>
        <w:br w:type="page"/>
      </w:r>
      <w:r w:rsidR="002A7D6A" w:rsidRPr="008C088D">
        <w:rPr>
          <w:rFonts w:ascii="Arial" w:eastAsia="Arial" w:hAnsi="Arial" w:cs="Arial"/>
          <w:b/>
          <w:i/>
          <w:sz w:val="20"/>
          <w:szCs w:val="20"/>
        </w:rPr>
        <w:lastRenderedPageBreak/>
        <w:t>Table 2. Available Stockpiles and Standby Funds</w:t>
      </w:r>
      <w:r w:rsidR="004541B4">
        <w:rPr>
          <w:rFonts w:ascii="Arial" w:eastAsia="Arial" w:hAnsi="Arial" w:cs="Arial"/>
          <w:i/>
          <w:sz w:val="16"/>
          <w:szCs w:val="16"/>
        </w:rPr>
        <w:t xml:space="preserve">         </w:t>
      </w:r>
    </w:p>
    <w:tbl>
      <w:tblPr>
        <w:tblW w:w="5000" w:type="pct"/>
        <w:tblCellMar>
          <w:left w:w="144" w:type="dxa"/>
          <w:right w:w="144" w:type="dxa"/>
        </w:tblCellMar>
        <w:tblLook w:val="04A0" w:firstRow="1" w:lastRow="0" w:firstColumn="1" w:lastColumn="0" w:noHBand="0" w:noVBand="1"/>
      </w:tblPr>
      <w:tblGrid>
        <w:gridCol w:w="1385"/>
        <w:gridCol w:w="1380"/>
        <w:gridCol w:w="1130"/>
        <w:gridCol w:w="1510"/>
        <w:gridCol w:w="1380"/>
        <w:gridCol w:w="1426"/>
        <w:gridCol w:w="1532"/>
      </w:tblGrid>
      <w:tr w:rsidR="003509E6" w:rsidRPr="003509E6" w14:paraId="4A263EB8" w14:textId="77777777" w:rsidTr="003D0236">
        <w:trPr>
          <w:trHeight w:val="20"/>
        </w:trPr>
        <w:tc>
          <w:tcPr>
            <w:tcW w:w="711"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0065CF1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REGIONAL / FIELD OFFICE</w:t>
            </w:r>
          </w:p>
        </w:tc>
        <w:tc>
          <w:tcPr>
            <w:tcW w:w="708"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5CC6020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STANDBY FUNDS</w:t>
            </w:r>
          </w:p>
        </w:tc>
        <w:tc>
          <w:tcPr>
            <w:tcW w:w="1355"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33486CE3"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FAMILY FOOD PACKS</w:t>
            </w:r>
          </w:p>
        </w:tc>
        <w:tc>
          <w:tcPr>
            <w:tcW w:w="708" w:type="pct"/>
            <w:tcBorders>
              <w:top w:val="single" w:sz="4" w:space="0" w:color="000000"/>
              <w:left w:val="nil"/>
              <w:bottom w:val="single" w:sz="4" w:space="0" w:color="000000"/>
              <w:right w:val="single" w:sz="4" w:space="0" w:color="000000"/>
            </w:tcBorders>
            <w:shd w:val="clear" w:color="B7B7B7" w:fill="B7B7B7"/>
            <w:vAlign w:val="center"/>
            <w:hideMark/>
          </w:tcPr>
          <w:p w14:paraId="7C86028C"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OTHER FOOD ITEMS</w:t>
            </w:r>
          </w:p>
        </w:tc>
        <w:tc>
          <w:tcPr>
            <w:tcW w:w="732" w:type="pct"/>
            <w:tcBorders>
              <w:top w:val="single" w:sz="4" w:space="0" w:color="000000"/>
              <w:left w:val="nil"/>
              <w:bottom w:val="single" w:sz="4" w:space="0" w:color="000000"/>
              <w:right w:val="single" w:sz="4" w:space="0" w:color="000000"/>
            </w:tcBorders>
            <w:shd w:val="clear" w:color="B7B7B7" w:fill="B7B7B7"/>
            <w:vAlign w:val="center"/>
            <w:hideMark/>
          </w:tcPr>
          <w:p w14:paraId="3C1CBD01"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NON-FOOD RELIEF ITEMS</w:t>
            </w:r>
          </w:p>
        </w:tc>
        <w:tc>
          <w:tcPr>
            <w:tcW w:w="786"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358BAADA"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STANDBY FUNDS &amp; STOCKPILE</w:t>
            </w:r>
          </w:p>
        </w:tc>
      </w:tr>
      <w:tr w:rsidR="003509E6" w:rsidRPr="003509E6" w14:paraId="032CCF6C" w14:textId="77777777" w:rsidTr="003D0236">
        <w:trPr>
          <w:trHeight w:val="20"/>
        </w:trPr>
        <w:tc>
          <w:tcPr>
            <w:tcW w:w="711" w:type="pct"/>
            <w:vMerge/>
            <w:tcBorders>
              <w:top w:val="single" w:sz="4" w:space="0" w:color="000000"/>
              <w:left w:val="single" w:sz="4" w:space="0" w:color="000000"/>
              <w:bottom w:val="single" w:sz="4" w:space="0" w:color="000000"/>
              <w:right w:val="single" w:sz="4" w:space="0" w:color="000000"/>
            </w:tcBorders>
            <w:vAlign w:val="center"/>
            <w:hideMark/>
          </w:tcPr>
          <w:p w14:paraId="3840E44C"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708" w:type="pct"/>
            <w:vMerge/>
            <w:tcBorders>
              <w:top w:val="single" w:sz="4" w:space="0" w:color="000000"/>
              <w:left w:val="single" w:sz="4" w:space="0" w:color="000000"/>
              <w:bottom w:val="single" w:sz="4" w:space="0" w:color="000000"/>
              <w:right w:val="single" w:sz="4" w:space="0" w:color="000000"/>
            </w:tcBorders>
            <w:vAlign w:val="center"/>
            <w:hideMark/>
          </w:tcPr>
          <w:p w14:paraId="2C830E14"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580" w:type="pct"/>
            <w:tcBorders>
              <w:top w:val="nil"/>
              <w:left w:val="nil"/>
              <w:bottom w:val="single" w:sz="4" w:space="0" w:color="000000"/>
              <w:right w:val="single" w:sz="4" w:space="0" w:color="000000"/>
            </w:tcBorders>
            <w:shd w:val="clear" w:color="B7B7B7" w:fill="B7B7B7"/>
            <w:vAlign w:val="center"/>
            <w:hideMark/>
          </w:tcPr>
          <w:p w14:paraId="3ABFE04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QUANTITY</w:t>
            </w:r>
          </w:p>
        </w:tc>
        <w:tc>
          <w:tcPr>
            <w:tcW w:w="775" w:type="pct"/>
            <w:tcBorders>
              <w:top w:val="nil"/>
              <w:left w:val="nil"/>
              <w:bottom w:val="single" w:sz="4" w:space="0" w:color="000000"/>
              <w:right w:val="single" w:sz="4" w:space="0" w:color="000000"/>
            </w:tcBorders>
            <w:shd w:val="clear" w:color="B7B7B7" w:fill="B7B7B7"/>
            <w:vAlign w:val="center"/>
            <w:hideMark/>
          </w:tcPr>
          <w:p w14:paraId="6E0B8A16"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08" w:type="pct"/>
            <w:tcBorders>
              <w:top w:val="nil"/>
              <w:left w:val="nil"/>
              <w:bottom w:val="single" w:sz="4" w:space="0" w:color="000000"/>
              <w:right w:val="single" w:sz="4" w:space="0" w:color="000000"/>
            </w:tcBorders>
            <w:shd w:val="clear" w:color="B7B7B7" w:fill="B7B7B7"/>
            <w:vAlign w:val="center"/>
            <w:hideMark/>
          </w:tcPr>
          <w:p w14:paraId="4BBD51B9"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32" w:type="pct"/>
            <w:tcBorders>
              <w:top w:val="nil"/>
              <w:left w:val="nil"/>
              <w:bottom w:val="single" w:sz="4" w:space="0" w:color="000000"/>
              <w:right w:val="single" w:sz="4" w:space="0" w:color="000000"/>
            </w:tcBorders>
            <w:shd w:val="clear" w:color="B7B7B7" w:fill="B7B7B7"/>
            <w:vAlign w:val="center"/>
            <w:hideMark/>
          </w:tcPr>
          <w:p w14:paraId="38F4F70E"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86" w:type="pct"/>
            <w:vMerge/>
            <w:tcBorders>
              <w:top w:val="single" w:sz="4" w:space="0" w:color="000000"/>
              <w:left w:val="single" w:sz="4" w:space="0" w:color="000000"/>
              <w:bottom w:val="single" w:sz="4" w:space="0" w:color="000000"/>
              <w:right w:val="single" w:sz="4" w:space="0" w:color="000000"/>
            </w:tcBorders>
            <w:vAlign w:val="center"/>
            <w:hideMark/>
          </w:tcPr>
          <w:p w14:paraId="28B6AD8D"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r>
      <w:tr w:rsidR="008D3FD4" w:rsidRPr="003509E6" w14:paraId="55DC375F" w14:textId="77777777" w:rsidTr="003D0236">
        <w:trPr>
          <w:trHeight w:val="291"/>
        </w:trPr>
        <w:tc>
          <w:tcPr>
            <w:tcW w:w="711" w:type="pct"/>
            <w:tcBorders>
              <w:top w:val="nil"/>
              <w:left w:val="single" w:sz="4" w:space="0" w:color="000000"/>
              <w:bottom w:val="single" w:sz="4" w:space="0" w:color="000000"/>
              <w:right w:val="single" w:sz="4" w:space="0" w:color="000000"/>
            </w:tcBorders>
            <w:shd w:val="clear" w:color="D9EAD3" w:fill="D9EAD3"/>
            <w:vAlign w:val="center"/>
            <w:hideMark/>
          </w:tcPr>
          <w:p w14:paraId="691E0380" w14:textId="77777777" w:rsidR="008D3FD4" w:rsidRPr="003509E6" w:rsidRDefault="008D3FD4" w:rsidP="008D3FD4">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w:t>
            </w:r>
          </w:p>
        </w:tc>
        <w:tc>
          <w:tcPr>
            <w:tcW w:w="708" w:type="pct"/>
            <w:tcBorders>
              <w:top w:val="nil"/>
              <w:left w:val="nil"/>
              <w:bottom w:val="single" w:sz="4" w:space="0" w:color="000000"/>
              <w:right w:val="single" w:sz="4" w:space="0" w:color="000000"/>
            </w:tcBorders>
            <w:shd w:val="clear" w:color="D9EAD3" w:fill="D9EAD3"/>
            <w:vAlign w:val="center"/>
            <w:hideMark/>
          </w:tcPr>
          <w:p w14:paraId="3F793838" w14:textId="7395A5C6" w:rsidR="008D3FD4" w:rsidRPr="003509E6" w:rsidRDefault="008D3FD4" w:rsidP="008D3FD4">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802,488,599.84</w:t>
            </w:r>
          </w:p>
        </w:tc>
        <w:tc>
          <w:tcPr>
            <w:tcW w:w="580" w:type="pct"/>
            <w:tcBorders>
              <w:top w:val="nil"/>
              <w:left w:val="nil"/>
              <w:bottom w:val="single" w:sz="4" w:space="0" w:color="000000"/>
              <w:right w:val="single" w:sz="4" w:space="0" w:color="000000"/>
            </w:tcBorders>
            <w:shd w:val="clear" w:color="D9EAD3" w:fill="D9EAD3"/>
            <w:vAlign w:val="center"/>
            <w:hideMark/>
          </w:tcPr>
          <w:p w14:paraId="286E8A59" w14:textId="23254D39" w:rsidR="008D3FD4" w:rsidRPr="003509E6" w:rsidRDefault="008D3FD4" w:rsidP="008D3FD4">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268,309</w:t>
            </w:r>
          </w:p>
        </w:tc>
        <w:tc>
          <w:tcPr>
            <w:tcW w:w="775" w:type="pct"/>
            <w:tcBorders>
              <w:top w:val="nil"/>
              <w:left w:val="nil"/>
              <w:bottom w:val="single" w:sz="4" w:space="0" w:color="000000"/>
              <w:right w:val="single" w:sz="4" w:space="0" w:color="000000"/>
            </w:tcBorders>
            <w:shd w:val="clear" w:color="D9EAD3" w:fill="D9EAD3"/>
            <w:vAlign w:val="center"/>
            <w:hideMark/>
          </w:tcPr>
          <w:p w14:paraId="33BE2F2E" w14:textId="3320FE32" w:rsidR="008D3FD4" w:rsidRPr="003509E6" w:rsidRDefault="008D3FD4" w:rsidP="008D3FD4">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45,642,445.41</w:t>
            </w:r>
          </w:p>
        </w:tc>
        <w:tc>
          <w:tcPr>
            <w:tcW w:w="708" w:type="pct"/>
            <w:tcBorders>
              <w:top w:val="nil"/>
              <w:left w:val="nil"/>
              <w:bottom w:val="single" w:sz="4" w:space="0" w:color="000000"/>
              <w:right w:val="single" w:sz="4" w:space="0" w:color="000000"/>
            </w:tcBorders>
            <w:shd w:val="clear" w:color="D9EAD3" w:fill="D9EAD3"/>
            <w:vAlign w:val="center"/>
            <w:hideMark/>
          </w:tcPr>
          <w:p w14:paraId="2224D00E" w14:textId="79FF71BF" w:rsidR="008D3FD4" w:rsidRPr="003509E6" w:rsidRDefault="008D3FD4" w:rsidP="008D3FD4">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93,335,195.80</w:t>
            </w:r>
          </w:p>
        </w:tc>
        <w:tc>
          <w:tcPr>
            <w:tcW w:w="732" w:type="pct"/>
            <w:tcBorders>
              <w:top w:val="nil"/>
              <w:left w:val="nil"/>
              <w:bottom w:val="single" w:sz="4" w:space="0" w:color="000000"/>
              <w:right w:val="single" w:sz="4" w:space="0" w:color="000000"/>
            </w:tcBorders>
            <w:shd w:val="clear" w:color="D9EAD3" w:fill="D9EAD3"/>
            <w:vAlign w:val="center"/>
            <w:hideMark/>
          </w:tcPr>
          <w:p w14:paraId="794E627A" w14:textId="5499DCE2" w:rsidR="008D3FD4" w:rsidRPr="003509E6" w:rsidRDefault="008D3FD4" w:rsidP="008D3FD4">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451,309,968.01</w:t>
            </w:r>
          </w:p>
        </w:tc>
        <w:tc>
          <w:tcPr>
            <w:tcW w:w="786" w:type="pct"/>
            <w:tcBorders>
              <w:top w:val="nil"/>
              <w:left w:val="nil"/>
              <w:bottom w:val="single" w:sz="4" w:space="0" w:color="000000"/>
              <w:right w:val="single" w:sz="4" w:space="0" w:color="000000"/>
            </w:tcBorders>
            <w:shd w:val="clear" w:color="D9EAD3" w:fill="D9EAD3"/>
            <w:vAlign w:val="center"/>
            <w:hideMark/>
          </w:tcPr>
          <w:p w14:paraId="4F24E7C4" w14:textId="120BCC0C" w:rsidR="008D3FD4" w:rsidRPr="003509E6" w:rsidRDefault="008D3FD4" w:rsidP="008D3FD4">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592,776,209.06</w:t>
            </w:r>
          </w:p>
        </w:tc>
      </w:tr>
      <w:tr w:rsidR="008D3FD4" w:rsidRPr="003509E6" w14:paraId="5EBF9229"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7C452A4C" w14:textId="77777777" w:rsidR="008D3FD4" w:rsidRPr="003509E6" w:rsidRDefault="008D3FD4" w:rsidP="008D3FD4">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Central Office</w:t>
            </w:r>
          </w:p>
        </w:tc>
        <w:tc>
          <w:tcPr>
            <w:tcW w:w="708" w:type="pct"/>
            <w:tcBorders>
              <w:top w:val="nil"/>
              <w:left w:val="nil"/>
              <w:bottom w:val="single" w:sz="4" w:space="0" w:color="000000"/>
              <w:right w:val="single" w:sz="4" w:space="0" w:color="000000"/>
            </w:tcBorders>
            <w:shd w:val="clear" w:color="auto" w:fill="auto"/>
            <w:vAlign w:val="center"/>
            <w:hideMark/>
          </w:tcPr>
          <w:p w14:paraId="0474B04E" w14:textId="2A249E2F"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56,798,500.57</w:t>
            </w:r>
          </w:p>
        </w:tc>
        <w:tc>
          <w:tcPr>
            <w:tcW w:w="580" w:type="pct"/>
            <w:tcBorders>
              <w:top w:val="nil"/>
              <w:left w:val="nil"/>
              <w:bottom w:val="single" w:sz="4" w:space="0" w:color="000000"/>
              <w:right w:val="single" w:sz="4" w:space="0" w:color="000000"/>
            </w:tcBorders>
            <w:shd w:val="clear" w:color="auto" w:fill="auto"/>
            <w:vAlign w:val="center"/>
            <w:hideMark/>
          </w:tcPr>
          <w:p w14:paraId="0B9C5C35" w14:textId="654BF453"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75" w:type="pct"/>
            <w:tcBorders>
              <w:top w:val="nil"/>
              <w:left w:val="nil"/>
              <w:bottom w:val="single" w:sz="4" w:space="0" w:color="000000"/>
              <w:right w:val="single" w:sz="4" w:space="0" w:color="000000"/>
            </w:tcBorders>
            <w:shd w:val="clear" w:color="auto" w:fill="auto"/>
            <w:vAlign w:val="center"/>
            <w:hideMark/>
          </w:tcPr>
          <w:p w14:paraId="088A15C1" w14:textId="61AA99A2"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08" w:type="pct"/>
            <w:tcBorders>
              <w:top w:val="nil"/>
              <w:left w:val="nil"/>
              <w:bottom w:val="single" w:sz="4" w:space="0" w:color="000000"/>
              <w:right w:val="single" w:sz="4" w:space="0" w:color="000000"/>
            </w:tcBorders>
            <w:shd w:val="clear" w:color="auto" w:fill="auto"/>
            <w:vAlign w:val="center"/>
            <w:hideMark/>
          </w:tcPr>
          <w:p w14:paraId="34713EF1" w14:textId="478C87F5"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32" w:type="pct"/>
            <w:tcBorders>
              <w:top w:val="nil"/>
              <w:left w:val="nil"/>
              <w:bottom w:val="single" w:sz="4" w:space="0" w:color="000000"/>
              <w:right w:val="single" w:sz="4" w:space="0" w:color="000000"/>
            </w:tcBorders>
            <w:shd w:val="clear" w:color="auto" w:fill="auto"/>
            <w:vAlign w:val="center"/>
            <w:hideMark/>
          </w:tcPr>
          <w:p w14:paraId="7788755F" w14:textId="7F24CCE7"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86" w:type="pct"/>
            <w:tcBorders>
              <w:top w:val="nil"/>
              <w:left w:val="nil"/>
              <w:bottom w:val="single" w:sz="4" w:space="0" w:color="000000"/>
              <w:right w:val="single" w:sz="4" w:space="0" w:color="000000"/>
            </w:tcBorders>
            <w:shd w:val="clear" w:color="auto" w:fill="auto"/>
            <w:vAlign w:val="center"/>
            <w:hideMark/>
          </w:tcPr>
          <w:p w14:paraId="490BA4D6" w14:textId="3E6C135B"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56,798,500.57</w:t>
            </w:r>
          </w:p>
        </w:tc>
      </w:tr>
      <w:tr w:rsidR="008D3FD4" w:rsidRPr="003509E6" w14:paraId="605199E6"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765728BA" w14:textId="77777777" w:rsidR="008D3FD4" w:rsidRPr="003509E6" w:rsidRDefault="00EF62DD" w:rsidP="008D3FD4">
            <w:pPr>
              <w:widowControl/>
              <w:spacing w:after="0" w:line="240" w:lineRule="auto"/>
              <w:rPr>
                <w:rFonts w:ascii="Arial Narrow" w:eastAsia="Times New Roman" w:hAnsi="Arial Narrow"/>
                <w:sz w:val="18"/>
                <w:szCs w:val="18"/>
              </w:rPr>
            </w:pPr>
            <w:hyperlink r:id="rId10" w:anchor="RANGE!A1" w:history="1">
              <w:r w:rsidR="008D3FD4" w:rsidRPr="003509E6">
                <w:rPr>
                  <w:rFonts w:ascii="Arial Narrow" w:eastAsia="Times New Roman" w:hAnsi="Arial Narrow"/>
                  <w:sz w:val="18"/>
                  <w:szCs w:val="18"/>
                </w:rPr>
                <w:t>NRLMB - NROC</w:t>
              </w:r>
            </w:hyperlink>
          </w:p>
        </w:tc>
        <w:tc>
          <w:tcPr>
            <w:tcW w:w="708" w:type="pct"/>
            <w:tcBorders>
              <w:top w:val="nil"/>
              <w:left w:val="nil"/>
              <w:bottom w:val="single" w:sz="4" w:space="0" w:color="000000"/>
              <w:right w:val="single" w:sz="4" w:space="0" w:color="000000"/>
            </w:tcBorders>
            <w:shd w:val="clear" w:color="auto" w:fill="auto"/>
            <w:vAlign w:val="center"/>
            <w:hideMark/>
          </w:tcPr>
          <w:p w14:paraId="08C24EC0" w14:textId="5ABC6FE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nil"/>
              <w:left w:val="nil"/>
              <w:bottom w:val="single" w:sz="4" w:space="0" w:color="000000"/>
              <w:right w:val="single" w:sz="4" w:space="0" w:color="000000"/>
            </w:tcBorders>
            <w:shd w:val="clear" w:color="auto" w:fill="auto"/>
            <w:vAlign w:val="center"/>
            <w:hideMark/>
          </w:tcPr>
          <w:p w14:paraId="2153D3E0" w14:textId="0BA5F69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505</w:t>
            </w:r>
          </w:p>
        </w:tc>
        <w:tc>
          <w:tcPr>
            <w:tcW w:w="775" w:type="pct"/>
            <w:tcBorders>
              <w:top w:val="nil"/>
              <w:left w:val="nil"/>
              <w:bottom w:val="single" w:sz="4" w:space="0" w:color="000000"/>
              <w:right w:val="single" w:sz="4" w:space="0" w:color="000000"/>
            </w:tcBorders>
            <w:shd w:val="clear" w:color="auto" w:fill="auto"/>
            <w:vAlign w:val="center"/>
            <w:hideMark/>
          </w:tcPr>
          <w:p w14:paraId="27F3EDBA" w14:textId="4196B941"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0,125,541.75</w:t>
            </w:r>
          </w:p>
        </w:tc>
        <w:tc>
          <w:tcPr>
            <w:tcW w:w="708" w:type="pct"/>
            <w:tcBorders>
              <w:top w:val="nil"/>
              <w:left w:val="nil"/>
              <w:bottom w:val="single" w:sz="4" w:space="0" w:color="000000"/>
              <w:right w:val="single" w:sz="4" w:space="0" w:color="000000"/>
            </w:tcBorders>
            <w:shd w:val="clear" w:color="auto" w:fill="auto"/>
            <w:vAlign w:val="center"/>
            <w:hideMark/>
          </w:tcPr>
          <w:p w14:paraId="53F3B8A2" w14:textId="1B417D73"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9,797,722.03</w:t>
            </w:r>
          </w:p>
        </w:tc>
        <w:tc>
          <w:tcPr>
            <w:tcW w:w="732" w:type="pct"/>
            <w:tcBorders>
              <w:top w:val="nil"/>
              <w:left w:val="nil"/>
              <w:bottom w:val="single" w:sz="4" w:space="0" w:color="000000"/>
              <w:right w:val="single" w:sz="4" w:space="0" w:color="000000"/>
            </w:tcBorders>
            <w:shd w:val="clear" w:color="auto" w:fill="auto"/>
            <w:vAlign w:val="center"/>
            <w:hideMark/>
          </w:tcPr>
          <w:p w14:paraId="47FF044E" w14:textId="6D5D56A8"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724,673.13</w:t>
            </w:r>
          </w:p>
        </w:tc>
        <w:tc>
          <w:tcPr>
            <w:tcW w:w="786" w:type="pct"/>
            <w:tcBorders>
              <w:top w:val="nil"/>
              <w:left w:val="nil"/>
              <w:bottom w:val="single" w:sz="4" w:space="0" w:color="000000"/>
              <w:right w:val="single" w:sz="4" w:space="0" w:color="000000"/>
            </w:tcBorders>
            <w:shd w:val="clear" w:color="auto" w:fill="auto"/>
            <w:vAlign w:val="center"/>
            <w:hideMark/>
          </w:tcPr>
          <w:p w14:paraId="1D54FBEE" w14:textId="1118893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2,647,936.91</w:t>
            </w:r>
          </w:p>
        </w:tc>
      </w:tr>
      <w:tr w:rsidR="008D3FD4" w:rsidRPr="003509E6" w14:paraId="56763276"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3589EE7D" w14:textId="77777777" w:rsidR="008D3FD4" w:rsidRPr="003509E6" w:rsidRDefault="00EF62DD" w:rsidP="008D3FD4">
            <w:pPr>
              <w:widowControl/>
              <w:spacing w:after="0" w:line="240" w:lineRule="auto"/>
              <w:rPr>
                <w:rFonts w:ascii="Arial Narrow" w:eastAsia="Times New Roman" w:hAnsi="Arial Narrow"/>
                <w:sz w:val="18"/>
                <w:szCs w:val="18"/>
              </w:rPr>
            </w:pPr>
            <w:hyperlink r:id="rId11" w:anchor="RANGE!A1" w:history="1">
              <w:r w:rsidR="008D3FD4" w:rsidRPr="003509E6">
                <w:rPr>
                  <w:rFonts w:ascii="Arial Narrow" w:eastAsia="Times New Roman" w:hAnsi="Arial Narrow"/>
                  <w:sz w:val="18"/>
                  <w:szCs w:val="18"/>
                </w:rPr>
                <w:t>NRLMB - VDRC</w:t>
              </w:r>
            </w:hyperlink>
          </w:p>
        </w:tc>
        <w:tc>
          <w:tcPr>
            <w:tcW w:w="708" w:type="pct"/>
            <w:tcBorders>
              <w:top w:val="nil"/>
              <w:left w:val="nil"/>
              <w:bottom w:val="single" w:sz="4" w:space="0" w:color="000000"/>
              <w:right w:val="single" w:sz="4" w:space="0" w:color="000000"/>
            </w:tcBorders>
            <w:shd w:val="clear" w:color="auto" w:fill="auto"/>
            <w:vAlign w:val="center"/>
            <w:hideMark/>
          </w:tcPr>
          <w:p w14:paraId="078EF466" w14:textId="276213E5"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nil"/>
              <w:left w:val="nil"/>
              <w:bottom w:val="single" w:sz="4" w:space="0" w:color="000000"/>
              <w:right w:val="single" w:sz="4" w:space="0" w:color="000000"/>
            </w:tcBorders>
            <w:shd w:val="clear" w:color="auto" w:fill="auto"/>
            <w:vAlign w:val="center"/>
            <w:hideMark/>
          </w:tcPr>
          <w:p w14:paraId="1242AF5F" w14:textId="7A0B2C1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41</w:t>
            </w:r>
          </w:p>
        </w:tc>
        <w:tc>
          <w:tcPr>
            <w:tcW w:w="775" w:type="pct"/>
            <w:tcBorders>
              <w:top w:val="nil"/>
              <w:left w:val="nil"/>
              <w:bottom w:val="single" w:sz="4" w:space="0" w:color="000000"/>
              <w:right w:val="single" w:sz="4" w:space="0" w:color="000000"/>
            </w:tcBorders>
            <w:shd w:val="clear" w:color="auto" w:fill="auto"/>
            <w:vAlign w:val="center"/>
            <w:hideMark/>
          </w:tcPr>
          <w:p w14:paraId="234E7979" w14:textId="1C142758"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58,860.00</w:t>
            </w:r>
          </w:p>
        </w:tc>
        <w:tc>
          <w:tcPr>
            <w:tcW w:w="708" w:type="pct"/>
            <w:tcBorders>
              <w:top w:val="nil"/>
              <w:left w:val="nil"/>
              <w:bottom w:val="single" w:sz="4" w:space="0" w:color="000000"/>
              <w:right w:val="single" w:sz="4" w:space="0" w:color="000000"/>
            </w:tcBorders>
            <w:shd w:val="clear" w:color="auto" w:fill="auto"/>
            <w:vAlign w:val="center"/>
            <w:hideMark/>
          </w:tcPr>
          <w:p w14:paraId="1496E602" w14:textId="53DFFA0A"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746,900.80</w:t>
            </w:r>
          </w:p>
        </w:tc>
        <w:tc>
          <w:tcPr>
            <w:tcW w:w="732" w:type="pct"/>
            <w:tcBorders>
              <w:top w:val="nil"/>
              <w:left w:val="nil"/>
              <w:bottom w:val="single" w:sz="4" w:space="0" w:color="000000"/>
              <w:right w:val="single" w:sz="4" w:space="0" w:color="000000"/>
            </w:tcBorders>
            <w:shd w:val="clear" w:color="auto" w:fill="auto"/>
            <w:vAlign w:val="center"/>
            <w:hideMark/>
          </w:tcPr>
          <w:p w14:paraId="7C02A667" w14:textId="4C437AC7"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786" w:type="pct"/>
            <w:tcBorders>
              <w:top w:val="nil"/>
              <w:left w:val="nil"/>
              <w:bottom w:val="single" w:sz="4" w:space="0" w:color="000000"/>
              <w:right w:val="single" w:sz="4" w:space="0" w:color="000000"/>
            </w:tcBorders>
            <w:shd w:val="clear" w:color="auto" w:fill="auto"/>
            <w:vAlign w:val="center"/>
            <w:hideMark/>
          </w:tcPr>
          <w:p w14:paraId="0CB6A8CB" w14:textId="05BFE031"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911,637.30</w:t>
            </w:r>
          </w:p>
        </w:tc>
      </w:tr>
      <w:tr w:rsidR="008D3FD4" w:rsidRPr="003509E6" w14:paraId="397FAF77"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0F7AB3FC" w14:textId="77777777" w:rsidR="008D3FD4" w:rsidRPr="003509E6" w:rsidRDefault="00EF62DD" w:rsidP="008D3FD4">
            <w:pPr>
              <w:widowControl/>
              <w:spacing w:after="0" w:line="240" w:lineRule="auto"/>
              <w:rPr>
                <w:rFonts w:ascii="Arial Narrow" w:eastAsia="Times New Roman" w:hAnsi="Arial Narrow"/>
                <w:sz w:val="18"/>
                <w:szCs w:val="18"/>
              </w:rPr>
            </w:pPr>
            <w:hyperlink r:id="rId12" w:anchor="RANGE!A1" w:history="1">
              <w:r w:rsidR="008D3FD4" w:rsidRPr="003509E6">
                <w:rPr>
                  <w:rFonts w:ascii="Arial Narrow" w:eastAsia="Times New Roman" w:hAnsi="Arial Narrow"/>
                  <w:sz w:val="18"/>
                  <w:szCs w:val="18"/>
                </w:rPr>
                <w:t>I</w:t>
              </w:r>
            </w:hyperlink>
          </w:p>
        </w:tc>
        <w:tc>
          <w:tcPr>
            <w:tcW w:w="708" w:type="pct"/>
            <w:tcBorders>
              <w:top w:val="nil"/>
              <w:left w:val="nil"/>
              <w:bottom w:val="single" w:sz="4" w:space="0" w:color="000000"/>
              <w:right w:val="single" w:sz="4" w:space="0" w:color="000000"/>
            </w:tcBorders>
            <w:shd w:val="clear" w:color="auto" w:fill="auto"/>
            <w:vAlign w:val="center"/>
            <w:hideMark/>
          </w:tcPr>
          <w:p w14:paraId="71577939" w14:textId="396C98EB"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80" w:type="pct"/>
            <w:tcBorders>
              <w:top w:val="nil"/>
              <w:left w:val="nil"/>
              <w:bottom w:val="single" w:sz="4" w:space="0" w:color="000000"/>
              <w:right w:val="single" w:sz="4" w:space="0" w:color="000000"/>
            </w:tcBorders>
            <w:shd w:val="clear" w:color="auto" w:fill="auto"/>
            <w:vAlign w:val="center"/>
            <w:hideMark/>
          </w:tcPr>
          <w:p w14:paraId="43D28621" w14:textId="492A872D"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0,950</w:t>
            </w:r>
          </w:p>
        </w:tc>
        <w:tc>
          <w:tcPr>
            <w:tcW w:w="775" w:type="pct"/>
            <w:tcBorders>
              <w:top w:val="nil"/>
              <w:left w:val="nil"/>
              <w:bottom w:val="single" w:sz="4" w:space="0" w:color="000000"/>
              <w:right w:val="single" w:sz="4" w:space="0" w:color="000000"/>
            </w:tcBorders>
            <w:shd w:val="clear" w:color="auto" w:fill="auto"/>
            <w:vAlign w:val="center"/>
            <w:hideMark/>
          </w:tcPr>
          <w:p w14:paraId="7E7074BB" w14:textId="6B4714CE"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684,500.00</w:t>
            </w:r>
          </w:p>
        </w:tc>
        <w:tc>
          <w:tcPr>
            <w:tcW w:w="708" w:type="pct"/>
            <w:tcBorders>
              <w:top w:val="nil"/>
              <w:left w:val="nil"/>
              <w:bottom w:val="single" w:sz="4" w:space="0" w:color="000000"/>
              <w:right w:val="single" w:sz="4" w:space="0" w:color="000000"/>
            </w:tcBorders>
            <w:shd w:val="clear" w:color="auto" w:fill="auto"/>
            <w:vAlign w:val="center"/>
            <w:hideMark/>
          </w:tcPr>
          <w:p w14:paraId="3B3B147B" w14:textId="1B49A3CD"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82,947.20</w:t>
            </w:r>
          </w:p>
        </w:tc>
        <w:tc>
          <w:tcPr>
            <w:tcW w:w="732" w:type="pct"/>
            <w:tcBorders>
              <w:top w:val="nil"/>
              <w:left w:val="nil"/>
              <w:bottom w:val="single" w:sz="4" w:space="0" w:color="000000"/>
              <w:right w:val="single" w:sz="4" w:space="0" w:color="000000"/>
            </w:tcBorders>
            <w:shd w:val="clear" w:color="auto" w:fill="auto"/>
            <w:vAlign w:val="center"/>
            <w:hideMark/>
          </w:tcPr>
          <w:p w14:paraId="648D97E9" w14:textId="52ADB9B3"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3,360,316.61</w:t>
            </w:r>
          </w:p>
        </w:tc>
        <w:tc>
          <w:tcPr>
            <w:tcW w:w="786" w:type="pct"/>
            <w:tcBorders>
              <w:top w:val="nil"/>
              <w:left w:val="nil"/>
              <w:bottom w:val="single" w:sz="4" w:space="0" w:color="000000"/>
              <w:right w:val="single" w:sz="4" w:space="0" w:color="000000"/>
            </w:tcBorders>
            <w:shd w:val="clear" w:color="auto" w:fill="auto"/>
            <w:vAlign w:val="center"/>
            <w:hideMark/>
          </w:tcPr>
          <w:p w14:paraId="2709AEB2" w14:textId="0FB60C57"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0,028,499.01</w:t>
            </w:r>
          </w:p>
        </w:tc>
      </w:tr>
      <w:tr w:rsidR="008D3FD4" w:rsidRPr="003509E6" w14:paraId="49756EB6"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727B4909" w14:textId="77777777" w:rsidR="008D3FD4" w:rsidRPr="003509E6" w:rsidRDefault="00EF62DD" w:rsidP="008D3FD4">
            <w:pPr>
              <w:widowControl/>
              <w:spacing w:after="0" w:line="240" w:lineRule="auto"/>
              <w:rPr>
                <w:rFonts w:ascii="Arial Narrow" w:eastAsia="Times New Roman" w:hAnsi="Arial Narrow"/>
                <w:sz w:val="18"/>
                <w:szCs w:val="18"/>
              </w:rPr>
            </w:pPr>
            <w:hyperlink r:id="rId13" w:anchor="RANGE!A1" w:history="1">
              <w:r w:rsidR="008D3FD4" w:rsidRPr="003509E6">
                <w:rPr>
                  <w:rFonts w:ascii="Arial Narrow" w:eastAsia="Times New Roman" w:hAnsi="Arial Narrow"/>
                  <w:sz w:val="18"/>
                  <w:szCs w:val="18"/>
                </w:rPr>
                <w:t>II</w:t>
              </w:r>
            </w:hyperlink>
          </w:p>
        </w:tc>
        <w:tc>
          <w:tcPr>
            <w:tcW w:w="708" w:type="pct"/>
            <w:tcBorders>
              <w:top w:val="nil"/>
              <w:left w:val="nil"/>
              <w:bottom w:val="single" w:sz="4" w:space="0" w:color="000000"/>
              <w:right w:val="single" w:sz="4" w:space="0" w:color="000000"/>
            </w:tcBorders>
            <w:shd w:val="clear" w:color="auto" w:fill="auto"/>
            <w:vAlign w:val="center"/>
            <w:hideMark/>
          </w:tcPr>
          <w:p w14:paraId="7EADD22E" w14:textId="7756FFE2"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315.68</w:t>
            </w:r>
          </w:p>
        </w:tc>
        <w:tc>
          <w:tcPr>
            <w:tcW w:w="580" w:type="pct"/>
            <w:tcBorders>
              <w:top w:val="nil"/>
              <w:left w:val="nil"/>
              <w:bottom w:val="single" w:sz="4" w:space="0" w:color="000000"/>
              <w:right w:val="single" w:sz="4" w:space="0" w:color="000000"/>
            </w:tcBorders>
            <w:shd w:val="clear" w:color="auto" w:fill="auto"/>
            <w:vAlign w:val="center"/>
            <w:hideMark/>
          </w:tcPr>
          <w:p w14:paraId="6D652EE9" w14:textId="1CC7348E"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566</w:t>
            </w:r>
          </w:p>
        </w:tc>
        <w:tc>
          <w:tcPr>
            <w:tcW w:w="775" w:type="pct"/>
            <w:tcBorders>
              <w:top w:val="nil"/>
              <w:left w:val="nil"/>
              <w:bottom w:val="single" w:sz="4" w:space="0" w:color="000000"/>
              <w:right w:val="single" w:sz="4" w:space="0" w:color="000000"/>
            </w:tcBorders>
            <w:shd w:val="clear" w:color="auto" w:fill="auto"/>
            <w:vAlign w:val="center"/>
            <w:hideMark/>
          </w:tcPr>
          <w:p w14:paraId="5DC598C1" w14:textId="77781A5A"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510,510.00</w:t>
            </w:r>
          </w:p>
        </w:tc>
        <w:tc>
          <w:tcPr>
            <w:tcW w:w="708" w:type="pct"/>
            <w:tcBorders>
              <w:top w:val="nil"/>
              <w:left w:val="nil"/>
              <w:bottom w:val="single" w:sz="4" w:space="0" w:color="000000"/>
              <w:right w:val="single" w:sz="4" w:space="0" w:color="000000"/>
            </w:tcBorders>
            <w:shd w:val="clear" w:color="auto" w:fill="auto"/>
            <w:vAlign w:val="center"/>
            <w:hideMark/>
          </w:tcPr>
          <w:p w14:paraId="0082048D" w14:textId="40056744"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971,769.36</w:t>
            </w:r>
          </w:p>
        </w:tc>
        <w:tc>
          <w:tcPr>
            <w:tcW w:w="732" w:type="pct"/>
            <w:tcBorders>
              <w:top w:val="nil"/>
              <w:left w:val="nil"/>
              <w:bottom w:val="single" w:sz="4" w:space="0" w:color="000000"/>
              <w:right w:val="single" w:sz="4" w:space="0" w:color="000000"/>
            </w:tcBorders>
            <w:shd w:val="clear" w:color="auto" w:fill="auto"/>
            <w:vAlign w:val="center"/>
            <w:hideMark/>
          </w:tcPr>
          <w:p w14:paraId="16F53FEF" w14:textId="77B84D8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11,430.36</w:t>
            </w:r>
          </w:p>
        </w:tc>
        <w:tc>
          <w:tcPr>
            <w:tcW w:w="786" w:type="pct"/>
            <w:tcBorders>
              <w:top w:val="nil"/>
              <w:left w:val="nil"/>
              <w:bottom w:val="single" w:sz="4" w:space="0" w:color="000000"/>
              <w:right w:val="single" w:sz="4" w:space="0" w:color="000000"/>
            </w:tcBorders>
            <w:shd w:val="clear" w:color="auto" w:fill="auto"/>
            <w:vAlign w:val="center"/>
            <w:hideMark/>
          </w:tcPr>
          <w:p w14:paraId="59A27BD5" w14:textId="41ACC561"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4,294,025.40</w:t>
            </w:r>
          </w:p>
        </w:tc>
      </w:tr>
      <w:tr w:rsidR="008D3FD4" w:rsidRPr="003509E6" w14:paraId="063C4B0C"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3925137C" w14:textId="77777777" w:rsidR="008D3FD4" w:rsidRPr="003509E6" w:rsidRDefault="00EF62DD" w:rsidP="008D3FD4">
            <w:pPr>
              <w:widowControl/>
              <w:spacing w:after="0" w:line="240" w:lineRule="auto"/>
              <w:rPr>
                <w:rFonts w:ascii="Arial Narrow" w:eastAsia="Times New Roman" w:hAnsi="Arial Narrow"/>
                <w:sz w:val="18"/>
                <w:szCs w:val="18"/>
              </w:rPr>
            </w:pPr>
            <w:hyperlink r:id="rId14" w:anchor="RANGE!A1" w:history="1">
              <w:r w:rsidR="008D3FD4" w:rsidRPr="003509E6">
                <w:rPr>
                  <w:rFonts w:ascii="Arial Narrow" w:eastAsia="Times New Roman" w:hAnsi="Arial Narrow"/>
                  <w:sz w:val="18"/>
                  <w:szCs w:val="18"/>
                </w:rPr>
                <w:t>III</w:t>
              </w:r>
            </w:hyperlink>
          </w:p>
        </w:tc>
        <w:tc>
          <w:tcPr>
            <w:tcW w:w="708" w:type="pct"/>
            <w:tcBorders>
              <w:top w:val="nil"/>
              <w:left w:val="nil"/>
              <w:bottom w:val="single" w:sz="4" w:space="0" w:color="000000"/>
              <w:right w:val="single" w:sz="4" w:space="0" w:color="000000"/>
            </w:tcBorders>
            <w:shd w:val="clear" w:color="auto" w:fill="auto"/>
            <w:vAlign w:val="center"/>
            <w:hideMark/>
          </w:tcPr>
          <w:p w14:paraId="5E694DF1" w14:textId="1E8FEC25"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0" w:type="pct"/>
            <w:tcBorders>
              <w:top w:val="nil"/>
              <w:left w:val="nil"/>
              <w:bottom w:val="single" w:sz="4" w:space="0" w:color="000000"/>
              <w:right w:val="single" w:sz="4" w:space="0" w:color="000000"/>
            </w:tcBorders>
            <w:shd w:val="clear" w:color="auto" w:fill="auto"/>
            <w:vAlign w:val="center"/>
            <w:hideMark/>
          </w:tcPr>
          <w:p w14:paraId="08E004D9" w14:textId="7E2EEDC7"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866</w:t>
            </w:r>
          </w:p>
        </w:tc>
        <w:tc>
          <w:tcPr>
            <w:tcW w:w="775" w:type="pct"/>
            <w:tcBorders>
              <w:top w:val="nil"/>
              <w:left w:val="nil"/>
              <w:bottom w:val="single" w:sz="4" w:space="0" w:color="000000"/>
              <w:right w:val="single" w:sz="4" w:space="0" w:color="000000"/>
            </w:tcBorders>
            <w:shd w:val="clear" w:color="auto" w:fill="auto"/>
            <w:vAlign w:val="center"/>
            <w:hideMark/>
          </w:tcPr>
          <w:p w14:paraId="1526BAB2" w14:textId="5C2A613B"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799,368.03</w:t>
            </w:r>
          </w:p>
        </w:tc>
        <w:tc>
          <w:tcPr>
            <w:tcW w:w="708" w:type="pct"/>
            <w:tcBorders>
              <w:top w:val="nil"/>
              <w:left w:val="nil"/>
              <w:bottom w:val="single" w:sz="4" w:space="0" w:color="000000"/>
              <w:right w:val="single" w:sz="4" w:space="0" w:color="000000"/>
            </w:tcBorders>
            <w:shd w:val="clear" w:color="auto" w:fill="auto"/>
            <w:vAlign w:val="center"/>
            <w:hideMark/>
          </w:tcPr>
          <w:p w14:paraId="09D50B8B" w14:textId="3412B7B6"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732" w:type="pct"/>
            <w:tcBorders>
              <w:top w:val="nil"/>
              <w:left w:val="nil"/>
              <w:bottom w:val="single" w:sz="4" w:space="0" w:color="000000"/>
              <w:right w:val="single" w:sz="4" w:space="0" w:color="000000"/>
            </w:tcBorders>
            <w:shd w:val="clear" w:color="auto" w:fill="auto"/>
            <w:vAlign w:val="center"/>
            <w:hideMark/>
          </w:tcPr>
          <w:p w14:paraId="4D2894E8" w14:textId="260C8A24"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786" w:type="pct"/>
            <w:tcBorders>
              <w:top w:val="nil"/>
              <w:left w:val="nil"/>
              <w:bottom w:val="single" w:sz="4" w:space="0" w:color="000000"/>
              <w:right w:val="single" w:sz="4" w:space="0" w:color="000000"/>
            </w:tcBorders>
            <w:shd w:val="clear" w:color="auto" w:fill="auto"/>
            <w:vAlign w:val="center"/>
            <w:hideMark/>
          </w:tcPr>
          <w:p w14:paraId="28E57813" w14:textId="3A5DAFF8"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15,452.58</w:t>
            </w:r>
          </w:p>
        </w:tc>
      </w:tr>
      <w:tr w:rsidR="008D3FD4" w:rsidRPr="003509E6" w14:paraId="1887AD1C"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5217AC2D" w14:textId="77777777" w:rsidR="008D3FD4" w:rsidRPr="003509E6" w:rsidRDefault="00EF62DD" w:rsidP="008D3FD4">
            <w:pPr>
              <w:widowControl/>
              <w:spacing w:after="0" w:line="240" w:lineRule="auto"/>
              <w:rPr>
                <w:rFonts w:ascii="Arial Narrow" w:eastAsia="Times New Roman" w:hAnsi="Arial Narrow"/>
                <w:sz w:val="18"/>
                <w:szCs w:val="18"/>
              </w:rPr>
            </w:pPr>
            <w:hyperlink r:id="rId15" w:anchor="RANGE!A1" w:history="1">
              <w:r w:rsidR="008D3FD4" w:rsidRPr="003509E6">
                <w:rPr>
                  <w:rFonts w:ascii="Arial Narrow" w:eastAsia="Times New Roman" w:hAnsi="Arial Narrow"/>
                  <w:sz w:val="18"/>
                  <w:szCs w:val="18"/>
                </w:rPr>
                <w:t>CALABARZON</w:t>
              </w:r>
            </w:hyperlink>
          </w:p>
        </w:tc>
        <w:tc>
          <w:tcPr>
            <w:tcW w:w="708" w:type="pct"/>
            <w:tcBorders>
              <w:top w:val="nil"/>
              <w:left w:val="nil"/>
              <w:bottom w:val="single" w:sz="4" w:space="0" w:color="000000"/>
              <w:right w:val="single" w:sz="4" w:space="0" w:color="000000"/>
            </w:tcBorders>
            <w:shd w:val="clear" w:color="auto" w:fill="auto"/>
            <w:vAlign w:val="center"/>
            <w:hideMark/>
          </w:tcPr>
          <w:p w14:paraId="7135299D" w14:textId="79696B27"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80" w:type="pct"/>
            <w:tcBorders>
              <w:top w:val="nil"/>
              <w:left w:val="nil"/>
              <w:bottom w:val="single" w:sz="4" w:space="0" w:color="000000"/>
              <w:right w:val="single" w:sz="4" w:space="0" w:color="000000"/>
            </w:tcBorders>
            <w:shd w:val="clear" w:color="auto" w:fill="auto"/>
            <w:vAlign w:val="center"/>
            <w:hideMark/>
          </w:tcPr>
          <w:p w14:paraId="1F8A6220" w14:textId="3B4B97E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656</w:t>
            </w:r>
          </w:p>
        </w:tc>
        <w:tc>
          <w:tcPr>
            <w:tcW w:w="775" w:type="pct"/>
            <w:tcBorders>
              <w:top w:val="nil"/>
              <w:left w:val="nil"/>
              <w:bottom w:val="single" w:sz="4" w:space="0" w:color="000000"/>
              <w:right w:val="single" w:sz="4" w:space="0" w:color="000000"/>
            </w:tcBorders>
            <w:shd w:val="clear" w:color="auto" w:fill="auto"/>
            <w:vAlign w:val="center"/>
            <w:hideMark/>
          </w:tcPr>
          <w:p w14:paraId="1AE3234B" w14:textId="63CB279C"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797,642.00</w:t>
            </w:r>
          </w:p>
        </w:tc>
        <w:tc>
          <w:tcPr>
            <w:tcW w:w="708" w:type="pct"/>
            <w:tcBorders>
              <w:top w:val="nil"/>
              <w:left w:val="nil"/>
              <w:bottom w:val="single" w:sz="4" w:space="0" w:color="000000"/>
              <w:right w:val="single" w:sz="4" w:space="0" w:color="000000"/>
            </w:tcBorders>
            <w:shd w:val="clear" w:color="auto" w:fill="auto"/>
            <w:vAlign w:val="center"/>
            <w:hideMark/>
          </w:tcPr>
          <w:p w14:paraId="16CDBA88" w14:textId="48B0731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289,841.48</w:t>
            </w:r>
          </w:p>
        </w:tc>
        <w:tc>
          <w:tcPr>
            <w:tcW w:w="732" w:type="pct"/>
            <w:tcBorders>
              <w:top w:val="nil"/>
              <w:left w:val="nil"/>
              <w:bottom w:val="single" w:sz="4" w:space="0" w:color="000000"/>
              <w:right w:val="single" w:sz="4" w:space="0" w:color="000000"/>
            </w:tcBorders>
            <w:shd w:val="clear" w:color="auto" w:fill="auto"/>
            <w:vAlign w:val="center"/>
            <w:hideMark/>
          </w:tcPr>
          <w:p w14:paraId="6D79B56A" w14:textId="55C33A2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486,883.48</w:t>
            </w:r>
          </w:p>
        </w:tc>
        <w:tc>
          <w:tcPr>
            <w:tcW w:w="786" w:type="pct"/>
            <w:tcBorders>
              <w:top w:val="nil"/>
              <w:left w:val="nil"/>
              <w:bottom w:val="single" w:sz="4" w:space="0" w:color="000000"/>
              <w:right w:val="single" w:sz="4" w:space="0" w:color="000000"/>
            </w:tcBorders>
            <w:shd w:val="clear" w:color="auto" w:fill="auto"/>
            <w:vAlign w:val="center"/>
            <w:hideMark/>
          </w:tcPr>
          <w:p w14:paraId="7131A4AE" w14:textId="4F8FE5D7"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814,806.96</w:t>
            </w:r>
          </w:p>
        </w:tc>
      </w:tr>
      <w:tr w:rsidR="008D3FD4" w:rsidRPr="003509E6" w14:paraId="67BE1AF5"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2808D56D" w14:textId="77777777" w:rsidR="008D3FD4" w:rsidRPr="003509E6" w:rsidRDefault="00EF62DD" w:rsidP="008D3FD4">
            <w:pPr>
              <w:widowControl/>
              <w:spacing w:after="0" w:line="240" w:lineRule="auto"/>
              <w:rPr>
                <w:rFonts w:ascii="Arial Narrow" w:eastAsia="Times New Roman" w:hAnsi="Arial Narrow"/>
                <w:sz w:val="18"/>
                <w:szCs w:val="18"/>
              </w:rPr>
            </w:pPr>
            <w:hyperlink r:id="rId16" w:anchor="RANGE!A1" w:history="1">
              <w:r w:rsidR="008D3FD4" w:rsidRPr="003509E6">
                <w:rPr>
                  <w:rFonts w:ascii="Arial Narrow" w:eastAsia="Times New Roman" w:hAnsi="Arial Narrow"/>
                  <w:sz w:val="18"/>
                  <w:szCs w:val="18"/>
                </w:rPr>
                <w:t>MIMAROPA</w:t>
              </w:r>
            </w:hyperlink>
          </w:p>
        </w:tc>
        <w:tc>
          <w:tcPr>
            <w:tcW w:w="708" w:type="pct"/>
            <w:tcBorders>
              <w:top w:val="nil"/>
              <w:left w:val="nil"/>
              <w:bottom w:val="single" w:sz="4" w:space="0" w:color="000000"/>
              <w:right w:val="single" w:sz="4" w:space="0" w:color="000000"/>
            </w:tcBorders>
            <w:shd w:val="clear" w:color="auto" w:fill="auto"/>
            <w:vAlign w:val="center"/>
            <w:hideMark/>
          </w:tcPr>
          <w:p w14:paraId="75F090A9" w14:textId="3847C4ED"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580" w:type="pct"/>
            <w:tcBorders>
              <w:top w:val="nil"/>
              <w:left w:val="nil"/>
              <w:bottom w:val="single" w:sz="4" w:space="0" w:color="000000"/>
              <w:right w:val="single" w:sz="4" w:space="0" w:color="000000"/>
            </w:tcBorders>
            <w:shd w:val="clear" w:color="auto" w:fill="auto"/>
            <w:vAlign w:val="center"/>
            <w:hideMark/>
          </w:tcPr>
          <w:p w14:paraId="28EA89F9" w14:textId="0FF6E8E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308</w:t>
            </w:r>
          </w:p>
        </w:tc>
        <w:tc>
          <w:tcPr>
            <w:tcW w:w="775" w:type="pct"/>
            <w:tcBorders>
              <w:top w:val="nil"/>
              <w:left w:val="nil"/>
              <w:bottom w:val="single" w:sz="4" w:space="0" w:color="000000"/>
              <w:right w:val="single" w:sz="4" w:space="0" w:color="000000"/>
            </w:tcBorders>
            <w:shd w:val="clear" w:color="auto" w:fill="auto"/>
            <w:vAlign w:val="center"/>
            <w:hideMark/>
          </w:tcPr>
          <w:p w14:paraId="48BBE28F" w14:textId="41F3877B"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401,094.17</w:t>
            </w:r>
          </w:p>
        </w:tc>
        <w:tc>
          <w:tcPr>
            <w:tcW w:w="708" w:type="pct"/>
            <w:tcBorders>
              <w:top w:val="nil"/>
              <w:left w:val="nil"/>
              <w:bottom w:val="single" w:sz="4" w:space="0" w:color="000000"/>
              <w:right w:val="single" w:sz="4" w:space="0" w:color="000000"/>
            </w:tcBorders>
            <w:shd w:val="clear" w:color="auto" w:fill="auto"/>
            <w:vAlign w:val="center"/>
            <w:hideMark/>
          </w:tcPr>
          <w:p w14:paraId="6AEF5E44" w14:textId="66C8E4F1"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732" w:type="pct"/>
            <w:tcBorders>
              <w:top w:val="nil"/>
              <w:left w:val="nil"/>
              <w:bottom w:val="single" w:sz="4" w:space="0" w:color="000000"/>
              <w:right w:val="single" w:sz="4" w:space="0" w:color="000000"/>
            </w:tcBorders>
            <w:shd w:val="clear" w:color="auto" w:fill="auto"/>
            <w:vAlign w:val="center"/>
            <w:hideMark/>
          </w:tcPr>
          <w:p w14:paraId="7C003A21" w14:textId="6666EA65"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786" w:type="pct"/>
            <w:tcBorders>
              <w:top w:val="nil"/>
              <w:left w:val="nil"/>
              <w:bottom w:val="single" w:sz="4" w:space="0" w:color="000000"/>
              <w:right w:val="single" w:sz="4" w:space="0" w:color="000000"/>
            </w:tcBorders>
            <w:shd w:val="clear" w:color="auto" w:fill="auto"/>
            <w:vAlign w:val="center"/>
            <w:hideMark/>
          </w:tcPr>
          <w:p w14:paraId="2FC305B1" w14:textId="1717ACFB"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7,680,315.50</w:t>
            </w:r>
          </w:p>
        </w:tc>
      </w:tr>
      <w:tr w:rsidR="008D3FD4" w:rsidRPr="003509E6" w14:paraId="5F1A9E43"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031D2A09" w14:textId="77777777" w:rsidR="008D3FD4" w:rsidRPr="003509E6" w:rsidRDefault="00EF62DD" w:rsidP="008D3FD4">
            <w:pPr>
              <w:widowControl/>
              <w:spacing w:after="0" w:line="240" w:lineRule="auto"/>
              <w:rPr>
                <w:rFonts w:ascii="Arial Narrow" w:eastAsia="Times New Roman" w:hAnsi="Arial Narrow"/>
                <w:sz w:val="18"/>
                <w:szCs w:val="18"/>
              </w:rPr>
            </w:pPr>
            <w:hyperlink r:id="rId17" w:anchor="RANGE!A1" w:history="1">
              <w:r w:rsidR="008D3FD4" w:rsidRPr="003509E6">
                <w:rPr>
                  <w:rFonts w:ascii="Arial Narrow" w:eastAsia="Times New Roman" w:hAnsi="Arial Narrow"/>
                  <w:sz w:val="18"/>
                  <w:szCs w:val="18"/>
                </w:rPr>
                <w:t>V</w:t>
              </w:r>
            </w:hyperlink>
          </w:p>
        </w:tc>
        <w:tc>
          <w:tcPr>
            <w:tcW w:w="708" w:type="pct"/>
            <w:tcBorders>
              <w:top w:val="nil"/>
              <w:left w:val="nil"/>
              <w:bottom w:val="single" w:sz="4" w:space="0" w:color="000000"/>
              <w:right w:val="single" w:sz="4" w:space="0" w:color="000000"/>
            </w:tcBorders>
            <w:shd w:val="clear" w:color="auto" w:fill="auto"/>
            <w:vAlign w:val="center"/>
            <w:hideMark/>
          </w:tcPr>
          <w:p w14:paraId="10E24682" w14:textId="65ED4966"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0" w:type="pct"/>
            <w:tcBorders>
              <w:top w:val="nil"/>
              <w:left w:val="nil"/>
              <w:bottom w:val="single" w:sz="4" w:space="0" w:color="000000"/>
              <w:right w:val="single" w:sz="4" w:space="0" w:color="000000"/>
            </w:tcBorders>
            <w:shd w:val="clear" w:color="auto" w:fill="auto"/>
            <w:vAlign w:val="center"/>
            <w:hideMark/>
          </w:tcPr>
          <w:p w14:paraId="53B79549" w14:textId="508CAF02"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2,887</w:t>
            </w:r>
          </w:p>
        </w:tc>
        <w:tc>
          <w:tcPr>
            <w:tcW w:w="775" w:type="pct"/>
            <w:tcBorders>
              <w:top w:val="nil"/>
              <w:left w:val="nil"/>
              <w:bottom w:val="single" w:sz="4" w:space="0" w:color="000000"/>
              <w:right w:val="single" w:sz="4" w:space="0" w:color="000000"/>
            </w:tcBorders>
            <w:shd w:val="clear" w:color="auto" w:fill="auto"/>
            <w:vAlign w:val="center"/>
            <w:hideMark/>
          </w:tcPr>
          <w:p w14:paraId="44E6FADE" w14:textId="12A559C7"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6,253,471.43</w:t>
            </w:r>
          </w:p>
        </w:tc>
        <w:tc>
          <w:tcPr>
            <w:tcW w:w="708" w:type="pct"/>
            <w:tcBorders>
              <w:top w:val="nil"/>
              <w:left w:val="nil"/>
              <w:bottom w:val="single" w:sz="4" w:space="0" w:color="000000"/>
              <w:right w:val="single" w:sz="4" w:space="0" w:color="000000"/>
            </w:tcBorders>
            <w:shd w:val="clear" w:color="auto" w:fill="auto"/>
            <w:vAlign w:val="center"/>
            <w:hideMark/>
          </w:tcPr>
          <w:p w14:paraId="6C32FF52" w14:textId="678F017A"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892,686.92</w:t>
            </w:r>
          </w:p>
        </w:tc>
        <w:tc>
          <w:tcPr>
            <w:tcW w:w="732" w:type="pct"/>
            <w:tcBorders>
              <w:top w:val="nil"/>
              <w:left w:val="nil"/>
              <w:bottom w:val="single" w:sz="4" w:space="0" w:color="000000"/>
              <w:right w:val="single" w:sz="4" w:space="0" w:color="000000"/>
            </w:tcBorders>
            <w:shd w:val="clear" w:color="auto" w:fill="auto"/>
            <w:vAlign w:val="center"/>
            <w:hideMark/>
          </w:tcPr>
          <w:p w14:paraId="7B79E379" w14:textId="3997F55B"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0,998,830.15</w:t>
            </w:r>
          </w:p>
        </w:tc>
        <w:tc>
          <w:tcPr>
            <w:tcW w:w="786" w:type="pct"/>
            <w:tcBorders>
              <w:top w:val="nil"/>
              <w:left w:val="nil"/>
              <w:bottom w:val="single" w:sz="4" w:space="0" w:color="000000"/>
              <w:right w:val="single" w:sz="4" w:space="0" w:color="000000"/>
            </w:tcBorders>
            <w:shd w:val="clear" w:color="auto" w:fill="auto"/>
            <w:vAlign w:val="center"/>
            <w:hideMark/>
          </w:tcPr>
          <w:p w14:paraId="0E188E5F" w14:textId="14E837EB"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9,144,988.50</w:t>
            </w:r>
          </w:p>
        </w:tc>
      </w:tr>
      <w:tr w:rsidR="008D3FD4" w:rsidRPr="003509E6" w14:paraId="2C4E5709"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1B3662AF" w14:textId="77777777" w:rsidR="008D3FD4" w:rsidRPr="003509E6" w:rsidRDefault="00EF62DD" w:rsidP="008D3FD4">
            <w:pPr>
              <w:widowControl/>
              <w:spacing w:after="0" w:line="240" w:lineRule="auto"/>
              <w:rPr>
                <w:rFonts w:ascii="Arial Narrow" w:eastAsia="Times New Roman" w:hAnsi="Arial Narrow"/>
                <w:sz w:val="18"/>
                <w:szCs w:val="18"/>
              </w:rPr>
            </w:pPr>
            <w:hyperlink r:id="rId18" w:anchor="RANGE!A1" w:history="1">
              <w:r w:rsidR="008D3FD4" w:rsidRPr="003509E6">
                <w:rPr>
                  <w:rFonts w:ascii="Arial Narrow" w:eastAsia="Times New Roman" w:hAnsi="Arial Narrow"/>
                  <w:sz w:val="18"/>
                  <w:szCs w:val="18"/>
                </w:rPr>
                <w:t>VI</w:t>
              </w:r>
            </w:hyperlink>
          </w:p>
        </w:tc>
        <w:tc>
          <w:tcPr>
            <w:tcW w:w="708" w:type="pct"/>
            <w:tcBorders>
              <w:top w:val="nil"/>
              <w:left w:val="nil"/>
              <w:bottom w:val="single" w:sz="4" w:space="0" w:color="000000"/>
              <w:right w:val="single" w:sz="4" w:space="0" w:color="000000"/>
            </w:tcBorders>
            <w:shd w:val="clear" w:color="auto" w:fill="auto"/>
            <w:vAlign w:val="center"/>
            <w:hideMark/>
          </w:tcPr>
          <w:p w14:paraId="10748E19" w14:textId="005B982D"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272,636.42</w:t>
            </w:r>
          </w:p>
        </w:tc>
        <w:tc>
          <w:tcPr>
            <w:tcW w:w="580" w:type="pct"/>
            <w:tcBorders>
              <w:top w:val="nil"/>
              <w:left w:val="nil"/>
              <w:bottom w:val="single" w:sz="4" w:space="0" w:color="000000"/>
              <w:right w:val="single" w:sz="4" w:space="0" w:color="000000"/>
            </w:tcBorders>
            <w:shd w:val="clear" w:color="auto" w:fill="auto"/>
            <w:vAlign w:val="center"/>
            <w:hideMark/>
          </w:tcPr>
          <w:p w14:paraId="627C033C" w14:textId="2141EB0E"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962</w:t>
            </w:r>
          </w:p>
        </w:tc>
        <w:tc>
          <w:tcPr>
            <w:tcW w:w="775" w:type="pct"/>
            <w:tcBorders>
              <w:top w:val="nil"/>
              <w:left w:val="nil"/>
              <w:bottom w:val="single" w:sz="4" w:space="0" w:color="000000"/>
              <w:right w:val="single" w:sz="4" w:space="0" w:color="000000"/>
            </w:tcBorders>
            <w:shd w:val="clear" w:color="auto" w:fill="auto"/>
            <w:vAlign w:val="center"/>
            <w:hideMark/>
          </w:tcPr>
          <w:p w14:paraId="4A9510CE" w14:textId="4066A9D4"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762,579.52</w:t>
            </w:r>
          </w:p>
        </w:tc>
        <w:tc>
          <w:tcPr>
            <w:tcW w:w="708" w:type="pct"/>
            <w:tcBorders>
              <w:top w:val="nil"/>
              <w:left w:val="nil"/>
              <w:bottom w:val="single" w:sz="4" w:space="0" w:color="000000"/>
              <w:right w:val="single" w:sz="4" w:space="0" w:color="000000"/>
            </w:tcBorders>
            <w:shd w:val="clear" w:color="auto" w:fill="auto"/>
            <w:vAlign w:val="center"/>
            <w:hideMark/>
          </w:tcPr>
          <w:p w14:paraId="53B279EA" w14:textId="08EF5FFF"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511,207.37</w:t>
            </w:r>
          </w:p>
        </w:tc>
        <w:tc>
          <w:tcPr>
            <w:tcW w:w="732" w:type="pct"/>
            <w:tcBorders>
              <w:top w:val="nil"/>
              <w:left w:val="nil"/>
              <w:bottom w:val="single" w:sz="4" w:space="0" w:color="000000"/>
              <w:right w:val="single" w:sz="4" w:space="0" w:color="000000"/>
            </w:tcBorders>
            <w:shd w:val="clear" w:color="auto" w:fill="auto"/>
            <w:vAlign w:val="center"/>
            <w:hideMark/>
          </w:tcPr>
          <w:p w14:paraId="00FBE000" w14:textId="2B6BEBAC"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088,932.18</w:t>
            </w:r>
          </w:p>
        </w:tc>
        <w:tc>
          <w:tcPr>
            <w:tcW w:w="786" w:type="pct"/>
            <w:tcBorders>
              <w:top w:val="nil"/>
              <w:left w:val="nil"/>
              <w:bottom w:val="single" w:sz="4" w:space="0" w:color="000000"/>
              <w:right w:val="single" w:sz="4" w:space="0" w:color="000000"/>
            </w:tcBorders>
            <w:shd w:val="clear" w:color="auto" w:fill="auto"/>
            <w:vAlign w:val="center"/>
            <w:hideMark/>
          </w:tcPr>
          <w:p w14:paraId="59CD193E" w14:textId="49E00A12"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635,355.49</w:t>
            </w:r>
          </w:p>
        </w:tc>
      </w:tr>
      <w:tr w:rsidR="008D3FD4" w:rsidRPr="003509E6" w14:paraId="0C0A2117"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546DCEB5" w14:textId="77777777" w:rsidR="008D3FD4" w:rsidRPr="003509E6" w:rsidRDefault="00EF62DD" w:rsidP="008D3FD4">
            <w:pPr>
              <w:widowControl/>
              <w:spacing w:after="0" w:line="240" w:lineRule="auto"/>
              <w:rPr>
                <w:rFonts w:ascii="Arial Narrow" w:eastAsia="Times New Roman" w:hAnsi="Arial Narrow"/>
                <w:sz w:val="18"/>
                <w:szCs w:val="18"/>
              </w:rPr>
            </w:pPr>
            <w:hyperlink r:id="rId19" w:anchor="RANGE!A1" w:history="1">
              <w:r w:rsidR="008D3FD4" w:rsidRPr="003509E6">
                <w:rPr>
                  <w:rFonts w:ascii="Arial Narrow" w:eastAsia="Times New Roman" w:hAnsi="Arial Narrow"/>
                  <w:sz w:val="18"/>
                  <w:szCs w:val="18"/>
                </w:rPr>
                <w:t>VII</w:t>
              </w:r>
            </w:hyperlink>
          </w:p>
        </w:tc>
        <w:tc>
          <w:tcPr>
            <w:tcW w:w="708" w:type="pct"/>
            <w:tcBorders>
              <w:top w:val="nil"/>
              <w:left w:val="nil"/>
              <w:bottom w:val="single" w:sz="4" w:space="0" w:color="000000"/>
              <w:right w:val="single" w:sz="4" w:space="0" w:color="000000"/>
            </w:tcBorders>
            <w:shd w:val="clear" w:color="auto" w:fill="auto"/>
            <w:vAlign w:val="center"/>
            <w:hideMark/>
          </w:tcPr>
          <w:p w14:paraId="139FD8D0" w14:textId="1C65D5D4"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nil"/>
              <w:left w:val="nil"/>
              <w:bottom w:val="single" w:sz="4" w:space="0" w:color="000000"/>
              <w:right w:val="single" w:sz="4" w:space="0" w:color="000000"/>
            </w:tcBorders>
            <w:shd w:val="clear" w:color="auto" w:fill="auto"/>
            <w:vAlign w:val="center"/>
            <w:hideMark/>
          </w:tcPr>
          <w:p w14:paraId="764D5BFB" w14:textId="79B403C9"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1,848</w:t>
            </w:r>
          </w:p>
        </w:tc>
        <w:tc>
          <w:tcPr>
            <w:tcW w:w="775" w:type="pct"/>
            <w:tcBorders>
              <w:top w:val="nil"/>
              <w:left w:val="nil"/>
              <w:bottom w:val="single" w:sz="4" w:space="0" w:color="000000"/>
              <w:right w:val="single" w:sz="4" w:space="0" w:color="000000"/>
            </w:tcBorders>
            <w:shd w:val="clear" w:color="auto" w:fill="auto"/>
            <w:vAlign w:val="center"/>
            <w:hideMark/>
          </w:tcPr>
          <w:p w14:paraId="10CEA3C6" w14:textId="1299327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356,528.00</w:t>
            </w:r>
          </w:p>
        </w:tc>
        <w:tc>
          <w:tcPr>
            <w:tcW w:w="708" w:type="pct"/>
            <w:tcBorders>
              <w:top w:val="nil"/>
              <w:left w:val="nil"/>
              <w:bottom w:val="single" w:sz="4" w:space="0" w:color="000000"/>
              <w:right w:val="single" w:sz="4" w:space="0" w:color="000000"/>
            </w:tcBorders>
            <w:shd w:val="clear" w:color="auto" w:fill="auto"/>
            <w:vAlign w:val="center"/>
            <w:hideMark/>
          </w:tcPr>
          <w:p w14:paraId="626D9282" w14:textId="5A51A92D"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647,380.93</w:t>
            </w:r>
          </w:p>
        </w:tc>
        <w:tc>
          <w:tcPr>
            <w:tcW w:w="732" w:type="pct"/>
            <w:tcBorders>
              <w:top w:val="nil"/>
              <w:left w:val="nil"/>
              <w:bottom w:val="single" w:sz="4" w:space="0" w:color="000000"/>
              <w:right w:val="single" w:sz="4" w:space="0" w:color="000000"/>
            </w:tcBorders>
            <w:shd w:val="clear" w:color="auto" w:fill="auto"/>
            <w:vAlign w:val="center"/>
            <w:hideMark/>
          </w:tcPr>
          <w:p w14:paraId="209A6C2E" w14:textId="245D0F58"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786" w:type="pct"/>
            <w:tcBorders>
              <w:top w:val="nil"/>
              <w:left w:val="nil"/>
              <w:bottom w:val="single" w:sz="4" w:space="0" w:color="000000"/>
              <w:right w:val="single" w:sz="4" w:space="0" w:color="000000"/>
            </w:tcBorders>
            <w:shd w:val="clear" w:color="auto" w:fill="auto"/>
            <w:vAlign w:val="center"/>
            <w:hideMark/>
          </w:tcPr>
          <w:p w14:paraId="5F34EA37" w14:textId="413AD878"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5,302,072.98</w:t>
            </w:r>
          </w:p>
        </w:tc>
      </w:tr>
      <w:tr w:rsidR="008D3FD4" w:rsidRPr="003509E6" w14:paraId="3A2FC9C6"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7BA4326A" w14:textId="77777777" w:rsidR="008D3FD4" w:rsidRPr="003509E6" w:rsidRDefault="00EF62DD" w:rsidP="008D3FD4">
            <w:pPr>
              <w:widowControl/>
              <w:spacing w:after="0" w:line="240" w:lineRule="auto"/>
              <w:rPr>
                <w:rFonts w:ascii="Arial Narrow" w:eastAsia="Times New Roman" w:hAnsi="Arial Narrow"/>
                <w:sz w:val="18"/>
                <w:szCs w:val="18"/>
              </w:rPr>
            </w:pPr>
            <w:hyperlink r:id="rId20" w:anchor="RANGE!A1" w:history="1">
              <w:r w:rsidR="008D3FD4" w:rsidRPr="003509E6">
                <w:rPr>
                  <w:rFonts w:ascii="Arial Narrow" w:eastAsia="Times New Roman" w:hAnsi="Arial Narrow"/>
                  <w:sz w:val="18"/>
                  <w:szCs w:val="18"/>
                </w:rPr>
                <w:t>VIII</w:t>
              </w:r>
            </w:hyperlink>
          </w:p>
        </w:tc>
        <w:tc>
          <w:tcPr>
            <w:tcW w:w="708" w:type="pct"/>
            <w:tcBorders>
              <w:top w:val="nil"/>
              <w:left w:val="nil"/>
              <w:bottom w:val="single" w:sz="4" w:space="0" w:color="000000"/>
              <w:right w:val="single" w:sz="4" w:space="0" w:color="000000"/>
            </w:tcBorders>
            <w:shd w:val="clear" w:color="auto" w:fill="auto"/>
            <w:vAlign w:val="center"/>
            <w:hideMark/>
          </w:tcPr>
          <w:p w14:paraId="652EFC26" w14:textId="593011C8"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80" w:type="pct"/>
            <w:tcBorders>
              <w:top w:val="nil"/>
              <w:left w:val="nil"/>
              <w:bottom w:val="single" w:sz="4" w:space="0" w:color="000000"/>
              <w:right w:val="single" w:sz="4" w:space="0" w:color="000000"/>
            </w:tcBorders>
            <w:shd w:val="clear" w:color="auto" w:fill="auto"/>
            <w:vAlign w:val="center"/>
            <w:hideMark/>
          </w:tcPr>
          <w:p w14:paraId="568C3085" w14:textId="06EDDF45"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883</w:t>
            </w:r>
          </w:p>
        </w:tc>
        <w:tc>
          <w:tcPr>
            <w:tcW w:w="775" w:type="pct"/>
            <w:tcBorders>
              <w:top w:val="nil"/>
              <w:left w:val="nil"/>
              <w:bottom w:val="single" w:sz="4" w:space="0" w:color="000000"/>
              <w:right w:val="single" w:sz="4" w:space="0" w:color="000000"/>
            </w:tcBorders>
            <w:shd w:val="clear" w:color="auto" w:fill="auto"/>
            <w:vAlign w:val="center"/>
            <w:hideMark/>
          </w:tcPr>
          <w:p w14:paraId="5B2E3BAD" w14:textId="4D8E7D3A"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683,499.54</w:t>
            </w:r>
          </w:p>
        </w:tc>
        <w:tc>
          <w:tcPr>
            <w:tcW w:w="708" w:type="pct"/>
            <w:tcBorders>
              <w:top w:val="nil"/>
              <w:left w:val="nil"/>
              <w:bottom w:val="single" w:sz="4" w:space="0" w:color="000000"/>
              <w:right w:val="single" w:sz="4" w:space="0" w:color="000000"/>
            </w:tcBorders>
            <w:shd w:val="clear" w:color="auto" w:fill="auto"/>
            <w:vAlign w:val="center"/>
            <w:hideMark/>
          </w:tcPr>
          <w:p w14:paraId="17B44221" w14:textId="00D5AA3B"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33,756.04</w:t>
            </w:r>
          </w:p>
        </w:tc>
        <w:tc>
          <w:tcPr>
            <w:tcW w:w="732" w:type="pct"/>
            <w:tcBorders>
              <w:top w:val="nil"/>
              <w:left w:val="nil"/>
              <w:bottom w:val="single" w:sz="4" w:space="0" w:color="000000"/>
              <w:right w:val="single" w:sz="4" w:space="0" w:color="000000"/>
            </w:tcBorders>
            <w:shd w:val="clear" w:color="auto" w:fill="auto"/>
            <w:vAlign w:val="center"/>
            <w:hideMark/>
          </w:tcPr>
          <w:p w14:paraId="79599D23" w14:textId="619DCE7D"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786" w:type="pct"/>
            <w:tcBorders>
              <w:top w:val="nil"/>
              <w:left w:val="nil"/>
              <w:bottom w:val="single" w:sz="4" w:space="0" w:color="000000"/>
              <w:right w:val="single" w:sz="4" w:space="0" w:color="000000"/>
            </w:tcBorders>
            <w:shd w:val="clear" w:color="auto" w:fill="auto"/>
            <w:vAlign w:val="center"/>
            <w:hideMark/>
          </w:tcPr>
          <w:p w14:paraId="7DEE4DE8" w14:textId="7E60CFBE"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339,869.24</w:t>
            </w:r>
          </w:p>
        </w:tc>
      </w:tr>
      <w:tr w:rsidR="008D3FD4" w:rsidRPr="003509E6" w14:paraId="18A632EB"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565C7A95" w14:textId="77777777" w:rsidR="008D3FD4" w:rsidRPr="003509E6" w:rsidRDefault="00EF62DD" w:rsidP="008D3FD4">
            <w:pPr>
              <w:widowControl/>
              <w:spacing w:after="0" w:line="240" w:lineRule="auto"/>
              <w:rPr>
                <w:rFonts w:ascii="Arial Narrow" w:eastAsia="Times New Roman" w:hAnsi="Arial Narrow"/>
                <w:sz w:val="18"/>
                <w:szCs w:val="18"/>
              </w:rPr>
            </w:pPr>
            <w:hyperlink r:id="rId21" w:anchor="RANGE!A1" w:history="1">
              <w:r w:rsidR="008D3FD4" w:rsidRPr="003509E6">
                <w:rPr>
                  <w:rFonts w:ascii="Arial Narrow" w:eastAsia="Times New Roman" w:hAnsi="Arial Narrow"/>
                  <w:sz w:val="18"/>
                  <w:szCs w:val="18"/>
                </w:rPr>
                <w:t>IX</w:t>
              </w:r>
            </w:hyperlink>
          </w:p>
        </w:tc>
        <w:tc>
          <w:tcPr>
            <w:tcW w:w="708" w:type="pct"/>
            <w:tcBorders>
              <w:top w:val="nil"/>
              <w:left w:val="nil"/>
              <w:bottom w:val="single" w:sz="4" w:space="0" w:color="000000"/>
              <w:right w:val="single" w:sz="4" w:space="0" w:color="000000"/>
            </w:tcBorders>
            <w:shd w:val="clear" w:color="auto" w:fill="auto"/>
            <w:vAlign w:val="center"/>
            <w:hideMark/>
          </w:tcPr>
          <w:p w14:paraId="34D7952C" w14:textId="466D6DBF"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0" w:type="pct"/>
            <w:tcBorders>
              <w:top w:val="nil"/>
              <w:left w:val="nil"/>
              <w:bottom w:val="single" w:sz="4" w:space="0" w:color="000000"/>
              <w:right w:val="single" w:sz="4" w:space="0" w:color="000000"/>
            </w:tcBorders>
            <w:shd w:val="clear" w:color="auto" w:fill="auto"/>
            <w:vAlign w:val="center"/>
            <w:hideMark/>
          </w:tcPr>
          <w:p w14:paraId="4D829A2A" w14:textId="0971AD64"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469</w:t>
            </w:r>
          </w:p>
        </w:tc>
        <w:tc>
          <w:tcPr>
            <w:tcW w:w="775" w:type="pct"/>
            <w:tcBorders>
              <w:top w:val="nil"/>
              <w:left w:val="nil"/>
              <w:bottom w:val="single" w:sz="4" w:space="0" w:color="000000"/>
              <w:right w:val="single" w:sz="4" w:space="0" w:color="000000"/>
            </w:tcBorders>
            <w:shd w:val="clear" w:color="auto" w:fill="auto"/>
            <w:vAlign w:val="center"/>
            <w:hideMark/>
          </w:tcPr>
          <w:p w14:paraId="26612DA7" w14:textId="7D363596"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907,163.81</w:t>
            </w:r>
          </w:p>
        </w:tc>
        <w:tc>
          <w:tcPr>
            <w:tcW w:w="708" w:type="pct"/>
            <w:tcBorders>
              <w:top w:val="nil"/>
              <w:left w:val="nil"/>
              <w:bottom w:val="single" w:sz="4" w:space="0" w:color="000000"/>
              <w:right w:val="single" w:sz="4" w:space="0" w:color="000000"/>
            </w:tcBorders>
            <w:shd w:val="clear" w:color="auto" w:fill="auto"/>
            <w:vAlign w:val="center"/>
            <w:hideMark/>
          </w:tcPr>
          <w:p w14:paraId="792124D3" w14:textId="1AC06E73"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979,970.96</w:t>
            </w:r>
          </w:p>
        </w:tc>
        <w:tc>
          <w:tcPr>
            <w:tcW w:w="732" w:type="pct"/>
            <w:tcBorders>
              <w:top w:val="nil"/>
              <w:left w:val="nil"/>
              <w:bottom w:val="single" w:sz="4" w:space="0" w:color="000000"/>
              <w:right w:val="single" w:sz="4" w:space="0" w:color="000000"/>
            </w:tcBorders>
            <w:shd w:val="clear" w:color="auto" w:fill="auto"/>
            <w:vAlign w:val="center"/>
            <w:hideMark/>
          </w:tcPr>
          <w:p w14:paraId="078EA599" w14:textId="0AE7DE59"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615,943.64</w:t>
            </w:r>
          </w:p>
        </w:tc>
        <w:tc>
          <w:tcPr>
            <w:tcW w:w="786" w:type="pct"/>
            <w:tcBorders>
              <w:top w:val="nil"/>
              <w:left w:val="nil"/>
              <w:bottom w:val="single" w:sz="4" w:space="0" w:color="000000"/>
              <w:right w:val="single" w:sz="4" w:space="0" w:color="000000"/>
            </w:tcBorders>
            <w:shd w:val="clear" w:color="auto" w:fill="auto"/>
            <w:vAlign w:val="center"/>
            <w:hideMark/>
          </w:tcPr>
          <w:p w14:paraId="06738446" w14:textId="341530EA"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5,503,078.41</w:t>
            </w:r>
          </w:p>
        </w:tc>
      </w:tr>
      <w:tr w:rsidR="008D3FD4" w:rsidRPr="003509E6" w14:paraId="5CD06DE4"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3AFC31C5" w14:textId="77777777" w:rsidR="008D3FD4" w:rsidRPr="003509E6" w:rsidRDefault="00EF62DD" w:rsidP="008D3FD4">
            <w:pPr>
              <w:widowControl/>
              <w:spacing w:after="0" w:line="240" w:lineRule="auto"/>
              <w:rPr>
                <w:rFonts w:ascii="Arial Narrow" w:eastAsia="Times New Roman" w:hAnsi="Arial Narrow"/>
                <w:sz w:val="18"/>
                <w:szCs w:val="18"/>
              </w:rPr>
            </w:pPr>
            <w:hyperlink r:id="rId22" w:anchor="RANGE!A1" w:history="1">
              <w:r w:rsidR="008D3FD4" w:rsidRPr="003509E6">
                <w:rPr>
                  <w:rFonts w:ascii="Arial Narrow" w:eastAsia="Times New Roman" w:hAnsi="Arial Narrow"/>
                  <w:sz w:val="18"/>
                  <w:szCs w:val="18"/>
                </w:rPr>
                <w:t>X</w:t>
              </w:r>
            </w:hyperlink>
          </w:p>
        </w:tc>
        <w:tc>
          <w:tcPr>
            <w:tcW w:w="708" w:type="pct"/>
            <w:tcBorders>
              <w:top w:val="nil"/>
              <w:left w:val="nil"/>
              <w:bottom w:val="single" w:sz="4" w:space="0" w:color="000000"/>
              <w:right w:val="single" w:sz="4" w:space="0" w:color="000000"/>
            </w:tcBorders>
            <w:shd w:val="clear" w:color="auto" w:fill="auto"/>
            <w:vAlign w:val="center"/>
            <w:hideMark/>
          </w:tcPr>
          <w:p w14:paraId="780E2895" w14:textId="6D1FB9A5"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80" w:type="pct"/>
            <w:tcBorders>
              <w:top w:val="nil"/>
              <w:left w:val="nil"/>
              <w:bottom w:val="single" w:sz="4" w:space="0" w:color="000000"/>
              <w:right w:val="single" w:sz="4" w:space="0" w:color="000000"/>
            </w:tcBorders>
            <w:shd w:val="clear" w:color="auto" w:fill="auto"/>
            <w:vAlign w:val="center"/>
            <w:hideMark/>
          </w:tcPr>
          <w:p w14:paraId="5237CA0C" w14:textId="30C67CDD"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634</w:t>
            </w:r>
          </w:p>
        </w:tc>
        <w:tc>
          <w:tcPr>
            <w:tcW w:w="775" w:type="pct"/>
            <w:tcBorders>
              <w:top w:val="nil"/>
              <w:left w:val="nil"/>
              <w:bottom w:val="single" w:sz="4" w:space="0" w:color="000000"/>
              <w:right w:val="single" w:sz="4" w:space="0" w:color="000000"/>
            </w:tcBorders>
            <w:shd w:val="clear" w:color="auto" w:fill="auto"/>
            <w:vAlign w:val="center"/>
            <w:hideMark/>
          </w:tcPr>
          <w:p w14:paraId="414F1A2E" w14:textId="253D6537"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80,345.92</w:t>
            </w:r>
          </w:p>
        </w:tc>
        <w:tc>
          <w:tcPr>
            <w:tcW w:w="708" w:type="pct"/>
            <w:tcBorders>
              <w:top w:val="nil"/>
              <w:left w:val="nil"/>
              <w:bottom w:val="single" w:sz="4" w:space="0" w:color="000000"/>
              <w:right w:val="single" w:sz="4" w:space="0" w:color="000000"/>
            </w:tcBorders>
            <w:shd w:val="clear" w:color="auto" w:fill="auto"/>
            <w:vAlign w:val="center"/>
            <w:hideMark/>
          </w:tcPr>
          <w:p w14:paraId="12AC3F2A" w14:textId="7C5310FF"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486,437.67</w:t>
            </w:r>
          </w:p>
        </w:tc>
        <w:tc>
          <w:tcPr>
            <w:tcW w:w="732" w:type="pct"/>
            <w:tcBorders>
              <w:top w:val="nil"/>
              <w:left w:val="nil"/>
              <w:bottom w:val="single" w:sz="4" w:space="0" w:color="000000"/>
              <w:right w:val="single" w:sz="4" w:space="0" w:color="000000"/>
            </w:tcBorders>
            <w:shd w:val="clear" w:color="auto" w:fill="auto"/>
            <w:vAlign w:val="center"/>
            <w:hideMark/>
          </w:tcPr>
          <w:p w14:paraId="74FFE9AC" w14:textId="7580071C"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7,034,562.41</w:t>
            </w:r>
          </w:p>
        </w:tc>
        <w:tc>
          <w:tcPr>
            <w:tcW w:w="786" w:type="pct"/>
            <w:tcBorders>
              <w:top w:val="nil"/>
              <w:left w:val="nil"/>
              <w:bottom w:val="single" w:sz="4" w:space="0" w:color="000000"/>
              <w:right w:val="single" w:sz="4" w:space="0" w:color="000000"/>
            </w:tcBorders>
            <w:shd w:val="clear" w:color="auto" w:fill="auto"/>
            <w:vAlign w:val="center"/>
            <w:hideMark/>
          </w:tcPr>
          <w:p w14:paraId="18B46D43" w14:textId="7C93C7C3"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7,718,025.92</w:t>
            </w:r>
          </w:p>
        </w:tc>
      </w:tr>
      <w:tr w:rsidR="008D3FD4" w:rsidRPr="003509E6" w14:paraId="63C20F77"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4314B9C4" w14:textId="77777777" w:rsidR="008D3FD4" w:rsidRPr="003509E6" w:rsidRDefault="00EF62DD" w:rsidP="008D3FD4">
            <w:pPr>
              <w:widowControl/>
              <w:spacing w:after="0" w:line="240" w:lineRule="auto"/>
              <w:rPr>
                <w:rFonts w:ascii="Arial Narrow" w:eastAsia="Times New Roman" w:hAnsi="Arial Narrow"/>
                <w:sz w:val="18"/>
                <w:szCs w:val="18"/>
              </w:rPr>
            </w:pPr>
            <w:hyperlink r:id="rId23" w:anchor="RANGE!A1" w:history="1">
              <w:r w:rsidR="008D3FD4" w:rsidRPr="003509E6">
                <w:rPr>
                  <w:rFonts w:ascii="Arial Narrow" w:eastAsia="Times New Roman" w:hAnsi="Arial Narrow"/>
                  <w:sz w:val="18"/>
                  <w:szCs w:val="18"/>
                </w:rPr>
                <w:t>XI</w:t>
              </w:r>
            </w:hyperlink>
          </w:p>
        </w:tc>
        <w:tc>
          <w:tcPr>
            <w:tcW w:w="708" w:type="pct"/>
            <w:tcBorders>
              <w:top w:val="nil"/>
              <w:left w:val="nil"/>
              <w:bottom w:val="single" w:sz="4" w:space="0" w:color="000000"/>
              <w:right w:val="single" w:sz="4" w:space="0" w:color="000000"/>
            </w:tcBorders>
            <w:shd w:val="clear" w:color="auto" w:fill="auto"/>
            <w:vAlign w:val="center"/>
            <w:hideMark/>
          </w:tcPr>
          <w:p w14:paraId="0D276A4D" w14:textId="1DC82E9C"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0" w:type="pct"/>
            <w:tcBorders>
              <w:top w:val="nil"/>
              <w:left w:val="nil"/>
              <w:bottom w:val="single" w:sz="4" w:space="0" w:color="000000"/>
              <w:right w:val="single" w:sz="4" w:space="0" w:color="000000"/>
            </w:tcBorders>
            <w:shd w:val="clear" w:color="auto" w:fill="auto"/>
            <w:vAlign w:val="center"/>
            <w:hideMark/>
          </w:tcPr>
          <w:p w14:paraId="3C25B423" w14:textId="51B4F50D"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170</w:t>
            </w:r>
          </w:p>
        </w:tc>
        <w:tc>
          <w:tcPr>
            <w:tcW w:w="775" w:type="pct"/>
            <w:tcBorders>
              <w:top w:val="nil"/>
              <w:left w:val="nil"/>
              <w:bottom w:val="single" w:sz="4" w:space="0" w:color="000000"/>
              <w:right w:val="single" w:sz="4" w:space="0" w:color="000000"/>
            </w:tcBorders>
            <w:shd w:val="clear" w:color="auto" w:fill="auto"/>
            <w:vAlign w:val="center"/>
            <w:hideMark/>
          </w:tcPr>
          <w:p w14:paraId="0D7C63FB" w14:textId="2EBCA818"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44,252.00</w:t>
            </w:r>
          </w:p>
        </w:tc>
        <w:tc>
          <w:tcPr>
            <w:tcW w:w="708" w:type="pct"/>
            <w:tcBorders>
              <w:top w:val="nil"/>
              <w:left w:val="nil"/>
              <w:bottom w:val="single" w:sz="4" w:space="0" w:color="000000"/>
              <w:right w:val="single" w:sz="4" w:space="0" w:color="000000"/>
            </w:tcBorders>
            <w:shd w:val="clear" w:color="auto" w:fill="auto"/>
            <w:vAlign w:val="center"/>
            <w:hideMark/>
          </w:tcPr>
          <w:p w14:paraId="78144FAC" w14:textId="330A334E"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207,017.00</w:t>
            </w:r>
          </w:p>
        </w:tc>
        <w:tc>
          <w:tcPr>
            <w:tcW w:w="732" w:type="pct"/>
            <w:tcBorders>
              <w:top w:val="nil"/>
              <w:left w:val="nil"/>
              <w:bottom w:val="single" w:sz="4" w:space="0" w:color="000000"/>
              <w:right w:val="single" w:sz="4" w:space="0" w:color="000000"/>
            </w:tcBorders>
            <w:shd w:val="clear" w:color="auto" w:fill="auto"/>
            <w:vAlign w:val="center"/>
            <w:hideMark/>
          </w:tcPr>
          <w:p w14:paraId="3E41823B" w14:textId="3B9945C2"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798,291.30</w:t>
            </w:r>
          </w:p>
        </w:tc>
        <w:tc>
          <w:tcPr>
            <w:tcW w:w="786" w:type="pct"/>
            <w:tcBorders>
              <w:top w:val="nil"/>
              <w:left w:val="nil"/>
              <w:bottom w:val="single" w:sz="4" w:space="0" w:color="000000"/>
              <w:right w:val="single" w:sz="4" w:space="0" w:color="000000"/>
            </w:tcBorders>
            <w:shd w:val="clear" w:color="auto" w:fill="auto"/>
            <w:vAlign w:val="center"/>
            <w:hideMark/>
          </w:tcPr>
          <w:p w14:paraId="722DD7F0" w14:textId="1FA4099C"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449,560.30</w:t>
            </w:r>
          </w:p>
        </w:tc>
      </w:tr>
      <w:tr w:rsidR="008D3FD4" w:rsidRPr="003509E6" w14:paraId="38AC2B7F"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26D83D0C" w14:textId="77777777" w:rsidR="008D3FD4" w:rsidRPr="003509E6" w:rsidRDefault="00EF62DD" w:rsidP="008D3FD4">
            <w:pPr>
              <w:widowControl/>
              <w:spacing w:after="0" w:line="240" w:lineRule="auto"/>
              <w:rPr>
                <w:rFonts w:ascii="Arial Narrow" w:eastAsia="Times New Roman" w:hAnsi="Arial Narrow"/>
                <w:sz w:val="18"/>
                <w:szCs w:val="18"/>
              </w:rPr>
            </w:pPr>
            <w:hyperlink r:id="rId24" w:anchor="RANGE!A1" w:history="1">
              <w:r w:rsidR="008D3FD4" w:rsidRPr="003509E6">
                <w:rPr>
                  <w:rFonts w:ascii="Arial Narrow" w:eastAsia="Times New Roman" w:hAnsi="Arial Narrow"/>
                  <w:sz w:val="18"/>
                  <w:szCs w:val="18"/>
                </w:rPr>
                <w:t>XII</w:t>
              </w:r>
            </w:hyperlink>
          </w:p>
        </w:tc>
        <w:tc>
          <w:tcPr>
            <w:tcW w:w="708" w:type="pct"/>
            <w:tcBorders>
              <w:top w:val="nil"/>
              <w:left w:val="nil"/>
              <w:bottom w:val="single" w:sz="4" w:space="0" w:color="000000"/>
              <w:right w:val="single" w:sz="4" w:space="0" w:color="000000"/>
            </w:tcBorders>
            <w:shd w:val="clear" w:color="auto" w:fill="auto"/>
            <w:vAlign w:val="center"/>
            <w:hideMark/>
          </w:tcPr>
          <w:p w14:paraId="50AAAFA7" w14:textId="7EBDAB23"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80" w:type="pct"/>
            <w:tcBorders>
              <w:top w:val="nil"/>
              <w:left w:val="nil"/>
              <w:bottom w:val="single" w:sz="4" w:space="0" w:color="000000"/>
              <w:right w:val="single" w:sz="4" w:space="0" w:color="000000"/>
            </w:tcBorders>
            <w:shd w:val="clear" w:color="auto" w:fill="auto"/>
            <w:vAlign w:val="center"/>
            <w:hideMark/>
          </w:tcPr>
          <w:p w14:paraId="3F217FA5" w14:textId="42B66E92"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64</w:t>
            </w:r>
          </w:p>
        </w:tc>
        <w:tc>
          <w:tcPr>
            <w:tcW w:w="775" w:type="pct"/>
            <w:tcBorders>
              <w:top w:val="nil"/>
              <w:left w:val="nil"/>
              <w:bottom w:val="single" w:sz="4" w:space="0" w:color="000000"/>
              <w:right w:val="single" w:sz="4" w:space="0" w:color="000000"/>
            </w:tcBorders>
            <w:shd w:val="clear" w:color="auto" w:fill="auto"/>
            <w:vAlign w:val="center"/>
            <w:hideMark/>
          </w:tcPr>
          <w:p w14:paraId="032ABEF4" w14:textId="3FB82679"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831,920.00</w:t>
            </w:r>
          </w:p>
        </w:tc>
        <w:tc>
          <w:tcPr>
            <w:tcW w:w="708" w:type="pct"/>
            <w:tcBorders>
              <w:top w:val="nil"/>
              <w:left w:val="nil"/>
              <w:bottom w:val="single" w:sz="4" w:space="0" w:color="000000"/>
              <w:right w:val="single" w:sz="4" w:space="0" w:color="000000"/>
            </w:tcBorders>
            <w:shd w:val="clear" w:color="auto" w:fill="auto"/>
            <w:vAlign w:val="center"/>
            <w:hideMark/>
          </w:tcPr>
          <w:p w14:paraId="19EC3A3C" w14:textId="6366B362"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937,486.30</w:t>
            </w:r>
          </w:p>
        </w:tc>
        <w:tc>
          <w:tcPr>
            <w:tcW w:w="732" w:type="pct"/>
            <w:tcBorders>
              <w:top w:val="nil"/>
              <w:left w:val="nil"/>
              <w:bottom w:val="single" w:sz="4" w:space="0" w:color="000000"/>
              <w:right w:val="single" w:sz="4" w:space="0" w:color="000000"/>
            </w:tcBorders>
            <w:shd w:val="clear" w:color="auto" w:fill="auto"/>
            <w:vAlign w:val="center"/>
            <w:hideMark/>
          </w:tcPr>
          <w:p w14:paraId="1682CDFE" w14:textId="79D2DBF4"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218,545.94</w:t>
            </w:r>
          </w:p>
        </w:tc>
        <w:tc>
          <w:tcPr>
            <w:tcW w:w="786" w:type="pct"/>
            <w:tcBorders>
              <w:top w:val="nil"/>
              <w:left w:val="nil"/>
              <w:bottom w:val="single" w:sz="4" w:space="0" w:color="000000"/>
              <w:right w:val="single" w:sz="4" w:space="0" w:color="000000"/>
            </w:tcBorders>
            <w:shd w:val="clear" w:color="auto" w:fill="auto"/>
            <w:vAlign w:val="center"/>
            <w:hideMark/>
          </w:tcPr>
          <w:p w14:paraId="33254A9D" w14:textId="0FBCE85B"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5,988,922.09</w:t>
            </w:r>
          </w:p>
        </w:tc>
      </w:tr>
      <w:tr w:rsidR="008D3FD4" w:rsidRPr="003509E6" w14:paraId="76057607"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400D8566" w14:textId="77777777" w:rsidR="008D3FD4" w:rsidRPr="003509E6" w:rsidRDefault="00EF62DD" w:rsidP="008D3FD4">
            <w:pPr>
              <w:widowControl/>
              <w:spacing w:after="0" w:line="240" w:lineRule="auto"/>
              <w:rPr>
                <w:rFonts w:ascii="Arial Narrow" w:eastAsia="Times New Roman" w:hAnsi="Arial Narrow"/>
                <w:sz w:val="18"/>
                <w:szCs w:val="18"/>
              </w:rPr>
            </w:pPr>
            <w:hyperlink r:id="rId25" w:anchor="RANGE!A1" w:history="1">
              <w:r w:rsidR="008D3FD4" w:rsidRPr="003509E6">
                <w:rPr>
                  <w:rFonts w:ascii="Arial Narrow" w:eastAsia="Times New Roman" w:hAnsi="Arial Narrow"/>
                  <w:sz w:val="18"/>
                  <w:szCs w:val="18"/>
                </w:rPr>
                <w:t>CARAGA</w:t>
              </w:r>
            </w:hyperlink>
          </w:p>
        </w:tc>
        <w:tc>
          <w:tcPr>
            <w:tcW w:w="708" w:type="pct"/>
            <w:tcBorders>
              <w:top w:val="nil"/>
              <w:left w:val="nil"/>
              <w:bottom w:val="single" w:sz="4" w:space="0" w:color="000000"/>
              <w:right w:val="single" w:sz="4" w:space="0" w:color="000000"/>
            </w:tcBorders>
            <w:shd w:val="clear" w:color="auto" w:fill="auto"/>
            <w:vAlign w:val="center"/>
            <w:hideMark/>
          </w:tcPr>
          <w:p w14:paraId="61C360DC" w14:textId="47E855BE"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0" w:type="pct"/>
            <w:tcBorders>
              <w:top w:val="nil"/>
              <w:left w:val="nil"/>
              <w:bottom w:val="single" w:sz="4" w:space="0" w:color="000000"/>
              <w:right w:val="single" w:sz="4" w:space="0" w:color="000000"/>
            </w:tcBorders>
            <w:shd w:val="clear" w:color="auto" w:fill="auto"/>
            <w:vAlign w:val="center"/>
            <w:hideMark/>
          </w:tcPr>
          <w:p w14:paraId="1F67CAB7" w14:textId="0223DB7D"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402</w:t>
            </w:r>
          </w:p>
        </w:tc>
        <w:tc>
          <w:tcPr>
            <w:tcW w:w="775" w:type="pct"/>
            <w:tcBorders>
              <w:top w:val="nil"/>
              <w:left w:val="nil"/>
              <w:bottom w:val="single" w:sz="4" w:space="0" w:color="000000"/>
              <w:right w:val="single" w:sz="4" w:space="0" w:color="000000"/>
            </w:tcBorders>
            <w:shd w:val="clear" w:color="auto" w:fill="auto"/>
            <w:vAlign w:val="center"/>
            <w:hideMark/>
          </w:tcPr>
          <w:p w14:paraId="6BD88C72" w14:textId="2A50EFD3"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249,986.54</w:t>
            </w:r>
          </w:p>
        </w:tc>
        <w:tc>
          <w:tcPr>
            <w:tcW w:w="708" w:type="pct"/>
            <w:tcBorders>
              <w:top w:val="nil"/>
              <w:left w:val="nil"/>
              <w:bottom w:val="single" w:sz="4" w:space="0" w:color="000000"/>
              <w:right w:val="single" w:sz="4" w:space="0" w:color="000000"/>
            </w:tcBorders>
            <w:shd w:val="clear" w:color="auto" w:fill="auto"/>
            <w:vAlign w:val="center"/>
            <w:hideMark/>
          </w:tcPr>
          <w:p w14:paraId="6D90D391" w14:textId="5BE5972C"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14,332.38</w:t>
            </w:r>
          </w:p>
        </w:tc>
        <w:tc>
          <w:tcPr>
            <w:tcW w:w="732" w:type="pct"/>
            <w:tcBorders>
              <w:top w:val="nil"/>
              <w:left w:val="nil"/>
              <w:bottom w:val="single" w:sz="4" w:space="0" w:color="000000"/>
              <w:right w:val="single" w:sz="4" w:space="0" w:color="000000"/>
            </w:tcBorders>
            <w:shd w:val="clear" w:color="auto" w:fill="auto"/>
            <w:vAlign w:val="center"/>
            <w:hideMark/>
          </w:tcPr>
          <w:p w14:paraId="68116014" w14:textId="27A0EB38"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786" w:type="pct"/>
            <w:tcBorders>
              <w:top w:val="nil"/>
              <w:left w:val="nil"/>
              <w:bottom w:val="single" w:sz="4" w:space="0" w:color="000000"/>
              <w:right w:val="single" w:sz="4" w:space="0" w:color="000000"/>
            </w:tcBorders>
            <w:shd w:val="clear" w:color="auto" w:fill="auto"/>
            <w:vAlign w:val="center"/>
            <w:hideMark/>
          </w:tcPr>
          <w:p w14:paraId="7D9FC996" w14:textId="55E5C7A1"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380,176.03</w:t>
            </w:r>
          </w:p>
        </w:tc>
      </w:tr>
      <w:tr w:rsidR="008D3FD4" w:rsidRPr="003509E6" w14:paraId="0884919B"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4A8DD22B" w14:textId="77777777" w:rsidR="008D3FD4" w:rsidRPr="003509E6" w:rsidRDefault="00EF62DD" w:rsidP="008D3FD4">
            <w:pPr>
              <w:widowControl/>
              <w:spacing w:after="0" w:line="240" w:lineRule="auto"/>
              <w:rPr>
                <w:rFonts w:ascii="Arial Narrow" w:eastAsia="Times New Roman" w:hAnsi="Arial Narrow"/>
                <w:sz w:val="18"/>
                <w:szCs w:val="18"/>
              </w:rPr>
            </w:pPr>
            <w:hyperlink r:id="rId26" w:anchor="RANGE!A1" w:history="1">
              <w:r w:rsidR="008D3FD4" w:rsidRPr="003509E6">
                <w:rPr>
                  <w:rFonts w:ascii="Arial Narrow" w:eastAsia="Times New Roman" w:hAnsi="Arial Narrow"/>
                  <w:sz w:val="18"/>
                  <w:szCs w:val="18"/>
                </w:rPr>
                <w:t>NCR</w:t>
              </w:r>
            </w:hyperlink>
          </w:p>
        </w:tc>
        <w:tc>
          <w:tcPr>
            <w:tcW w:w="708" w:type="pct"/>
            <w:tcBorders>
              <w:top w:val="nil"/>
              <w:left w:val="nil"/>
              <w:bottom w:val="single" w:sz="4" w:space="0" w:color="000000"/>
              <w:right w:val="single" w:sz="4" w:space="0" w:color="000000"/>
            </w:tcBorders>
            <w:shd w:val="clear" w:color="auto" w:fill="auto"/>
            <w:vAlign w:val="center"/>
            <w:hideMark/>
          </w:tcPr>
          <w:p w14:paraId="3DC49D8E" w14:textId="03BBF066"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2,563.30</w:t>
            </w:r>
          </w:p>
        </w:tc>
        <w:tc>
          <w:tcPr>
            <w:tcW w:w="580" w:type="pct"/>
            <w:tcBorders>
              <w:top w:val="nil"/>
              <w:left w:val="nil"/>
              <w:bottom w:val="single" w:sz="4" w:space="0" w:color="000000"/>
              <w:right w:val="single" w:sz="4" w:space="0" w:color="000000"/>
            </w:tcBorders>
            <w:shd w:val="clear" w:color="auto" w:fill="auto"/>
            <w:vAlign w:val="center"/>
            <w:hideMark/>
          </w:tcPr>
          <w:p w14:paraId="3ADD1393" w14:textId="58A743C5"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75" w:type="pct"/>
            <w:tcBorders>
              <w:top w:val="nil"/>
              <w:left w:val="nil"/>
              <w:bottom w:val="single" w:sz="4" w:space="0" w:color="000000"/>
              <w:right w:val="single" w:sz="4" w:space="0" w:color="000000"/>
            </w:tcBorders>
            <w:shd w:val="clear" w:color="auto" w:fill="auto"/>
            <w:vAlign w:val="center"/>
            <w:hideMark/>
          </w:tcPr>
          <w:p w14:paraId="4E44B0B7" w14:textId="596839D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08" w:type="pct"/>
            <w:tcBorders>
              <w:top w:val="nil"/>
              <w:left w:val="nil"/>
              <w:bottom w:val="single" w:sz="4" w:space="0" w:color="000000"/>
              <w:right w:val="single" w:sz="4" w:space="0" w:color="000000"/>
            </w:tcBorders>
            <w:shd w:val="clear" w:color="auto" w:fill="auto"/>
            <w:vAlign w:val="center"/>
            <w:hideMark/>
          </w:tcPr>
          <w:p w14:paraId="3C3C2CCE" w14:textId="30993DE2"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732" w:type="pct"/>
            <w:tcBorders>
              <w:top w:val="nil"/>
              <w:left w:val="nil"/>
              <w:bottom w:val="single" w:sz="4" w:space="0" w:color="000000"/>
              <w:right w:val="single" w:sz="4" w:space="0" w:color="000000"/>
            </w:tcBorders>
            <w:shd w:val="clear" w:color="auto" w:fill="auto"/>
            <w:vAlign w:val="center"/>
            <w:hideMark/>
          </w:tcPr>
          <w:p w14:paraId="6B8FA9E2" w14:textId="340FB8DE"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786" w:type="pct"/>
            <w:tcBorders>
              <w:top w:val="nil"/>
              <w:left w:val="nil"/>
              <w:bottom w:val="single" w:sz="4" w:space="0" w:color="000000"/>
              <w:right w:val="single" w:sz="4" w:space="0" w:color="000000"/>
            </w:tcBorders>
            <w:shd w:val="clear" w:color="auto" w:fill="auto"/>
            <w:vAlign w:val="center"/>
            <w:hideMark/>
          </w:tcPr>
          <w:p w14:paraId="01753526" w14:textId="14171E06"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606,223.71</w:t>
            </w:r>
          </w:p>
        </w:tc>
      </w:tr>
      <w:tr w:rsidR="008D3FD4" w:rsidRPr="003509E6" w14:paraId="69C8B0AA" w14:textId="77777777" w:rsidTr="003D0236">
        <w:trPr>
          <w:trHeight w:val="20"/>
        </w:trPr>
        <w:tc>
          <w:tcPr>
            <w:tcW w:w="711" w:type="pct"/>
            <w:tcBorders>
              <w:top w:val="nil"/>
              <w:left w:val="single" w:sz="4" w:space="0" w:color="000000"/>
              <w:bottom w:val="single" w:sz="4" w:space="0" w:color="000000"/>
              <w:right w:val="single" w:sz="4" w:space="0" w:color="000000"/>
            </w:tcBorders>
            <w:shd w:val="clear" w:color="auto" w:fill="auto"/>
            <w:vAlign w:val="center"/>
            <w:hideMark/>
          </w:tcPr>
          <w:p w14:paraId="60D28D86" w14:textId="77777777" w:rsidR="008D3FD4" w:rsidRPr="003509E6" w:rsidRDefault="00EF62DD" w:rsidP="008D3FD4">
            <w:pPr>
              <w:widowControl/>
              <w:spacing w:after="0" w:line="240" w:lineRule="auto"/>
              <w:rPr>
                <w:rFonts w:ascii="Arial Narrow" w:eastAsia="Times New Roman" w:hAnsi="Arial Narrow"/>
                <w:sz w:val="18"/>
                <w:szCs w:val="18"/>
              </w:rPr>
            </w:pPr>
            <w:hyperlink r:id="rId27" w:anchor="RANGE!A1" w:history="1">
              <w:r w:rsidR="008D3FD4" w:rsidRPr="003509E6">
                <w:rPr>
                  <w:rFonts w:ascii="Arial Narrow" w:eastAsia="Times New Roman" w:hAnsi="Arial Narrow"/>
                  <w:sz w:val="18"/>
                  <w:szCs w:val="18"/>
                </w:rPr>
                <w:t>CAR</w:t>
              </w:r>
            </w:hyperlink>
          </w:p>
        </w:tc>
        <w:tc>
          <w:tcPr>
            <w:tcW w:w="708" w:type="pct"/>
            <w:tcBorders>
              <w:top w:val="nil"/>
              <w:left w:val="nil"/>
              <w:bottom w:val="single" w:sz="4" w:space="0" w:color="000000"/>
              <w:right w:val="single" w:sz="4" w:space="0" w:color="000000"/>
            </w:tcBorders>
            <w:shd w:val="clear" w:color="auto" w:fill="auto"/>
            <w:vAlign w:val="center"/>
            <w:hideMark/>
          </w:tcPr>
          <w:p w14:paraId="088C2516" w14:textId="2CD704AE"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9,718.12</w:t>
            </w:r>
          </w:p>
        </w:tc>
        <w:tc>
          <w:tcPr>
            <w:tcW w:w="580" w:type="pct"/>
            <w:tcBorders>
              <w:top w:val="nil"/>
              <w:left w:val="nil"/>
              <w:bottom w:val="single" w:sz="4" w:space="0" w:color="000000"/>
              <w:right w:val="single" w:sz="4" w:space="0" w:color="000000"/>
            </w:tcBorders>
            <w:shd w:val="clear" w:color="auto" w:fill="auto"/>
            <w:vAlign w:val="center"/>
            <w:hideMark/>
          </w:tcPr>
          <w:p w14:paraId="03777F3C" w14:textId="2B0AC538"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843</w:t>
            </w:r>
          </w:p>
        </w:tc>
        <w:tc>
          <w:tcPr>
            <w:tcW w:w="775" w:type="pct"/>
            <w:tcBorders>
              <w:top w:val="nil"/>
              <w:left w:val="nil"/>
              <w:bottom w:val="single" w:sz="4" w:space="0" w:color="000000"/>
              <w:right w:val="single" w:sz="4" w:space="0" w:color="000000"/>
            </w:tcBorders>
            <w:shd w:val="clear" w:color="auto" w:fill="auto"/>
            <w:vAlign w:val="center"/>
            <w:hideMark/>
          </w:tcPr>
          <w:p w14:paraId="1A58C3CB" w14:textId="516C80B0"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366,406.15</w:t>
            </w:r>
          </w:p>
        </w:tc>
        <w:tc>
          <w:tcPr>
            <w:tcW w:w="708" w:type="pct"/>
            <w:tcBorders>
              <w:top w:val="nil"/>
              <w:left w:val="nil"/>
              <w:bottom w:val="single" w:sz="4" w:space="0" w:color="000000"/>
              <w:right w:val="single" w:sz="4" w:space="0" w:color="000000"/>
            </w:tcBorders>
            <w:shd w:val="clear" w:color="auto" w:fill="auto"/>
            <w:vAlign w:val="center"/>
            <w:hideMark/>
          </w:tcPr>
          <w:p w14:paraId="5A5BEF8D" w14:textId="53E9F4F4"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7,811.64</w:t>
            </w:r>
          </w:p>
        </w:tc>
        <w:tc>
          <w:tcPr>
            <w:tcW w:w="732" w:type="pct"/>
            <w:tcBorders>
              <w:top w:val="nil"/>
              <w:left w:val="nil"/>
              <w:bottom w:val="single" w:sz="4" w:space="0" w:color="000000"/>
              <w:right w:val="single" w:sz="4" w:space="0" w:color="000000"/>
            </w:tcBorders>
            <w:shd w:val="clear" w:color="auto" w:fill="auto"/>
            <w:vAlign w:val="center"/>
            <w:hideMark/>
          </w:tcPr>
          <w:p w14:paraId="1401E5E4" w14:textId="7D6C0AC5"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652,826.25</w:t>
            </w:r>
          </w:p>
        </w:tc>
        <w:tc>
          <w:tcPr>
            <w:tcW w:w="786" w:type="pct"/>
            <w:tcBorders>
              <w:top w:val="nil"/>
              <w:left w:val="nil"/>
              <w:bottom w:val="single" w:sz="4" w:space="0" w:color="000000"/>
              <w:right w:val="single" w:sz="4" w:space="0" w:color="000000"/>
            </w:tcBorders>
            <w:shd w:val="clear" w:color="auto" w:fill="auto"/>
            <w:vAlign w:val="center"/>
            <w:hideMark/>
          </w:tcPr>
          <w:p w14:paraId="27DD245C" w14:textId="7B57307B" w:rsidR="008D3FD4" w:rsidRPr="003509E6" w:rsidRDefault="008D3FD4" w:rsidP="008D3FD4">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3,516,762.16</w:t>
            </w:r>
          </w:p>
        </w:tc>
      </w:tr>
    </w:tbl>
    <w:p w14:paraId="5DB19E5A" w14:textId="070EF73C" w:rsidR="002A2C5B" w:rsidRPr="008C088D" w:rsidRDefault="003509E6"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C40B15">
        <w:rPr>
          <w:rFonts w:ascii="Arial" w:eastAsia="Arial" w:hAnsi="Arial" w:cs="Arial"/>
          <w:i/>
          <w:sz w:val="16"/>
          <w:szCs w:val="16"/>
        </w:rPr>
        <w:t>30</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1D98BA0" w:rsidR="002A2C5B" w:rsidRDefault="00B5041B"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30 </w:t>
            </w:r>
            <w:r w:rsidR="00E075CB" w:rsidRPr="00E075CB">
              <w:rPr>
                <w:rFonts w:ascii="Arial" w:eastAsia="Arial" w:hAnsi="Arial" w:cs="Arial"/>
                <w:sz w:val="20"/>
                <w:szCs w:val="20"/>
              </w:rPr>
              <w:t>Jul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01BCD9D" w:rsidR="002A2C5B" w:rsidRDefault="00B5041B" w:rsidP="00DB5CF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E075CB" w:rsidRPr="00E075CB">
              <w:rPr>
                <w:rFonts w:ascii="Arial" w:eastAsia="Arial" w:hAnsi="Arial" w:cs="Arial"/>
                <w:sz w:val="20"/>
                <w:szCs w:val="20"/>
              </w:rPr>
              <w:t xml:space="preserve"> Jul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12874B6" w:rsidR="002A2C5B" w:rsidRPr="00631247" w:rsidRDefault="00382B3D"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30</w:t>
            </w:r>
            <w:r w:rsidR="004F120D" w:rsidRPr="00E075CB">
              <w:rPr>
                <w:rFonts w:ascii="Arial" w:eastAsia="Arial" w:hAnsi="Arial" w:cs="Arial"/>
                <w:sz w:val="20"/>
                <w:szCs w:val="20"/>
              </w:rPr>
              <w:t xml:space="preserve"> July</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lastRenderedPageBreak/>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2448CFC3" w:rsidR="002A2C5B" w:rsidRPr="00B342B9" w:rsidRDefault="00914336" w:rsidP="008C00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sz w:val="20"/>
                <w:szCs w:val="20"/>
              </w:rPr>
              <w:t>30</w:t>
            </w:r>
            <w:r w:rsidR="00084056" w:rsidRPr="008A363D">
              <w:rPr>
                <w:rFonts w:ascii="Arial" w:eastAsia="Arial" w:hAnsi="Arial" w:cs="Arial"/>
                <w:sz w:val="20"/>
                <w:szCs w:val="20"/>
              </w:rPr>
              <w:t xml:space="preserve"> Ju</w:t>
            </w:r>
            <w:r w:rsidR="00330DF2" w:rsidRPr="008A363D">
              <w:rPr>
                <w:rFonts w:ascii="Arial" w:eastAsia="Arial" w:hAnsi="Arial" w:cs="Arial"/>
                <w:sz w:val="20"/>
                <w:szCs w:val="20"/>
              </w:rPr>
              <w:t>ly</w:t>
            </w:r>
            <w:r w:rsidR="002A7D6A" w:rsidRPr="008A363D">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D88EF5F" w:rsidR="002A2C5B" w:rsidRPr="00E325C4" w:rsidRDefault="00A76B9A">
            <w:pPr>
              <w:pStyle w:val="ListParagraph"/>
              <w:numPr>
                <w:ilvl w:val="0"/>
                <w:numId w:val="6"/>
              </w:numPr>
              <w:spacing w:after="0" w:line="240" w:lineRule="auto"/>
              <w:jc w:val="both"/>
              <w:rPr>
                <w:rFonts w:ascii="Arial" w:eastAsia="Arial" w:hAnsi="Arial" w:cs="Arial"/>
                <w:sz w:val="20"/>
                <w:szCs w:val="19"/>
              </w:rPr>
            </w:pPr>
            <w:r w:rsidRPr="00E325C4">
              <w:rPr>
                <w:rFonts w:ascii="Arial" w:eastAsia="Arial" w:hAnsi="Arial" w:cs="Arial"/>
                <w:sz w:val="20"/>
                <w:szCs w:val="19"/>
              </w:rPr>
              <w:t>A total of</w:t>
            </w:r>
            <w:r w:rsidR="00B340EC" w:rsidRPr="00E325C4">
              <w:rPr>
                <w:rFonts w:ascii="Arial" w:eastAsia="Arial" w:hAnsi="Arial" w:cs="Arial"/>
                <w:sz w:val="20"/>
                <w:szCs w:val="19"/>
              </w:rPr>
              <w:t xml:space="preserve"> </w:t>
            </w:r>
            <w:r w:rsidR="008C00F9" w:rsidRPr="00E325C4">
              <w:rPr>
                <w:rFonts w:ascii="Arial" w:eastAsia="Arial" w:hAnsi="Arial" w:cs="Arial"/>
                <w:sz w:val="20"/>
                <w:szCs w:val="19"/>
              </w:rPr>
              <w:t>3</w:t>
            </w:r>
            <w:r w:rsidR="00E97EF5" w:rsidRPr="00E325C4">
              <w:rPr>
                <w:rFonts w:ascii="Arial" w:eastAsia="Arial" w:hAnsi="Arial" w:cs="Arial"/>
                <w:sz w:val="20"/>
                <w:szCs w:val="19"/>
              </w:rPr>
              <w:t>3</w:t>
            </w:r>
            <w:r w:rsidR="00B16230" w:rsidRPr="00E325C4">
              <w:rPr>
                <w:rFonts w:ascii="Arial" w:eastAsia="Arial" w:hAnsi="Arial" w:cs="Arial"/>
                <w:sz w:val="20"/>
                <w:szCs w:val="19"/>
              </w:rPr>
              <w:t xml:space="preserve"> </w:t>
            </w:r>
            <w:r w:rsidR="003D6CDF" w:rsidRPr="00E325C4">
              <w:rPr>
                <w:rFonts w:ascii="Arial" w:eastAsia="Arial" w:hAnsi="Arial" w:cs="Arial"/>
                <w:sz w:val="20"/>
                <w:szCs w:val="19"/>
              </w:rPr>
              <w:t>personnel</w:t>
            </w:r>
            <w:r w:rsidR="002A7D6A" w:rsidRPr="00E325C4">
              <w:rPr>
                <w:rFonts w:ascii="Arial" w:eastAsia="Arial" w:hAnsi="Arial" w:cs="Arial"/>
                <w:sz w:val="20"/>
                <w:szCs w:val="19"/>
              </w:rPr>
              <w:t xml:space="preserve"> </w:t>
            </w:r>
            <w:r w:rsidR="000B6A17" w:rsidRPr="00E325C4">
              <w:rPr>
                <w:rFonts w:ascii="Arial" w:eastAsia="Arial" w:hAnsi="Arial" w:cs="Arial"/>
                <w:sz w:val="20"/>
                <w:szCs w:val="19"/>
              </w:rPr>
              <w:t>are</w:t>
            </w:r>
            <w:r w:rsidR="002A7D6A" w:rsidRPr="00E325C4">
              <w:rPr>
                <w:rFonts w:ascii="Arial" w:eastAsia="Arial" w:hAnsi="Arial" w:cs="Arial"/>
                <w:sz w:val="20"/>
                <w:szCs w:val="19"/>
              </w:rPr>
              <w:t xml:space="preserve"> on duty/deployed region-wide to conduct response operation and to monitor and execute SAP implementation in the Region.</w:t>
            </w:r>
          </w:p>
          <w:p w14:paraId="72824FC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B342B9" w:rsidRDefault="002A2C5B">
            <w:pPr>
              <w:spacing w:after="0" w:line="240" w:lineRule="auto"/>
              <w:jc w:val="both"/>
              <w:rPr>
                <w:rFonts w:ascii="Arial" w:eastAsia="Arial" w:hAnsi="Arial" w:cs="Arial"/>
                <w:sz w:val="20"/>
                <w:szCs w:val="19"/>
              </w:rPr>
            </w:pPr>
          </w:p>
          <w:p w14:paraId="45F51393" w14:textId="77777777" w:rsidR="002A2C5B" w:rsidRPr="00B342B9" w:rsidRDefault="002A7D6A">
            <w:pPr>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lastRenderedPageBreak/>
              <w:t>Social Amelioration Program (SAP)</w:t>
            </w:r>
          </w:p>
          <w:p w14:paraId="00281746" w14:textId="60AB44C1" w:rsidR="00450EDE" w:rsidRPr="00B342B9" w:rsidRDefault="00450EDE" w:rsidP="00863150">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00863150" w:rsidRPr="00B342B9">
              <w:rPr>
                <w:rFonts w:ascii="Arial" w:eastAsia="Arial" w:hAnsi="Arial" w:cs="Arial"/>
                <w:b/>
                <w:sz w:val="20"/>
                <w:szCs w:val="19"/>
              </w:rPr>
              <w:t xml:space="preserve">11,641 </w:t>
            </w:r>
            <w:r w:rsidRPr="00B342B9">
              <w:rPr>
                <w:rFonts w:ascii="Arial" w:eastAsia="Arial" w:hAnsi="Arial" w:cs="Arial"/>
                <w:b/>
                <w:sz w:val="20"/>
                <w:szCs w:val="19"/>
              </w:rPr>
              <w:t>Non-Pantawid Pamilya beneficiaries</w:t>
            </w:r>
            <w:r w:rsidRPr="00B342B9">
              <w:rPr>
                <w:rFonts w:ascii="Arial" w:eastAsia="Arial" w:hAnsi="Arial" w:cs="Arial"/>
                <w:sz w:val="20"/>
                <w:szCs w:val="19"/>
              </w:rPr>
              <w:t xml:space="preserve"> in Pangasinan were paid amounting to </w:t>
            </w:r>
            <w:r w:rsidRPr="00B342B9">
              <w:rPr>
                <w:rFonts w:ascii="Arial" w:eastAsia="Arial" w:hAnsi="Arial" w:cs="Arial"/>
                <w:b/>
                <w:sz w:val="20"/>
                <w:szCs w:val="19"/>
              </w:rPr>
              <w:t>₱</w:t>
            </w:r>
            <w:r w:rsidR="00863150" w:rsidRPr="00B342B9">
              <w:rPr>
                <w:rFonts w:ascii="Arial" w:eastAsia="Arial" w:hAnsi="Arial" w:cs="Arial"/>
                <w:b/>
                <w:sz w:val="20"/>
                <w:szCs w:val="19"/>
              </w:rPr>
              <w:t xml:space="preserve">67,325,500.00 </w:t>
            </w:r>
            <w:r w:rsidRPr="00B342B9">
              <w:rPr>
                <w:rFonts w:ascii="Arial" w:eastAsia="Arial" w:hAnsi="Arial" w:cs="Arial"/>
                <w:sz w:val="20"/>
                <w:szCs w:val="19"/>
              </w:rPr>
              <w:t>for the reprocessed refund from the Financial Service Providers (FSPs) of Bayanihan SAP 2.</w:t>
            </w:r>
          </w:p>
          <w:p w14:paraId="65FCD427" w14:textId="2F3ADC74" w:rsidR="002A2C5B" w:rsidRPr="00B342B9" w:rsidRDefault="002A7D6A" w:rsidP="00084056">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w:t>
            </w:r>
            <w:r w:rsidRPr="00B342B9">
              <w:rPr>
                <w:rFonts w:ascii="Arial" w:eastAsia="Arial" w:hAnsi="Arial" w:cs="Arial"/>
                <w:b/>
                <w:sz w:val="20"/>
                <w:szCs w:val="19"/>
                <w:lang w:val="en-US"/>
              </w:rPr>
              <w:t xml:space="preserve">4,269,296,500.00 </w:t>
            </w:r>
            <w:r w:rsidRPr="00B342B9">
              <w:rPr>
                <w:rFonts w:ascii="Arial" w:eastAsia="Arial" w:hAnsi="Arial" w:cs="Arial"/>
                <w:sz w:val="20"/>
                <w:szCs w:val="19"/>
              </w:rPr>
              <w:t xml:space="preserve">was paid to </w:t>
            </w:r>
            <w:r w:rsidRPr="00B342B9">
              <w:rPr>
                <w:rFonts w:ascii="Arial" w:eastAsia="Arial" w:hAnsi="Arial" w:cs="Arial"/>
                <w:b/>
                <w:bCs/>
                <w:sz w:val="20"/>
                <w:szCs w:val="19"/>
                <w:lang w:val="en-US"/>
              </w:rPr>
              <w:t>776,233 beneficiaries</w:t>
            </w:r>
            <w:r w:rsidRPr="00B342B9">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bCs/>
                <w:sz w:val="20"/>
                <w:szCs w:val="19"/>
              </w:rPr>
              <w:t>₱513,724,350.00</w:t>
            </w:r>
            <w:r w:rsidRPr="00B342B9">
              <w:rPr>
                <w:rFonts w:ascii="Arial" w:eastAsia="Arial" w:hAnsi="Arial" w:cs="Arial"/>
                <w:sz w:val="20"/>
                <w:szCs w:val="19"/>
              </w:rPr>
              <w:t xml:space="preserve"> were paid through direct payout and cash cards to </w:t>
            </w:r>
            <w:r w:rsidRPr="00B342B9">
              <w:rPr>
                <w:rFonts w:ascii="Arial" w:eastAsia="Arial" w:hAnsi="Arial" w:cs="Arial"/>
                <w:b/>
                <w:bCs/>
                <w:sz w:val="20"/>
                <w:szCs w:val="19"/>
              </w:rPr>
              <w:t>123,789</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hile 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2,259,823,500.00 </w:t>
            </w:r>
            <w:r w:rsidRPr="00B342B9">
              <w:rPr>
                <w:rFonts w:ascii="Arial" w:eastAsia="Arial" w:hAnsi="Arial" w:cs="Arial"/>
                <w:sz w:val="20"/>
                <w:szCs w:val="19"/>
              </w:rPr>
              <w:t xml:space="preserve">were paid through financial service providers (FSPs) to </w:t>
            </w:r>
            <w:r w:rsidRPr="00B342B9">
              <w:rPr>
                <w:rFonts w:ascii="Arial" w:eastAsia="Arial" w:hAnsi="Arial" w:cs="Arial"/>
                <w:b/>
                <w:sz w:val="20"/>
                <w:szCs w:val="19"/>
                <w:lang w:val="en-US"/>
              </w:rPr>
              <w:t xml:space="preserve">410,877 </w:t>
            </w:r>
            <w:r w:rsidRPr="00B342B9">
              <w:rPr>
                <w:rFonts w:ascii="Arial" w:eastAsia="Arial" w:hAnsi="Arial" w:cs="Arial"/>
                <w:b/>
                <w:sz w:val="20"/>
                <w:szCs w:val="19"/>
              </w:rPr>
              <w:t>non-4Ps beneficiaries</w:t>
            </w:r>
            <w:r w:rsidRPr="00B342B9">
              <w:rPr>
                <w:rFonts w:ascii="Arial" w:eastAsia="Arial" w:hAnsi="Arial" w:cs="Arial"/>
                <w:sz w:val="20"/>
                <w:szCs w:val="19"/>
              </w:rPr>
              <w:t xml:space="preserve"> in Pangasinan for the second tranche implementation.</w:t>
            </w:r>
          </w:p>
          <w:p w14:paraId="2321502C"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A total amount of</w:t>
            </w:r>
            <w:r w:rsidRPr="00B342B9">
              <w:rPr>
                <w:rFonts w:ascii="Arial" w:eastAsia="Arial" w:hAnsi="Arial" w:cs="Arial"/>
                <w:b/>
                <w:sz w:val="20"/>
                <w:szCs w:val="19"/>
              </w:rPr>
              <w:t xml:space="preserve"> ₱262,333,500.00 </w:t>
            </w:r>
            <w:r w:rsidRPr="00B342B9">
              <w:rPr>
                <w:rFonts w:ascii="Arial" w:eastAsia="Arial" w:hAnsi="Arial" w:cs="Arial"/>
                <w:sz w:val="20"/>
                <w:szCs w:val="19"/>
              </w:rPr>
              <w:t xml:space="preserve">was paid to </w:t>
            </w:r>
            <w:r w:rsidRPr="00B342B9">
              <w:rPr>
                <w:rFonts w:ascii="Arial" w:eastAsia="Arial" w:hAnsi="Arial" w:cs="Arial"/>
                <w:b/>
                <w:sz w:val="20"/>
                <w:szCs w:val="19"/>
              </w:rPr>
              <w:t>47,697 waitlisted beneficiaries</w:t>
            </w:r>
            <w:r w:rsidRPr="00B342B9">
              <w:rPr>
                <w:rFonts w:ascii="Arial" w:eastAsia="Arial" w:hAnsi="Arial" w:cs="Arial"/>
                <w:sz w:val="20"/>
                <w:szCs w:val="19"/>
              </w:rPr>
              <w:t xml:space="preserve"> in the Region.</w:t>
            </w:r>
          </w:p>
          <w:p w14:paraId="500D650D" w14:textId="25F2600B"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15,130,500.00 </w:t>
            </w:r>
            <w:r w:rsidRPr="00B342B9">
              <w:rPr>
                <w:rFonts w:ascii="Arial" w:eastAsia="Arial" w:hAnsi="Arial" w:cs="Arial"/>
                <w:sz w:val="20"/>
                <w:szCs w:val="19"/>
              </w:rPr>
              <w:t xml:space="preserve">was paid to </w:t>
            </w:r>
            <w:r w:rsidRPr="00B342B9">
              <w:rPr>
                <w:rFonts w:ascii="Arial" w:eastAsia="Arial" w:hAnsi="Arial" w:cs="Arial"/>
                <w:b/>
                <w:sz w:val="20"/>
                <w:szCs w:val="19"/>
              </w:rPr>
              <w:t xml:space="preserve">1,887 </w:t>
            </w:r>
            <w:r w:rsidRPr="00B342B9">
              <w:rPr>
                <w:rFonts w:ascii="Arial" w:eastAsia="Arial" w:hAnsi="Arial" w:cs="Arial"/>
                <w:b/>
                <w:bCs/>
                <w:sz w:val="20"/>
                <w:szCs w:val="19"/>
              </w:rPr>
              <w:t>TNVS/PUV drivers</w:t>
            </w:r>
            <w:r w:rsidRPr="00B342B9">
              <w:rPr>
                <w:rFonts w:ascii="Arial" w:eastAsia="Arial" w:hAnsi="Arial" w:cs="Arial"/>
                <w:sz w:val="20"/>
                <w:szCs w:val="19"/>
              </w:rPr>
              <w:t xml:space="preserve"> in the Region.</w:t>
            </w:r>
          </w:p>
          <w:p w14:paraId="2CEA7EFD"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0DEFD3F4" w:rsidR="002A2C5B" w:rsidRPr="00E7434F" w:rsidRDefault="008A363D"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color w:val="0070C0"/>
                <w:sz w:val="20"/>
                <w:szCs w:val="20"/>
              </w:rPr>
              <w:t>30</w:t>
            </w:r>
            <w:r w:rsidR="000A3089" w:rsidRPr="008A363D">
              <w:rPr>
                <w:rFonts w:ascii="Arial" w:eastAsia="Arial" w:hAnsi="Arial" w:cs="Arial"/>
                <w:color w:val="0070C0"/>
                <w:sz w:val="20"/>
                <w:szCs w:val="20"/>
              </w:rPr>
              <w:t xml:space="preserve"> July</w:t>
            </w:r>
            <w:r w:rsidR="002A7D6A" w:rsidRPr="008A363D">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39C3721" w:rsidR="00DA0EB9" w:rsidRPr="003D0236" w:rsidRDefault="00DA0EB9" w:rsidP="008A363D">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3D0236">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8A363D" w:rsidRPr="003D0236">
              <w:rPr>
                <w:rFonts w:ascii="Arial" w:eastAsia="Arial" w:hAnsi="Arial" w:cs="Arial"/>
                <w:b/>
                <w:color w:val="0070C0"/>
                <w:sz w:val="20"/>
                <w:szCs w:val="19"/>
                <w:lang w:bidi="en-US"/>
              </w:rPr>
              <w:t>311,421</w:t>
            </w:r>
            <w:r w:rsidR="00DB0B37" w:rsidRPr="003D0236">
              <w:rPr>
                <w:rFonts w:ascii="Arial" w:eastAsia="Arial" w:hAnsi="Arial" w:cs="Arial"/>
                <w:b/>
                <w:color w:val="0070C0"/>
                <w:sz w:val="20"/>
                <w:szCs w:val="19"/>
                <w:lang w:bidi="en-US"/>
              </w:rPr>
              <w:t xml:space="preserve"> </w:t>
            </w:r>
            <w:r w:rsidRPr="003D0236">
              <w:rPr>
                <w:rFonts w:ascii="Arial" w:eastAsia="Arial" w:hAnsi="Arial" w:cs="Arial"/>
                <w:b/>
                <w:color w:val="0070C0"/>
                <w:sz w:val="20"/>
                <w:szCs w:val="19"/>
                <w:lang w:bidi="en-US"/>
              </w:rPr>
              <w:t>clients</w:t>
            </w:r>
            <w:r w:rsidRPr="003D0236">
              <w:rPr>
                <w:rFonts w:ascii="Arial" w:eastAsia="Arial" w:hAnsi="Arial" w:cs="Arial"/>
                <w:color w:val="0070C0"/>
                <w:sz w:val="20"/>
                <w:szCs w:val="19"/>
                <w:lang w:bidi="en-US"/>
              </w:rPr>
              <w:t xml:space="preserve"> were served and provided with assistance amountin</w:t>
            </w:r>
            <w:r w:rsidR="00B72A4F" w:rsidRPr="003D0236">
              <w:rPr>
                <w:rFonts w:ascii="Arial" w:eastAsia="Arial" w:hAnsi="Arial" w:cs="Arial"/>
                <w:color w:val="0070C0"/>
                <w:sz w:val="20"/>
                <w:szCs w:val="19"/>
                <w:lang w:bidi="en-US"/>
              </w:rPr>
              <w:t>g to</w:t>
            </w:r>
            <w:r w:rsidR="00DB0B37" w:rsidRPr="003D0236">
              <w:rPr>
                <w:rFonts w:ascii="Arial" w:eastAsia="Arial" w:hAnsi="Arial" w:cs="Arial"/>
                <w:color w:val="0070C0"/>
                <w:sz w:val="20"/>
                <w:szCs w:val="19"/>
                <w:lang w:bidi="en-US"/>
              </w:rPr>
              <w:t xml:space="preserve"> </w:t>
            </w:r>
            <w:r w:rsidR="008A363D" w:rsidRPr="003D0236">
              <w:rPr>
                <w:rFonts w:ascii="Arial" w:eastAsia="Arial" w:hAnsi="Arial" w:cs="Arial"/>
                <w:b/>
                <w:color w:val="0070C0"/>
                <w:sz w:val="20"/>
                <w:szCs w:val="19"/>
                <w:lang w:bidi="en-US"/>
              </w:rPr>
              <w:t>₱991,978,975.33</w:t>
            </w:r>
            <w:r w:rsidR="00DB0B37" w:rsidRPr="003D0236">
              <w:rPr>
                <w:rFonts w:ascii="Arial" w:eastAsia="Arial" w:hAnsi="Arial" w:cs="Arial"/>
                <w:b/>
                <w:color w:val="0070C0"/>
                <w:sz w:val="20"/>
                <w:szCs w:val="19"/>
                <w:lang w:bidi="en-US"/>
              </w:rPr>
              <w:t xml:space="preserve"> </w:t>
            </w:r>
            <w:r w:rsidRPr="003D0236">
              <w:rPr>
                <w:rFonts w:ascii="Arial" w:eastAsia="Arial" w:hAnsi="Arial" w:cs="Arial"/>
                <w:color w:val="0070C0"/>
                <w:sz w:val="20"/>
                <w:szCs w:val="19"/>
                <w:lang w:bidi="en-US"/>
              </w:rPr>
              <w:t>through medical assistance, burial assistance, food assistance, and other AICS services</w:t>
            </w:r>
            <w:r w:rsidR="00833F1B" w:rsidRPr="003D0236">
              <w:rPr>
                <w:rFonts w:ascii="Arial" w:eastAsia="Arial" w:hAnsi="Arial" w:cs="Arial"/>
                <w:color w:val="0070C0"/>
                <w:sz w:val="20"/>
                <w:szCs w:val="19"/>
                <w:lang w:bidi="en-US"/>
              </w:rPr>
              <w:t>.</w:t>
            </w:r>
          </w:p>
          <w:p w14:paraId="44501617" w14:textId="77777777" w:rsidR="002A2C5B" w:rsidRPr="00E7434F"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E7434F">
              <w:rPr>
                <w:rFonts w:ascii="Arial" w:eastAsia="Arial" w:hAnsi="Arial" w:cs="Arial"/>
                <w:b/>
                <w:sz w:val="20"/>
                <w:szCs w:val="19"/>
                <w:lang w:bidi="en-US"/>
              </w:rPr>
              <w:t>₱50,031,597.20</w:t>
            </w:r>
            <w:r w:rsidRPr="00E7434F">
              <w:rPr>
                <w:rFonts w:ascii="Arial" w:eastAsia="Arial" w:hAnsi="Arial" w:cs="Arial"/>
                <w:sz w:val="20"/>
                <w:szCs w:val="19"/>
                <w:lang w:bidi="en-US"/>
              </w:rPr>
              <w:t xml:space="preserve"> to </w:t>
            </w:r>
            <w:r w:rsidRPr="00E7434F">
              <w:rPr>
                <w:rFonts w:ascii="Arial" w:eastAsia="Arial" w:hAnsi="Arial" w:cs="Arial"/>
                <w:b/>
                <w:sz w:val="20"/>
                <w:szCs w:val="19"/>
                <w:lang w:bidi="en-US"/>
              </w:rPr>
              <w:t xml:space="preserve">5,991 </w:t>
            </w:r>
            <w:r w:rsidRPr="00E7434F">
              <w:rPr>
                <w:rFonts w:ascii="Arial" w:eastAsia="Arial" w:hAnsi="Arial" w:cs="Arial"/>
                <w:sz w:val="20"/>
                <w:szCs w:val="19"/>
                <w:lang w:bidi="en-US"/>
              </w:rPr>
              <w:t>beneficiaries.</w:t>
            </w:r>
          </w:p>
          <w:p w14:paraId="4F6C5210" w14:textId="0544A087" w:rsidR="002A2C5B" w:rsidRPr="00E7434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DSWD-FO II ensures provision of augmentation support to LGUs, stakeholders and partners.</w:t>
            </w:r>
          </w:p>
          <w:p w14:paraId="34CEFEEF" w14:textId="77777777" w:rsidR="001A5A90" w:rsidRPr="00E7434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E7434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7434F">
              <w:rPr>
                <w:rFonts w:ascii="Arial" w:eastAsia="Arial" w:hAnsi="Arial" w:cs="Arial"/>
                <w:b/>
                <w:sz w:val="20"/>
                <w:szCs w:val="19"/>
              </w:rPr>
              <w:t>Social Amelioration Program (SAP)</w:t>
            </w:r>
          </w:p>
          <w:p w14:paraId="1896BD15" w14:textId="49ABE957" w:rsidR="000A3089" w:rsidRPr="00E7434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E7434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ducted payout to </w:t>
            </w:r>
            <w:r w:rsidRPr="00E7434F">
              <w:rPr>
                <w:rFonts w:ascii="Arial" w:eastAsia="Arial" w:hAnsi="Arial" w:cs="Arial"/>
                <w:b/>
                <w:sz w:val="20"/>
                <w:szCs w:val="19"/>
                <w:lang w:bidi="en-US"/>
              </w:rPr>
              <w:t>19,554 beneficiaries</w:t>
            </w:r>
            <w:r w:rsidRPr="00E7434F">
              <w:rPr>
                <w:rFonts w:ascii="Arial" w:eastAsia="Arial" w:hAnsi="Arial" w:cs="Arial"/>
                <w:sz w:val="20"/>
                <w:szCs w:val="19"/>
                <w:lang w:bidi="en-US"/>
              </w:rPr>
              <w:t xml:space="preserve"> of the Bayanihan 2 with a total amount of</w:t>
            </w:r>
            <w:r w:rsidRPr="00E7434F">
              <w:t xml:space="preserve"> </w:t>
            </w:r>
            <w:r w:rsidRPr="00E7434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lastRenderedPageBreak/>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454175C" w:rsidR="002A2C5B" w:rsidRPr="002C723E" w:rsidRDefault="00540B28"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C07F27">
              <w:rPr>
                <w:rFonts w:ascii="Arial" w:eastAsia="Arial" w:hAnsi="Arial" w:cs="Arial"/>
                <w:sz w:val="20"/>
                <w:szCs w:val="20"/>
              </w:rPr>
              <w:t>29</w:t>
            </w:r>
            <w:r w:rsidR="005479BA" w:rsidRPr="00C07F27">
              <w:rPr>
                <w:rFonts w:ascii="Arial" w:eastAsia="Arial" w:hAnsi="Arial" w:cs="Arial"/>
                <w:sz w:val="20"/>
                <w:szCs w:val="20"/>
              </w:rPr>
              <w:t xml:space="preserve"> </w:t>
            </w:r>
            <w:r w:rsidR="00040575" w:rsidRPr="00C07F27">
              <w:rPr>
                <w:rFonts w:ascii="Arial" w:eastAsia="Arial" w:hAnsi="Arial" w:cs="Arial"/>
                <w:sz w:val="20"/>
                <w:szCs w:val="20"/>
              </w:rPr>
              <w:t>June</w:t>
            </w:r>
            <w:r w:rsidR="002A7D6A" w:rsidRPr="00C07F2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1A55988F" w:rsidR="005479BA" w:rsidRPr="00C07F27" w:rsidRDefault="005479BA" w:rsidP="005479BA">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w:t>
            </w:r>
            <w:r w:rsidRPr="00C07F27">
              <w:t xml:space="preserve"> </w:t>
            </w:r>
            <w:r w:rsidRPr="00C07F27">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5202A5A6" w14:textId="27492BD7"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in collaboration with the Office of the Undersecretary for Inclusive and Sustainable Peace, facilitated the delivery 500,781 pieces of washable facemask for the Province of Quezon on 09 July 2021 in Lucena City.</w:t>
            </w:r>
          </w:p>
          <w:p w14:paraId="60CA7453" w14:textId="6E18B289" w:rsidR="00540B28" w:rsidRPr="00C07F27" w:rsidRDefault="00540B28" w:rsidP="00540B28">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 through the DRMD represented the Field Office in the COVID-19 Rehabilitation and Recovery meeting on 23 July 2021. The meeting served as venue to validate sectoral goals and objectives, strategies, programs and projects, key implementing agencies, and possible implementation issues and recommendations of the Regional Line Agencies (RLAs) and Local Government Units (LGUs).</w:t>
            </w:r>
          </w:p>
          <w:p w14:paraId="44861918" w14:textId="03E7427A"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DRMD represented Field Office in the 3rd Quarter RDRRMC IV-A full council meeting through virtual teleconference on 29 July 2021. The meeting served as venue to discuss strategies on mitigating and preventing the spread of COVID-19 during Humanitarian Response Operation for disaster events.</w:t>
            </w:r>
          </w:p>
          <w:p w14:paraId="28077026" w14:textId="7C7B4C3D" w:rsidR="005479BA" w:rsidRPr="00C07F27" w:rsidRDefault="00C03049" w:rsidP="00C03049">
            <w:pPr>
              <w:pStyle w:val="ListParagraph"/>
              <w:numPr>
                <w:ilvl w:val="0"/>
                <w:numId w:val="8"/>
              </w:numPr>
              <w:rPr>
                <w:rFonts w:ascii="Arial" w:eastAsia="Arial" w:hAnsi="Arial" w:cs="Arial"/>
                <w:sz w:val="20"/>
                <w:szCs w:val="20"/>
              </w:rPr>
            </w:pPr>
            <w:r w:rsidRPr="00C07F27">
              <w:rPr>
                <w:rFonts w:ascii="Arial" w:eastAsia="Arial" w:hAnsi="Arial" w:cs="Arial"/>
                <w:sz w:val="20"/>
                <w:szCs w:val="20"/>
              </w:rPr>
              <w:t xml:space="preserve">DSWD-FO CALABARZON DRMD </w:t>
            </w:r>
            <w:r w:rsidR="00540B28" w:rsidRPr="00C07F27">
              <w:rPr>
                <w:rFonts w:ascii="Arial" w:eastAsia="Arial" w:hAnsi="Arial" w:cs="Arial"/>
                <w:sz w:val="20"/>
                <w:szCs w:val="20"/>
              </w:rPr>
              <w:t>mobilized 20 community volunteers for the production of Family Food Packs at the DSWD FO IV-A warehouse in Gen. Mariano Alvarez, Cavite.</w:t>
            </w:r>
          </w:p>
          <w:p w14:paraId="5F5F7259" w14:textId="55D63E3A" w:rsidR="002A2C5B" w:rsidRPr="00C03049" w:rsidRDefault="002A7D6A" w:rsidP="003F3B05">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lastRenderedPageBreak/>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2BF3AF18" w:rsidR="002A2C5B" w:rsidRPr="00CE4D5B" w:rsidRDefault="00E743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593347" w:rsidRPr="00C07F27">
              <w:rPr>
                <w:rFonts w:ascii="Arial" w:eastAsia="Arial" w:hAnsi="Arial" w:cs="Arial"/>
                <w:sz w:val="20"/>
                <w:szCs w:val="20"/>
              </w:rPr>
              <w:t>7</w:t>
            </w:r>
            <w:r w:rsidR="005F6016" w:rsidRPr="00C07F27">
              <w:rPr>
                <w:rFonts w:ascii="Arial" w:eastAsia="Arial" w:hAnsi="Arial" w:cs="Arial"/>
                <w:sz w:val="20"/>
                <w:szCs w:val="20"/>
              </w:rPr>
              <w:t xml:space="preserve"> July</w:t>
            </w:r>
            <w:r w:rsidR="002A7D6A" w:rsidRPr="00C07F27">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42AD94BE" w14:textId="492E3F66" w:rsidR="00943B13" w:rsidRPr="00CE4D5B" w:rsidRDefault="00943B13"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released </w:t>
            </w:r>
            <w:r w:rsidR="00F21F1A" w:rsidRPr="00CE4D5B">
              <w:rPr>
                <w:rFonts w:ascii="Arial" w:eastAsia="Times New Roman" w:hAnsi="Arial" w:cs="Arial"/>
                <w:sz w:val="20"/>
                <w:szCs w:val="20"/>
              </w:rPr>
              <w:t xml:space="preserve">a total of 3,200 </w:t>
            </w:r>
            <w:r w:rsidRPr="00CE4D5B">
              <w:rPr>
                <w:rFonts w:ascii="Arial" w:eastAsia="Times New Roman" w:hAnsi="Arial" w:cs="Arial"/>
                <w:sz w:val="20"/>
                <w:szCs w:val="20"/>
              </w:rPr>
              <w:t>family food packs</w:t>
            </w:r>
            <w:r w:rsidR="00F21F1A" w:rsidRPr="00CE4D5B">
              <w:rPr>
                <w:rFonts w:ascii="Arial" w:eastAsia="Times New Roman" w:hAnsi="Arial" w:cs="Arial"/>
                <w:sz w:val="20"/>
                <w:szCs w:val="20"/>
              </w:rPr>
              <w:t xml:space="preserve"> as augmentation support</w:t>
            </w:r>
            <w:r w:rsidRPr="00CE4D5B">
              <w:rPr>
                <w:rFonts w:ascii="Arial" w:eastAsia="Times New Roman" w:hAnsi="Arial" w:cs="Arial"/>
                <w:sz w:val="20"/>
                <w:szCs w:val="20"/>
              </w:rPr>
              <w:t xml:space="preserve"> to the province of Iloilo to wit; 400 FFPs to Iloilo City, 500 FFPs to Janiuay, 300 FFPs to Anilao, 500 FFPs to Guimbal; 500 FFPs to Ajuy, 500 FFPs to Bingawan, 500 FFPs to Balasan, Iloilo.</w:t>
            </w:r>
          </w:p>
          <w:p w14:paraId="54F85349" w14:textId="4E454BE2" w:rsidR="00866EF1" w:rsidRPr="00C07F27" w:rsidRDefault="00866EF1" w:rsidP="00866EF1">
            <w:pPr>
              <w:pStyle w:val="ListParagraph"/>
              <w:numPr>
                <w:ilvl w:val="0"/>
                <w:numId w:val="5"/>
              </w:numPr>
              <w:spacing w:after="0" w:line="240" w:lineRule="auto"/>
              <w:jc w:val="both"/>
              <w:rPr>
                <w:rFonts w:ascii="Arial" w:eastAsia="Times New Roman" w:hAnsi="Arial" w:cs="Arial"/>
                <w:sz w:val="20"/>
                <w:szCs w:val="20"/>
              </w:rPr>
            </w:pPr>
            <w:r w:rsidRPr="00C07F27">
              <w:rPr>
                <w:rFonts w:ascii="Arial" w:eastAsia="Times New Roman" w:hAnsi="Arial" w:cs="Arial"/>
                <w:sz w:val="20"/>
                <w:szCs w:val="20"/>
              </w:rPr>
              <w:t>DSWD-FO VI released 1000 FFPs to Tub</w:t>
            </w:r>
            <w:r w:rsidR="00E075CB" w:rsidRPr="00C07F27">
              <w:rPr>
                <w:rFonts w:ascii="Arial" w:eastAsia="Times New Roman" w:hAnsi="Arial" w:cs="Arial"/>
                <w:sz w:val="20"/>
                <w:szCs w:val="20"/>
              </w:rPr>
              <w:t>ungan, 1,400 FFPs to Maasin</w:t>
            </w:r>
            <w:r w:rsidRPr="00C07F27">
              <w:rPr>
                <w:rFonts w:ascii="Arial" w:eastAsia="Times New Roman" w:hAnsi="Arial" w:cs="Arial"/>
                <w:sz w:val="20"/>
                <w:szCs w:val="20"/>
              </w:rPr>
              <w:t xml:space="preserve">, 500 FFPs to Barotac Viejo, 600 FFPs to Lemery, 1000 FFPs to Calinog, 1000 FFPs to San Miguel, 500 FFPs to Dumangas, 1100 FFPs to San </w:t>
            </w:r>
            <w:proofErr w:type="gramStart"/>
            <w:r w:rsidRPr="00C07F27">
              <w:rPr>
                <w:rFonts w:ascii="Arial" w:eastAsia="Times New Roman" w:hAnsi="Arial" w:cs="Arial"/>
                <w:sz w:val="20"/>
                <w:szCs w:val="20"/>
              </w:rPr>
              <w:t>rafael,  50</w:t>
            </w:r>
            <w:r w:rsidR="00E075CB" w:rsidRPr="00C07F27">
              <w:rPr>
                <w:rFonts w:ascii="Arial" w:eastAsia="Times New Roman" w:hAnsi="Arial" w:cs="Arial"/>
                <w:sz w:val="20"/>
                <w:szCs w:val="20"/>
              </w:rPr>
              <w:t>0</w:t>
            </w:r>
            <w:proofErr w:type="gramEnd"/>
            <w:r w:rsidR="00E075CB" w:rsidRPr="00C07F27">
              <w:rPr>
                <w:rFonts w:ascii="Arial" w:eastAsia="Times New Roman" w:hAnsi="Arial" w:cs="Arial"/>
                <w:sz w:val="20"/>
                <w:szCs w:val="20"/>
              </w:rPr>
              <w:t xml:space="preserve"> FFPs to Zarraga, 500 FFPs to B</w:t>
            </w:r>
            <w:r w:rsidRPr="00C07F27">
              <w:rPr>
                <w:rFonts w:ascii="Arial" w:eastAsia="Times New Roman" w:hAnsi="Arial" w:cs="Arial"/>
                <w:sz w:val="20"/>
                <w:szCs w:val="20"/>
              </w:rPr>
              <w:t>adiangan, 500 FFPs to Anilao, 500 FFPs to Banate;</w:t>
            </w:r>
          </w:p>
          <w:p w14:paraId="7BBA4752" w14:textId="32042455" w:rsidR="00866EF1" w:rsidRPr="00C07F27" w:rsidRDefault="00866EF1" w:rsidP="00866EF1">
            <w:pPr>
              <w:pStyle w:val="ListParagraph"/>
              <w:numPr>
                <w:ilvl w:val="0"/>
                <w:numId w:val="5"/>
              </w:numPr>
              <w:spacing w:after="0" w:line="240" w:lineRule="auto"/>
              <w:jc w:val="both"/>
              <w:rPr>
                <w:rFonts w:ascii="Arial" w:eastAsia="Times New Roman" w:hAnsi="Arial" w:cs="Arial"/>
                <w:sz w:val="20"/>
                <w:szCs w:val="20"/>
              </w:rPr>
            </w:pPr>
            <w:r w:rsidRPr="00C07F27">
              <w:rPr>
                <w:rFonts w:ascii="Arial" w:eastAsia="Times New Roman" w:hAnsi="Arial" w:cs="Arial"/>
                <w:sz w:val="20"/>
                <w:szCs w:val="20"/>
              </w:rPr>
              <w:t xml:space="preserve">For Non-ECQ Areas; in Aklan Province, DSWD-FO VI released 500 FFPs to Batan, 500 FFPs </w:t>
            </w:r>
            <w:r w:rsidR="00E075CB" w:rsidRPr="00C07F27">
              <w:rPr>
                <w:rFonts w:ascii="Arial" w:eastAsia="Times New Roman" w:hAnsi="Arial" w:cs="Arial"/>
                <w:sz w:val="20"/>
                <w:szCs w:val="20"/>
              </w:rPr>
              <w:t>to Balete</w:t>
            </w:r>
            <w:r w:rsidRPr="00C07F27">
              <w:rPr>
                <w:rFonts w:ascii="Arial" w:eastAsia="Times New Roman" w:hAnsi="Arial" w:cs="Arial"/>
                <w:sz w:val="20"/>
                <w:szCs w:val="20"/>
              </w:rPr>
              <w:t>; in Antique Province, 500 FFPs to Patnongon, 500 FFPs to Laua-an, 500 FFPs to Valderama; in Capiz Province, 300 FFPs to Curtero, and 300 FFps to Panitan</w:t>
            </w:r>
          </w:p>
          <w:p w14:paraId="7A745D5F" w14:textId="18467D48" w:rsidR="00863150" w:rsidRPr="00866EF1" w:rsidRDefault="00863150" w:rsidP="00863150">
            <w:pPr>
              <w:pStyle w:val="ListParagraph"/>
              <w:numPr>
                <w:ilvl w:val="0"/>
                <w:numId w:val="5"/>
              </w:numPr>
              <w:spacing w:after="0" w:line="240" w:lineRule="auto"/>
              <w:jc w:val="both"/>
              <w:rPr>
                <w:rFonts w:ascii="Arial" w:eastAsia="Times New Roman" w:hAnsi="Arial" w:cs="Arial"/>
                <w:sz w:val="20"/>
                <w:szCs w:val="20"/>
              </w:rPr>
            </w:pPr>
            <w:r w:rsidRPr="00866EF1">
              <w:rPr>
                <w:rFonts w:ascii="Arial" w:eastAsia="Times New Roman" w:hAnsi="Arial" w:cs="Arial"/>
                <w:sz w:val="20"/>
                <w:szCs w:val="20"/>
              </w:rPr>
              <w:t xml:space="preserve">DSWD-FO VI continues to function in the </w:t>
            </w:r>
            <w:r w:rsidR="0033276A" w:rsidRPr="00866EF1">
              <w:rPr>
                <w:rFonts w:ascii="Arial" w:eastAsia="Times New Roman" w:hAnsi="Arial" w:cs="Arial"/>
                <w:sz w:val="20"/>
                <w:szCs w:val="20"/>
              </w:rPr>
              <w:t xml:space="preserve">RIMT </w:t>
            </w:r>
            <w:r w:rsidRPr="00866EF1">
              <w:rPr>
                <w:rFonts w:ascii="Arial" w:eastAsia="Times New Roman" w:hAnsi="Arial" w:cs="Arial"/>
                <w:sz w:val="20"/>
                <w:szCs w:val="20"/>
              </w:rPr>
              <w:t>in Iloilo City and Bacolod City, utilizing the DVAPP staff following the temporary suspension of DVAPP card production due to the ECQ. The remaining DVAPP staff are also being utilized for the relief operations.</w:t>
            </w:r>
          </w:p>
          <w:p w14:paraId="4352416B" w14:textId="14F8E990" w:rsidR="00863150" w:rsidRDefault="00863150"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provided </w:t>
            </w:r>
            <w:r w:rsidR="00866EF1">
              <w:rPr>
                <w:rFonts w:ascii="Arial" w:eastAsia="Times New Roman" w:hAnsi="Arial" w:cs="Arial"/>
                <w:b/>
                <w:sz w:val="20"/>
                <w:szCs w:val="20"/>
              </w:rPr>
              <w:t>₱668,193,469</w:t>
            </w:r>
            <w:r w:rsidRPr="00CE4D5B">
              <w:rPr>
                <w:rFonts w:ascii="Arial" w:eastAsia="Times New Roman" w:hAnsi="Arial" w:cs="Arial"/>
                <w:b/>
                <w:sz w:val="20"/>
                <w:szCs w:val="20"/>
              </w:rPr>
              <w:t xml:space="preserve">.23 </w:t>
            </w:r>
            <w:r w:rsidRPr="00CE4D5B">
              <w:rPr>
                <w:rFonts w:ascii="Arial" w:eastAsia="Times New Roman" w:hAnsi="Arial" w:cs="Arial"/>
                <w:sz w:val="20"/>
                <w:szCs w:val="20"/>
              </w:rPr>
              <w:t>worth of assistance to</w:t>
            </w:r>
            <w:r w:rsidRPr="00CE4D5B">
              <w:t xml:space="preserve"> </w:t>
            </w:r>
            <w:r w:rsidR="00866EF1">
              <w:rPr>
                <w:rFonts w:ascii="Arial" w:eastAsia="Times New Roman" w:hAnsi="Arial" w:cs="Arial"/>
                <w:b/>
                <w:sz w:val="20"/>
                <w:szCs w:val="20"/>
              </w:rPr>
              <w:t>180,617</w:t>
            </w:r>
            <w:r w:rsidRPr="00CE4D5B">
              <w:rPr>
                <w:rFonts w:ascii="Arial" w:eastAsia="Times New Roman" w:hAnsi="Arial" w:cs="Arial"/>
                <w:b/>
                <w:sz w:val="20"/>
                <w:szCs w:val="20"/>
              </w:rPr>
              <w:t xml:space="preserve"> individuals</w:t>
            </w:r>
            <w:r w:rsidRPr="00CE4D5B">
              <w:rPr>
                <w:rFonts w:ascii="Arial" w:eastAsia="Times New Roman" w:hAnsi="Arial" w:cs="Arial"/>
                <w:sz w:val="20"/>
                <w:szCs w:val="20"/>
              </w:rPr>
              <w:t xml:space="preserve"> through </w:t>
            </w:r>
            <w:r w:rsidRPr="00CE4D5B">
              <w:rPr>
                <w:rFonts w:ascii="Arial" w:eastAsia="Times New Roman" w:hAnsi="Arial" w:cs="Arial"/>
                <w:b/>
                <w:sz w:val="20"/>
                <w:szCs w:val="20"/>
              </w:rPr>
              <w:t>Assistance to Individuals in Crisis Situation (AICS</w:t>
            </w:r>
            <w:r w:rsidRPr="00CE4D5B">
              <w:rPr>
                <w:rFonts w:ascii="Arial" w:eastAsia="Times New Roman" w:hAnsi="Arial" w:cs="Arial"/>
                <w:sz w:val="20"/>
                <w:szCs w:val="20"/>
              </w:rPr>
              <w:t>) from March 9, 2020 to June 30, 2021.</w:t>
            </w:r>
          </w:p>
          <w:p w14:paraId="00F1A57C" w14:textId="31B8B551" w:rsidR="002A2C5B" w:rsidRPr="00CE4D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09E87826" w14:textId="77777777" w:rsidR="00C41A58" w:rsidRPr="00CE4D5B"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6D0EF8DD" w14:textId="77777777" w:rsidR="00DB0B3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DF3CD11"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lastRenderedPageBreak/>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lastRenderedPageBreak/>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9825A9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77777777" w:rsidR="003E62FF" w:rsidRPr="0065572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Pr="0065572F">
              <w:rPr>
                <w:rFonts w:ascii="Arial" w:eastAsia="Arial" w:hAnsi="Arial" w:cs="Arial"/>
                <w:bCs/>
                <w:sz w:val="20"/>
                <w:szCs w:val="20"/>
              </w:rPr>
              <w:lastRenderedPageBreak/>
              <w:t xml:space="preserve">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bookmarkStart w:id="2" w:name="_GoBack"/>
            <w:bookmarkEnd w:id="2"/>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388788E" w14:textId="79C76DD0" w:rsidR="002A2C5B" w:rsidRDefault="002A7D6A" w:rsidP="00DB0B3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30FBA9F4"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2C6964EB" w14:textId="77777777" w:rsidR="00EB4E4A" w:rsidRDefault="00EB4E4A">
      <w:pPr>
        <w:widowControl/>
        <w:spacing w:after="0" w:line="240" w:lineRule="auto"/>
        <w:rPr>
          <w:rFonts w:ascii="Arial" w:hAnsi="Arial" w:cs="Arial"/>
          <w:b/>
          <w:color w:val="00206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377BB308" w14:textId="41EB0512" w:rsidR="00EB4E4A" w:rsidRPr="00EB4E4A" w:rsidRDefault="00EB4E4A" w:rsidP="00EB4E4A">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b/>
                <w:sz w:val="24"/>
                <w:szCs w:val="24"/>
              </w:rPr>
              <w:tab/>
            </w:r>
            <w:r w:rsidRPr="00EB4E4A">
              <w:rPr>
                <w:rFonts w:ascii="Arial" w:eastAsia="Arial" w:hAnsi="Arial" w:cs="Arial"/>
                <w:b/>
                <w:sz w:val="24"/>
                <w:szCs w:val="24"/>
              </w:rPr>
              <w:tab/>
            </w:r>
          </w:p>
          <w:p w14:paraId="5CC261B3" w14:textId="0D6FF621" w:rsidR="007C6C2E" w:rsidRDefault="00E759AE"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A7ED44D" w14:textId="443722E8" w:rsidR="00E759AE" w:rsidRDefault="00E759AE"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E293BE5" w14:textId="66458113" w:rsidR="00A760C2" w:rsidRDefault="00A760C2"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JAN ERWIN ANDREW I. ONTANILLAS</w:t>
            </w:r>
          </w:p>
          <w:p w14:paraId="464F62B3" w14:textId="37E8198E" w:rsidR="00A760C2" w:rsidRDefault="002A0AC0"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AARON JOHN B. PASCUA</w:t>
            </w:r>
          </w:p>
          <w:p w14:paraId="6ECF5CDA" w14:textId="77777777" w:rsidR="00D56104" w:rsidRDefault="00D56104" w:rsidP="00CC6456">
            <w:pPr>
              <w:widowControl/>
              <w:spacing w:after="0" w:line="240" w:lineRule="auto"/>
              <w:contextualSpacing/>
              <w:rPr>
                <w:rFonts w:ascii="Arial" w:eastAsia="Arial" w:hAnsi="Arial" w:cs="Arial"/>
                <w:b/>
                <w:sz w:val="24"/>
                <w:szCs w:val="24"/>
              </w:rPr>
            </w:pPr>
          </w:p>
          <w:p w14:paraId="69653AAC" w14:textId="43F6AB0E" w:rsidR="00D56104" w:rsidRDefault="00D56104" w:rsidP="00CC6456">
            <w:pPr>
              <w:widowControl/>
              <w:spacing w:after="0" w:line="240" w:lineRule="auto"/>
              <w:contextualSpacing/>
              <w:rPr>
                <w:rFonts w:ascii="Arial" w:eastAsia="Arial" w:hAnsi="Arial" w:cs="Arial"/>
                <w:b/>
                <w:color w:val="002060"/>
                <w:sz w:val="28"/>
                <w:szCs w:val="28"/>
              </w:rPr>
            </w:pPr>
            <w:r w:rsidRPr="00D56104">
              <w:rPr>
                <w:rFonts w:ascii="Arial" w:eastAsia="Arial" w:hAnsi="Arial" w:cs="Arial"/>
                <w:b/>
                <w:color w:val="002060"/>
                <w:sz w:val="28"/>
                <w:szCs w:val="28"/>
              </w:rPr>
              <w:t>PHOTO DOCUMENTATION</w:t>
            </w:r>
          </w:p>
          <w:p w14:paraId="7A94B920" w14:textId="2FB12AF5" w:rsidR="00D56104" w:rsidRDefault="00D56104" w:rsidP="00CC6456">
            <w:pPr>
              <w:widowControl/>
              <w:spacing w:after="0" w:line="240" w:lineRule="auto"/>
              <w:contextualSpacing/>
              <w:rPr>
                <w:rFonts w:ascii="Arial" w:eastAsia="Arial" w:hAnsi="Arial" w:cs="Arial"/>
                <w:b/>
                <w:color w:val="002060"/>
                <w:sz w:val="28"/>
                <w:szCs w:val="28"/>
              </w:rPr>
            </w:pPr>
          </w:p>
          <w:p w14:paraId="5D94C697" w14:textId="6FE220D3" w:rsidR="00D56104" w:rsidRPr="00D56104" w:rsidRDefault="00D56104" w:rsidP="00CC6456">
            <w:pPr>
              <w:widowControl/>
              <w:spacing w:after="0" w:line="240" w:lineRule="auto"/>
              <w:contextualSpacing/>
              <w:rPr>
                <w:rFonts w:ascii="Arial" w:eastAsia="Arial" w:hAnsi="Arial" w:cs="Arial"/>
                <w:b/>
                <w:sz w:val="24"/>
                <w:szCs w:val="24"/>
              </w:rPr>
            </w:pPr>
          </w:p>
        </w:tc>
        <w:tc>
          <w:tcPr>
            <w:tcW w:w="4872" w:type="dxa"/>
          </w:tcPr>
          <w:p w14:paraId="117491EB" w14:textId="77777777" w:rsidR="00EB4E4A" w:rsidRPr="00EB4E4A" w:rsidRDefault="00EB4E4A">
            <w:pPr>
              <w:widowControl/>
              <w:spacing w:after="0" w:line="240" w:lineRule="auto"/>
              <w:rPr>
                <w:rFonts w:ascii="Arial" w:hAnsi="Arial" w:cs="Arial"/>
                <w:sz w:val="24"/>
                <w:szCs w:val="24"/>
              </w:rPr>
            </w:pPr>
            <w:r w:rsidRPr="00EB4E4A">
              <w:rPr>
                <w:rFonts w:ascii="Arial" w:hAnsi="Arial" w:cs="Arial"/>
                <w:sz w:val="24"/>
                <w:szCs w:val="24"/>
              </w:rPr>
              <w:lastRenderedPageBreak/>
              <w:t>Released by:</w:t>
            </w:r>
          </w:p>
          <w:p w14:paraId="0928B7F0" w14:textId="77777777" w:rsidR="00EB4E4A" w:rsidRDefault="00EB4E4A">
            <w:pPr>
              <w:widowControl/>
              <w:spacing w:after="0" w:line="240" w:lineRule="auto"/>
              <w:rPr>
                <w:rFonts w:ascii="Arial" w:hAnsi="Arial" w:cs="Arial"/>
                <w:b/>
                <w:sz w:val="24"/>
                <w:szCs w:val="24"/>
              </w:rPr>
            </w:pPr>
          </w:p>
          <w:p w14:paraId="2F937C1A" w14:textId="65094A3D" w:rsidR="00EB4E4A" w:rsidRPr="00EB4E4A" w:rsidRDefault="00593347">
            <w:pPr>
              <w:widowControl/>
              <w:spacing w:after="0" w:line="240" w:lineRule="auto"/>
              <w:rPr>
                <w:rFonts w:ascii="Arial" w:hAnsi="Arial" w:cs="Arial"/>
                <w:b/>
                <w:sz w:val="24"/>
                <w:szCs w:val="24"/>
              </w:rPr>
            </w:pPr>
            <w:r>
              <w:rPr>
                <w:rFonts w:ascii="Arial" w:hAnsi="Arial" w:cs="Arial"/>
                <w:b/>
                <w:sz w:val="24"/>
                <w:szCs w:val="24"/>
              </w:rPr>
              <w:t>LESLIE R. JAWILI</w:t>
            </w:r>
          </w:p>
        </w:tc>
      </w:tr>
    </w:tbl>
    <w:p w14:paraId="718F110E" w14:textId="6E206F83" w:rsidR="0075534B" w:rsidRPr="00D07CE6" w:rsidRDefault="00382B3D" w:rsidP="00D07CE6">
      <w:pPr>
        <w:widowControl/>
        <w:spacing w:after="0" w:line="240" w:lineRule="auto"/>
        <w:rPr>
          <w:rFonts w:ascii="Arial" w:eastAsia="SimSun" w:hAnsi="Arial" w:cs="Arial"/>
          <w:b/>
          <w:color w:val="002060"/>
          <w:sz w:val="28"/>
          <w:lang w:val="en-US"/>
        </w:rPr>
      </w:pPr>
      <w:r w:rsidRPr="00382B3D">
        <w:rPr>
          <w:rFonts w:ascii="Arial" w:eastAsia="SimSun" w:hAnsi="Arial" w:cs="Arial"/>
          <w:b/>
          <w:noProof/>
          <w:color w:val="002060"/>
          <w:sz w:val="28"/>
        </w:rPr>
        <w:lastRenderedPageBreak/>
        <w:drawing>
          <wp:anchor distT="0" distB="0" distL="114300" distR="114300" simplePos="0" relativeHeight="251658240" behindDoc="1" locked="0" layoutInCell="1" allowOverlap="1" wp14:anchorId="26D533E9" wp14:editId="0C5F104C">
            <wp:simplePos x="0" y="0"/>
            <wp:positionH relativeFrom="margin">
              <wp:align>right</wp:align>
            </wp:positionH>
            <wp:positionV relativeFrom="paragraph">
              <wp:posOffset>1905</wp:posOffset>
            </wp:positionV>
            <wp:extent cx="6193155" cy="4644390"/>
            <wp:effectExtent l="0" t="0" r="0" b="3810"/>
            <wp:wrapTight wrapText="bothSides">
              <wp:wrapPolygon edited="0">
                <wp:start x="0" y="0"/>
                <wp:lineTo x="0" y="21529"/>
                <wp:lineTo x="21527" y="21529"/>
                <wp:lineTo x="21527" y="0"/>
                <wp:lineTo x="0" y="0"/>
              </wp:wrapPolygon>
            </wp:wrapTight>
            <wp:docPr id="1" name="Picture 1" descr="C:\Users\ajbpascua\Desktop\REPORTS [30 July 2021]\DSWD DROMIC Report #755 on the Coronavirus Disease (COVID19) as of 30 July 2021, 6PM\[PHOTO] Covid#4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jbpascua\Desktop\REPORTS [30 July 2021]\DSWD DROMIC Report #755 on the Coronavirus Disease (COVID19) as of 30 July 2021, 6PM\[PHOTO] Covid#455.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93155" cy="464439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75534B" w:rsidRPr="00D07CE6"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BB8B6" w14:textId="77777777" w:rsidR="00EF62DD" w:rsidRDefault="00EF62DD">
      <w:pPr>
        <w:spacing w:line="240" w:lineRule="auto"/>
      </w:pPr>
      <w:r>
        <w:separator/>
      </w:r>
    </w:p>
  </w:endnote>
  <w:endnote w:type="continuationSeparator" w:id="0">
    <w:p w14:paraId="48C3DC0C" w14:textId="77777777" w:rsidR="00EF62DD" w:rsidRDefault="00EF62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C40B15" w:rsidRDefault="00C40B1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C40B15" w:rsidRDefault="00C40B15">
    <w:pPr>
      <w:pBdr>
        <w:bottom w:val="single" w:sz="6" w:space="1" w:color="000000"/>
      </w:pBdr>
      <w:tabs>
        <w:tab w:val="left" w:pos="2371"/>
        <w:tab w:val="center" w:pos="5233"/>
      </w:tabs>
      <w:spacing w:after="0" w:line="240" w:lineRule="auto"/>
      <w:jc w:val="right"/>
      <w:rPr>
        <w:sz w:val="16"/>
        <w:szCs w:val="16"/>
      </w:rPr>
    </w:pPr>
  </w:p>
  <w:p w14:paraId="30A432AD" w14:textId="0E4D1FD1" w:rsidR="00C40B15" w:rsidRDefault="00C40B15"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55 </w:t>
    </w:r>
    <w:r w:rsidRPr="00172D05">
      <w:rPr>
        <w:rFonts w:ascii="Arial" w:eastAsia="Arial" w:hAnsi="Arial" w:cs="Arial"/>
        <w:sz w:val="14"/>
        <w:szCs w:val="14"/>
      </w:rPr>
      <w:t>on the Corona</w:t>
    </w:r>
    <w:r>
      <w:rPr>
        <w:rFonts w:ascii="Arial" w:eastAsia="Arial" w:hAnsi="Arial" w:cs="Arial"/>
        <w:sz w:val="14"/>
        <w:szCs w:val="14"/>
      </w:rPr>
      <w:t>virus Disease (COVID19) as of 30</w:t>
    </w:r>
    <w:r w:rsidRPr="00172D05">
      <w:rPr>
        <w:rFonts w:ascii="Arial" w:eastAsia="Arial" w:hAnsi="Arial" w:cs="Arial"/>
        <w:sz w:val="14"/>
        <w:szCs w:val="14"/>
      </w:rPr>
      <w:t xml:space="preserve"> July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636F7">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636F7">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C40B15" w:rsidRDefault="00C40B1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6CB162" w14:textId="77777777" w:rsidR="00EF62DD" w:rsidRDefault="00EF62DD">
      <w:pPr>
        <w:spacing w:after="0" w:line="240" w:lineRule="auto"/>
      </w:pPr>
      <w:r>
        <w:separator/>
      </w:r>
    </w:p>
  </w:footnote>
  <w:footnote w:type="continuationSeparator" w:id="0">
    <w:p w14:paraId="71F7500D" w14:textId="77777777" w:rsidR="00EF62DD" w:rsidRDefault="00EF62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C40B15" w:rsidRDefault="00C40B1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C40B15" w:rsidRDefault="00C40B1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C40B15" w:rsidRDefault="00C40B15" w:rsidP="008F698C">
    <w:pPr>
      <w:pBdr>
        <w:bottom w:val="single" w:sz="6" w:space="1" w:color="000000"/>
      </w:pBdr>
      <w:tabs>
        <w:tab w:val="center" w:pos="4680"/>
        <w:tab w:val="right" w:pos="9360"/>
      </w:tabs>
      <w:spacing w:after="0" w:line="240" w:lineRule="auto"/>
      <w:rPr>
        <w:sz w:val="10"/>
      </w:rPr>
    </w:pPr>
  </w:p>
  <w:p w14:paraId="6BA9FC90" w14:textId="77777777" w:rsidR="00C40B15" w:rsidRDefault="00C40B1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C40B15" w:rsidRDefault="00C40B1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75"/>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dmin\Downloads\COVID-19%20Pandemic%20%5b15%20March%202020%5d%5bNEW%5d.xlsx" TargetMode="External"/><Relationship Id="rId18" Type="http://schemas.openxmlformats.org/officeDocument/2006/relationships/hyperlink" Target="file:///C:\Users\Admin\Downloads\COVID-19%20Pandemic%20%5b15%20March%202020%5d%5bNEW%5d.xlsx" TargetMode="External"/><Relationship Id="rId26" Type="http://schemas.openxmlformats.org/officeDocument/2006/relationships/hyperlink" Target="file:///C:\Users\Admin\Downloads\COVID-19%20Pandemic%20%5b15%20March%202020%5d%5bNEW%5d.xlsx" TargetMode="External"/><Relationship Id="rId3" Type="http://schemas.openxmlformats.org/officeDocument/2006/relationships/customXml" Target="../customXml/item3.xml"/><Relationship Id="rId21" Type="http://schemas.openxmlformats.org/officeDocument/2006/relationships/hyperlink" Target="file:///C:\Users\Admin\Downloads\COVID-19%20Pandemic%20%5b15%20March%202020%5d%5bNEW%5d.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Admin\Downloads\COVID-19%20Pandemic%20%5b15%20March%202020%5d%5bNEW%5d.xlsx" TargetMode="External"/><Relationship Id="rId17" Type="http://schemas.openxmlformats.org/officeDocument/2006/relationships/hyperlink" Target="file:///C:\Users\Admin\Downloads\COVID-19%20Pandemic%20%5b15%20March%202020%5d%5bNEW%5d.xlsx" TargetMode="External"/><Relationship Id="rId25" Type="http://schemas.openxmlformats.org/officeDocument/2006/relationships/hyperlink" Target="file:///C:\Users\Admin\Downloads\COVID-19%20Pandemic%20%5b15%20March%202020%5d%5bNEW%5d.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Admin\Downloads\COVID-19%20Pandemic%20%5b15%20March%202020%5d%5bNEW%5d.xlsx" TargetMode="External"/><Relationship Id="rId20" Type="http://schemas.openxmlformats.org/officeDocument/2006/relationships/hyperlink" Target="file:///C:\Users\Admin\Downloads\COVID-19%20Pandemic%20%5b15%20March%202020%5d%5bNEW%5d.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Admin\Downloads\COVID-19%20Pandemic%20%5b15%20March%202020%5d%5bNEW%5d.xlsx" TargetMode="External"/><Relationship Id="rId24" Type="http://schemas.openxmlformats.org/officeDocument/2006/relationships/hyperlink" Target="file:///C:\Users\Admin\Downloads\COVID-19%20Pandemic%20%5b15%20March%202020%5d%5bNEW%5d.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Admin\Downloads\COVID-19%20Pandemic%20%5b15%20March%202020%5d%5bNEW%5d.xlsx" TargetMode="External"/><Relationship Id="rId23" Type="http://schemas.openxmlformats.org/officeDocument/2006/relationships/hyperlink" Target="file:///C:\Users\Admin\Downloads\COVID-19%20Pandemic%20%5b15%20March%202020%5d%5bNEW%5d.xlsx" TargetMode="External"/><Relationship Id="rId28" Type="http://schemas.openxmlformats.org/officeDocument/2006/relationships/image" Target="media/image1.jpeg"/><Relationship Id="rId36" Type="http://schemas.openxmlformats.org/officeDocument/2006/relationships/theme" Target="theme/theme1.xml"/><Relationship Id="rId10" Type="http://schemas.openxmlformats.org/officeDocument/2006/relationships/hyperlink" Target="file:///C:\Users\Admin\Downloads\COVID-19%20Pandemic%20%5b15%20March%202020%5d%5bNEW%5d.xlsx" TargetMode="External"/><Relationship Id="rId19" Type="http://schemas.openxmlformats.org/officeDocument/2006/relationships/hyperlink" Target="file:///C:\Users\Admin\Downloads\COVID-19%20Pandemic%20%5b15%20March%202020%5d%5bNEW%5d.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Admin\Downloads\COVID-19%20Pandemic%20%5b15%20March%202020%5d%5bNEW%5d.xlsx" TargetMode="External"/><Relationship Id="rId22" Type="http://schemas.openxmlformats.org/officeDocument/2006/relationships/hyperlink" Target="file:///C:\Users\Admin\Downloads\COVID-19%20Pandemic%20%5b15%20March%202020%5d%5bNEW%5d.xlsx" TargetMode="External"/><Relationship Id="rId27" Type="http://schemas.openxmlformats.org/officeDocument/2006/relationships/hyperlink" Target="file:///C:\Users\Admin\Downloads\COVID-19%20Pandemic%20%5b15%20March%202020%5d%5bNEW%5d.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38141C4-972A-4DF3-8C10-7DE73EFBB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35</Pages>
  <Words>14797</Words>
  <Characters>84349</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aron John B. Pascua</cp:lastModifiedBy>
  <cp:revision>9</cp:revision>
  <dcterms:created xsi:type="dcterms:W3CDTF">2021-07-29T09:00:00Z</dcterms:created>
  <dcterms:modified xsi:type="dcterms:W3CDTF">2021-07-3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